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04548E" w14:textId="77777777" w:rsidR="002355BC" w:rsidRPr="00FA782E" w:rsidRDefault="00C41F22" w:rsidP="006952A8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FA782E">
        <w:rPr>
          <w:rFonts w:asciiTheme="majorBidi" w:hAnsiTheme="majorBidi" w:cstheme="majorBidi"/>
          <w:noProof/>
          <w:lang w:bidi="th-TH"/>
        </w:rPr>
        <w:drawing>
          <wp:anchor distT="0" distB="0" distL="114300" distR="114300" simplePos="0" relativeHeight="251661824" behindDoc="0" locked="0" layoutInCell="1" allowOverlap="1" wp14:anchorId="5E977CF1" wp14:editId="74A1006D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9525"/>
            <wp:wrapNone/>
            <wp:docPr id="35" name="Picture 35" descr="Crsu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rsulogo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22CAF17" w14:textId="77777777" w:rsidR="00084B3D" w:rsidRPr="00FA782E" w:rsidRDefault="00084B3D" w:rsidP="006952A8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1745E797" w14:textId="77777777" w:rsidR="00084B3D" w:rsidRPr="00FA782E" w:rsidRDefault="00084B3D" w:rsidP="006952A8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6FD24459" w14:textId="77777777" w:rsidR="006952A8" w:rsidRPr="00FA782E" w:rsidRDefault="0066175A" w:rsidP="00084B3D">
      <w:pPr>
        <w:jc w:val="center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ายละเอียด</w:t>
      </w:r>
      <w:r w:rsidR="007A71DE"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ของรายวิชา</w:t>
      </w:r>
    </w:p>
    <w:p w14:paraId="709508E2" w14:textId="77777777" w:rsidR="00084B3D" w:rsidRPr="00FA782E" w:rsidRDefault="00084B3D" w:rsidP="006952A8">
      <w:pPr>
        <w:rPr>
          <w:rFonts w:asciiTheme="majorBidi" w:hAnsiTheme="majorBidi" w:cstheme="majorBidi"/>
          <w:b/>
          <w:bCs/>
          <w:sz w:val="16"/>
          <w:szCs w:val="16"/>
          <w:lang w:bidi="th-TH"/>
        </w:rPr>
      </w:pPr>
    </w:p>
    <w:p w14:paraId="2082BE5D" w14:textId="77777777" w:rsidR="006952A8" w:rsidRPr="00C76397" w:rsidRDefault="006952A8" w:rsidP="00474F87">
      <w:pPr>
        <w:tabs>
          <w:tab w:val="left" w:pos="1440"/>
          <w:tab w:val="left" w:pos="5040"/>
          <w:tab w:val="left" w:pos="594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ิทยาลัย/คณะ</w:t>
      </w:r>
      <w:r w:rsidR="00474F87" w:rsidRPr="00FA782E">
        <w:rPr>
          <w:rFonts w:asciiTheme="majorBidi" w:hAnsiTheme="majorBidi" w:cstheme="majorBidi"/>
          <w:b/>
          <w:bCs/>
          <w:sz w:val="32"/>
          <w:szCs w:val="32"/>
          <w:lang w:bidi="ar-EG"/>
        </w:rPr>
        <w:tab/>
      </w:r>
      <w:r w:rsidR="005A2093" w:rsidRPr="00FA782E">
        <w:rPr>
          <w:rFonts w:asciiTheme="majorBidi" w:hAnsiTheme="majorBidi" w:cstheme="majorBidi"/>
          <w:sz w:val="32"/>
          <w:szCs w:val="32"/>
          <w:cs/>
          <w:lang w:bidi="th-TH"/>
        </w:rPr>
        <w:t>เภสัชศาสตร์</w:t>
      </w:r>
      <w:r w:rsidR="00787632" w:rsidRPr="00FA782E">
        <w:rPr>
          <w:rFonts w:asciiTheme="majorBidi" w:hAnsiTheme="majorBidi" w:cstheme="majorBidi"/>
          <w:sz w:val="32"/>
          <w:szCs w:val="32"/>
          <w:cs/>
          <w:lang w:bidi="th-TH"/>
        </w:rPr>
        <w:t xml:space="preserve">   </w:t>
      </w:r>
      <w:r w:rsidR="00474F87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C76397" w:rsidRPr="00C76397">
        <w:rPr>
          <w:rFonts w:asciiTheme="majorBidi" w:hAnsiTheme="majorBidi" w:cstheme="majorBidi" w:hint="cs"/>
          <w:sz w:val="32"/>
          <w:szCs w:val="32"/>
          <w:cs/>
          <w:lang w:bidi="th-TH"/>
        </w:rPr>
        <w:t>ภาค</w:t>
      </w:r>
      <w:r w:rsidR="00787632" w:rsidRPr="00C76397">
        <w:rPr>
          <w:rFonts w:asciiTheme="majorBidi" w:hAnsiTheme="majorBidi" w:cstheme="majorBidi"/>
          <w:sz w:val="32"/>
          <w:szCs w:val="32"/>
          <w:cs/>
          <w:lang w:bidi="th-TH"/>
        </w:rPr>
        <w:t>วิชา</w:t>
      </w:r>
      <w:r w:rsidR="00474F87" w:rsidRPr="00C76397">
        <w:rPr>
          <w:rFonts w:asciiTheme="majorBidi" w:hAnsiTheme="majorBidi" w:cstheme="majorBidi"/>
          <w:sz w:val="32"/>
          <w:szCs w:val="32"/>
          <w:lang w:bidi="th-TH"/>
        </w:rPr>
        <w:tab/>
      </w:r>
      <w:r w:rsidR="005A2093" w:rsidRPr="00C76397">
        <w:rPr>
          <w:rFonts w:asciiTheme="majorBidi" w:hAnsiTheme="majorBidi" w:cstheme="majorBidi"/>
          <w:sz w:val="32"/>
          <w:szCs w:val="32"/>
          <w:cs/>
          <w:lang w:bidi="th-TH"/>
        </w:rPr>
        <w:t>เภสัชเวทและตัวยา</w:t>
      </w:r>
    </w:p>
    <w:p w14:paraId="52CDBDCA" w14:textId="77777777" w:rsidR="006952A8" w:rsidRPr="00C76397" w:rsidRDefault="008C73E0" w:rsidP="002D3DA5">
      <w:pPr>
        <w:rPr>
          <w:rFonts w:asciiTheme="majorBidi" w:hAnsiTheme="majorBidi" w:cstheme="majorBidi"/>
          <w:sz w:val="32"/>
          <w:szCs w:val="32"/>
        </w:rPr>
      </w:pPr>
      <w:r w:rsidRPr="00C76397">
        <w:rPr>
          <w:rFonts w:asciiTheme="majorBidi" w:hAnsiTheme="majorBidi" w:cstheme="majorBidi"/>
          <w:sz w:val="32"/>
          <w:szCs w:val="32"/>
          <w:cs/>
          <w:lang w:bidi="th-TH"/>
        </w:rPr>
        <w:t xml:space="preserve">หลักสูตร </w:t>
      </w:r>
      <w:r w:rsidR="00474F87" w:rsidRPr="00C76397">
        <w:rPr>
          <w:rFonts w:asciiTheme="majorBidi" w:hAnsiTheme="majorBidi" w:cstheme="majorBidi"/>
          <w:sz w:val="32"/>
          <w:szCs w:val="32"/>
          <w:lang w:bidi="th-TH"/>
        </w:rPr>
        <w:tab/>
      </w:r>
      <w:r w:rsidR="002D3DA5" w:rsidRPr="00C76397">
        <w:rPr>
          <w:rFonts w:asciiTheme="majorBidi" w:hAnsiTheme="majorBidi" w:cstheme="majorBidi"/>
          <w:sz w:val="32"/>
          <w:szCs w:val="32"/>
          <w:cs/>
          <w:lang w:bidi="th-TH"/>
        </w:rPr>
        <w:t>เภสัชศาสตรบัณฑิต</w:t>
      </w:r>
      <w:r w:rsidR="002D3DA5" w:rsidRPr="00C76397">
        <w:rPr>
          <w:rFonts w:asciiTheme="majorBidi" w:hAnsiTheme="majorBidi" w:cstheme="majorBidi"/>
          <w:sz w:val="32"/>
          <w:szCs w:val="32"/>
        </w:rPr>
        <w:t xml:space="preserve"> </w:t>
      </w:r>
    </w:p>
    <w:p w14:paraId="39F6DD94" w14:textId="77777777" w:rsidR="00AF1098" w:rsidRPr="00FA782E" w:rsidRDefault="00AF1098" w:rsidP="006952A8">
      <w:pPr>
        <w:rPr>
          <w:rFonts w:asciiTheme="majorBidi" w:hAnsiTheme="majorBidi" w:cstheme="majorBidi"/>
          <w:b/>
          <w:bCs/>
          <w:sz w:val="12"/>
          <w:szCs w:val="12"/>
          <w:cs/>
          <w:lang w:bidi="th-TH"/>
        </w:rPr>
      </w:pPr>
    </w:p>
    <w:p w14:paraId="4E9F3F85" w14:textId="77777777" w:rsidR="007A71DE" w:rsidRPr="00FA782E" w:rsidRDefault="00FD35CB" w:rsidP="006952A8">
      <w:pPr>
        <w:pStyle w:val="Heading7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FA782E">
        <w:rPr>
          <w:rFonts w:asciiTheme="majorBidi" w:hAnsiTheme="majorBidi" w:cstheme="majorBidi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FA782E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1</w:t>
      </w:r>
      <w:r w:rsidR="007A71DE" w:rsidRPr="00FA782E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 xml:space="preserve"> </w:t>
      </w:r>
      <w:r w:rsidR="00606C4B"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ข้อมูลทั่วไป</w:t>
      </w:r>
    </w:p>
    <w:p w14:paraId="4E54B977" w14:textId="77777777" w:rsidR="006952A8" w:rsidRPr="00FA782E" w:rsidRDefault="006952A8" w:rsidP="006952A8">
      <w:pPr>
        <w:rPr>
          <w:rFonts w:asciiTheme="majorBidi" w:hAnsiTheme="majorBidi" w:cstheme="majorBidi"/>
          <w:sz w:val="8"/>
          <w:szCs w:val="8"/>
          <w:lang w:val="en-AU" w:bidi="th-TH"/>
        </w:rPr>
      </w:pPr>
    </w:p>
    <w:tbl>
      <w:tblPr>
        <w:tblW w:w="9464" w:type="dxa"/>
        <w:tblLayout w:type="fixed"/>
        <w:tblLook w:val="04A0" w:firstRow="1" w:lastRow="0" w:firstColumn="1" w:lastColumn="0" w:noHBand="0" w:noVBand="1"/>
      </w:tblPr>
      <w:tblGrid>
        <w:gridCol w:w="1668"/>
        <w:gridCol w:w="425"/>
        <w:gridCol w:w="3544"/>
        <w:gridCol w:w="425"/>
        <w:gridCol w:w="1560"/>
        <w:gridCol w:w="425"/>
        <w:gridCol w:w="1417"/>
      </w:tblGrid>
      <w:tr w:rsidR="000A7C4F" w:rsidRPr="00FA782E" w14:paraId="3D715C65" w14:textId="77777777" w:rsidTr="009132E0">
        <w:tc>
          <w:tcPr>
            <w:tcW w:w="1668" w:type="dxa"/>
            <w:shd w:val="clear" w:color="auto" w:fill="auto"/>
            <w:vAlign w:val="center"/>
          </w:tcPr>
          <w:p w14:paraId="235BF681" w14:textId="70B76501" w:rsidR="000A7C4F" w:rsidRPr="00FA782E" w:rsidRDefault="005A2093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>PH</w:t>
            </w:r>
            <w:r w:rsidR="00320FC4">
              <w:rPr>
                <w:rFonts w:asciiTheme="majorBidi" w:hAnsiTheme="majorBidi" w:cstheme="majorBidi"/>
                <w:sz w:val="32"/>
                <w:szCs w:val="32"/>
              </w:rPr>
              <w:t>A</w:t>
            </w:r>
            <w:r w:rsidRPr="00FA782E">
              <w:rPr>
                <w:rFonts w:asciiTheme="majorBidi" w:hAnsiTheme="majorBidi" w:cstheme="majorBidi"/>
                <w:sz w:val="32"/>
                <w:szCs w:val="32"/>
              </w:rPr>
              <w:t>341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1A0C7866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5529" w:type="dxa"/>
            <w:gridSpan w:val="3"/>
            <w:shd w:val="clear" w:color="auto" w:fill="auto"/>
            <w:vAlign w:val="center"/>
          </w:tcPr>
          <w:p w14:paraId="6B73AA1C" w14:textId="77777777" w:rsidR="000A7C4F" w:rsidRPr="00FA782E" w:rsidRDefault="005A2093" w:rsidP="0084384F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เภสัชเวท </w:t>
            </w:r>
            <w:r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1 </w:t>
            </w:r>
          </w:p>
        </w:tc>
        <w:tc>
          <w:tcPr>
            <w:tcW w:w="425" w:type="dxa"/>
            <w:shd w:val="clear" w:color="auto" w:fill="auto"/>
          </w:tcPr>
          <w:p w14:paraId="4F51D1D5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0EBB452" w14:textId="3F2CC034" w:rsidR="000A7C4F" w:rsidRPr="00FA782E" w:rsidRDefault="00C62F9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both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  <w:r w:rsidR="0084384F" w:rsidRPr="00FA782E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 (</w:t>
            </w: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  <w:r w:rsidR="0084384F" w:rsidRPr="00FA782E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0-</w:t>
            </w: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4</w:t>
            </w:r>
            <w:r w:rsidR="0084384F" w:rsidRPr="00FA782E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)</w:t>
            </w:r>
          </w:p>
        </w:tc>
      </w:tr>
      <w:tr w:rsidR="000A7C4F" w:rsidRPr="00FA782E" w14:paraId="42FBFDD9" w14:textId="77777777" w:rsidTr="009132E0">
        <w:tc>
          <w:tcPr>
            <w:tcW w:w="1668" w:type="dxa"/>
            <w:shd w:val="clear" w:color="auto" w:fill="auto"/>
            <w:vAlign w:val="center"/>
          </w:tcPr>
          <w:p w14:paraId="40F267C8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E843C5F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5529" w:type="dxa"/>
            <w:gridSpan w:val="3"/>
            <w:shd w:val="clear" w:color="auto" w:fill="auto"/>
            <w:vAlign w:val="center"/>
          </w:tcPr>
          <w:p w14:paraId="220CE4C0" w14:textId="77777777" w:rsidR="000A7C4F" w:rsidRPr="00FA782E" w:rsidRDefault="008438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>Pharmacognosy I</w:t>
            </w:r>
          </w:p>
        </w:tc>
        <w:tc>
          <w:tcPr>
            <w:tcW w:w="425" w:type="dxa"/>
            <w:shd w:val="clear" w:color="auto" w:fill="auto"/>
          </w:tcPr>
          <w:p w14:paraId="63B0643A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101F40B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0A7C4F" w:rsidRPr="00FA782E" w14:paraId="6DC6914A" w14:textId="77777777" w:rsidTr="009132E0">
        <w:tc>
          <w:tcPr>
            <w:tcW w:w="1668" w:type="dxa"/>
            <w:shd w:val="clear" w:color="auto" w:fill="auto"/>
            <w:vAlign w:val="center"/>
          </w:tcPr>
          <w:p w14:paraId="58463BFB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197802CC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5529" w:type="dxa"/>
            <w:gridSpan w:val="3"/>
            <w:shd w:val="clear" w:color="auto" w:fill="auto"/>
            <w:vAlign w:val="center"/>
          </w:tcPr>
          <w:p w14:paraId="2C101431" w14:textId="77777777" w:rsidR="000A7C4F" w:rsidRPr="00FA782E" w:rsidRDefault="008438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>-</w:t>
            </w:r>
          </w:p>
        </w:tc>
        <w:tc>
          <w:tcPr>
            <w:tcW w:w="425" w:type="dxa"/>
            <w:shd w:val="clear" w:color="auto" w:fill="auto"/>
          </w:tcPr>
          <w:p w14:paraId="7FE36B99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2A3B794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0A7C4F" w:rsidRPr="00FA782E" w14:paraId="47924BF4" w14:textId="77777777" w:rsidTr="009132E0">
        <w:tc>
          <w:tcPr>
            <w:tcW w:w="1668" w:type="dxa"/>
            <w:shd w:val="clear" w:color="auto" w:fill="auto"/>
            <w:vAlign w:val="center"/>
          </w:tcPr>
          <w:p w14:paraId="75C0ACA1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7BAB9A4A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5529" w:type="dxa"/>
            <w:gridSpan w:val="3"/>
            <w:shd w:val="clear" w:color="auto" w:fill="auto"/>
            <w:vAlign w:val="center"/>
          </w:tcPr>
          <w:p w14:paraId="014B0831" w14:textId="6EF62780" w:rsidR="000A7C4F" w:rsidRPr="00FA782E" w:rsidRDefault="008438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</w:t>
            </w:r>
            <w:r w:rsidR="00C62F9D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A</w:t>
            </w:r>
            <w:r w:rsidR="00432AD2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 </w:t>
            </w:r>
            <w:r w:rsidRPr="00FA782E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243 </w:t>
            </w:r>
            <w:r w:rsidR="00E06221" w:rsidRPr="00E06221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เภสัชสมุนไพร</w:t>
            </w:r>
          </w:p>
        </w:tc>
        <w:tc>
          <w:tcPr>
            <w:tcW w:w="425" w:type="dxa"/>
            <w:shd w:val="clear" w:color="auto" w:fill="auto"/>
          </w:tcPr>
          <w:p w14:paraId="3685E44B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993D655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0A7C4F" w:rsidRPr="00FA782E" w14:paraId="0BFD6D5F" w14:textId="77777777" w:rsidTr="009132E0">
        <w:tc>
          <w:tcPr>
            <w:tcW w:w="1668" w:type="dxa"/>
            <w:shd w:val="clear" w:color="auto" w:fill="auto"/>
            <w:vAlign w:val="center"/>
          </w:tcPr>
          <w:p w14:paraId="775E8422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7FFFFB77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5529" w:type="dxa"/>
            <w:gridSpan w:val="3"/>
            <w:shd w:val="clear" w:color="auto" w:fill="auto"/>
            <w:vAlign w:val="center"/>
          </w:tcPr>
          <w:p w14:paraId="4C61CF3D" w14:textId="77777777" w:rsidR="000A7C4F" w:rsidRPr="00FA782E" w:rsidRDefault="000A7C4F" w:rsidP="00A62AF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>1</w:t>
            </w:r>
            <w:r w:rsidR="00C76397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="00C76397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ชั้นปีที่</w:t>
            </w:r>
            <w:r w:rsidR="00C76397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 3</w:t>
            </w:r>
          </w:p>
        </w:tc>
        <w:tc>
          <w:tcPr>
            <w:tcW w:w="425" w:type="dxa"/>
            <w:shd w:val="clear" w:color="auto" w:fill="auto"/>
          </w:tcPr>
          <w:p w14:paraId="5F5845E7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87E9A97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084B3D" w:rsidRPr="00FA782E" w14:paraId="64180704" w14:textId="77777777" w:rsidTr="009132E0">
        <w:tc>
          <w:tcPr>
            <w:tcW w:w="1668" w:type="dxa"/>
            <w:shd w:val="clear" w:color="auto" w:fill="auto"/>
            <w:vAlign w:val="center"/>
          </w:tcPr>
          <w:p w14:paraId="1459992D" w14:textId="77777777" w:rsidR="00084B3D" w:rsidRPr="00FA782E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4C5607A6" w14:textId="77777777" w:rsidR="00084B3D" w:rsidRPr="00FA782E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5529" w:type="dxa"/>
            <w:gridSpan w:val="3"/>
            <w:shd w:val="clear" w:color="auto" w:fill="auto"/>
            <w:vAlign w:val="center"/>
          </w:tcPr>
          <w:p w14:paraId="1B703CE7" w14:textId="77777777" w:rsidR="00084B3D" w:rsidRPr="00FA782E" w:rsidRDefault="008438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01</w:t>
            </w:r>
          </w:p>
        </w:tc>
        <w:tc>
          <w:tcPr>
            <w:tcW w:w="425" w:type="dxa"/>
            <w:shd w:val="clear" w:color="auto" w:fill="auto"/>
          </w:tcPr>
          <w:p w14:paraId="3BDD3C57" w14:textId="77777777" w:rsidR="00084B3D" w:rsidRPr="00FA782E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160A7F4" w14:textId="77777777" w:rsidR="00084B3D" w:rsidRPr="00FA782E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0A7C4F" w:rsidRPr="00FA782E" w14:paraId="54299D7D" w14:textId="77777777" w:rsidTr="009132E0">
        <w:tc>
          <w:tcPr>
            <w:tcW w:w="1668" w:type="dxa"/>
            <w:shd w:val="clear" w:color="auto" w:fill="auto"/>
            <w:vAlign w:val="center"/>
          </w:tcPr>
          <w:p w14:paraId="08D21A52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7F48648C" w14:textId="77777777" w:rsidR="000A7C4F" w:rsidRPr="00FA782E" w:rsidRDefault="008441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5F9A5A12" wp14:editId="3F7E43C6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0" t="0" r="25400" b="17145"/>
                      <wp:wrapNone/>
                      <wp:docPr id="44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5A57DB" id="Rectangle 16" o:spid="_x0000_s1026" style="position:absolute;margin-left:1.05pt;margin-top:6.4pt;width:10pt;height:10.6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6B0cQIAAP0EAAAOAAAAZHJzL2Uyb0RvYy54bWysVFFv2yAQfp+0/4B4T22nTppacaooTqZJ&#10;3Vat2w8ggGM0DAxInK7af9+BnazZXqppeSDgO+6+7+475nfHVqIDt05oVeLsKsWIK6qZULsSf/2y&#10;Gc0wcp4oRqRWvMRP3OG7xds3884UfKwbLRm3CIIoV3SmxI33pkgSRxveEnelDVdgrLVtiYej3SXM&#10;kg6itzIZp+k06bRlxmrKnYOvVW/Eixi/rjn1n+racY9kiQGbj6uN6zasyWJOip0lphF0gEH+AUVL&#10;hIKk51AV8QTtrfgrVCuo1U7X/orqNtF1LSiPHIBNlv7B5rEhhkcuUBxnzmVy/y8s/Xh4sEiwEuc5&#10;Roq00KPPUDWidpKjbBoK1BlXgN+jebCBojP3mn5zSOlVA258aa3uGk4YwMqCf3JxIRwcXEXb7oNm&#10;EJ7svY61Ota2DQGhCugYW/J0bgk/ekThYza+SVNoHAVTdj0ZTyYxAylOl411/h3XLQqbElvAHoOT&#10;w73zAQwpTi4hl9IbIWXsulSoGxLEG05LwYI1krS77UpadCBBOPE3JL5wa4UH+UrRlnh2diJFqMZa&#10;sZjGEyH7PUCRKgQHcgBu2PUyeb5Nb9ez9Swf5ePpepSnVTVablb5aLrJbibVdbVaVdnPgDPLi0Yw&#10;xlWAepJslr9OEsPw9GI7i/aCknsN8+QSRiwzsDr9R3ZRBqHzvYK2mj2BCqzuZxDeDNg02v7AqIP5&#10;K7H7vieWYyTfK1DSbZbnYWDjIZ/cjOFgX1q2Ly1EUQhVYo9Rv135fsj3xopdA5my2GOll6C+WkRl&#10;BGX2qAbNwoxFBsN7EIb45Tl6/X61Fr8AAAD//wMAUEsDBBQABgAIAAAAIQD6igHM2gAAAAYBAAAP&#10;AAAAZHJzL2Rvd25yZXYueG1sTI/NTsMwEITvSLyDtUhcEHWSAoIQp0L8nHJKywO48TaOsNchdpvw&#10;9mxPcJyd0ew31WbxTpxwikMgBfkqA4HUBTNQr+Bz93H7CCImTUa7QKjgByNs6suLSpcmzNTiaZt6&#10;wSUUS63ApjSWUsbOotdxFUYk9g5h8jqxnHppJj1zuXeyyLIH6fVA/MHqEV8tdl/bo1ewi992/fbe&#10;tGl+us8b13SHm7ZT6vpqeXkGkXBJf2E44zM61My0D0cyUTgFRc5BPhc8gO3irPcK1nc5yLqS//Hr&#10;XwAAAP//AwBQSwECLQAUAAYACAAAACEAtoM4kv4AAADhAQAAEwAAAAAAAAAAAAAAAAAAAAAAW0Nv&#10;bnRlbnRfVHlwZXNdLnhtbFBLAQItABQABgAIAAAAIQA4/SH/1gAAAJQBAAALAAAAAAAAAAAAAAAA&#10;AC8BAABfcmVscy8ucmVsc1BLAQItABQABgAIAAAAIQCj/6B0cQIAAP0EAAAOAAAAAAAAAAAAAAAA&#10;AC4CAABkcnMvZTJvRG9jLnhtbFBLAQItABQABgAIAAAAIQD6igHM2gAAAAYBAAAPAAAAAAAAAAAA&#10;AAAAAMsEAABkcnMvZG93bnJldi54bWxQSwUGAAAAAAQABADzAAAA0gUAAAAA&#10;" filled="f" fillcolor="black" strokeweight="1pt"/>
                  </w:pict>
                </mc:Fallback>
              </mc:AlternateContent>
            </w:r>
          </w:p>
        </w:tc>
        <w:tc>
          <w:tcPr>
            <w:tcW w:w="5529" w:type="dxa"/>
            <w:gridSpan w:val="3"/>
            <w:shd w:val="clear" w:color="auto" w:fill="auto"/>
            <w:vAlign w:val="center"/>
          </w:tcPr>
          <w:p w14:paraId="174647DF" w14:textId="77777777" w:rsidR="000A7C4F" w:rsidRPr="00FA782E" w:rsidRDefault="000A7C4F" w:rsidP="00DD291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</w:t>
            </w:r>
            <w:r w:rsidR="00DD2911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ปรับพื้นฐาน</w:t>
            </w:r>
          </w:p>
        </w:tc>
        <w:tc>
          <w:tcPr>
            <w:tcW w:w="425" w:type="dxa"/>
            <w:shd w:val="clear" w:color="auto" w:fill="auto"/>
          </w:tcPr>
          <w:p w14:paraId="7E3FF6F9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6F29ACD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DD2911" w:rsidRPr="00FA782E" w14:paraId="70946AEF" w14:textId="77777777" w:rsidTr="009132E0">
        <w:tc>
          <w:tcPr>
            <w:tcW w:w="1668" w:type="dxa"/>
            <w:shd w:val="clear" w:color="auto" w:fill="auto"/>
            <w:vAlign w:val="center"/>
          </w:tcPr>
          <w:p w14:paraId="5B8B975B" w14:textId="77777777" w:rsidR="00DD2911" w:rsidRPr="00FA782E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53A5AD3" w14:textId="77777777" w:rsidR="00DD2911" w:rsidRPr="00FA782E" w:rsidRDefault="008441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69FAD799" wp14:editId="572DEC29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0" t="0" r="25400" b="17145"/>
                      <wp:wrapNone/>
                      <wp:docPr id="43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B91FF4" id="Rectangle 44" o:spid="_x0000_s1026" style="position:absolute;margin-left:.55pt;margin-top:4.85pt;width:10pt;height:10.6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w//cQIAAP0EAAAOAAAAZHJzL2Uyb0RvYy54bWysVFFv2yAQfp+0/4B4T22nTptacaooTqZJ&#10;3Vat2w8ggGM0DAxInK7af9+BnSzZXqppeSDgO+6+7+47ZveHVqI9t05oVeLsKsWIK6qZUNsSf/2y&#10;Hk0xcp4oRqRWvMTP3OH7+ds3s84UfKwbLRm3CIIoV3SmxI33pkgSRxveEnelDVdgrLVtiYej3SbM&#10;kg6itzIZp+lN0mnLjNWUOwdfq96I5zF+XXPqP9W14x7JEgM2H1cb101Yk/mMFFtLTCPoAIP8A4qW&#10;CAVJT6Eq4gnaWfFXqFZQq52u/RXVbaLrWlAeOQCbLP2DzVNDDI9coDjOnMrk/l9Y+nH/aJFgJc6v&#10;MVKkhR59hqoRtZUc5XkoUGdcAX5P5tEGis48aPrNIaWXDbjxhbW6azhhACsL/snFhXBwcBVtug+a&#10;QXiy8zrW6lDbNgSEKqBDbMnzqSX84BGFj9n4Nk2hcRRM2fVkPJnEDKQ4XjbW+XdctyhsSmwBewxO&#10;9g/OBzCkOLqEXEqvhZSx61KhbkgQbzgtBQvWSNJuN0tp0Z4E4cTfkPjCrRUe5CtFW+LpyYkUoRor&#10;xWIaT4Ts9wBFqhAcyAG4YdfL5OUuvVtNV9N8lI9vVqM8rarRYr3MRzfr7HZSXVfLZZX9DDizvGgE&#10;Y1wFqEfJZvnrJDEMTy+2k2gvKLnXME8uYcQyA6vjf2QXZRA63ytoo9kzqMDqfgbhzYBNo+0PjDqY&#10;vxK77ztiOUbyvQIl3WV5HgY2HvLJ7RgO9tyyObcQRSFUiT1G/Xbp+yHfGSu2DWTKYo+VXoD6ahGV&#10;EZTZoxo0CzMWGQzvQRji83P0+v1qzX8BAAD//wMAUEsDBBQABgAIAAAAIQBinSQH2QAAAAUBAAAP&#10;AAAAZHJzL2Rvd25yZXYueG1sTI7LTsMwEEX3SPyDNUhsEHXSikdDnArxWGWVlg9w7WkcEY9D7Dbh&#10;75mu6PLoXt17ys3se3HCMXaBFOSLDASSCbajVsHX7vP+GURMmqzuA6GCX4ywqa6vSl3YMFGDp21q&#10;BY9QLLQCl9JQSBmNQ6/jIgxInB3C6HViHFtpRz3xuO/lMssepdcd8YPTA745NN/bo1ewiz9u9f5R&#10;N2laP+R1X5vDXWOUur2ZX19AJJzTfxnO+qwOFTvtw5FsFD1zzkUF6ycQnC7PuFewyjOQVSkv7as/&#10;AAAA//8DAFBLAQItABQABgAIAAAAIQC2gziS/gAAAOEBAAATAAAAAAAAAAAAAAAAAAAAAABbQ29u&#10;dGVudF9UeXBlc10ueG1sUEsBAi0AFAAGAAgAAAAhADj9If/WAAAAlAEAAAsAAAAAAAAAAAAAAAAA&#10;LwEAAF9yZWxzLy5yZWxzUEsBAi0AFAAGAAgAAAAhABZvD/9xAgAA/QQAAA4AAAAAAAAAAAAAAAAA&#10;LgIAAGRycy9lMm9Eb2MueG1sUEsBAi0AFAAGAAgAAAAhAGKdJAfZAAAABQEAAA8AAAAAAAAAAAAA&#10;AAAAywQAAGRycy9kb3ducmV2LnhtbFBLBQYAAAAABAAEAPMAAADRBQAAAAA=&#10;" filled="f" fillcolor="black" strokeweight="1pt"/>
                  </w:pict>
                </mc:Fallback>
              </mc:AlternateContent>
            </w:r>
          </w:p>
        </w:tc>
        <w:tc>
          <w:tcPr>
            <w:tcW w:w="5529" w:type="dxa"/>
            <w:gridSpan w:val="3"/>
            <w:shd w:val="clear" w:color="auto" w:fill="auto"/>
            <w:vAlign w:val="center"/>
          </w:tcPr>
          <w:p w14:paraId="7ABAFF2E" w14:textId="77777777" w:rsidR="00DD2911" w:rsidRPr="00FA782E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  <w:shd w:val="clear" w:color="auto" w:fill="auto"/>
          </w:tcPr>
          <w:p w14:paraId="72DC8031" w14:textId="77777777" w:rsidR="00DD2911" w:rsidRPr="00FA782E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02EDB01" w14:textId="77777777" w:rsidR="00DD2911" w:rsidRPr="00FA782E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0A7C4F" w:rsidRPr="00FA782E" w14:paraId="0EB9A84F" w14:textId="77777777" w:rsidTr="009132E0">
        <w:tc>
          <w:tcPr>
            <w:tcW w:w="1668" w:type="dxa"/>
            <w:shd w:val="clear" w:color="auto" w:fill="auto"/>
            <w:vAlign w:val="center"/>
          </w:tcPr>
          <w:p w14:paraId="08D74E29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46DE2DC5" w14:textId="77777777" w:rsidR="000A7C4F" w:rsidRPr="00FA782E" w:rsidRDefault="008441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17C9CA19" wp14:editId="335AD575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6985" t="9525" r="8890" b="7620"/>
                      <wp:wrapNone/>
                      <wp:docPr id="40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5E5FA6" id="Rectangle 12" o:spid="_x0000_s1026" style="position:absolute;margin-left:.55pt;margin-top:6.75pt;width:10pt;height:10.6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ZygOAIAAHUEAAAOAAAAZHJzL2Uyb0RvYy54bWysVG1v0zAQ/o7Ef7D8naYJLRtR02nqGEIa&#10;MDH4Aa7jJBa2z5zdpuPXc3a60sE3xJfI9+LnnnvunNXVwRq2Vxg0uIaXszlnyklotesb/u3r7atL&#10;zkIUrhUGnGr4owr8av3yxWr0tapgANMqZATiQj36hg8x+rooghyUFWEGXjkKdoBWRDKxL1oUI6Fb&#10;U1Tz+ZtiBGw9glQhkPdmCvJ1xu86JePnrgsqMtNw4hbzF/N3m77FeiXqHoUftDzSEP/AwgrtqOgJ&#10;6kZEwXao/4KyWiIE6OJMgi2g67RUuQfqppz/0c3DILzKvZA4wZ9kCv8PVn7a3yPTbcMXJI8Tlmb0&#10;hVQTrjeKlVUSaPShprwHf4+pxeDvQH4PzMFmoDR1jQjjoERLtMqUXzy7kIxAV9l2/AgtwYtdhKzV&#10;oUObAEkFdsgjeTyNRB0ik+Qsq4v5nJhJCpWvl9VymSuI+umyxxDfK7AsHRqOxD2Di/1diImMqJ9S&#10;Mnkwur3VxmQjbZnaGGR7QfsRD2W+anaWmE6+kqpT/bwm5KdlmvzZRdh5URNErhTO0Y1j47GBDPss&#10;GLDfngrnGifEcwyrIz0Po23DL8+YJLXfuTazikKb6Ux0jDvKnxSfJreF9pHUR5h2n94qHQbAn5yN&#10;tPcNDz92AhVn5oOjCb4tF2kTYjYWy4uKDDyPbM8jwkmCIuk4m46bOD2unUfdD1RpktTBNU2903ki&#10;aSMmVkeytNtZvuM7TI/n3M5Zv/8W618AAAD//wMAUEsDBBQABgAIAAAAIQDUQ5qu2AAAAAYBAAAP&#10;AAAAZHJzL2Rvd25yZXYueG1sTI7LTsMwEEX3SPyDNUjsqNMHEEKcqkViTwsL2E3jaRIRj6PYbczf&#10;M13BanR0r+6ccp1cr840hs6zgfksA0Vce9txY+Dj/fUuBxUissXeMxn4oQDr6vqqxML6iXd03sdG&#10;yQiHAg20MQ6F1qFuyWGY+YFYsqMfHUbBsdF2xEnGXa8XWfagHXYsH1oc6KWl+nt/cgam9DiEt7Tl&#10;FW+fbP5ld8fNZzLm9iZtnkFFSvGvDBd9UYdKnA7+xDaoXnguRTnLe1ASLy58MLBc5aCrUv/Xr34B&#10;AAD//wMAUEsBAi0AFAAGAAgAAAAhALaDOJL+AAAA4QEAABMAAAAAAAAAAAAAAAAAAAAAAFtDb250&#10;ZW50X1R5cGVzXS54bWxQSwECLQAUAAYACAAAACEAOP0h/9YAAACUAQAACwAAAAAAAAAAAAAAAAAv&#10;AQAAX3JlbHMvLnJlbHNQSwECLQAUAAYACAAAACEA9LmcoDgCAAB1BAAADgAAAAAAAAAAAAAAAAAu&#10;AgAAZHJzL2Uyb0RvYy54bWxQSwECLQAUAAYACAAAACEA1EOartgAAAAGAQAADwAAAAAAAAAAAAAA&#10;AACSBAAAZHJzL2Rvd25yZXYueG1sUEsFBgAAAAAEAAQA8wAAAJcFAAAAAA==&#10;" fillcolor="black [3213]" strokeweight="1pt"/>
                  </w:pict>
                </mc:Fallback>
              </mc:AlternateContent>
            </w:r>
          </w:p>
        </w:tc>
        <w:tc>
          <w:tcPr>
            <w:tcW w:w="5529" w:type="dxa"/>
            <w:gridSpan w:val="3"/>
            <w:shd w:val="clear" w:color="auto" w:fill="auto"/>
            <w:vAlign w:val="center"/>
          </w:tcPr>
          <w:p w14:paraId="548EC538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  <w:shd w:val="clear" w:color="auto" w:fill="auto"/>
          </w:tcPr>
          <w:p w14:paraId="0430C958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EA8D9D5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0A7C4F" w:rsidRPr="00FA782E" w14:paraId="0B95B4C1" w14:textId="77777777" w:rsidTr="009132E0">
        <w:tc>
          <w:tcPr>
            <w:tcW w:w="1668" w:type="dxa"/>
            <w:shd w:val="clear" w:color="auto" w:fill="auto"/>
            <w:vAlign w:val="center"/>
          </w:tcPr>
          <w:p w14:paraId="037A8FB5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0FE7BE4A" w14:textId="77777777" w:rsidR="000A7C4F" w:rsidRPr="00FA782E" w:rsidRDefault="008441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6464" behindDoc="0" locked="0" layoutInCell="1" allowOverlap="1" wp14:anchorId="3EBBC212" wp14:editId="4410FAD7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78740</wp:posOffset>
                      </wp:positionV>
                      <wp:extent cx="127000" cy="135255"/>
                      <wp:effectExtent l="0" t="0" r="25400" b="17145"/>
                      <wp:wrapNone/>
                      <wp:docPr id="38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06E55F" id="Rectangle 15" o:spid="_x0000_s1026" style="position:absolute;margin-left:.8pt;margin-top:6.2pt;width:10pt;height:10.6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3pvcgIAAP0EAAAOAAAAZHJzL2Uyb0RvYy54bWysVNuO2yAQfa/Uf0C8J7azzs1aZ7WKk6rS&#10;tl112w8ggGNUDBRInHTVf++AkzTbvqyq5oGAZ5g5Z+YMt3eHVqI9t05oVeJsmGLEFdVMqG2Jv35Z&#10;D2YYOU8UI1IrXuIjd/hu8fbNbWcKPtKNloxbBEGUKzpT4sZ7UySJow1viRtqwxUYa21b4uFotwmz&#10;pIPorUxGaTpJOm2ZsZpy5+Br1RvxIsava079p7p23CNZYsDm42rjuglrsrglxdYS0wh6gkH+AUVL&#10;hIKkl1AV8QTtrPgrVCuo1U7Xfkh1m+i6FpRHDsAmS/9g89QQwyMXKI4zlzK5/xeWftw/WiRYiW+g&#10;U4q00KPPUDWitpKjbBwK1BlXgN+TebSBojMPmn5zSOllA2783lrdNZwwgJUF/+TFhXBwcBVtug+a&#10;QXiy8zrW6lDbNgSEKqBDbMnx0hJ+8IjCx2w0TVNoHAVTdjMejSOihBTny8Y6/47rFoVNiS1gj8HJ&#10;/sH5AIYUZ5eQS+m1kDJ2XSrUnRLEG05LwYI1krTbzVJatCdBOPEXqQH9a7dWeJCvFG2JZxcnUoRq&#10;rBSLaTwRst8DFKlCcCAH4E67XibP83S+mq1m+SAfTVaDPK2qwf16mQ8m62w6rm6q5bLKfgacWV40&#10;gjGuAtSzZLP8dZI4DU8vtotoX1Byr2GevIQRywyszv+RXZRB6HyvoI1mR1CB1f0MwpsBm0bbHxh1&#10;MH8ldt93xHKM5HsFSppneR4GNh7y8XQEB3tt2VxbiKIQqsQeo3679P2Q74wV2wYyZbHHSt+D+moR&#10;lRGU2aM6aRZmLDI4vQdhiK/P0ev3q7X4BQAA//8DAFBLAwQUAAYACAAAACEAeho/UtoAAAAGAQAA&#10;DwAAAGRycy9kb3ducmV2LnhtbEyOy07DMBBF90j8gzVIbBB1mkBbQpwK8VhllZYPcO1pHOFHiN0m&#10;/D3TFaxGR/fqzqm2s7PsjGPsgxewXGTA0Kuge98J+Nx/3G+AxSS9ljZ4FPCDEbb19VUlSx0m3+J5&#10;lzpGIz6WUoBJaSg5j8qgk3ERBvSUHcPoZCIcO65HOdG4szzPshV3svf0wcgBXw2qr93JCdjHb1O8&#10;vTdtmp4el41t1PGuVULc3swvz8ASzumvDBd9UoeanA7h5HVklnhFRTr5AzCK8wsfBBTFGnhd8f/6&#10;9S8AAAD//wMAUEsBAi0AFAAGAAgAAAAhALaDOJL+AAAA4QEAABMAAAAAAAAAAAAAAAAAAAAAAFtD&#10;b250ZW50X1R5cGVzXS54bWxQSwECLQAUAAYACAAAACEAOP0h/9YAAACUAQAACwAAAAAAAAAAAAAA&#10;AAAvAQAAX3JlbHMvLnJlbHNQSwECLQAUAAYACAAAACEA2H96b3ICAAD9BAAADgAAAAAAAAAAAAAA&#10;AAAuAgAAZHJzL2Uyb0RvYy54bWxQSwECLQAUAAYACAAAACEAeho/UtoAAAAGAQAADwAAAAAAAAAA&#10;AAAAAADMBAAAZHJzL2Rvd25yZXYueG1sUEsFBgAAAAAEAAQA8wAAANMFAAAAAA==&#10;" filled="f" fillcolor="black" strokeweight="1pt"/>
                  </w:pict>
                </mc:Fallback>
              </mc:AlternateContent>
            </w:r>
          </w:p>
        </w:tc>
        <w:tc>
          <w:tcPr>
            <w:tcW w:w="5529" w:type="dxa"/>
            <w:gridSpan w:val="3"/>
            <w:shd w:val="clear" w:color="auto" w:fill="auto"/>
            <w:vAlign w:val="center"/>
          </w:tcPr>
          <w:p w14:paraId="487BE4D0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  <w:shd w:val="clear" w:color="auto" w:fill="auto"/>
          </w:tcPr>
          <w:p w14:paraId="5405E7C9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199FD43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0A7C4F" w:rsidRPr="00FA782E" w14:paraId="4FE61D6C" w14:textId="77777777" w:rsidTr="009132E0">
        <w:tc>
          <w:tcPr>
            <w:tcW w:w="2093" w:type="dxa"/>
            <w:gridSpan w:val="2"/>
            <w:shd w:val="clear" w:color="auto" w:fill="auto"/>
            <w:vAlign w:val="center"/>
          </w:tcPr>
          <w:p w14:paraId="0944198C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94CF24" w14:textId="612E8B11" w:rsidR="000A7C4F" w:rsidRPr="00FA782E" w:rsidRDefault="00C62F9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ร</w:t>
            </w:r>
            <w:r w:rsidR="008416B8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</w:t>
            </w:r>
            <w:r w:rsidR="00B945F3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.ดร</w:t>
            </w:r>
            <w:r w:rsidR="0084384F" w:rsidRPr="00FA782E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. </w:t>
            </w:r>
            <w:r w:rsidR="0084384F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ภิรักษ์ สกุลปักษ์</w:t>
            </w:r>
          </w:p>
        </w:tc>
        <w:tc>
          <w:tcPr>
            <w:tcW w:w="425" w:type="dxa"/>
            <w:shd w:val="clear" w:color="auto" w:fill="auto"/>
          </w:tcPr>
          <w:p w14:paraId="2BDB478C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16548F2E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45059437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213E288" w14:textId="77777777" w:rsidR="000A7C4F" w:rsidRPr="00FA782E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F5236B" w:rsidRPr="00FA782E" w14:paraId="02EE0709" w14:textId="77777777" w:rsidTr="009132E0">
        <w:tc>
          <w:tcPr>
            <w:tcW w:w="2093" w:type="dxa"/>
            <w:gridSpan w:val="2"/>
            <w:shd w:val="clear" w:color="auto" w:fill="auto"/>
            <w:vAlign w:val="center"/>
          </w:tcPr>
          <w:p w14:paraId="4A03A3E9" w14:textId="77777777" w:rsidR="00F5236B" w:rsidRPr="00FA782E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08B3ECCD" w14:textId="26A38503" w:rsidR="00F5236B" w:rsidRPr="00FA782E" w:rsidRDefault="00C75D09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ร</w:t>
            </w: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.ดร.ภญ. สุรางค์ ลีละวัฒน์</w:t>
            </w:r>
          </w:p>
        </w:tc>
        <w:tc>
          <w:tcPr>
            <w:tcW w:w="425" w:type="dxa"/>
            <w:shd w:val="clear" w:color="auto" w:fill="auto"/>
          </w:tcPr>
          <w:p w14:paraId="79902F10" w14:textId="77777777" w:rsidR="00F5236B" w:rsidRPr="00FA782E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B6A7AAA" w14:textId="77777777" w:rsidR="00F5236B" w:rsidRPr="00FA782E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2EF09D5B" w14:textId="77777777" w:rsidR="00F5236B" w:rsidRPr="00FA782E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FD17E7A" w14:textId="77777777" w:rsidR="00F5236B" w:rsidRPr="00FA782E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C75D09" w:rsidRPr="00FA782E" w14:paraId="6232561B" w14:textId="77777777" w:rsidTr="009132E0">
        <w:trPr>
          <w:gridAfter w:val="5"/>
          <w:wAfter w:w="7371" w:type="dxa"/>
        </w:trPr>
        <w:tc>
          <w:tcPr>
            <w:tcW w:w="2093" w:type="dxa"/>
            <w:gridSpan w:val="2"/>
            <w:shd w:val="clear" w:color="auto" w:fill="auto"/>
            <w:vAlign w:val="center"/>
          </w:tcPr>
          <w:p w14:paraId="0090894A" w14:textId="77777777" w:rsidR="00C75D09" w:rsidRPr="00FA782E" w:rsidRDefault="00C75D09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ผู้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สอน</w:t>
            </w:r>
          </w:p>
        </w:tc>
      </w:tr>
      <w:tr w:rsidR="008416B8" w:rsidRPr="00FA782E" w14:paraId="43E30B4E" w14:textId="77777777" w:rsidTr="009132E0">
        <w:tc>
          <w:tcPr>
            <w:tcW w:w="2093" w:type="dxa"/>
            <w:gridSpan w:val="2"/>
            <w:shd w:val="clear" w:color="auto" w:fill="auto"/>
            <w:vAlign w:val="center"/>
          </w:tcPr>
          <w:p w14:paraId="401E36FB" w14:textId="77777777" w:rsidR="008416B8" w:rsidRPr="00FA782E" w:rsidRDefault="008416B8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230079C" w14:textId="3D20C17D" w:rsidR="008416B8" w:rsidRPr="00FA782E" w:rsidRDefault="00C75D09" w:rsidP="00A36B5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C75D09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รศ.ดร.ภญ. นพมาศ สุนทรเจริญนนท์</w:t>
            </w:r>
          </w:p>
        </w:tc>
        <w:tc>
          <w:tcPr>
            <w:tcW w:w="425" w:type="dxa"/>
            <w:shd w:val="clear" w:color="auto" w:fill="auto"/>
          </w:tcPr>
          <w:p w14:paraId="67A0D000" w14:textId="23EB83DF" w:rsidR="008416B8" w:rsidRPr="00FA782E" w:rsidRDefault="00C75D09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3024" behindDoc="0" locked="0" layoutInCell="1" allowOverlap="1" wp14:anchorId="425F9C35" wp14:editId="736586B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92710</wp:posOffset>
                      </wp:positionV>
                      <wp:extent cx="127000" cy="135255"/>
                      <wp:effectExtent l="0" t="0" r="25400" b="17145"/>
                      <wp:wrapNone/>
                      <wp:docPr id="2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5FAE94" id="Rectangle 18" o:spid="_x0000_s1026" style="position:absolute;margin-left:0;margin-top:7.3pt;width:10pt;height:10.65pt;z-index: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/GkGQIAABUEAAAOAAAAZHJzL2Uyb0RvYy54bWysU9tu2zAMfR+wfxD0vviyZE2NOEWRrsOA&#10;bivW7QMUWY6FyaJGKXG6ry8lu1m6vQ3zgyCa5OHhIbW6OvaGHRR6DbbmxSznTFkJjba7mn//dvtm&#10;yZkPwjbCgFU1f1SeX61fv1oNrlIldGAahYxArK8GV/MuBFdlmZed6oWfgVOWnC1gLwKZuMsaFAOh&#10;9yYr8/xdNgA2DkEq7+nvzejk64TftkqGL23rVWCm5sQtpBPTuY1ntl6JaofCdVpONMQ/sOiFtlT0&#10;BHUjgmB71H9B9VoieGjDTEKfQdtqqVIP1E2R/9HNQyecSr2QON6dZPL/D1Z+Ptwj003Ny0vOrOhp&#10;Rl9JNWF3RrFiGQUanK8o7sHdY2zRuzuQPzyzsOkoTF0jwtAp0RCtIsZnLxKi4SmVbYdP0BC82AdI&#10;Wh1b7CMgqcCOaSSPp5GoY2CSfhblRZ7T4CS5ireLcrFIFUT1nOzQhw8KehYvNUfinsDF4c6HSEZU&#10;zyGxloVbbUyaurFsmAqkDA9GN9GbmsTddmOQHURcnPRNhV+E9TrQ+hrd13x5ChJVVOO9bVKZILQZ&#10;70TF2EmeqMio7BaaR1IHYdxNekt06QB/cTbQXtbc/9wLVJyZj5YUvizm87jIyZgvLkoy8NyzPfcI&#10;Kwmq5oGz8boJ4/LvHepdR5WK1LuFa5pKq5NicWIjq4ks7V4ScnoncbnP7RT1+zWvnwAAAP//AwBQ&#10;SwMEFAAGAAgAAAAhAPJdjtHcAAAABQEAAA8AAABkcnMvZG93bnJldi54bWxMj8FuwjAQRO+V+g/W&#10;IvVSFYcCEYQ4qKrUC4dKhQr1aOJtEmGvI9uB9O+7PZXj7Kxm3pTb0VlxwRA7Twpm0wwEUu1NR42C&#10;z8Pb0wpETJqMtp5QwQ9G2Fb3d6UujL/SB172qREcQrHQCtqU+kLKWLfodJz6Hom9bx+cTixDI03Q&#10;Vw53Vj5nWS6d7ogbWt3ja4v1eT84BbvFMvtKx5k/rM7z9Xuwj8d8Nyj1MBlfNiASjun/Gf7wGR0q&#10;Zjr5gUwUVgEPSXxd5CDY5S4QJwXz5RpkVcpb+uoXAAD//wMAUEsBAi0AFAAGAAgAAAAhALaDOJL+&#10;AAAA4QEAABMAAAAAAAAAAAAAAAAAAAAAAFtDb250ZW50X1R5cGVzXS54bWxQSwECLQAUAAYACAAA&#10;ACEAOP0h/9YAAACUAQAACwAAAAAAAAAAAAAAAAAvAQAAX3JlbHMvLnJlbHNQSwECLQAUAAYACAAA&#10;ACEAASvxpBkCAAAVBAAADgAAAAAAAAAAAAAAAAAuAgAAZHJzL2Uyb0RvYy54bWxQSwECLQAUAAYA&#10;CAAAACEA8l2O0dwAAAAFAQAADwAAAAAAAAAAAAAAAABzBAAAZHJzL2Rvd25yZXYueG1sUEsFBgAA&#10;AAAEAAQA8wAAAHwFAAAAAA==&#10;" filled="f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F587229" w14:textId="270C74DA" w:rsidR="008416B8" w:rsidRPr="00FA782E" w:rsidRDefault="008416B8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1F20406D" w14:textId="2ACF7830" w:rsidR="008416B8" w:rsidRPr="00FA782E" w:rsidRDefault="00C75D09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4048" behindDoc="0" locked="0" layoutInCell="1" allowOverlap="1" wp14:anchorId="4B37D937" wp14:editId="55DAF07E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96520</wp:posOffset>
                      </wp:positionV>
                      <wp:extent cx="127000" cy="135255"/>
                      <wp:effectExtent l="0" t="0" r="25400" b="17145"/>
                      <wp:wrapNone/>
                      <wp:docPr id="30" name="Rectangl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C11C4E" id="Rectangle 36" o:spid="_x0000_s1026" style="position:absolute;margin-left:-.55pt;margin-top:7.6pt;width:10pt;height:10.65pt;z-index:25171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SlaOQIAAHUEAAAOAAAAZHJzL2Uyb0RvYy54bWysVNtu2zAMfR+wfxD0vtjOpe2MOEWRrsOA&#10;bivW7QMUWY6FSaJGKXG6rx8lp1m6vQ17MURSOjw8JL28PljD9gqDBtfwalJyppyEVrttw799vXtz&#10;xVmIwrXCgFMNf1KBX69ev1oOvlZT6MG0ChmBuFAPvuF9jL4uiiB7ZUWYgFeOgh2gFZFM3BYtioHQ&#10;rSmmZXlRDICtR5AqBPLejkG+yvhdp2T83HVBRWYaTtxi/mL+btK3WC1FvUXhey2PNMQ/sLBCO0p6&#10;groVUbAd6r+grJYIAbo4kWAL6DotVa6BqqnKP6p57IVXuRYSJ/iTTOH/wcpP+wdkum34jORxwlKP&#10;vpBqwm2NYrOLJNDgQ033Hv0DphKDvwf5PTAH656uqRtEGHolWqJVpfvFiwfJCPSUbYaP0BK82EXI&#10;Wh06tAmQVGCH3JKnU0vUITJJzmp6WZbETFKomi2mi0XOIOrnxx5DfK/AsnRoOBL3DC729yEmMqJ+&#10;vpLJg9HtnTYmG2nK1Nog2wuaj3io8lOzs8R09FWUnfLnMSE/DdPozy7CzoOaIHKmcI5uHBuOBWTY&#10;F8GA280pcc5xQjzHsDrSehhtG351xiSp/c61mVUU2oxnomPcUf6k+Ni5DbRPpD7COPu0q3ToAX9y&#10;NtDcNzz82AlUnJkPjjr4tprP06JkY764nJKB55HNeUQ4SVAkHWfjcR3H5dp51NueMo2SOrihrnc6&#10;dyRNxMjqSJZmO8t33MO0POd2vvX7b7H6BQAA//8DAFBLAwQUAAYACAAAACEA6eZbf9oAAAAHAQAA&#10;DwAAAGRycy9kb3ducmV2LnhtbEyOzW7CMBCE70i8g7VIvYETWmhI4yCo1HuhPbQ3Ey9J1HgdxYa4&#10;b9/lRI/zo5mv2EbbiSsOvnWkIF0kIJAqZ1qqFXx+vM0zED5oMrpzhAp+0cO2nE4KnRs30gGvx1AL&#10;HiGfawVNCH0upa8atNovXI/E2dkNVgeWQy3NoEcet51cJslaWt0SPzS6x9cGq5/jxSoY43Pv3+Oe&#10;nmi/Mdm3OZx3X1Gph1ncvYAIGMO9DDd8RoeSmU7uQsaLTsE8TbnJ/moJ4pZnGxAnBY/rFciykP/5&#10;yz8AAAD//wMAUEsBAi0AFAAGAAgAAAAhALaDOJL+AAAA4QEAABMAAAAAAAAAAAAAAAAAAAAAAFtD&#10;b250ZW50X1R5cGVzXS54bWxQSwECLQAUAAYACAAAACEAOP0h/9YAAACUAQAACwAAAAAAAAAAAAAA&#10;AAAvAQAAX3JlbHMvLnJlbHNQSwECLQAUAAYACAAAACEAvMkpWjkCAAB1BAAADgAAAAAAAAAAAAAA&#10;AAAuAgAAZHJzL2Uyb0RvYy54bWxQSwECLQAUAAYACAAAACEA6eZbf9oAAAAHAQAADwAAAAAAAAAA&#10;AAAAAACTBAAAZHJzL2Rvd25yZXYueG1sUEsFBgAAAAAEAAQA8wAAAJoFAAAAAA==&#10;" fillcolor="black [3213]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3544B8C" w14:textId="77777777" w:rsidR="008416B8" w:rsidRPr="00FA782E" w:rsidRDefault="008416B8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8416B8" w:rsidRPr="00FA782E" w14:paraId="32EA3812" w14:textId="77777777" w:rsidTr="009132E0">
        <w:tc>
          <w:tcPr>
            <w:tcW w:w="2093" w:type="dxa"/>
            <w:gridSpan w:val="2"/>
            <w:shd w:val="clear" w:color="auto" w:fill="auto"/>
            <w:vAlign w:val="center"/>
          </w:tcPr>
          <w:p w14:paraId="78359A2E" w14:textId="77777777" w:rsidR="008416B8" w:rsidRPr="00FA782E" w:rsidRDefault="008416B8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3B68D7AA" w14:textId="56A93EB5" w:rsidR="008416B8" w:rsidRPr="00FA782E" w:rsidRDefault="00C75D09" w:rsidP="00EC64C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ร</w:t>
            </w:r>
            <w:r w:rsidR="00A36B50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.ดร.ภญ. สุรางค์ ลีละวัฒน์</w:t>
            </w:r>
          </w:p>
        </w:tc>
        <w:tc>
          <w:tcPr>
            <w:tcW w:w="425" w:type="dxa"/>
            <w:shd w:val="clear" w:color="auto" w:fill="auto"/>
          </w:tcPr>
          <w:p w14:paraId="40265F76" w14:textId="77777777" w:rsidR="008416B8" w:rsidRPr="00FA782E" w:rsidRDefault="008416B8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6096" behindDoc="0" locked="0" layoutInCell="1" allowOverlap="1" wp14:anchorId="1BEA08D4" wp14:editId="7C6170AC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3335" t="10160" r="12065" b="6985"/>
                      <wp:wrapNone/>
                      <wp:docPr id="28" name="Rectangle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E436C3" id="Rectangle 34" o:spid="_x0000_s1026" style="position:absolute;margin-left:.3pt;margin-top:6.8pt;width:10pt;height:10.65pt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ZqXOQIAAHUEAAAOAAAAZHJzL2Uyb0RvYy54bWysVFFv0zAQfkfiP1h+p2m6lo2o6TR1DCEN&#10;mBj8ANdxGgvbZ85u0/Lrd3a6ksEb4iXy3dnffffdXZbXB2vYXmHQ4GpeTqacKSeh0W5b8+/f7t5c&#10;cRaicI0w4FTNjyrw69XrV8veV2oGHZhGISMQF6re17yL0VdFEWSnrAgT8MpRsAW0IpKJ26JB0RO6&#10;NcVsOn1b9ICNR5AqBPLeDkG+yvhtq2T80rZBRWZqTtxi/mL+btK3WC1FtUXhOy1PNMQ/sLBCO0p6&#10;hroVUbAd6r+grJYIAdo4kWALaFstVa6Bqimnf1Tz2Amvci0kTvBnmcL/g5Wf9w/IdFPzGXXKCUs9&#10;+kqqCbc1il3Mk0C9DxXde/QPmEoM/h7kj8AcrDu6pm4Qoe+UaIhWme4XLx4kI9BTtuk/QUPwYhch&#10;a3Vo0SZAUoEdckuO55aoQ2SSnOXscjqlxkkKlReL2WKRM4jq+bHHED8osCwdao7EPYOL/X2IiYyo&#10;nq9k8mB0c6eNyUaaMrU2yPaC5iMeyvzU7CwxHXwlZaf8eUzIT8M0+LOLsPOgJoicKYzRjWP9qYAM&#10;+yIYcLs5J845zohjDKsjrYfRtuZXIyZJ7feuyayi0GY4Ex3jTvInxYfObaA5kvoIw+zTrtKhA/zF&#10;WU9zX/PwcydQcWY+Ourgu3I+T4uSjfnickYGjiObcUQ4SVAkHWfDcR2H5dp51NuOMg2SOrihrrc6&#10;dyRNxMDqRJZmO8t32sO0PGM73/r9t1g9AQAA//8DAFBLAwQUAAYACAAAACEAiwc999gAAAAFAQAA&#10;DwAAAGRycy9kb3ducmV2LnhtbEyOQU/CQBCF7yb+h82YeJOtQBBKpwRMvAt40NvSHdqG7mzTXej6&#10;7x1Penp5817efMUmuU7daAitZ4TnSQaKuPK25Rrh4/j2tAQVomFrOs+E8E0BNuX9XWFy60fe0+0Q&#10;ayUjHHKD0MTY51qHqiFnwsT3xJKd/eBMFDvU2g5mlHHX6WmWLbQzLcuHxvT02lB1OVwdwphe+vCe&#10;djzn3couv+z+vP1MiI8PabsGFSnFvzL84gs6lMJ08le2QXUIC+nJdSYq6TQTPSHM5ivQZaH/05c/&#10;AAAA//8DAFBLAQItABQABgAIAAAAIQC2gziS/gAAAOEBAAATAAAAAAAAAAAAAAAAAAAAAABbQ29u&#10;dGVudF9UeXBlc10ueG1sUEsBAi0AFAAGAAgAAAAhADj9If/WAAAAlAEAAAsAAAAAAAAAAAAAAAAA&#10;LwEAAF9yZWxzLy5yZWxzUEsBAi0AFAAGAAgAAAAhAOjRmpc5AgAAdQQAAA4AAAAAAAAAAAAAAAAA&#10;LgIAAGRycy9lMm9Eb2MueG1sUEsBAi0AFAAGAAgAAAAhAIsHPffYAAAABQEAAA8AAAAAAAAAAAAA&#10;AAAAkwQAAGRycy9kb3ducmV2LnhtbFBLBQYAAAAABAAEAPMAAACYBQAAAAA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B290F61" w14:textId="77777777" w:rsidR="008416B8" w:rsidRPr="00FA782E" w:rsidRDefault="008416B8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113FCA18" w14:textId="77777777" w:rsidR="008416B8" w:rsidRPr="00FA782E" w:rsidRDefault="008416B8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5072" behindDoc="0" locked="0" layoutInCell="1" allowOverlap="1" wp14:anchorId="412C7783" wp14:editId="61F1AE56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4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687DC5" id="Rectangle 18" o:spid="_x0000_s1026" style="position:absolute;margin-left:-.75pt;margin-top:6.8pt;width:10pt;height:10.65pt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nFzGQIAABUEAAAOAAAAZHJzL2Uyb0RvYy54bWysU1Fv0zAQfkfiP1h+p0m6lpWo6TR1DCEN&#10;mBj8ANdxEgvHZ85u0/Hrd3ay0sEbIg+WL3f33XffnddXx96wg0KvwVa8mOWcKSuh1rat+Pdvt29W&#10;nPkgbC0MWFXxR+X51eb1q/XgSjWHDkytkBGI9eXgKt6F4Mos87JTvfAzcMqSswHsRSAT26xGMRB6&#10;b7J5nr/NBsDaIUjlPf29GZ18k/CbRsnwpWm8CsxUnLiFdGI6d/HMNmtRtihcp+VEQ/wDi15oS0VP&#10;UDciCLZH/RdUryWChybMJPQZNI2WKvVA3RT5H908dMKp1AuJ491JJv//YOXnwz0yXVf8YsGZFT3N&#10;6CupJmxrFCtWUaDB+ZLiHtw9xha9uwP5wzML247C1DUiDJ0SNdEqYnz2IiEanlLZbvgENcGLfYCk&#10;1bHBPgKSCuyYRvJ4Gok6BibpZzG/zHManCRXcbGcL5epgiifkx368EFBz+Kl4kjcE7g43PkQyYjy&#10;OSTWsnCrjUlTN5YNU4GU4cHoOnpTk9jutgbZQcTFSd9U+EVYrwOtr9F9xVenIFFGNd7bOpUJQpvx&#10;TlSMneSJiozK7qB+JHUQxt2kt0SXDvAXZwPtZcX9z71AxZn5aEnhd8ViERc5GYvl5ZwMPPfszj3C&#10;SoKqeOBsvG7DuPx7h7rtqFKRerdwTVNpdFIsTmxkNZGl3UtCTu8kLve5naJ+v+bNEwAAAP//AwBQ&#10;SwMEFAAGAAgAAAAhAIesP+rcAAAABwEAAA8AAABkcnMvZG93bnJldi54bWxMjk9rwjAYxu+DfYfw&#10;DnYZmnbVUrumMga7eBioQ3aMzbu2mLwpSardt1886fH5w/P8qvVkNDuj870lAek8AYbUWNVTK+B7&#10;/zkrgPkgSUltCQX8oYd1/fhQyVLZC23xvAstiyPkSymgC2EoOfdNh0b6uR2QYvZrnZEhStdy5eQl&#10;jhvNX5Mk50b2FB86OeBHh81pNxoBm8Uy+QmH1O6LU7b6cvrlkG9GIZ6fpvc3YAGncCvDFT+iQx2Z&#10;jnYk5ZkWMEuXsRn9LAd2zYuojwKyxQp4XfF7/vofAAD//wMAUEsBAi0AFAAGAAgAAAAhALaDOJL+&#10;AAAA4QEAABMAAAAAAAAAAAAAAAAAAAAAAFtDb250ZW50X1R5cGVzXS54bWxQSwECLQAUAAYACAAA&#10;ACEAOP0h/9YAAACUAQAACwAAAAAAAAAAAAAAAAAvAQAAX3JlbHMvLnJlbHNQSwECLQAUAAYACAAA&#10;ACEArTpxcxkCAAAVBAAADgAAAAAAAAAAAAAAAAAuAgAAZHJzL2Uyb0RvYy54bWxQSwECLQAUAAYA&#10;CAAAACEAh6w/6twAAAAHAQAADwAAAAAAAAAAAAAAAABzBAAAZHJzL2Rvd25yZXYueG1sUEsFBgAA&#10;AAAEAAQA8wAAAHw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738A3A1" w14:textId="77777777" w:rsidR="008416B8" w:rsidRPr="00FA782E" w:rsidRDefault="008416B8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75D09" w:rsidRPr="00FA782E" w14:paraId="54805086" w14:textId="77777777" w:rsidTr="009132E0">
        <w:tc>
          <w:tcPr>
            <w:tcW w:w="2093" w:type="dxa"/>
            <w:gridSpan w:val="2"/>
            <w:shd w:val="clear" w:color="auto" w:fill="auto"/>
            <w:vAlign w:val="center"/>
          </w:tcPr>
          <w:p w14:paraId="5E75E98C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8D85FC" w14:textId="52442CC8" w:rsidR="00C75D09" w:rsidRPr="008416B8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ร</w:t>
            </w: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.ดร. อภิรักษ์ สกุลปักษ์</w:t>
            </w:r>
          </w:p>
        </w:tc>
        <w:tc>
          <w:tcPr>
            <w:tcW w:w="425" w:type="dxa"/>
            <w:shd w:val="clear" w:color="auto" w:fill="auto"/>
          </w:tcPr>
          <w:p w14:paraId="0C5A047E" w14:textId="51C4D324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86752" behindDoc="0" locked="0" layoutInCell="1" allowOverlap="1" wp14:anchorId="06E4F4E8" wp14:editId="1894202E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3335" t="10160" r="12065" b="6985"/>
                      <wp:wrapNone/>
                      <wp:docPr id="23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461A6D" id="Rectangle 26" o:spid="_x0000_s1026" style="position:absolute;margin-left:.3pt;margin-top:6.8pt;width:10pt;height:10.65pt;z-index:251786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EwGOQIAAHUEAAAOAAAAZHJzL2Uyb0RvYy54bWysVFFv0zAQfkfiP1h+p2mydhtR02nqGEIa&#10;MDH4Aa7jNBa2z5zdpuXXc3a60sEb4iXy3dnffffdXRY3e2vYTmHQ4BpeTqacKSeh1W7T8G9f799c&#10;cxaicK0w4FTDDyrwm+XrV4vB16qCHkyrkBGIC/XgG97H6OuiCLJXVoQJeOUo2AFaEcnETdGiGAjd&#10;mqKaTi+LAbD1CFKFQN67MciXGb/rlIyfuy6oyEzDiVvMX8zfdfoWy4WoNyh8r+WRhvgHFlZoR0lP&#10;UHciCrZF/ReU1RIhQBcnEmwBXaelyjVQNeX0j2qeeuFVroXECf4kU/h/sPLT7hGZbhteXXDmhKUe&#10;fSHVhNsYxarLJNDgQ033nvwjphKDfwD5PTAHq56uqVtEGHolWqJVpvvFiwfJCPSUrYeP0BK82EbI&#10;Wu07tAmQVGD73JLDqSVqH5kkZ1ldTafUOEmh8mJezec5g6ifH3sM8b0Cy9Kh4UjcM7jYPYSYyIj6&#10;+UomD0a399qYbKQpUyuDbCdoPuK+zE/N1hLT0VdSdsqfx4T8NEyjP7sIOw9qgsiZwjm6cWw4FpBh&#10;XwQDbtanxDnHCfEcw+pI62G0bfj1GZOk9jvXZlZRaDOeiY5xR/mT4mPn1tAeSH2EcfZpV+nQA/7k&#10;bKC5b3j4sRWoODMfHHXwbTmbpUXJxmx+VZGB55H1eUQ4SVAkHWfjcRXH5dp61JueMo2SOrilrnc6&#10;dyRNxMjqSJZmO8t33MO0POd2vvX7b7H8BQAA//8DAFBLAwQUAAYACAAAACEAiwc999gAAAAFAQAA&#10;DwAAAGRycy9kb3ducmV2LnhtbEyOQU/CQBCF7yb+h82YeJOtQBBKpwRMvAt40NvSHdqG7mzTXej6&#10;7x1Penp5817efMUmuU7daAitZ4TnSQaKuPK25Rrh4/j2tAQVomFrOs+E8E0BNuX9XWFy60fe0+0Q&#10;ayUjHHKD0MTY51qHqiFnwsT3xJKd/eBMFDvU2g5mlHHX6WmWLbQzLcuHxvT02lB1OVwdwphe+vCe&#10;djzn3couv+z+vP1MiI8PabsGFSnFvzL84gs6lMJ08le2QXUIC+nJdSYq6TQTPSHM5ivQZaH/05c/&#10;AAAA//8DAFBLAQItABQABgAIAAAAIQC2gziS/gAAAOEBAAATAAAAAAAAAAAAAAAAAAAAAABbQ29u&#10;dGVudF9UeXBlc10ueG1sUEsBAi0AFAAGAAgAAAAhADj9If/WAAAAlAEAAAsAAAAAAAAAAAAAAAAA&#10;LwEAAF9yZWxzLy5yZWxzUEsBAi0AFAAGAAgAAAAhAET8TAY5AgAAdQQAAA4AAAAAAAAAAAAAAAAA&#10;LgIAAGRycy9lMm9Eb2MueG1sUEsBAi0AFAAGAAgAAAAhAIsHPffYAAAABQEAAA8AAAAAAAAAAAAA&#10;AAAAkwQAAGRycy9kb3ducmV2LnhtbFBLBQYAAAAABAAEAPMAAACYBQAAAAA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46B17A2" w14:textId="05A34B86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4B769517" w14:textId="6494F9BE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87776" behindDoc="0" locked="0" layoutInCell="1" allowOverlap="1" wp14:anchorId="423DD25A" wp14:editId="58BBA8DA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99695</wp:posOffset>
                      </wp:positionV>
                      <wp:extent cx="127000" cy="135255"/>
                      <wp:effectExtent l="0" t="0" r="25400" b="17145"/>
                      <wp:wrapNone/>
                      <wp:docPr id="22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898F12" id="Rectangle 18" o:spid="_x0000_s1026" style="position:absolute;margin-left:-.75pt;margin-top:7.85pt;width:10pt;height:10.65pt;z-index:25178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NGKGAIAABUEAAAOAAAAZHJzL2Uyb0RvYy54bWysU9uO0zAQfUfiHyy/01xo2RI1Xa26LEJa&#10;YMXCB7iOk1g4HjN2m5avZ+x0SxfeEHmwPJmZM2fOjFfXh8GwvUKvwda8mOWcKSuh0bar+bevd6+W&#10;nPkgbCMMWFXzo/L8ev3yxWp0lSqhB9MoZARifTW6mvchuCrLvOzVIPwMnLLkbAEHEcjELmtQjIQ+&#10;mKzM8zfZCNg4BKm8p7+3k5OvE37bKhk+t61XgZmaE7eQTkznNp7ZeiWqDoXrtTzREP/AYhDaUtEz&#10;1K0Igu1Q/wU1aIngoQ0zCUMGbaulSj1QN0X+RzePvXAq9ULieHeWyf8/WPlp/4BMNzUvS86sGGhG&#10;X0g1YTujWLGMAo3OVxT36B4wtujdPcjvnlnY9BSmbhBh7JVoiFYR47NnCdHwlMq240doCF7sAiSt&#10;Di0OEZBUYIc0kuN5JOoQmKSfRXmV5zQ4Sa7i9aJcLFIFUT0lO/ThvYKBxUvNkbgncLG/9yGSEdVT&#10;SKxl4U4bk6ZuLBtPBVKGB6Ob6E1NYrfdGGR7ERcnfafCz8IGHWh9jR5qvjwHiSqq8c42qUwQ2kx3&#10;omLsSZ6oyKTsFpojqYMw7Sa9Jbr0gD85G2kva+5/7AQqzswHSwq/LebzuMjJmC+uSjLw0rO99Agr&#10;CarmgbPpugnT8u8c6q6nSkXq3cINTaXVSbE4sYnViSztXhLy9E7icl/aKer3a17/AgAA//8DAFBL&#10;AwQUAAYACAAAACEApJyLndwAAAAHAQAADwAAAGRycy9kb3ducmV2LnhtbEyOvU7DMBSFdyTewbpI&#10;LKi1Q0kbQpwKIbF0QKJFFaMbX5Ko9nVkO214e9yJjudH53zVerKGndCH3pGEbC6AITVO99RK+Nq9&#10;zwpgISrSyjhCCb8YYF3f3lSq1O5Mn3jaxpalEQqlktDFOJSch6ZDq8LcDUgp+3Heqpikb7n26pzG&#10;reGPQiy5VT2lh04N+NZhc9yOVsLmKRffcZ+5XXFcPH9487BfbkYp7++m1xdgEaf4X4YLfkKHOjEd&#10;3Eg6MCNhluWpmfx8BeySF0kfJCxWAnhd8Wv++g8AAP//AwBQSwECLQAUAAYACAAAACEAtoM4kv4A&#10;AADhAQAAEwAAAAAAAAAAAAAAAAAAAAAAW0NvbnRlbnRfVHlwZXNdLnhtbFBLAQItABQABgAIAAAA&#10;IQA4/SH/1gAAAJQBAAALAAAAAAAAAAAAAAAAAC8BAABfcmVscy8ucmVsc1BLAQItABQABgAIAAAA&#10;IQDJ0NGKGAIAABUEAAAOAAAAAAAAAAAAAAAAAC4CAABkcnMvZTJvRG9jLnhtbFBLAQItABQABgAI&#10;AAAAIQCknIud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F427B49" w14:textId="32498B16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75D09" w:rsidRPr="00FA782E" w14:paraId="1DC4E511" w14:textId="77777777" w:rsidTr="009132E0">
        <w:tc>
          <w:tcPr>
            <w:tcW w:w="2093" w:type="dxa"/>
            <w:gridSpan w:val="2"/>
            <w:shd w:val="clear" w:color="auto" w:fill="auto"/>
            <w:vAlign w:val="center"/>
          </w:tcPr>
          <w:p w14:paraId="482994B3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7E3A6C98" w14:textId="04603AF1" w:rsidR="00C75D09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ร</w:t>
            </w:r>
            <w:r w:rsidRPr="008416B8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.ดร.ภก.</w:t>
            </w:r>
            <w:r w:rsidRPr="008416B8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8416B8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ทศธน จรูญรัตน์</w:t>
            </w:r>
          </w:p>
        </w:tc>
        <w:tc>
          <w:tcPr>
            <w:tcW w:w="425" w:type="dxa"/>
            <w:shd w:val="clear" w:color="auto" w:fill="auto"/>
          </w:tcPr>
          <w:p w14:paraId="2264EDB2" w14:textId="7559B6F5" w:rsidR="00C75D09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802112" behindDoc="0" locked="0" layoutInCell="1" allowOverlap="1" wp14:anchorId="0DCCD655" wp14:editId="0647422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3335" t="10160" r="12065" b="6985"/>
                      <wp:wrapNone/>
                      <wp:docPr id="25" name="Rectangl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63032B" id="Rectangle 40" o:spid="_x0000_s1026" style="position:absolute;margin-left:.3pt;margin-top:6.8pt;width:10pt;height:10.65pt;z-index:25180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FApOAIAAHUEAAAOAAAAZHJzL2Uyb0RvYy54bWysVNtu2zAMfR+wfxD0vjjOkrUz4hRFug4D&#10;uq1Ytw9QZDkWptsoJU729aXoNHW3t2EvhkhKh4eHpJdXB2vYXkHU3tW8nEw5U076RrttzX98v31z&#10;yVlMwjXCeKdqflSRX61ev1r2oVIz33nTKGAI4mLVh5p3KYWqKKLslBVx4oNyGGw9WJHQhG3RgOgR&#10;3ZpiNp2+K3oPTQAvVYzovRmCfEX4batk+tq2USVmao7cEn2Bvpv8LVZLUW1BhE7LEw3xDyys0A6T&#10;nqFuRBJsB/ovKKsl+OjbNJHeFr5ttVRUA1ZTTv+o5qETQVEtKE4MZ5ni/4OVX/b3wHRT89mCMycs&#10;9ugbqibc1ig2J4H6ECu89xDuIZcYw52XPyNzft3hNXUN4PtOiQZplVnQ4sWDbER8yjb9Z98gvNgl&#10;T1odWrAZEFVgB2rJ8dwSdUhMorOcXUyn2DiJofLtYrZYUAZRPT0OENNH5S3Lh5oDcidwsb+LKZMR&#10;1dMVIu+Nbm61MWTkKVNrA2wvcD7SoaSnZmeR6eArMTvmpzFBPw7T4CcXYtOgZgjKFMfoxrH+VADB&#10;vghG2G7OiSnHGXGMYXXC9TDa1vxyxCSr/cE1xCoJbYYz0jHuJH9WPC9BrDa+OaL64IfZx13FQ+fh&#10;N2c9zn3N46+dAMWZ+eSwg+/LOXadJTLmi4sZGjCObMYR4SRCoXScDcd1GpZrF0BvO8w0SOr8NXa9&#10;1dSRZ1YnsjjbJN9pD/PyjG269fy3WD0CAAD//wMAUEsDBBQABgAIAAAAIQCLBz332AAAAAUBAAAP&#10;AAAAZHJzL2Rvd25yZXYueG1sTI5BT8JAEIXvJv6HzZh4k61AEEqnBEy8C3jQ29Id2obubNNd6Prv&#10;HU96ennzXt58xSa5Tt1oCK1nhOdJBoq48rblGuHj+Pa0BBWiYWs6z4TwTQE25f1dYXLrR97T7RBr&#10;JSMccoPQxNjnWoeqIWfCxPfEkp394EwUO9TaDmaUcdfpaZYttDMty4fG9PTaUHU5XB3CmF768J52&#10;POfdyi6/7P68/UyIjw9puwYVKcW/MvziCzqUwnTyV7ZBdQgL6cl1JirpNBM9IczmK9Blof/Tlz8A&#10;AAD//wMAUEsBAi0AFAAGAAgAAAAhALaDOJL+AAAA4QEAABMAAAAAAAAAAAAAAAAAAAAAAFtDb250&#10;ZW50X1R5cGVzXS54bWxQSwECLQAUAAYACAAAACEAOP0h/9YAAACUAQAACwAAAAAAAAAAAAAAAAAv&#10;AQAAX3JlbHMvLnJlbHNQSwECLQAUAAYACAAAACEAWOxQKTgCAAB1BAAADgAAAAAAAAAAAAAAAAAu&#10;AgAAZHJzL2Uyb0RvYy54bWxQSwECLQAUAAYACAAAACEAiwc999gAAAAFAQAADwAAAAAAAAAAAAAA&#10;AACSBAAAZHJzL2Rvd25yZXYueG1sUEsFBgAAAAAEAAQA8wAAAJcFAAAAAA=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4FF7D7D" w14:textId="76C10896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287DE440" w14:textId="66735475" w:rsidR="00C75D09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803136" behindDoc="0" locked="0" layoutInCell="1" allowOverlap="1" wp14:anchorId="717BF0FB" wp14:editId="3AD8BD47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4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7D2BF7" id="Rectangle 18" o:spid="_x0000_s1026" style="position:absolute;margin-left:-.75pt;margin-top:6.8pt;width:10pt;height:10.65pt;z-index:25180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S01GAIAABUEAAAOAAAAZHJzL2Uyb0RvYy54bWysU9uO0zAQfUfiHyy/01xo2RI1Xa26LEJa&#10;YMXCB7iOk1g4HjN2m5avZ+x0SxfeEHmwPJmZM2fOjFfXh8GwvUKvwda8mOWcKSuh0bar+bevd6+W&#10;nPkgbCMMWFXzo/L8ev3yxWp0lSqhB9MoZARifTW6mvchuCrLvOzVIPwMnLLkbAEHEcjELmtQjIQ+&#10;mKzM8zfZCNg4BKm8p7+3k5OvE37bKhk+t61XgZmaE7eQTkznNp7ZeiWqDoXrtTzREP/AYhDaUtEz&#10;1K0Igu1Q/wU1aIngoQ0zCUMGbaulSj1QN0X+RzePvXAq9ULieHeWyf8/WPlp/4BMNzUv55xZMdCM&#10;vpBqwnZGsWIZBRqdryju0T1gbNG7e5DfPbOw6SlM3SDC2CvREK0ixmfPEqLhKZVtx4/QELzYBUha&#10;HVocIiCpwA5pJMfzSNQhMEk/i/Iqz2lwklzF60W5WKQKonpKdujDewUDi5eaI3FP4GJ/70MkI6qn&#10;kFjLwp02Jk3dWDaeCqQMD0Y30ZuaxG67Mcj2Ii5O+k6Fn4UNOtD6Gj3UfHkOElVU451tUpkgtJnu&#10;RMXYkzxRkUnZLTRHUgdh2k16S3TpAX9yNtJe1tz/2AlUnJkPlhR+W8zncZGTMV9clWTgpWd76RFW&#10;ElTNA2fTdROm5d851F1PlYrUu4Ubmkqrk2JxYhOrE1navSTk6Z3E5b60U9Tv17z+BQ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Ar0S01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0AA3BCD" w14:textId="27E21C72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75D09" w:rsidRPr="00FA782E" w14:paraId="19E29F26" w14:textId="77777777" w:rsidTr="009132E0">
        <w:tc>
          <w:tcPr>
            <w:tcW w:w="2093" w:type="dxa"/>
            <w:gridSpan w:val="2"/>
            <w:shd w:val="clear" w:color="auto" w:fill="auto"/>
            <w:vAlign w:val="center"/>
          </w:tcPr>
          <w:p w14:paraId="79FD95DF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106B9309" w14:textId="5CFAB68E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.ดร.ภญ. ปิยนุช ทองผาสุก</w:t>
            </w:r>
          </w:p>
        </w:tc>
        <w:tc>
          <w:tcPr>
            <w:tcW w:w="425" w:type="dxa"/>
            <w:shd w:val="clear" w:color="auto" w:fill="auto"/>
          </w:tcPr>
          <w:p w14:paraId="09F4800A" w14:textId="193A4CFD" w:rsidR="00C75D09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800064" behindDoc="0" locked="0" layoutInCell="1" allowOverlap="1" wp14:anchorId="6CA852DC" wp14:editId="107FB0A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3335" t="10160" r="12065" b="6985"/>
                      <wp:wrapNone/>
                      <wp:docPr id="27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6C77AB" id="Rectangle 32" o:spid="_x0000_s1026" style="position:absolute;margin-left:.3pt;margin-top:6.8pt;width:10pt;height:10.65pt;z-index:251800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rSBOQIAAHUEAAAOAAAAZHJzL2Uyb0RvYy54bWysVFFv0zAQfkfiP1h+p2mylo2o6TR1DCEN&#10;mBj8ANdxGgvbZ85u0/Lrd3a60sEb4iXy3dnffffdXRbXe2vYTmHQ4BpeTqacKSeh1W7T8O/f7t5c&#10;cRaicK0w4FTDDyrw6+XrV4vB16qCHkyrkBGIC/XgG97H6OuiCLJXVoQJeOUo2AFaEcnETdGiGAjd&#10;mqKaTt8WA2DrEaQKgby3Y5AvM37XKRm/dF1QkZmGE7eYv5i/6/QtlgtRb1D4XssjDfEPLKzQjpKe&#10;oG5FFGyL+i8oqyVCgC5OJNgCuk5LlWugasrpH9U89sKrXAuJE/xJpvD/YOXn3QMy3Ta8uuTMCUs9&#10;+kqqCbcxil1USaDBh5ruPfoHTCUGfw/yR2AOVj1dUzeIMPRKtESrTPeLFw+SEegpWw+foCV4sY2Q&#10;tdp3aBMgqcD2uSWHU0vUPjJJzrK6nE6pcZJC5cW8ms9zBlE/P/YY4gcFlqVDw5G4Z3Cxuw8xkRH1&#10;85VMHoxu77Qx2UhTplYG2U7QfMR9mZ+arSWmo6+k7JQ/jwn5aZhGf3YRdh7UBJEzhXN049hwLCDD&#10;vggG3KxPiXOOE+I5htWR1sNo2/CrMyZJ7feuzayi0GY8Ex3jjvInxcfOraE9kPoI4+zTrtKhB/zF&#10;2UBz3/DwcytQcWY+Ourgu3I2S4uSjdn8siIDzyPr84hwkqBIOs7G4yqOy7X1qDc9ZRoldXBDXe90&#10;7kiaiJHVkSzNdpbvuIdpec7tfOv332L5BAAA//8DAFBLAwQUAAYACAAAACEAiwc999gAAAAFAQAA&#10;DwAAAGRycy9kb3ducmV2LnhtbEyOQU/CQBCF7yb+h82YeJOtQBBKpwRMvAt40NvSHdqG7mzTXej6&#10;7x1Penp5817efMUmuU7daAitZ4TnSQaKuPK25Rrh4/j2tAQVomFrOs+E8E0BNuX9XWFy60fe0+0Q&#10;ayUjHHKD0MTY51qHqiFnwsT3xJKd/eBMFDvU2g5mlHHX6WmWLbQzLcuHxvT02lB1OVwdwphe+vCe&#10;djzn3couv+z+vP1MiI8PabsGFSnFvzL84gs6lMJ08le2QXUIC+nJdSYq6TQTPSHM5ivQZaH/05c/&#10;AAAA//8DAFBLAQItABQABgAIAAAAIQC2gziS/gAAAOEBAAATAAAAAAAAAAAAAAAAAAAAAABbQ29u&#10;dGVudF9UeXBlc10ueG1sUEsBAi0AFAAGAAgAAAAhADj9If/WAAAAlAEAAAsAAAAAAAAAAAAAAAAA&#10;LwEAAF9yZWxzLy5yZWxzUEsBAi0AFAAGAAgAAAAhAPgGtIE5AgAAdQQAAA4AAAAAAAAAAAAAAAAA&#10;LgIAAGRycy9lMm9Eb2MueG1sUEsBAi0AFAAGAAgAAAAhAIsHPffYAAAABQEAAA8AAAAAAAAAAAAA&#10;AAAAkwQAAGRycy9kb3ducmV2LnhtbFBLBQYAAAAABAAEAPMAAACYBQAAAAA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3E0A2DA" w14:textId="0DA95595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5BD446E8" w14:textId="3444F737" w:rsidR="00C75D09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801088" behindDoc="0" locked="0" layoutInCell="1" allowOverlap="1" wp14:anchorId="54CCDAC3" wp14:editId="51F14640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7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3CD149" id="Rectangle 18" o:spid="_x0000_s1026" style="position:absolute;margin-left:-.75pt;margin-top:6.8pt;width:10pt;height:10.65pt;z-index:25180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o8sGQIAABUEAAAOAAAAZHJzL2Uyb0RvYy54bWysU1Fv0zAQfkfiP1h+p0m6lpao6TR1DCEN&#10;mBj8ANdxGgvHZ85u0/Lrd3ay0sEbIg+WL3f33XffnVfXx86wg0KvwVa8mOScKSuh1nZX8e/f7t4s&#10;OfNB2FoYsKriJ+X59fr1q1XvSjWFFkytkBGI9WXvKt6G4Mos87JVnfATcMqSswHsRCATd1mNoif0&#10;zmTTPH+b9YC1Q5DKe/p7Ozj5OuE3jZLhS9N4FZipOHEL6cR0buOZrVei3KFwrZYjDfEPLDqhLRU9&#10;Q92KINge9V9QnZYIHpowkdBl0DRaqtQDdVPkf3Tz2AqnUi8kjndnmfz/g5WfDw/IdF3xqwVnVnQ0&#10;o6+kmrA7o1ixjAL1zpcU9+geMLbo3T3IH55Z2LQUpm4QoW+VqIlWEeOzFwnR8JTKtv0nqAle7AMk&#10;rY4NdhGQVGDHNJLTeSTqGJikn8V0kec0OEmu4mo+nc9TBVE+Jzv04YOCjsVLxZG4J3BxuPchkhHl&#10;c0isZeFOG5OmbizrxwIpw4PRdfSmJnG33RhkBxEXJ31j4RdhnQ60vkZ3FV+eg0QZ1Xhv61QmCG2G&#10;O1ExdpQnKjIou4X6ROogDLtJb4kuLeAvznray4r7n3uBijPz0ZLC74rZLC5yMmbzxZQMvPRsLz3C&#10;SoKqeOBsuG7CsPx7h3rXUqUi9W7hhqbS6KRYnNjAaiRLu5eEHN9JXO5LO0X9fs3rJwAAAP//AwBQ&#10;SwMEFAAGAAgAAAAhAIesP+rcAAAABwEAAA8AAABkcnMvZG93bnJldi54bWxMjk9rwjAYxu+DfYfw&#10;DnYZmnbVUrumMga7eBioQ3aMzbu2mLwpSardt1886fH5w/P8qvVkNDuj870lAek8AYbUWNVTK+B7&#10;/zkrgPkgSUltCQX8oYd1/fhQyVLZC23xvAstiyPkSymgC2EoOfdNh0b6uR2QYvZrnZEhStdy5eQl&#10;jhvNX5Mk50b2FB86OeBHh81pNxoBm8Uy+QmH1O6LU7b6cvrlkG9GIZ6fpvc3YAGncCvDFT+iQx2Z&#10;jnYk5ZkWMEuXsRn9LAd2zYuojwKyxQp4XfF7/vofAAD//wMAUEsBAi0AFAAGAAgAAAAhALaDOJL+&#10;AAAA4QEAABMAAAAAAAAAAAAAAAAAAAAAAFtDb250ZW50X1R5cGVzXS54bWxQSwECLQAUAAYACAAA&#10;ACEAOP0h/9YAAACUAQAACwAAAAAAAAAAAAAAAAAvAQAAX3JlbHMvLnJlbHNQSwECLQAUAAYACAAA&#10;ACEAXDqPLBkCAAAVBAAADgAAAAAAAAAAAAAAAAAuAgAAZHJzL2Uyb0RvYy54bWxQSwECLQAUAAYA&#10;CAAAACEAh6w/6twAAAAHAQAADwAAAAAAAAAAAAAAAABzBAAAZHJzL2Rvd25yZXYueG1sUEsFBgAA&#10;AAAEAAQA8wAAAHw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9B11795" w14:textId="3020F62B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75D09" w:rsidRPr="00FA782E" w14:paraId="0B8E62DD" w14:textId="77777777" w:rsidTr="009132E0">
        <w:tc>
          <w:tcPr>
            <w:tcW w:w="2093" w:type="dxa"/>
            <w:gridSpan w:val="2"/>
            <w:shd w:val="clear" w:color="auto" w:fill="auto"/>
            <w:vAlign w:val="center"/>
          </w:tcPr>
          <w:p w14:paraId="599DF693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1C0953B3" w14:textId="77777777" w:rsidR="00C75D09" w:rsidRPr="008416B8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ผศ.ดร.ภญ. 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ศุภวรรณ บุญระเทพ</w:t>
            </w:r>
          </w:p>
        </w:tc>
        <w:tc>
          <w:tcPr>
            <w:tcW w:w="425" w:type="dxa"/>
            <w:shd w:val="clear" w:color="auto" w:fill="auto"/>
          </w:tcPr>
          <w:p w14:paraId="2CDCBBE4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91872" behindDoc="0" locked="0" layoutInCell="1" allowOverlap="1" wp14:anchorId="6DBA66F1" wp14:editId="230C284F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3335" t="10160" r="12065" b="6985"/>
                      <wp:wrapNone/>
                      <wp:docPr id="26" name="Rectangl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3DAA6C" id="Rectangle 38" o:spid="_x0000_s1026" style="position:absolute;margin-left:.3pt;margin-top:6.8pt;width:10pt;height:10.65pt;z-index:251791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tW8OgIAAHUEAAAOAAAAZHJzL2Uyb0RvYy54bWysVFFv0zAQfkfiP1h+p2m6ditR02nqGEIa&#10;MDH4Aa7jNBa2z5zdpuPXc3a6ksEb4iXy3dnffffdXVbXR2vYQWHQ4GpeTqacKSeh0W5X829f794s&#10;OQtRuEYYcKrmTyrw6/XrV6veV2oGHZhGISMQF6re17yL0VdFEWSnrAgT8MpRsAW0IpKJu6JB0RO6&#10;NcVsOr0sesDGI0gVAnlvhyBfZ/y2VTJ+btugIjM1J24xfzF/t+lbrFei2qHwnZYnGuIfWFihHSU9&#10;Q92KKNge9V9QVkuEAG2cSLAFtK2WKtdA1ZTTP6p57IRXuRYSJ/izTOH/wcpPhwdkuqn57JIzJyz1&#10;6AupJtzOKHaxTAL1PlR079E/YCox+HuQ3wNzsOnomrpBhL5ToiFaZbpfvHiQjEBP2bb/CA3Bi32E&#10;rNWxRZsASQV2zC15OrdEHSOT5CxnV9MpNU5SqLxYzBaLnEFUz489hvhegWXpUHMk7hlcHO5DTGRE&#10;9XwlkwejmzttTDbSlKmNQXYQNB/xWOanZm+J6eArKTvlz2NCfhqmwZ9dhJ0HNUHkTGGMbhzrTwVk&#10;2BfBgLvtOXHOcUYcY1gdaT2MtjVfjpgktd+5JrOKQpvhTHSMO8mfFB86t4XmidRHGGafdpUOHeBP&#10;znqa+5qHH3uBijPzwVEH35bzeVqUbMwXVzMycBzZjiPCSYIi6Tgbjps4LNfeo951lGmQ1MENdb3V&#10;uSNpIgZWJ7I021m+0x6m5Rnb+dbvv8X6FwAAAP//AwBQSwMEFAAGAAgAAAAhAIsHPffYAAAABQEA&#10;AA8AAABkcnMvZG93bnJldi54bWxMjkFPwkAQhe8m/ofNmHiTrUAQSqcETLwLeNDb0h3ahu5s013o&#10;+u8dT3p6efNe3nzFJrlO3WgIrWeE50kGirjytuUa4eP49rQEFaJhazrPhPBNATbl/V1hcutH3tPt&#10;EGslIxxyg9DE2Odah6ohZ8LE98SSnf3gTBQ71NoOZpRx1+lpli20My3Lh8b09NpQdTlcHcKYXvrw&#10;nnY8593KLr/s/rz9TIiPD2m7BhUpxb8y/OILOpTCdPJXtkF1CAvpyXUmKuk0Ez0hzOYr0GWh/9OX&#10;PwAAAP//AwBQSwECLQAUAAYACAAAACEAtoM4kv4AAADhAQAAEwAAAAAAAAAAAAAAAAAAAAAAW0Nv&#10;bnRlbnRfVHlwZXNdLnhtbFBLAQItABQABgAIAAAAIQA4/SH/1gAAAJQBAAALAAAAAAAAAAAAAAAA&#10;AC8BAABfcmVscy8ucmVsc1BLAQItABQABgAIAAAAIQDHLtW8OgIAAHUEAAAOAAAAAAAAAAAAAAAA&#10;AC4CAABkcnMvZTJvRG9jLnhtbFBLAQItABQABgAIAAAAIQCLBz332AAAAAUBAAAPAAAAAAAAAAAA&#10;AAAAAJQEAABkcnMvZG93bnJldi54bWxQSwUGAAAAAAQABADzAAAAmQUAAAAA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B20E6B5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283F6F2B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90848" behindDoc="0" locked="0" layoutInCell="1" allowOverlap="1" wp14:anchorId="247322D0" wp14:editId="700B3D4E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3641C6" id="Rectangle 18" o:spid="_x0000_s1026" style="position:absolute;margin-left:-.75pt;margin-top:6.8pt;width:10pt;height:10.65pt;z-index:25179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K3iGQIAABUEAAAOAAAAZHJzL2Uyb0RvYy54bWysU1Fv0zAQfkfiP1h+p0m6lnVR02nqGEIa&#10;MDH4Aa7jJBaOz5zdpuPXc3ay0sEbIg+WL3f33XffndfXx96wg0KvwVa8mOWcKSuh1rat+Levd29W&#10;nPkgbC0MWFXxJ+X59eb1q/XgSjWHDkytkBGI9eXgKt6F4Mos87JTvfAzcMqSswHsRSAT26xGMRB6&#10;b7J5nr/NBsDaIUjlPf29HZ18k/CbRsnwuWm8CsxUnLiFdGI6d/HMNmtRtihcp+VEQ/wDi15oS0VP&#10;ULciCLZH/RdUryWChybMJPQZNI2WKvVA3RT5H908dsKp1AuJ491JJv//YOWnwwMyXVf84oozK3qa&#10;0RdSTdjWKFasokCD8yXFPboHjC16dw/yu2cWth2FqRtEGDolaqJVxPjsRUI0PKWy3fARaoIX+wBJ&#10;q2ODfQQkFdgxjeTpNBJ1DEzSz2J+mec0OEmu4mI5Xy5TBVE+Jzv04b2CnsVLxZG4J3BxuPchkhHl&#10;c0isZeFOG5OmbiwbpgIpw4PRdfSmJrHdbQ2yg4iLk76p8IuwXgdaX6P7iq9OQaKMaryzdSoThDbj&#10;nagYO8kTFRmV3UH9ROogjLtJb4kuHeBPzgbay4r7H3uBijPzwZLCV8ViERc5GYvl5ZwMPPfszj3C&#10;SoKqeOBsvG7DuPx7h7rtqFKRerdwQ1NpdFIsTmxkNZGl3UtCTu8kLve5naJ+v+bNLwAAAP//AwBQ&#10;SwMEFAAGAAgAAAAhAIesP+rcAAAABwEAAA8AAABkcnMvZG93bnJldi54bWxMjk9rwjAYxu+DfYfw&#10;DnYZmnbVUrumMga7eBioQ3aMzbu2mLwpSardt1886fH5w/P8qvVkNDuj870lAek8AYbUWNVTK+B7&#10;/zkrgPkgSUltCQX8oYd1/fhQyVLZC23xvAstiyPkSymgC2EoOfdNh0b6uR2QYvZrnZEhStdy5eQl&#10;jhvNX5Mk50b2FB86OeBHh81pNxoBm8Uy+QmH1O6LU7b6cvrlkG9GIZ6fpvc3YAGncCvDFT+iQx2Z&#10;jnYk5ZkWMEuXsRn9LAd2zYuojwKyxQp4XfF7/vofAAD//wMAUEsBAi0AFAAGAAgAAAAhALaDOJL+&#10;AAAA4QEAABMAAAAAAAAAAAAAAAAAAAAAAFtDb250ZW50X1R5cGVzXS54bWxQSwECLQAUAAYACAAA&#10;ACEAOP0h/9YAAACUAQAACwAAAAAAAAAAAAAAAAAvAQAAX3JlbHMvLnJlbHNQSwECLQAUAAYACAAA&#10;ACEAh8Ct4hkCAAAVBAAADgAAAAAAAAAAAAAAAAAuAgAAZHJzL2Uyb0RvYy54bWxQSwECLQAUAAYA&#10;CAAAACEAh6w/6twAAAAHAQAADwAAAAAAAAAAAAAAAABzBAAAZHJzL2Rvd25yZXYueG1sUEsFBgAA&#10;AAAEAAQA8wAAAHw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4988E0E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75D09" w:rsidRPr="00FA782E" w14:paraId="47E83E48" w14:textId="77777777" w:rsidTr="009132E0">
        <w:tc>
          <w:tcPr>
            <w:tcW w:w="2093" w:type="dxa"/>
            <w:gridSpan w:val="2"/>
            <w:shd w:val="clear" w:color="auto" w:fill="auto"/>
            <w:vAlign w:val="center"/>
          </w:tcPr>
          <w:p w14:paraId="70737F77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19EDE780" w14:textId="0E79EF73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C75D09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 xml:space="preserve">ผศ.ภญ. ชมนภัส ชูโชติ   </w:t>
            </w:r>
          </w:p>
        </w:tc>
        <w:tc>
          <w:tcPr>
            <w:tcW w:w="425" w:type="dxa"/>
            <w:shd w:val="clear" w:color="auto" w:fill="auto"/>
          </w:tcPr>
          <w:p w14:paraId="56D6E94C" w14:textId="3637BFAB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811328" behindDoc="0" locked="0" layoutInCell="1" allowOverlap="1" wp14:anchorId="13C0D6E5" wp14:editId="6800C58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3335" t="10160" r="12065" b="6985"/>
                      <wp:wrapNone/>
                      <wp:docPr id="21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7C5C8E" id="Rectangle 24" o:spid="_x0000_s1026" style="position:absolute;margin-left:.3pt;margin-top:6.8pt;width:10pt;height:10.65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y2MOQIAAHUEAAAOAAAAZHJzL2Uyb0RvYy54bWysVNtuEzEQfUfiHyy/k72Q0LLKpqpSipAK&#10;VBQ+wPF6sxa2x4ydbMrXM/amIYU3xMvKM2OfOXNmZpdXB2vYXmHQ4FpezUrOlJPQabdt+bevt68u&#10;OQtRuE4YcKrljyrwq9XLF8vRN6qGAUynkBGIC83oWz7E6JuiCHJQVoQZeOUo2ANaEcnEbdGhGAnd&#10;mqIuyzfFCNh5BKlCIO/NFOSrjN/3SsbPfR9UZKblxC3mL+bvJn2L1VI0WxR+0PJIQ/wDCyu0o6Qn&#10;qBsRBduh/gvKaokQoI8zCbaAvtdS5Rqomqr8o5qHQXiVayFxgj/JFP4frPy0v0emu5bXFWdOWOrR&#10;F1JNuK1RrJ4ngUYfGrr34O8xlRj8HcjvgTlYD3RNXSPCOCjREa0q3S+ePUhGoKdsM36EjuDFLkLW&#10;6tCjTYCkAjvkljyeWqIOkUlyVvVFWVLjJIWq14t6scgZRPP02GOI7xVYlg4tR+KewcX+LsRERjRP&#10;VzJ5MLq71cZkI02ZWhtke0HzEQ9Vfmp2lphOvoqyU/48JuSnYZr82UXYeVATRM4UztGNY+OxgAz7&#10;LBhwuzklzjlOiOcYVkdaD6Ntyy/PmCS137kus4pCm+lMdIw7yp8Unzq3ge6R1EeYZp92lQ4D4E/O&#10;Rpr7locfO4GKM/PBUQffVvN5WpRszBcXNRl4HtmcR4STBEXScTYd13Farp1HvR0o0ySpg2vqeq9z&#10;R9JETKyOZGm2s3zHPUzLc27nW7//FqtfAAAA//8DAFBLAwQUAAYACAAAACEAiwc999gAAAAFAQAA&#10;DwAAAGRycy9kb3ducmV2LnhtbEyOQU/CQBCF7yb+h82YeJOtQBBKpwRMvAt40NvSHdqG7mzTXej6&#10;7x1Penp5817efMUmuU7daAitZ4TnSQaKuPK25Rrh4/j2tAQVomFrOs+E8E0BNuX9XWFy60fe0+0Q&#10;ayUjHHKD0MTY51qHqiFnwsT3xJKd/eBMFDvU2g5mlHHX6WmWLbQzLcuHxvT02lB1OVwdwphe+vCe&#10;djzn3couv+z+vP1MiI8PabsGFSnFvzL84gs6lMJ08le2QXUIC+nJdSYq6TQTPSHM5ivQZaH/05c/&#10;AAAA//8DAFBLAQItABQABgAIAAAAIQC2gziS/gAAAOEBAAATAAAAAAAAAAAAAAAAAAAAAABbQ29u&#10;dGVudF9UeXBlc10ueG1sUEsBAi0AFAAGAAgAAAAhADj9If/WAAAAlAEAAAsAAAAAAAAAAAAAAAAA&#10;LwEAAF9yZWxzLy5yZWxzUEsBAi0AFAAGAAgAAAAhABJnLYw5AgAAdQQAAA4AAAAAAAAAAAAAAAAA&#10;LgIAAGRycy9lMm9Eb2MueG1sUEsBAi0AFAAGAAgAAAAhAIsHPffYAAAABQEAAA8AAAAAAAAAAAAA&#10;AAAAkwQAAGRycy9kb3ducmV2LnhtbFBLBQYAAAAABAAEAPMAAACYBQAAAAA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DC0F39C" w14:textId="00A626E2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3E4E69D6" w14:textId="012E5BFC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812352" behindDoc="0" locked="0" layoutInCell="1" allowOverlap="1" wp14:anchorId="6A8B88A5" wp14:editId="06060CD4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1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C71A1D" id="Rectangle 18" o:spid="_x0000_s1026" style="position:absolute;margin-left:-.75pt;margin-top:6.8pt;width:10pt;height:10.65pt;z-index:25181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5SbGAIAABUEAAAOAAAAZHJzL2Uyb0RvYy54bWysU1GP0zAMfkfiP0R5Z23Hxo1q3em04xDS&#10;AScOfkCWpm1EGgcnWzd+PU7aGzt4Q/Qhimv78+fPzvr62Bt2UOg12IoXs5wzZSXU2rYV//b17tWK&#10;Mx+ErYUBqyp+Up5fb16+WA+uVHPowNQKGYFYXw6u4l0IrswyLzvVCz8Dpyw5G8BeBDKxzWoUA6H3&#10;Jpvn+ZtsAKwdglTe09/b0ck3Cb9plAyfm8arwEzFiVtIJ6ZzF89ssxZli8J1Wk40xD+w6IW2VPQM&#10;dSuCYHvUf0H1WiJ4aMJMQp9B02ipUg/UTZH/0c1jJ5xKvZA43p1l8v8PVn46PCDTdcUXBWdW9DSj&#10;L6SasK1RrFhFgQbnS4p7dA8YW/TuHuR3zyxsOwpTN4gwdErURKuI8dmzhGh4SmW74SPUBC/2AZJW&#10;xwb7CEgqsGMayek8EnUMTNLPYn6V5zQ4Sa7i9XK+XKYKonxKdujDewU9i5eKI3FP4OJw70MkI8qn&#10;kFjLwp02Jk3dWDZMBVKGB6Pr6E1NYrvbGmQHERcnfVPhZ2G9DrS+RvcVX52DRBnVeGfrVCYIbcY7&#10;UTF2kicqMiq7g/pE6iCMu0lviS4d4E/OBtrLivsfe4GKM/PBksJvi8UiLnIyFsurORl46dldeoSV&#10;BFXxwNl43YZx+fcOddtRpSL1buGGptLopFic2MhqIku7l4Sc3klc7ks7Rf1+zZtfAA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Btr5Sb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13EF921" w14:textId="3126D4F1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75D09" w:rsidRPr="00FA782E" w14:paraId="51E9F369" w14:textId="77777777" w:rsidTr="009132E0">
        <w:tc>
          <w:tcPr>
            <w:tcW w:w="2093" w:type="dxa"/>
            <w:gridSpan w:val="2"/>
            <w:shd w:val="clear" w:color="auto" w:fill="auto"/>
            <w:vAlign w:val="center"/>
          </w:tcPr>
          <w:p w14:paraId="33AA1B16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1FDDE70C" w14:textId="78B51F79" w:rsidR="00C75D09" w:rsidRPr="00FA782E" w:rsidRDefault="00100B0B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rtl/>
                <w:cs/>
                <w:lang w:bidi="th-TH"/>
              </w:rPr>
            </w:pPr>
            <w:r>
              <w:rPr>
                <w:rFonts w:asciiTheme="majorBidi" w:hAnsiTheme="majorBidi" w:hint="cs"/>
                <w:sz w:val="32"/>
                <w:szCs w:val="32"/>
                <w:cs/>
                <w:lang w:bidi="th-TH"/>
              </w:rPr>
              <w:t>ร</w:t>
            </w:r>
            <w:r w:rsidR="00C75D09" w:rsidRPr="00C75D09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ศ.ดร.ภก. เชาวลิต มณฑล</w:t>
            </w:r>
          </w:p>
        </w:tc>
        <w:tc>
          <w:tcPr>
            <w:tcW w:w="425" w:type="dxa"/>
            <w:shd w:val="clear" w:color="auto" w:fill="auto"/>
          </w:tcPr>
          <w:p w14:paraId="1EF578D9" w14:textId="75BE83BB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825664" behindDoc="0" locked="0" layoutInCell="1" allowOverlap="1" wp14:anchorId="28D084F0" wp14:editId="6288A328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3335" t="10160" r="12065" b="6985"/>
                      <wp:wrapNone/>
                      <wp:docPr id="42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520796" id="Rectangle 24" o:spid="_x0000_s1026" style="position:absolute;margin-left:.3pt;margin-top:6.8pt;width:10pt;height:10.65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jCnOQIAAHUEAAAOAAAAZHJzL2Uyb0RvYy54bWysVNtuEzEQfUfiHyy/k72Q0LLKpqpSipAK&#10;VBQ+wPF6sxa2x4ydbMrXM/amIYU3xMvKM2OfOXNmZpdXB2vYXmHQ4FpezUrOlJPQabdt+bevt68u&#10;OQtRuE4YcKrljyrwq9XLF8vRN6qGAUynkBGIC83oWz7E6JuiCHJQVoQZeOUo2ANaEcnEbdGhGAnd&#10;mqIuyzfFCNh5BKlCIO/NFOSrjN/3SsbPfR9UZKblxC3mL+bvJn2L1VI0WxR+0PJIQ/wDCyu0o6Qn&#10;qBsRBduh/gvKaokQoI8zCbaAvtdS5Rqomqr8o5qHQXiVayFxgj/JFP4frPy0v0emu5bPa86csNSj&#10;L6SacFujWD1PAo0+NHTvwd9jKjH4O5DfA3OwHuiaukaEcVCiI1pVul88e5CMQE/ZZvwIHcGLXYSs&#10;1aFHmwBJBXbILXk8tUQdIpPkrOqLsqTGSQpVrxf1YpEziObpsccQ3yuwLB1ajsQ9g4v9XYiJjGie&#10;rmTyYHR3q43JRpoytTbI9oLmIx6q/NTsLDGdfBVlp/x5TMhPwzT5s4uw86AmiJwpnKMbx8ZjARn2&#10;WTDgdnNKnHOcEM8xrI60Hkbbll+eMUlqv3NdZhWFNtOZ6Bh3lD8pPnVuA90jqY8wzT7tKh0GwJ+c&#10;jTT3LQ8/dgIVZ+aDow6+rebztCjZmC8uajLwPLI5jwgnCYqk42w6ruO0XDuPejtQpklSB9fU9V7n&#10;jqSJmFgdydJsZ/mOe5iW59zOt37/LVa/AAAA//8DAFBLAwQUAAYACAAAACEAiwc999gAAAAFAQAA&#10;DwAAAGRycy9kb3ducmV2LnhtbEyOQU/CQBCF7yb+h82YeJOtQBBKpwRMvAt40NvSHdqG7mzTXej6&#10;7x1Penp5817efMUmuU7daAitZ4TnSQaKuPK25Rrh4/j2tAQVomFrOs+E8E0BNuX9XWFy60fe0+0Q&#10;ayUjHHKD0MTY51qHqiFnwsT3xJKd/eBMFDvU2g5mlHHX6WmWLbQzLcuHxvT02lB1OVwdwphe+vCe&#10;djzn3couv+z+vP1MiI8PabsGFSnFvzL84gs6lMJ08le2QXUIC+nJdSYq6TQTPSHM5ivQZaH/05c/&#10;AAAA//8DAFBLAQItABQABgAIAAAAIQC2gziS/gAAAOEBAAATAAAAAAAAAAAAAAAAAAAAAABbQ29u&#10;dGVudF9UeXBlc10ueG1sUEsBAi0AFAAGAAgAAAAhADj9If/WAAAAlAEAAAsAAAAAAAAAAAAAAAAA&#10;LwEAAF9yZWxzLy5yZWxzUEsBAi0AFAAGAAgAAAAhAE8aMKc5AgAAdQQAAA4AAAAAAAAAAAAAAAAA&#10;LgIAAGRycy9lMm9Eb2MueG1sUEsBAi0AFAAGAAgAAAAhAIsHPffYAAAABQEAAA8AAAAAAAAAAAAA&#10;AAAAkwQAAGRycy9kb3ducmV2LnhtbFBLBQYAAAAABAAEAPMAAACYBQAAAAA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A29ED3B" w14:textId="2EE829AC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457EC674" w14:textId="1B9373CB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826688" behindDoc="0" locked="0" layoutInCell="1" allowOverlap="1" wp14:anchorId="02CDF117" wp14:editId="31A6B7A1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5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B044AB" id="Rectangle 18" o:spid="_x0000_s1026" style="position:absolute;margin-left:-.75pt;margin-top:6.8pt;width:10pt;height:10.65pt;z-index:25182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cNOGAIAABUEAAAOAAAAZHJzL2Uyb0RvYy54bWysU1GP0zAMfkfiP0R5Z23Hxo1q3em04xDS&#10;AScOfkCWpm1EGgcnWzd+PU7aGzt4Q/Qhimv78+fPzvr62Bt2UOg12IoXs5wzZSXU2rYV//b17tWK&#10;Mx+ErYUBqyp+Up5fb16+WA+uVHPowNQKGYFYXw6u4l0IrswyLzvVCz8Dpyw5G8BeBDKxzWoUA6H3&#10;Jpvn+ZtsAKwdglTe09/b0ck3Cb9plAyfm8arwEzFiVtIJ6ZzF89ssxZli8J1Wk40xD+w6IW2VPQM&#10;dSuCYHvUf0H1WiJ4aMJMQp9B02ipUg/UTZH/0c1jJ5xKvZA43p1l8v8PVn46PCDTdcUXS86s6GlG&#10;X0g1YVujWLGKAg3OlxT36B4wtujdPcjvnlnYdhSmbhBh6JSoiVYR47NnCdHwlMp2w0eoCV7sAySt&#10;jg32EZBUYMc0ktN5JOoYmKSfxfwqz2lwklzF6+V8uUwVRPmU7NCH9wp6Fi8VR+KewMXh3odIRpRP&#10;IbGWhTttTJq6sWyYCqQMD0bX0ZuaxHa3NcgOIi5O+qbCz8J6HWh9je4rvjoHiTKq8c7WqUwQ2ox3&#10;omLsJE9UZFR2B/WJ1EEYd5PeEl06wJ+cDbSXFfc/9gIVZ+aDJYXfFotFXORkLJZXczLw0rO79Agr&#10;CarigbPxug3j8u8d6rajSkXq3cINTaXRSbE4sZHVRJZ2Lwk5vZO43Jd2ivr9mje/AA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DRUcNO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B9017B3" w14:textId="63DF5EC6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75D09" w:rsidRPr="00FA782E" w14:paraId="1AFBE869" w14:textId="77777777" w:rsidTr="009132E0">
        <w:tc>
          <w:tcPr>
            <w:tcW w:w="2093" w:type="dxa"/>
            <w:gridSpan w:val="2"/>
            <w:shd w:val="clear" w:color="auto" w:fill="auto"/>
            <w:vAlign w:val="center"/>
          </w:tcPr>
          <w:p w14:paraId="7CBDB9EF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1592F818" w14:textId="5303F269" w:rsidR="00C75D09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C75D09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อ.ภญ. อาทิมนต์ วุฒิพงศ์</w:t>
            </w:r>
          </w:p>
        </w:tc>
        <w:tc>
          <w:tcPr>
            <w:tcW w:w="425" w:type="dxa"/>
            <w:shd w:val="clear" w:color="auto" w:fill="auto"/>
          </w:tcPr>
          <w:p w14:paraId="42446458" w14:textId="3C0135A1" w:rsidR="00C75D09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832832" behindDoc="0" locked="0" layoutInCell="1" allowOverlap="1" wp14:anchorId="15733736" wp14:editId="0019BE4E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3335" t="10160" r="12065" b="6985"/>
                      <wp:wrapNone/>
                      <wp:docPr id="18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38FDC7" id="Rectangle 24" o:spid="_x0000_s1026" style="position:absolute;margin-left:.3pt;margin-top:6.8pt;width:10pt;height:10.65pt;z-index:25183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szEOAIAAHUEAAAOAAAAZHJzL2Uyb0RvYy54bWysVFFv0zAQfkfiP1h+p2lCy0bUdJo6hpAG&#10;TAx+gOs4iYXtM2e36fj1nJ2udPCGeIl8d/Z33313l9XVwRq2Vxg0uIaXszlnyklotesb/u3r7atL&#10;zkIUrhUGnGr4owr8av3yxWr0tapgANMqZATiQj36hg8x+rooghyUFWEGXjkKdoBWRDKxL1oUI6Fb&#10;U1Tz+ZtiBGw9glQhkPdmCvJ1xu86JePnrgsqMtNw4hbzF/N3m77FeiXqHoUftDzSEP/AwgrtKOkJ&#10;6kZEwXao/4KyWiIE6OJMgi2g67RUuQaqppz/Uc3DILzKtZA4wZ9kCv8PVn7a3yPTLfWOOuWEpR59&#10;IdWE641i1SIJNPpQ070Hf4+pxODvQH4PzMFmoGvqGhHGQYmWaJXpfvHsQTICPWXb8SO0BC92EbJW&#10;hw5tAiQV2CG35PHUEnWITJKzrC7mc2qcpFD5elktlzmDqJ8eewzxvQLL0qHhSNwzuNjfhZjIiPrp&#10;SiYPRre32phspClTG4NsL2g+4qHMT83OEtPJV1J2yp/HhPw0TJM/uwg7D2qCyJnCObpxbDwWkGGf&#10;BQP221PinOOEeI5hdaT1MNo2/PKMSVL7nWszqyi0mc5Ex7ij/EnxqXNbaB9JfYRp9mlX6TAA/uRs&#10;pLlvePixE6g4Mx8cdfBtuVikRcnGYnlRkYHnke15RDhJUCQdZ9NxE6fl2nnU/UCZJkkdXFPXO507&#10;kiZiYnUkS7Od5TvuYVqeczvf+v23WP8CAAD//wMAUEsDBBQABgAIAAAAIQCLBz332AAAAAUBAAAP&#10;AAAAZHJzL2Rvd25yZXYueG1sTI5BT8JAEIXvJv6HzZh4k61AEEqnBEy8C3jQ29Id2obubNNd6Prv&#10;HU96ennzXt58xSa5Tt1oCK1nhOdJBoq48rblGuHj+Pa0BBWiYWs6z4TwTQE25f1dYXLrR97T7RBr&#10;JSMccoPQxNjnWoeqIWfCxPfEkp394EwUO9TaDmaUcdfpaZYttDMty4fG9PTaUHU5XB3CmF768J52&#10;POfdyi6/7P68/UyIjw9puwYVKcW/MvziCzqUwnTyV7ZBdQgL6cl1JirpNBM9IczmK9Blof/Tlz8A&#10;AAD//wMAUEsBAi0AFAAGAAgAAAAhALaDOJL+AAAA4QEAABMAAAAAAAAAAAAAAAAAAAAAAFtDb250&#10;ZW50X1R5cGVzXS54bWxQSwECLQAUAAYACAAAACEAOP0h/9YAAACUAQAACwAAAAAAAAAAAAAAAAAv&#10;AQAAX3JlbHMvLnJlbHNQSwECLQAUAAYACAAAACEAvZrMxDgCAAB1BAAADgAAAAAAAAAAAAAAAAAu&#10;AgAAZHJzL2Uyb0RvYy54bWxQSwECLQAUAAYACAAAACEAiwc999gAAAAFAQAADwAAAAAAAAAAAAAA&#10;AACSBAAAZHJzL2Rvd25yZXYueG1sUEsFBgAAAAAEAAQA8wAAAJcFAAAAAA=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4CA6394" w14:textId="76A665D6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735AF5E9" w14:textId="689DC916" w:rsidR="00C75D09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833856" behindDoc="0" locked="0" layoutInCell="1" allowOverlap="1" wp14:anchorId="083852B2" wp14:editId="73C93A3F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3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4BC35E" id="Rectangle 18" o:spid="_x0000_s1026" style="position:absolute;margin-left:-.75pt;margin-top:6.8pt;width:10pt;height:10.65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Nj5GQIAABUEAAAOAAAAZHJzL2Uyb0RvYy54bWysU9tu2zAMfR+wfxD0vtjOZc2MOEWRrsOA&#10;bivW7QMUWY6FyaJGKXGyry8lu1m6vQ3zgyCa5OHhIbW6PnaGHRR6DbbixSTnTFkJtba7in//dvdm&#10;yZkPwtbCgFUVPynPr9evX616V6optGBqhYxArC97V/E2BFdmmZet6oSfgFOWnA1gJwKZuMtqFD2h&#10;dyab5vnbrAesHYJU3tPf28HJ1wm/aZQMX5rGq8BMxYlbSCemcxvPbL0S5Q6Fa7UcaYh/YNEJbano&#10;GepWBMH2qP+C6rRE8NCEiYQug6bRUqUeqJsi/6Obx1Y4lXohcbw7y+T/H6z8fHhApuuKz2acWdHR&#10;jL6SasLujGLFMgrUO19S3KN7wNiid/cgf3hmYdNSmLpBhL5VoiZaRYzPXiREw1Mq2/afoCZ4sQ+Q&#10;tDo22EVAUoEd00hO55GoY2CSfhbTqzynwUlyFbPFdLFIFUT5nOzQhw8KOhYvFUfinsDF4d6HSEaU&#10;zyGxloU7bUyaurGsHwukDA9G19GbmsTddmOQHURcnPSNhV+EdTrQ+hrdVXx5DhJlVOO9rVOZILQZ&#10;7kTF2FGeqMig7BbqE6mDMOwmvSW6tIC/OOtpLyvuf+4FKs7MR0sKvyvm87jIyZgvrqZk4KVne+kR&#10;VhJUxQNnw3UThuXfO9S7lioVqXcLNzSVRifF4sQGViNZ2r0k5PhO4nJf2inq92tePwEAAP//AwBQ&#10;SwMEFAAGAAgAAAAhAIesP+rcAAAABwEAAA8AAABkcnMvZG93bnJldi54bWxMjk9rwjAYxu+DfYfw&#10;DnYZmnbVUrumMga7eBioQ3aMzbu2mLwpSardt1886fH5w/P8qvVkNDuj870lAek8AYbUWNVTK+B7&#10;/zkrgPkgSUltCQX8oYd1/fhQyVLZC23xvAstiyPkSymgC2EoOfdNh0b6uR2QYvZrnZEhStdy5eQl&#10;jhvNX5Mk50b2FB86OeBHh81pNxoBm8Uy+QmH1O6LU7b6cvrlkG9GIZ6fpvc3YAGncCvDFT+iQx2Z&#10;jnYk5ZkWMEuXsRn9LAd2zYuojwKyxQp4XfF7/vofAAD//wMAUEsBAi0AFAAGAAgAAAAhALaDOJL+&#10;AAAA4QEAABMAAAAAAAAAAAAAAAAAAAAAAFtDb250ZW50X1R5cGVzXS54bWxQSwECLQAUAAYACAAA&#10;ACEAOP0h/9YAAACUAQAACwAAAAAAAAAAAAAAAAAvAQAAX3JlbHMvLnJlbHNQSwECLQAUAAYACAAA&#10;ACEA4MTY+RkCAAAVBAAADgAAAAAAAAAAAAAAAAAuAgAAZHJzL2Uyb0RvYy54bWxQSwECLQAUAAYA&#10;CAAAACEAh6w/6twAAAAHAQAADwAAAAAAAAAAAAAAAABzBAAAZHJzL2Rvd25yZXYueG1sUEsFBgAA&#10;AAAEAAQA8wAAAHw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398E0FC" w14:textId="09CC7CF3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75D09" w:rsidRPr="00FA782E" w14:paraId="3BD8EC9C" w14:textId="77777777" w:rsidTr="009132E0">
        <w:tc>
          <w:tcPr>
            <w:tcW w:w="2093" w:type="dxa"/>
            <w:gridSpan w:val="2"/>
            <w:shd w:val="clear" w:color="auto" w:fill="auto"/>
            <w:vAlign w:val="center"/>
          </w:tcPr>
          <w:p w14:paraId="172BE4A1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09EEB408" w14:textId="7157FCA9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อ</w:t>
            </w: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.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ดร</w:t>
            </w: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.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ธนิยา วัณณคุปต์</w:t>
            </w:r>
          </w:p>
        </w:tc>
        <w:tc>
          <w:tcPr>
            <w:tcW w:w="425" w:type="dxa"/>
            <w:shd w:val="clear" w:color="auto" w:fill="auto"/>
          </w:tcPr>
          <w:p w14:paraId="257D4B95" w14:textId="5784DBB3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840000" behindDoc="0" locked="0" layoutInCell="1" allowOverlap="1" wp14:anchorId="1EED490E" wp14:editId="10186E90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3335" t="10160" r="12065" b="6985"/>
                      <wp:wrapNone/>
                      <wp:docPr id="46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88F837" id="Rectangle 24" o:spid="_x0000_s1026" style="position:absolute;margin-left:.3pt;margin-top:6.8pt;width:10pt;height:10.65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JA9OQIAAHUEAAAOAAAAZHJzL2Uyb0RvYy54bWysVFFv0zAQfkfiP1h+p2lKu42o6TR1DCEN&#10;mBj8ANdxGgvbZ85u0/Lrd3a6ksEb4iXy3dnffffdXZbXB2vYXmHQ4GpeTqacKSeh0W5b8+/f7t5c&#10;cRaicI0w4FTNjyrw69XrV8veV2oGHZhGISMQF6re17yL0VdFEWSnrAgT8MpRsAW0IpKJ26JB0RO6&#10;NcVsOr0oesDGI0gVAnlvhyBfZfy2VTJ+adugIjM1J24xfzF/N+lbrJai2qLwnZYnGuIfWFihHSU9&#10;Q92KKNgO9V9QVkuEAG2cSLAFtK2WKtdA1ZTTP6p57IRXuRYSJ/izTOH/wcrP+wdkuqn5/IIzJyz1&#10;6CupJtzWKDabJ4F6Hyq69+gfMJUY/D3IH4E5WHd0Td0gQt8p0RCtMt0vXjxIRqCnbNN/gobgxS5C&#10;1urQok2ApAI75JYczy1Rh8gkOcvZ5XRKjZMUKt8uZotFziCq58ceQ/ygwLJ0qDkS9wwu9vchJjKi&#10;er6SyYPRzZ02JhtpytTaINsLmo94KPNTs7PEdPCVlJ3y5zEhPw3T4M8uws6DmiBypjBGN471pwIy&#10;7ItgwO3mnDjnOCOOMayOtB5G25pfjZgktd+7JrOKQpvhTHSMO8mfFB86t4HmSOojDLNPu0qHDvAX&#10;Zz3Nfc3Dz51AxZn56KiD78r5PC1KNuaLyxkZOI5sxhHhJEGRdJwNx3UclmvnUW87yjRI6uCGut7q&#10;3JE0EQOrE1ma7SzfaQ/T8oztfOv332L1BAAA//8DAFBLAwQUAAYACAAAACEAiwc999gAAAAFAQAA&#10;DwAAAGRycy9kb3ducmV2LnhtbEyOQU/CQBCF7yb+h82YeJOtQBBKpwRMvAt40NvSHdqG7mzTXej6&#10;7x1Penp5817efMUmuU7daAitZ4TnSQaKuPK25Rrh4/j2tAQVomFrOs+E8E0BNuX9XWFy60fe0+0Q&#10;ayUjHHKD0MTY51qHqiFnwsT3xJKd/eBMFDvU2g5mlHHX6WmWLbQzLcuHxvT02lB1OVwdwphe+vCe&#10;djzn3couv+z+vP1MiI8PabsGFSnFvzL84gs6lMJ08le2QXUIC+nJdSYq6TQTPSHM5ivQZaH/05c/&#10;AAAA//8DAFBLAQItABQABgAIAAAAIQC2gziS/gAAAOEBAAATAAAAAAAAAAAAAAAAAAAAAABbQ29u&#10;dGVudF9UeXBlc10ueG1sUEsBAi0AFAAGAAgAAAAhADj9If/WAAAAlAEAAAsAAAAAAAAAAAAAAAAA&#10;LwEAAF9yZWxzLy5yZWxzUEsBAi0AFAAGAAgAAAAhALxMkD05AgAAdQQAAA4AAAAAAAAAAAAAAAAA&#10;LgIAAGRycy9lMm9Eb2MueG1sUEsBAi0AFAAGAAgAAAAhAIsHPffYAAAABQEAAA8AAAAAAAAAAAAA&#10;AAAAkwQAAGRycy9kb3ducmV2LnhtbFBLBQYAAAAABAAEAPMAAACYBQAAAAA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2C96134" w14:textId="145640F0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12A2EC13" w14:textId="4C05FA9F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841024" behindDoc="0" locked="0" layoutInCell="1" allowOverlap="1" wp14:anchorId="1C6C91E3" wp14:editId="0C256911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7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3B23E4" id="Rectangle 18" o:spid="_x0000_s1026" style="position:absolute;margin-left:-.75pt;margin-top:6.8pt;width:10pt;height:10.65pt;z-index:251841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mgkGAIAABUEAAAOAAAAZHJzL2Uyb0RvYy54bWysU1GP0zAMfkfiP0R5Z23Hxo1q3em04xDS&#10;AScOfkCWpm1EGgcnWzd+PU7aGzt4Q/Qhimv78+fPzvr62Bt2UOg12IoXs5wzZSXU2rYV//b17tWK&#10;Mx+ErYUBqyp+Up5fb16+WA+uVHPowNQKGYFYXw6u4l0IrswyLzvVCz8Dpyw5G8BeBDKxzWoUA6H3&#10;Jpvn+ZtsAKwdglTe09/b0ck3Cb9plAyfm8arwEzFiVtIJ6ZzF89ssxZli8J1Wk40xD+w6IW2VPQM&#10;dSuCYHvUf0H1WiJ4aMJMQp9B02ipUg/UTZH/0c1jJ5xKvZA43p1l8v8PVn46PCDTdcUXV5xZ0dOM&#10;vpBqwrZGsWIVBRqcLynu0T1gbNG7e5DfPbOw7ShM3SDC0ClRE60ixmfPEqLhKZXtho9QE7zYB0ha&#10;HRvsIyCpwI5pJKfzSNQxMEk/i/lVntPgJLmK18v5cpkqiPIp2aEP7xX0LF4qjsQ9gYvDvQ+RjCif&#10;QmItC3famDR1Y9kwFUgZHoyuozc1ie1ua5AdRFyc9E2Fn4X1OtD6Gt1XfHUOEmVU452tU5kgtBnv&#10;RMXYSZ6oyKjsDuoTqYMw7ia9Jbp0gD85G2gvK+5/7AUqzswHSwq/LRaLuMjJWCyv5mTgpWd36RFW&#10;ElTFA2fjdRvG5d871G1HlYrUu4Ubmkqjk2JxYiOriSztXhJyeidxuS/tFPX7NW9+AQ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CPrmgk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F4742C3" w14:textId="123C5C1D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75D09" w:rsidRPr="00FA782E" w14:paraId="74788E68" w14:textId="77777777" w:rsidTr="009132E0">
        <w:tc>
          <w:tcPr>
            <w:tcW w:w="2093" w:type="dxa"/>
            <w:gridSpan w:val="2"/>
            <w:shd w:val="clear" w:color="auto" w:fill="auto"/>
            <w:vAlign w:val="center"/>
          </w:tcPr>
          <w:p w14:paraId="0BF9F83D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0FB4EE4A" w14:textId="676A6A39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</w:tcPr>
          <w:p w14:paraId="2B265437" w14:textId="1432E226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87998D2" w14:textId="0003286F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425" w:type="dxa"/>
            <w:shd w:val="clear" w:color="auto" w:fill="auto"/>
          </w:tcPr>
          <w:p w14:paraId="6BE89E22" w14:textId="6987EAD3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6076347" w14:textId="23540671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C75D09" w:rsidRPr="00FA782E" w14:paraId="5AFBDDED" w14:textId="77777777" w:rsidTr="009132E0">
        <w:tc>
          <w:tcPr>
            <w:tcW w:w="2093" w:type="dxa"/>
            <w:gridSpan w:val="2"/>
            <w:shd w:val="clear" w:color="auto" w:fill="auto"/>
            <w:vAlign w:val="center"/>
          </w:tcPr>
          <w:p w14:paraId="2D851912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lastRenderedPageBreak/>
              <w:t>สถานที่สอน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661F952A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ห้อง </w:t>
            </w: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-604</w:t>
            </w:r>
          </w:p>
        </w:tc>
        <w:tc>
          <w:tcPr>
            <w:tcW w:w="425" w:type="dxa"/>
            <w:shd w:val="clear" w:color="auto" w:fill="auto"/>
          </w:tcPr>
          <w:p w14:paraId="64AA4CFD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835904" behindDoc="0" locked="0" layoutInCell="1" allowOverlap="1" wp14:anchorId="4EFA399A" wp14:editId="7080B97C">
                      <wp:simplePos x="0" y="0"/>
                      <wp:positionH relativeFrom="column">
                        <wp:posOffset>3962</wp:posOffset>
                      </wp:positionH>
                      <wp:positionV relativeFrom="paragraph">
                        <wp:posOffset>51928</wp:posOffset>
                      </wp:positionV>
                      <wp:extent cx="127000" cy="135255"/>
                      <wp:effectExtent l="0" t="0" r="25400" b="17145"/>
                      <wp:wrapNone/>
                      <wp:docPr id="19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59A5CC" id="Rectangle 21" o:spid="_x0000_s1026" style="position:absolute;margin-left:.3pt;margin-top:4.1pt;width:10pt;height:10.65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e7UNwIAAHUEAAAOAAAAZHJzL2Uyb0RvYy54bWysVFFv0zAQfkfiP1h+p0lKy7aq6TR1DCEN&#10;mBj8ANdxGgvbZ85u0/Hrd3baksEb4iWy787ffffdXZbXB2vYXmHQ4GpeTUrOlJPQaLet+fdvd28u&#10;OQtRuEYYcKrmTyrw69XrV8veL9QUOjCNQkYgLix6X/MuRr8oiiA7ZUWYgFeOnC2gFZGuuC0aFD2h&#10;W1NMy/Jd0QM2HkGqEMh6Ozj5KuO3rZLxS9sGFZmpOXGL+Yv5u0nfYrUUiy0K32l5pCH+gYUV2lHS&#10;M9StiILtUP8FZbVECNDGiQRbQNtqqXINVE1V/lHNYye8yrWQOMGfZQr/D1Z+3j8g0w317oozJyz1&#10;6CupJtzWKDatkkC9DwuKe/QPmEoM/h7kj8AcrDsKUzeI0HdKNEQrxxcvHqRLoKds03+ChuDFLkLW&#10;6tCiTYCkAjvkljydW6IOkUkyVtOLsqTGSXJVb+fT+TwxKsTi9NhjiB8UWJYONUfinsHF/j7EIfQU&#10;ksmD0c2dNiZf0pSptUG2FzQf8VDlp2Znielgqyg75c9jQnYapsGeTUQjD2qCyKTCGN041h8LyLAv&#10;nAG3m3PinOOMOMawOtJ6GG1rfjliktR+75rMKgpthjPRMY54nBQfOreB5onURxhmn3aVDh3gL856&#10;mvuah587gYoz89FRB6+q2SwtSr7M5hdTuuDYsxl7hJMERdJxNhzXcViunUe97SjTIKmDG+p6q3NH&#10;Er+B1ZEszXaW77iHaXnG9xz1+2+xegYAAP//AwBQSwMEFAAGAAgAAAAhAJhRWFjXAAAABAEAAA8A&#10;AABkcnMvZG93bnJldi54bWxMjsFOwzAQRO9I/IO1SNyoQwQlDdlULRJ32nKAmxtvk4h4HcVuY/6e&#10;5QSn0WhGM69aJzeoC02h94xwv8hAETfe9twivB9e7wpQIRq2ZvBMCN8UYF1fX1WmtH7mHV32sVUy&#10;wqE0CF2MY6l1aDpyJiz8SCzZyU/ORLFTq+1kZhl3g86zbKmd6VkeOjPSS0fN1/7sEOb0NIa3tOUH&#10;3q5s8Wl3p81HQry9SZtnUJFS/CvDL76gQy1MR39mG9SAsJQeQpGDkjDPxB5FV4+g60r/h69/AAAA&#10;//8DAFBLAQItABQABgAIAAAAIQC2gziS/gAAAOEBAAATAAAAAAAAAAAAAAAAAAAAAABbQ29udGVu&#10;dF9UeXBlc10ueG1sUEsBAi0AFAAGAAgAAAAhADj9If/WAAAAlAEAAAsAAAAAAAAAAAAAAAAALwEA&#10;AF9yZWxzLy5yZWxzUEsBAi0AFAAGAAgAAAAhAAgx7tQ3AgAAdQQAAA4AAAAAAAAAAAAAAAAALgIA&#10;AGRycy9lMm9Eb2MueG1sUEsBAi0AFAAGAAgAAAAhAJhRWFjXAAAABAEAAA8AAAAAAAAAAAAAAAAA&#10;kQQAAGRycy9kb3ducmV2LnhtbFBLBQYAAAAABAAEAPMAAACVBQAAAAA=&#10;" fillcolor="black [3213]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45872DA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ในที่ตั้ง                </w:t>
            </w:r>
          </w:p>
        </w:tc>
        <w:tc>
          <w:tcPr>
            <w:tcW w:w="425" w:type="dxa"/>
            <w:shd w:val="clear" w:color="auto" w:fill="auto"/>
          </w:tcPr>
          <w:p w14:paraId="003B1973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836928" behindDoc="0" locked="0" layoutInCell="1" allowOverlap="1" wp14:anchorId="1558C382" wp14:editId="095116A4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6040</wp:posOffset>
                      </wp:positionV>
                      <wp:extent cx="127000" cy="135255"/>
                      <wp:effectExtent l="0" t="0" r="25400" b="17145"/>
                      <wp:wrapNone/>
                      <wp:docPr id="4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04F097" id="Rectangle 18" o:spid="_x0000_s1026" style="position:absolute;margin-left:-.4pt;margin-top:5.2pt;width:10pt;height:10.65pt;z-index:251836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x/fGAIAABUEAAAOAAAAZHJzL2Uyb0RvYy54bWysU1GP0zAMfkfiP0R5Z23Hxo1q3em04xDS&#10;AScOfkCWpm1EGgcnWzd+PU7aGzt4Q/Qhimv78+fPzvr62Bt2UOg12IoXs5wzZSXU2rYV//b17tWK&#10;Mx+ErYUBqyp+Up5fb16+WA+uVHPowNQKGYFYXw6u4l0IrswyLzvVCz8Dpyw5G8BeBDKxzWoUA6H3&#10;Jpvn+ZtsAKwdglTe09/b0ck3Cb9plAyfm8arwEzFiVtIJ6ZzF89ssxZli8J1Wk40xD+w6IW2VPQM&#10;dSuCYHvUf0H1WiJ4aMJMQp9B02ipUg/UTZH/0c1jJ5xKvZA43p1l8v8PVn46PCDTdcUXNCkreprR&#10;F1JN2NYoVqyiQIPzJcU9ugeMLXp3D/K7Zxa2HYWpG0QYOiVqolXE+OxZQjQ8pbLd8BFqghf7AEmr&#10;Y4N9BCQV2DGN5HQeiToGJulnMb/KcxqcJFfxejlfLlMFUT4lO/ThvYKexUvFkbgncHG49yGSEeVT&#10;SKxl4U4bk6ZuLBumAinDg9F19KYmsd1tDbKDiIuTvqnws7BeB1pfo/uKr85BooxqvLN1KhOENuOd&#10;qBg7yRMVGZXdQX0idRDG3aS3RJcO8CdnA+1lxf2PvUDFmflgSeG3xWIRFzkZi+XVnAy89OwuPcJK&#10;gqp44Gy8bsO4/HuHuu2oUpF6t3BDU2l0UixObGQ1kaXdS0JO7yQu96Wdon6/5s0vAAAA//8DAFBL&#10;AwQUAAYACAAAACEALysG8t0AAAAGAQAADwAAAGRycy9kb3ducmV2LnhtbEzOTU/DMAwG4DsS/yEy&#10;EhfEkm5jH6XphJC47IC0DU0cs8ZrqyVOlaRb+fekJzjar/X6KTaDNeyKPrSOJGQTAQypcrqlWsLX&#10;4eN5BSxERVoZRyjhBwNsyvu7QuXa3WiH132sWSqhkCsJTYxdznmoGrQqTFyHlLKz81bFNPqaa69u&#10;qdwaPhViwa1qKX1oVIfvDVaXfW8lbOcv4jseM3dYXWbrT2+ejottL+Xjw/D2CiziEP+OYeQnOpTJ&#10;dHI96cCMhBEe01rMgY3xegrsJGGWLYGXBf/PL38BAAD//wMAUEsBAi0AFAAGAAgAAAAhALaDOJL+&#10;AAAA4QEAABMAAAAAAAAAAAAAAAAAAAAAAFtDb250ZW50X1R5cGVzXS54bWxQSwECLQAUAAYACAAA&#10;ACEAOP0h/9YAAACUAQAACwAAAAAAAAAAAAAAAAAvAQAAX3JlbHMvLnJlbHNQSwECLQAUAAYACAAA&#10;ACEA+6sf3xgCAAAVBAAADgAAAAAAAAAAAAAAAAAuAgAAZHJzL2Uyb0RvYy54bWxQSwECLQAUAAYA&#10;CAAAACEALysG8t0AAAAGAQAADwAAAAAAAAAAAAAAAAByBAAAZHJzL2Rvd25yZXYueG1sUEsFBgAA&#10;AAAEAAQA8wAAAHw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64BF4D1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C75D09" w:rsidRPr="00FA782E" w14:paraId="0924CCE3" w14:textId="77777777" w:rsidTr="009132E0">
        <w:tc>
          <w:tcPr>
            <w:tcW w:w="2093" w:type="dxa"/>
            <w:gridSpan w:val="2"/>
            <w:shd w:val="clear" w:color="auto" w:fill="auto"/>
            <w:vAlign w:val="center"/>
          </w:tcPr>
          <w:p w14:paraId="0B7DB9D2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714E7644" w14:textId="6B57C403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13 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 สิงหาคม </w:t>
            </w: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 </w:t>
            </w:r>
            <w:r w:rsidRPr="00FA782E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5</w:t>
            </w: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</w:t>
            </w:r>
            <w:r w:rsidR="00135DAB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8</w:t>
            </w:r>
          </w:p>
        </w:tc>
        <w:tc>
          <w:tcPr>
            <w:tcW w:w="425" w:type="dxa"/>
            <w:shd w:val="clear" w:color="auto" w:fill="auto"/>
          </w:tcPr>
          <w:p w14:paraId="6A1C0BC2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0FBF176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</w:tcPr>
          <w:p w14:paraId="6C6B097E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1580781" w14:textId="77777777" w:rsidR="00C75D09" w:rsidRPr="00FA782E" w:rsidRDefault="00C75D09" w:rsidP="00C75D0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</w:tbl>
    <w:p w14:paraId="63D4DEF4" w14:textId="77777777" w:rsidR="00663D50" w:rsidRPr="00FA782E" w:rsidRDefault="00663D50" w:rsidP="00663D50">
      <w:pPr>
        <w:rPr>
          <w:rFonts w:asciiTheme="majorBidi" w:hAnsiTheme="majorBidi" w:cstheme="majorBidi"/>
          <w:sz w:val="32"/>
          <w:szCs w:val="32"/>
          <w:lang w:val="en-AU" w:bidi="th-TH"/>
        </w:rPr>
      </w:pPr>
    </w:p>
    <w:p w14:paraId="787A2335" w14:textId="77777777" w:rsidR="007A71DE" w:rsidRPr="00FA782E" w:rsidRDefault="00787632" w:rsidP="006952A8">
      <w:pPr>
        <w:pStyle w:val="Heading7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  <w:r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หมวดที่ </w:t>
      </w:r>
      <w:r w:rsidRPr="00FA782E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2</w:t>
      </w:r>
      <w:r w:rsidR="00FD35CB"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7B1F92"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ัตถุป</w:t>
      </w:r>
      <w:r w:rsidR="007A71DE"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ะสงค์</w:t>
      </w:r>
      <w:r w:rsidR="007318BA"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ของรายวิชาและส่วนประกอบของร</w:t>
      </w:r>
      <w:r w:rsidR="00A94408"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ายวิชา</w:t>
      </w:r>
    </w:p>
    <w:p w14:paraId="00A5B007" w14:textId="77777777" w:rsidR="00436FEA" w:rsidRPr="00FA782E" w:rsidRDefault="00436FEA" w:rsidP="00436FEA">
      <w:pPr>
        <w:pStyle w:val="Heading7"/>
        <w:spacing w:before="0" w:after="0"/>
        <w:rPr>
          <w:rFonts w:asciiTheme="majorBidi" w:hAnsiTheme="majorBidi" w:cstheme="majorBidi"/>
          <w:sz w:val="16"/>
          <w:szCs w:val="16"/>
          <w:lang w:val="en-US" w:bidi="th-TH"/>
        </w:rPr>
      </w:pPr>
    </w:p>
    <w:p w14:paraId="6F5EB51C" w14:textId="77777777" w:rsidR="00436FEA" w:rsidRPr="006D4755" w:rsidRDefault="00436FEA" w:rsidP="00436FEA">
      <w:pPr>
        <w:pStyle w:val="Heading7"/>
        <w:tabs>
          <w:tab w:val="left" w:pos="360"/>
        </w:tabs>
        <w:spacing w:before="0" w:after="0"/>
        <w:rPr>
          <w:rFonts w:asciiTheme="majorBidi" w:hAnsiTheme="majorBidi" w:cstheme="majorBidi"/>
          <w:sz w:val="32"/>
          <w:szCs w:val="32"/>
          <w:lang w:bidi="th-TH"/>
        </w:rPr>
      </w:pPr>
      <w:r w:rsidRPr="006D4755">
        <w:rPr>
          <w:rFonts w:asciiTheme="majorBidi" w:hAnsiTheme="majorBidi" w:cstheme="majorBidi"/>
          <w:sz w:val="32"/>
          <w:szCs w:val="32"/>
          <w:cs/>
          <w:lang w:bidi="th-TH"/>
        </w:rPr>
        <w:t>1.</w:t>
      </w:r>
      <w:r w:rsidRPr="006D4755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A94408" w:rsidRPr="006D4755">
        <w:rPr>
          <w:rFonts w:asciiTheme="majorBidi" w:hAnsiTheme="majorBidi" w:cstheme="majorBidi"/>
          <w:sz w:val="32"/>
          <w:szCs w:val="32"/>
          <w:cs/>
          <w:lang w:bidi="th-TH"/>
        </w:rPr>
        <w:t>วัตถุประสงค์ของรายวิชา</w:t>
      </w:r>
    </w:p>
    <w:p w14:paraId="1F56F8B3" w14:textId="77777777" w:rsidR="006D4755" w:rsidRPr="006D4755" w:rsidRDefault="00C41F22" w:rsidP="006D4755">
      <w:pPr>
        <w:pStyle w:val="PlainText"/>
        <w:tabs>
          <w:tab w:val="left" w:pos="540"/>
          <w:tab w:val="left" w:pos="1080"/>
          <w:tab w:val="left" w:pos="1620"/>
          <w:tab w:val="left" w:pos="7200"/>
        </w:tabs>
        <w:jc w:val="thaiDistribute"/>
        <w:rPr>
          <w:rFonts w:asciiTheme="majorBidi" w:hAnsiTheme="majorBidi" w:cstheme="majorBidi"/>
          <w:sz w:val="32"/>
          <w:szCs w:val="32"/>
        </w:rPr>
      </w:pPr>
      <w:r w:rsidRPr="00FA782E">
        <w:rPr>
          <w:rFonts w:asciiTheme="majorBidi" w:hAnsiTheme="majorBidi" w:cstheme="majorBidi"/>
          <w:lang w:val="en-AU"/>
        </w:rPr>
        <w:tab/>
      </w:r>
      <w:r w:rsidRPr="00FA782E">
        <w:rPr>
          <w:rFonts w:asciiTheme="majorBidi" w:hAnsiTheme="majorBidi" w:cstheme="majorBidi"/>
          <w:sz w:val="32"/>
          <w:szCs w:val="32"/>
          <w:cs/>
        </w:rPr>
        <w:t>หลังจากศึกษาแล้วนักศึกษาสามารถ</w:t>
      </w:r>
      <w:r w:rsidR="00546E45">
        <w:rPr>
          <w:rFonts w:asciiTheme="majorBidi" w:hAnsiTheme="majorBidi" w:cstheme="majorBidi" w:hint="cs"/>
          <w:sz w:val="32"/>
          <w:szCs w:val="32"/>
          <w:cs/>
        </w:rPr>
        <w:t>อธิบาย</w:t>
      </w:r>
    </w:p>
    <w:p w14:paraId="7044B86F" w14:textId="6DAC6E35" w:rsidR="00A877A4" w:rsidRDefault="00A877A4" w:rsidP="00F8401F">
      <w:pPr>
        <w:pStyle w:val="Default"/>
        <w:numPr>
          <w:ilvl w:val="0"/>
          <w:numId w:val="30"/>
        </w:numPr>
        <w:tabs>
          <w:tab w:val="left" w:pos="720"/>
          <w:tab w:val="left" w:pos="1800"/>
          <w:tab w:val="left" w:pos="4320"/>
        </w:tabs>
        <w:jc w:val="thaiDistribute"/>
        <w:rPr>
          <w:rFonts w:asciiTheme="majorBidi" w:hAnsiTheme="majorBidi" w:cstheme="majorBidi"/>
          <w:color w:val="auto"/>
          <w:sz w:val="32"/>
          <w:szCs w:val="32"/>
        </w:rPr>
      </w:pPr>
      <w:bookmarkStart w:id="0" w:name="_GoBack"/>
      <w:bookmarkEnd w:id="0"/>
      <w:r w:rsidRPr="00A877A4">
        <w:rPr>
          <w:rFonts w:asciiTheme="majorBidi" w:hAnsiTheme="majorBidi" w:cs="Angsana New"/>
          <w:color w:val="auto"/>
          <w:sz w:val="32"/>
          <w:szCs w:val="32"/>
          <w:cs/>
        </w:rPr>
        <w:t>ความรู้เบื้องต้นเกี่ยวกับสารปฐมภูมิและสารทุติยภูมิจากธรรมชาติ ในแง่ของคุณสมบัติทางเคมี ชีวสังเคราะห์ ฤทธิ์ทางชีวภาพ</w:t>
      </w:r>
    </w:p>
    <w:p w14:paraId="2470587C" w14:textId="59D3C4ED" w:rsidR="00A877A4" w:rsidRPr="00A877A4" w:rsidRDefault="00A877A4" w:rsidP="00F8401F">
      <w:pPr>
        <w:pStyle w:val="Default"/>
        <w:numPr>
          <w:ilvl w:val="0"/>
          <w:numId w:val="30"/>
        </w:numPr>
        <w:tabs>
          <w:tab w:val="left" w:pos="720"/>
          <w:tab w:val="left" w:pos="1800"/>
          <w:tab w:val="left" w:pos="4320"/>
        </w:tabs>
        <w:jc w:val="thaiDistribute"/>
        <w:rPr>
          <w:rFonts w:asciiTheme="majorBidi" w:hAnsiTheme="majorBidi" w:cstheme="majorBidi"/>
          <w:color w:val="auto"/>
          <w:sz w:val="32"/>
          <w:szCs w:val="32"/>
        </w:rPr>
      </w:pPr>
      <w:r w:rsidRPr="00A877A4">
        <w:rPr>
          <w:rFonts w:asciiTheme="majorBidi" w:hAnsiTheme="majorBidi" w:cs="Angsana New"/>
          <w:color w:val="auto"/>
          <w:sz w:val="32"/>
          <w:szCs w:val="32"/>
          <w:cs/>
        </w:rPr>
        <w:t>ประโยชน์ของสารปฐมภูมิและสารทุติยภูมิจากธรรมชาติที่นำมาใช้ในการรักษาโรคและแหล่งที่มาของสารเหล่านั้น</w:t>
      </w:r>
    </w:p>
    <w:p w14:paraId="47E875AA" w14:textId="4388DACC" w:rsidR="00A877A4" w:rsidRDefault="00A877A4" w:rsidP="00F8401F">
      <w:pPr>
        <w:pStyle w:val="Default"/>
        <w:numPr>
          <w:ilvl w:val="0"/>
          <w:numId w:val="30"/>
        </w:numPr>
        <w:tabs>
          <w:tab w:val="left" w:pos="720"/>
          <w:tab w:val="left" w:pos="1800"/>
          <w:tab w:val="left" w:pos="4320"/>
        </w:tabs>
        <w:jc w:val="thaiDistribute"/>
        <w:rPr>
          <w:rFonts w:asciiTheme="majorBidi" w:hAnsiTheme="majorBidi" w:cstheme="majorBidi"/>
          <w:color w:val="auto"/>
          <w:sz w:val="32"/>
          <w:szCs w:val="32"/>
        </w:rPr>
      </w:pPr>
      <w:r w:rsidRPr="00A877A4">
        <w:rPr>
          <w:rFonts w:asciiTheme="majorBidi" w:hAnsiTheme="majorBidi" w:cs="Angsana New"/>
          <w:color w:val="auto"/>
          <w:sz w:val="32"/>
          <w:szCs w:val="32"/>
          <w:cs/>
        </w:rPr>
        <w:t>ตัวยาที่มีการค้นพบใหม่</w:t>
      </w:r>
    </w:p>
    <w:p w14:paraId="39A8EE09" w14:textId="77777777" w:rsidR="00500DC0" w:rsidRPr="006D4755" w:rsidRDefault="00C50612" w:rsidP="00500DC0">
      <w:pPr>
        <w:pStyle w:val="Heading7"/>
        <w:tabs>
          <w:tab w:val="left" w:pos="360"/>
        </w:tabs>
        <w:spacing w:before="0" w:after="0"/>
        <w:rPr>
          <w:rFonts w:asciiTheme="majorBidi" w:hAnsiTheme="majorBidi" w:cstheme="majorBidi"/>
          <w:b/>
          <w:sz w:val="32"/>
          <w:szCs w:val="32"/>
          <w:cs/>
          <w:lang w:bidi="th-TH"/>
        </w:rPr>
      </w:pPr>
      <w:r w:rsidRPr="006D4755">
        <w:rPr>
          <w:rFonts w:asciiTheme="majorBidi" w:hAnsiTheme="majorBidi" w:cstheme="majorBidi"/>
          <w:b/>
          <w:sz w:val="32"/>
          <w:szCs w:val="32"/>
          <w:lang w:bidi="th-TH"/>
        </w:rPr>
        <w:t>2</w:t>
      </w:r>
      <w:r w:rsidR="00500DC0" w:rsidRPr="006D4755">
        <w:rPr>
          <w:rFonts w:asciiTheme="majorBidi" w:hAnsiTheme="majorBidi" w:cstheme="majorBidi"/>
          <w:b/>
          <w:sz w:val="32"/>
          <w:szCs w:val="32"/>
          <w:cs/>
          <w:lang w:bidi="th-TH"/>
        </w:rPr>
        <w:t>.</w:t>
      </w:r>
      <w:r w:rsidR="00500DC0" w:rsidRPr="006D4755">
        <w:rPr>
          <w:rFonts w:asciiTheme="majorBidi" w:hAnsiTheme="majorBidi" w:cstheme="majorBidi"/>
          <w:b/>
          <w:sz w:val="32"/>
          <w:szCs w:val="32"/>
          <w:cs/>
          <w:lang w:bidi="th-TH"/>
        </w:rPr>
        <w:tab/>
        <w:t xml:space="preserve">คำอธิบายรายวิชา </w:t>
      </w:r>
    </w:p>
    <w:p w14:paraId="714F54A2" w14:textId="77777777" w:rsidR="00F8401F" w:rsidRPr="00F8401F" w:rsidRDefault="006E2CF7" w:rsidP="00F8401F">
      <w:pPr>
        <w:tabs>
          <w:tab w:val="left" w:pos="360"/>
        </w:tabs>
        <w:rPr>
          <w:rFonts w:asciiTheme="majorBidi" w:hAnsiTheme="majorBidi" w:cstheme="majorBidi"/>
          <w:sz w:val="32"/>
          <w:szCs w:val="32"/>
        </w:rPr>
      </w:pPr>
      <w:r w:rsidRPr="00FA782E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B04C62">
        <w:rPr>
          <w:rFonts w:asciiTheme="majorBidi" w:hAnsiTheme="majorBidi" w:cstheme="majorBidi" w:hint="cs"/>
          <w:sz w:val="32"/>
          <w:szCs w:val="32"/>
          <w:cs/>
          <w:lang w:bidi="th-TH"/>
        </w:rPr>
        <w:tab/>
      </w:r>
      <w:r w:rsidR="00F8401F" w:rsidRPr="00F8401F">
        <w:rPr>
          <w:rFonts w:asciiTheme="majorBidi" w:hAnsiTheme="majorBidi"/>
          <w:sz w:val="32"/>
          <w:szCs w:val="32"/>
          <w:cs/>
          <w:lang w:bidi="th-TH"/>
        </w:rPr>
        <w:t>ชีวสังเคราะห์ของสารจากธรรมชาติกลุ่มต่าง ๆ ได้แก่ แอลคาลอยด์ กลัยโคไซด์ เทอร์ปีนอยด์ และสารกลุ่มอื่น ๆ คุณสมบัติทางเคมี ฤทธิ์ทางชีวภาพ ประโยชน์ที่นำมาใช้ในการรักษาโรคและแหล่งที่มาของสารเหล่านั้น</w:t>
      </w:r>
    </w:p>
    <w:p w14:paraId="563A6628" w14:textId="5933425A" w:rsidR="006E2CF7" w:rsidRDefault="00F8401F" w:rsidP="00F8401F">
      <w:pPr>
        <w:tabs>
          <w:tab w:val="left" w:pos="360"/>
        </w:tabs>
        <w:rPr>
          <w:rFonts w:asciiTheme="majorBidi" w:hAnsiTheme="majorBidi" w:cstheme="majorBidi"/>
          <w:sz w:val="32"/>
          <w:szCs w:val="32"/>
          <w:lang w:bidi="th-TH"/>
        </w:rPr>
      </w:pPr>
      <w:r>
        <w:rPr>
          <w:rFonts w:asciiTheme="majorBidi" w:hAnsiTheme="majorBidi" w:cstheme="majorBidi"/>
          <w:sz w:val="32"/>
          <w:szCs w:val="32"/>
        </w:rPr>
        <w:tab/>
      </w:r>
      <w:r>
        <w:rPr>
          <w:rFonts w:asciiTheme="majorBidi" w:hAnsiTheme="majorBidi" w:cstheme="majorBidi"/>
          <w:sz w:val="32"/>
          <w:szCs w:val="32"/>
        </w:rPr>
        <w:tab/>
      </w:r>
      <w:r w:rsidRPr="00F8401F">
        <w:rPr>
          <w:rFonts w:asciiTheme="majorBidi" w:hAnsiTheme="majorBidi" w:cstheme="majorBidi"/>
          <w:sz w:val="32"/>
          <w:szCs w:val="32"/>
        </w:rPr>
        <w:t>Biosynthesis pathway of natural products i.e. alkaloids, glycosides, terpenoids and other groups, chemical properties, biological activities, currently used in therapy and their sources.</w:t>
      </w:r>
      <w:r w:rsidR="00B04C62">
        <w:rPr>
          <w:rFonts w:asciiTheme="majorBidi" w:hAnsiTheme="majorBidi" w:cstheme="majorBidi" w:hint="cs"/>
          <w:sz w:val="32"/>
          <w:szCs w:val="32"/>
          <w:cs/>
          <w:lang w:bidi="th-TH"/>
        </w:rPr>
        <w:t xml:space="preserve">   </w:t>
      </w:r>
    </w:p>
    <w:p w14:paraId="7017642A" w14:textId="77777777" w:rsidR="00F8401F" w:rsidRPr="00FA782E" w:rsidRDefault="00F8401F" w:rsidP="00F8401F">
      <w:pPr>
        <w:tabs>
          <w:tab w:val="left" w:pos="360"/>
        </w:tabs>
        <w:rPr>
          <w:rFonts w:asciiTheme="majorBidi" w:hAnsiTheme="majorBidi" w:cstheme="majorBidi"/>
          <w:sz w:val="32"/>
          <w:szCs w:val="32"/>
          <w:lang w:bidi="th-TH"/>
        </w:rPr>
      </w:pPr>
    </w:p>
    <w:p w14:paraId="196DF522" w14:textId="77777777" w:rsidR="00663D50" w:rsidRPr="00FA782E" w:rsidRDefault="00C50612" w:rsidP="00663D50">
      <w:pPr>
        <w:pStyle w:val="BodyText3"/>
        <w:tabs>
          <w:tab w:val="left" w:pos="360"/>
        </w:tabs>
        <w:spacing w:after="0"/>
        <w:ind w:left="360" w:hanging="360"/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FA782E">
        <w:rPr>
          <w:rFonts w:asciiTheme="majorBidi" w:hAnsiTheme="majorBidi" w:cstheme="majorBidi"/>
          <w:b/>
          <w:bCs/>
          <w:sz w:val="32"/>
          <w:szCs w:val="32"/>
          <w:lang w:bidi="th-TH"/>
        </w:rPr>
        <w:t>3</w:t>
      </w:r>
      <w:r w:rsidR="00663D50"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.</w:t>
      </w:r>
      <w:r w:rsidR="00663D50"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  <w:t>จำนวนชั่วโมงต่อสัปดาห์ที่อาจารย์ให้คำปรึกษาและแนะนำทางวิชาการแก่นักศึกษา</w:t>
      </w:r>
    </w:p>
    <w:p w14:paraId="2A61E2B5" w14:textId="797CD0A9" w:rsidR="0051631E" w:rsidRPr="00FA782E" w:rsidRDefault="0084413D" w:rsidP="00663D50">
      <w:pPr>
        <w:tabs>
          <w:tab w:val="left" w:pos="360"/>
        </w:tabs>
        <w:ind w:left="360"/>
        <w:rPr>
          <w:rFonts w:asciiTheme="majorBidi" w:hAnsiTheme="majorBidi" w:cstheme="majorBidi"/>
          <w:sz w:val="32"/>
          <w:szCs w:val="32"/>
          <w:lang w:bidi="th-TH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06DE3ED7" wp14:editId="171D667F">
                <wp:simplePos x="0" y="0"/>
                <wp:positionH relativeFrom="column">
                  <wp:posOffset>3326130</wp:posOffset>
                </wp:positionH>
                <wp:positionV relativeFrom="paragraph">
                  <wp:posOffset>310515</wp:posOffset>
                </wp:positionV>
                <wp:extent cx="137160" cy="152400"/>
                <wp:effectExtent l="0" t="0" r="15240" b="19050"/>
                <wp:wrapNone/>
                <wp:docPr id="17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D73638" id="Rectangle 27" o:spid="_x0000_s1026" style="position:absolute;margin-left:261.9pt;margin-top:24.45pt;width:10.8pt;height:12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7NSHwIAAD4EAAAOAAAAZHJzL2Uyb0RvYy54bWysU9uO0zAQfUfiHyy/01zobpeo6WrVpQhp&#10;gRULHzB1nMTCsc3Ybbp8PWOnW8pFPCDyYHni8fGZc2aW14dBs71Er6ypeTHLOZNG2EaZruafP21e&#10;XHHmA5gGtDWy5o/S8+vV82fL0VWytL3VjURGIMZXo6t5H4KrssyLXg7gZ9ZJQ4etxQEChdhlDcJI&#10;6IPOyjy/zEaLjUMrpPf093Y65KuE37ZShA9t62VguubELaQV07qNa7ZaQtUhuF6JIw34BxYDKEOP&#10;nqBuIQDbofoNalACrbdtmAk7ZLZtlZCpBqqmyH+p5qEHJ1MtJI53J5n8/4MV7/f3yFRD3i04MzCQ&#10;Rx9JNTCdlqxcRIFG5yvKe3D3GEv07s6KL54Zu+4pTd4g2rGX0BCtIuZnP12IgaerbDu+sw3Bwy7Y&#10;pNWhxSECkgrskCx5PFkiD4EJ+lm8XBSXZJygo+KinOfJsgyqp8sOfXgj7cDipuZI3BM47O98iGSg&#10;ekpJ5K1WzUZpnQLstmuNbA/UHZv0Jf5U43maNmyk18sFPf53jDx9f8IYVKA+12qo+dUpCaoo22vT&#10;pC4MoPS0J87aHHWM0k0WbG3zSDKinZqYho42vcVvnI3UwDX3X3eAkjP91pAVr4r5PHZ8CuYXi5IC&#10;PD/Znp+AEQRV88DZtF2HaUp2DlXX00tFqt3YG7KvVUnaaO3E6kiWmjQpfhyoOAXnccr6Mfar7wAA&#10;AP//AwBQSwMEFAAGAAgAAAAhAC4x/kfjAAAACQEAAA8AAABkcnMvZG93bnJldi54bWxMj0FLw0AU&#10;hO+C/2F5ghdpN8YkTWJeigrioSK0FYu3bfaZhGZ3w+62jf/e9aTHYYaZb6rlpAZ2Iut6oxFu5xEw&#10;0o2RvW4R3rfPsxyY80JLMRhNCN/kYFlfXlSilOas13Ta+JaFEu1KgdB5P5acu6YjJdzcjKSD92Ws&#10;Ej5I23JpxTmUq4HHUZRxJXodFjox0lNHzWFzVAiPh4/126LNV3bMiteXm89dNrU7xOur6eEemKfJ&#10;/4XhFz+gQx2Y9uaopWMDQhrfBXSPkOQFsBBIkzQBtkdYxAXwuuL/H9Q/AAAA//8DAFBLAQItABQA&#10;BgAIAAAAIQC2gziS/gAAAOEBAAATAAAAAAAAAAAAAAAAAAAAAABbQ29udGVudF9UeXBlc10ueG1s&#10;UEsBAi0AFAAGAAgAAAAhADj9If/WAAAAlAEAAAsAAAAAAAAAAAAAAAAALwEAAF9yZWxzLy5yZWxz&#10;UEsBAi0AFAAGAAgAAAAhAOKzs1IfAgAAPgQAAA4AAAAAAAAAAAAAAAAALgIAAGRycy9lMm9Eb2Mu&#10;eG1sUEsBAi0AFAAGAAgAAAAhAC4x/kfjAAAACQEAAA8AAAAAAAAAAAAAAAAAeQQAAGRycy9kb3du&#10;cmV2LnhtbFBLBQYAAAAABAAEAPMAAACJBQAAAAA=&#10;" strokeweight="1pt"/>
            </w:pict>
          </mc:Fallback>
        </mc:AlternateContent>
      </w:r>
      <w:r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DF1C5F1" wp14:editId="1F43840C">
                <wp:simplePos x="0" y="0"/>
                <wp:positionH relativeFrom="column">
                  <wp:posOffset>3326130</wp:posOffset>
                </wp:positionH>
                <wp:positionV relativeFrom="paragraph">
                  <wp:posOffset>60960</wp:posOffset>
                </wp:positionV>
                <wp:extent cx="137160" cy="152400"/>
                <wp:effectExtent l="0" t="0" r="15240" b="19050"/>
                <wp:wrapNone/>
                <wp:docPr id="1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4B41E8" id="Rectangle 26" o:spid="_x0000_s1026" style="position:absolute;margin-left:261.9pt;margin-top:4.8pt;width:10.8pt;height:12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+WaGAIAAD4EAAAOAAAAZHJzL2Uyb0RvYy54bWysU1Fv0zAQfkfiP1h+p2lC142o6TR1DCEN&#10;mBj8ANdxGgvbZ85u0/Lrd3a6UuBtIg+WL3f+7rvv7hbXe2vYTmHQ4BpeTqacKSeh1W7T8O/f7t5c&#10;cRaicK0w4FTDDyrw6+XrV4vB16qCHkyrkBGIC/XgG97H6OuiCLJXVoQJeOXI2QFaEcnETdGiGAjd&#10;mqKaTufFANh6BKlCoL+3o5MvM37XKRm/dF1QkZmGE7eYT8znOp3FciHqDQrfa3mkIV7AwgrtKOkJ&#10;6lZEwbao/4GyWiIE6OJEgi2g67RUuQaqppz+Vc1jL7zKtZA4wZ9kCv8PVn7ePSDTLfVuzpkTlnr0&#10;lVQTbmMUq+ZJoMGHmuIe/QOmEoO/B/kjMAernsLUDSIMvRIt0SpTfPHHg2QEesrWwydoCV5sI2St&#10;9h3aBEgqsH1uyeHUErWPTNLP8u1lOafGSXKVF9VsmltWiPr5sccQPyiwLF0ajsQ9g4vdfYiJjKif&#10;QzJ5MLq908ZkAzfrlUG2E2k68pf5U43nYcaxgbJXl5T8pRhWR5pzo23Dr06JRJ1ke+/aPIVRaDPe&#10;ibNxRx2TdGML1tAeSEaEcYhp6ejSA/7ibKABbnj4uRWoODMfHbXiXTmbpYnPxuzisiIDzz3rc49w&#10;kqAaHjkbr6s4bsnWo970lKnMtTu4ofZ1OkubWjuyOpKlIc2KHxcqbcG5naN+r/3yCQAA//8DAFBL&#10;AwQUAAYACAAAACEAkh8OJt0AAAAIAQAADwAAAGRycy9kb3ducmV2LnhtbEyPQU+EMBSE7yb+h+aZ&#10;eHOLsBBFHpt1DfGqq8leC30CSlukb1n011tPepzMZOabYrOYQcw0+d5ZhOtVBIJs43RvW4TXl+rq&#10;BoRnZbUanCWEL/KwKc/PCpVrd7LPNO+5FaHE+lwhdMxjLqVvOjLKr9xINnhvbjKKg5xaqSd1CuVm&#10;kHEUZdKo3oaFTo2066j52B8NQh3L7Gn+fK8e7ncNp9X2wI/fB8TLi2V7B4Jp4b8w/OIHdCgDU+2O&#10;VnsxIKRxEtAZ4TYDEfx0na5B1AhJkoEsC/n/QPkDAAD//wMAUEsBAi0AFAAGAAgAAAAhALaDOJL+&#10;AAAA4QEAABMAAAAAAAAAAAAAAAAAAAAAAFtDb250ZW50X1R5cGVzXS54bWxQSwECLQAUAAYACAAA&#10;ACEAOP0h/9YAAACUAQAACwAAAAAAAAAAAAAAAAAvAQAAX3JlbHMvLnJlbHNQSwECLQAUAAYACAAA&#10;ACEAb4PlmhgCAAA+BAAADgAAAAAAAAAAAAAAAAAuAgAAZHJzL2Uyb0RvYy54bWxQSwECLQAUAAYA&#10;CAAAACEAkh8OJt0AAAAIAQAADwAAAAAAAAAAAAAAAAByBAAAZHJzL2Rvd25yZXYueG1sUEsFBgAA&#10;AAAEAAQA8wAAAHwFAAAAAA==&#10;" fillcolor="black" strokeweight="1pt"/>
            </w:pict>
          </mc:Fallback>
        </mc:AlternateContent>
      </w:r>
      <w:r w:rsidR="0051631E" w:rsidRPr="00FA782E">
        <w:rPr>
          <w:rFonts w:asciiTheme="majorBidi" w:hAnsiTheme="majorBidi" w:cstheme="majorBidi"/>
          <w:sz w:val="32"/>
          <w:szCs w:val="32"/>
          <w:cs/>
          <w:lang w:bidi="th-TH"/>
        </w:rPr>
        <w:t>มี .......</w:t>
      </w:r>
      <w:r w:rsidR="00F8401F">
        <w:rPr>
          <w:rFonts w:asciiTheme="majorBidi" w:hAnsiTheme="majorBidi" w:cstheme="majorBidi"/>
          <w:sz w:val="32"/>
          <w:szCs w:val="32"/>
          <w:lang w:bidi="th-TH"/>
        </w:rPr>
        <w:t>2</w:t>
      </w:r>
      <w:r w:rsidR="0051631E" w:rsidRPr="00FA782E">
        <w:rPr>
          <w:rFonts w:asciiTheme="majorBidi" w:hAnsiTheme="majorBidi" w:cstheme="majorBidi"/>
          <w:sz w:val="32"/>
          <w:szCs w:val="32"/>
          <w:cs/>
          <w:lang w:bidi="th-TH"/>
        </w:rPr>
        <w:t>........ชั่วโมง</w:t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>/</w:t>
      </w:r>
      <w:r w:rsidR="0051631E" w:rsidRPr="00FA782E">
        <w:rPr>
          <w:rFonts w:asciiTheme="majorBidi" w:hAnsiTheme="majorBidi" w:cstheme="majorBidi"/>
          <w:sz w:val="32"/>
          <w:szCs w:val="32"/>
          <w:cs/>
          <w:lang w:bidi="th-TH"/>
        </w:rPr>
        <w:t>สัปดาห์</w:t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835351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835351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835351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>e-mail</w:t>
      </w:r>
      <w:r w:rsidR="008032C2" w:rsidRPr="00FA782E">
        <w:rPr>
          <w:rFonts w:asciiTheme="majorBidi" w:hAnsiTheme="majorBidi" w:cstheme="majorBidi"/>
          <w:sz w:val="32"/>
          <w:szCs w:val="32"/>
          <w:lang w:bidi="th-TH"/>
        </w:rPr>
        <w:t xml:space="preserve"> </w:t>
      </w:r>
      <w:r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C2D7D7F" wp14:editId="783479BA">
                <wp:simplePos x="0" y="0"/>
                <wp:positionH relativeFrom="column">
                  <wp:posOffset>3326130</wp:posOffset>
                </wp:positionH>
                <wp:positionV relativeFrom="paragraph">
                  <wp:posOffset>62865</wp:posOffset>
                </wp:positionV>
                <wp:extent cx="137160" cy="152400"/>
                <wp:effectExtent l="11430" t="15240" r="13335" b="13335"/>
                <wp:wrapNone/>
                <wp:docPr id="15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FEE9F4" id="Rectangle 27" o:spid="_x0000_s1026" style="position:absolute;margin-left:261.9pt;margin-top:4.95pt;width:10.8pt;height:12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H0bOQIAAHUEAAAOAAAAZHJzL2Uyb0RvYy54bWysVNuO0zAQfUfiHyy/01xot0vUdLXqsghp&#10;gRULH+A6TmLhG2O3afn6HTttCewbIg+Wx/acOXNmJqubg1ZkL8BLa2pazHJKhOG2kaar6fdv92+u&#10;KfGBmYYpa0RNj8LTm/XrV6vBVaK0vVWNAIIgxleDq2kfgquyzPNeaOZn1gmDl60FzQKa0GUNsAHR&#10;tcrKPL/KBguNA8uF93h6N17SdcJvW8HDl7b1IhBVU+QW0gpp3cY1W69Y1QFzveQnGuwfWGgmDQa9&#10;QN2xwMgO5AsoLTlYb9sw41Zntm0lFykHzKbI/8rmqWdOpFxQHO8uMvn/B8s/7x+ByAZrt6DEMI01&#10;+oqqMdMpQcplFGhwvsJ3T+4RYorePVj+wxNjNz0+E7cAdugFa5BWEd9nfzhEw6Mr2Q6fbIPwbBds&#10;0urQgo6AqAI5pJIcLyURh0A4HhZvl8UVFo7jVbEo53kqWcaqs7MDHz4Iq0nc1BSQewJn+wcfIhlW&#10;nZ8k8lbJ5l4qlYzYZWKjgOwZ9kc4FMlV7TQyHc+KPH5jm+A5NtN4fqaRGjVCpEh+iq4MGZB0uUT/&#10;l6Gh214CpxgXxCmGlgHHQ0ld0+sJk6j2e9Ok5g1MqnGPqSpzkj8qPlZua5sjqg927H2cVdz0Fn5R&#10;MmDf19T/3DEQlKiPBiv4rpjP46AkY75YlmjA9GY7vWGGIxRKR8m43YRxuHYOZNdjpFFSY2+x6q1M&#10;FYkdMbI6kcXeTvKd5jAOz9ROr37/LdbPAAAA//8DAFBLAwQUAAYACAAAACEAW2t66twAAAAIAQAA&#10;DwAAAGRycy9kb3ducmV2LnhtbEyPwU7DMBBE70j8g7VI3KhDk0CTZlO1SNxp4UBvbrxNIuJ1FLuN&#10;+XvMCY6jGc28qTbBDOJKk+stIzwuEhDEjdU9twgf768PKxDOK9ZqsEwI3+RgU9/eVKrUduY9XQ++&#10;FbGEXakQOu/HUkrXdGSUW9iROHpnOxnlo5xaqSc1x3IzyGWSPEmjeo4LnRrppaPm63AxCHN4Ht1b&#10;2HHGu0Kvjnp/3n4GxPu7sF2D8BT8Xxh+8SM61JHpZC+snRgQ8mUa0T1CUYCIfp7lGYgTQpoWIOtK&#10;/j9Q/wAAAP//AwBQSwECLQAUAAYACAAAACEAtoM4kv4AAADhAQAAEwAAAAAAAAAAAAAAAAAAAAAA&#10;W0NvbnRlbnRfVHlwZXNdLnhtbFBLAQItABQABgAIAAAAIQA4/SH/1gAAAJQBAAALAAAAAAAAAAAA&#10;AAAAAC8BAABfcmVscy8ucmVsc1BLAQItABQABgAIAAAAIQDUVH0bOQIAAHUEAAAOAAAAAAAAAAAA&#10;AAAAAC4CAABkcnMvZTJvRG9jLnhtbFBLAQItABQABgAIAAAAIQBba3rq3AAAAAgBAAAPAAAAAAAA&#10;AAAAAAAAAJMEAABkcnMvZG93bnJldi54bWxQSwUGAAAAAAQABADzAAAAnAUAAAAA&#10;" fillcolor="black [3213]" strokeweight="1pt"/>
            </w:pict>
          </mc:Fallback>
        </mc:AlternateContent>
      </w:r>
      <w:r w:rsidR="002C4B9B" w:rsidRPr="00FA782E">
        <w:rPr>
          <w:rFonts w:asciiTheme="majorBidi" w:hAnsiTheme="majorBidi" w:cstheme="majorBidi"/>
          <w:sz w:val="32"/>
          <w:szCs w:val="32"/>
          <w:lang w:bidi="th-TH"/>
        </w:rPr>
        <w:t>:</w:t>
      </w:r>
      <w:r w:rsidR="000902D6">
        <w:rPr>
          <w:rFonts w:asciiTheme="majorBidi" w:hAnsiTheme="majorBidi" w:cstheme="majorBidi"/>
          <w:sz w:val="32"/>
          <w:szCs w:val="32"/>
          <w:u w:val="dotted"/>
          <w:lang w:bidi="th-TH"/>
        </w:rPr>
        <w:t xml:space="preserve"> </w:t>
      </w:r>
      <w:r w:rsidR="00F8401F">
        <w:rPr>
          <w:rFonts w:asciiTheme="majorBidi" w:hAnsiTheme="majorBidi" w:cstheme="majorBidi"/>
          <w:sz w:val="32"/>
          <w:szCs w:val="32"/>
          <w:u w:val="dotted"/>
          <w:lang w:bidi="th-TH"/>
        </w:rPr>
        <w:t>apirak.s</w:t>
      </w:r>
      <w:r w:rsidR="000902D6">
        <w:rPr>
          <w:rFonts w:asciiTheme="majorBidi" w:hAnsiTheme="majorBidi" w:cstheme="majorBidi"/>
          <w:sz w:val="32"/>
          <w:szCs w:val="32"/>
          <w:u w:val="dotted"/>
          <w:lang w:bidi="th-TH"/>
        </w:rPr>
        <w:t>@rsu.ac.th</w:t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2C4B9B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>Facebook</w:t>
      </w:r>
      <w:r w:rsidR="008032C2" w:rsidRPr="00FA782E">
        <w:rPr>
          <w:rFonts w:asciiTheme="majorBidi" w:hAnsiTheme="majorBidi" w:cstheme="majorBidi"/>
          <w:sz w:val="32"/>
          <w:szCs w:val="32"/>
          <w:lang w:bidi="th-TH"/>
        </w:rPr>
        <w:t xml:space="preserve"> </w:t>
      </w:r>
      <w:r w:rsidR="005F069F" w:rsidRPr="00FA782E">
        <w:rPr>
          <w:rFonts w:asciiTheme="majorBidi" w:hAnsiTheme="majorBidi" w:cstheme="majorBidi"/>
          <w:sz w:val="32"/>
          <w:szCs w:val="32"/>
          <w:lang w:bidi="th-TH"/>
        </w:rPr>
        <w:t>:</w:t>
      </w:r>
      <w:r w:rsidR="008032C2" w:rsidRPr="00FA782E">
        <w:rPr>
          <w:rFonts w:asciiTheme="majorBidi" w:hAnsiTheme="majorBidi" w:cstheme="majorBidi"/>
          <w:sz w:val="32"/>
          <w:szCs w:val="32"/>
          <w:lang w:bidi="th-TH"/>
        </w:rPr>
        <w:t>……………………………</w:t>
      </w:r>
    </w:p>
    <w:p w14:paraId="08430CEE" w14:textId="3E2DF40B" w:rsidR="0051631E" w:rsidRPr="00FA782E" w:rsidRDefault="0084413D" w:rsidP="00663D50">
      <w:pPr>
        <w:tabs>
          <w:tab w:val="left" w:pos="360"/>
        </w:tabs>
        <w:ind w:left="360"/>
        <w:rPr>
          <w:rFonts w:asciiTheme="majorBidi" w:hAnsiTheme="majorBidi" w:cstheme="majorBidi"/>
          <w:sz w:val="32"/>
          <w:szCs w:val="32"/>
          <w:lang w:bidi="th-TH"/>
        </w:rPr>
      </w:pPr>
      <w:r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02ED9DF" wp14:editId="7068F8E1">
                <wp:simplePos x="0" y="0"/>
                <wp:positionH relativeFrom="column">
                  <wp:posOffset>3326130</wp:posOffset>
                </wp:positionH>
                <wp:positionV relativeFrom="paragraph">
                  <wp:posOffset>67945</wp:posOffset>
                </wp:positionV>
                <wp:extent cx="137160" cy="152400"/>
                <wp:effectExtent l="0" t="0" r="15240" b="19050"/>
                <wp:wrapNone/>
                <wp:docPr id="14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34193B" id="Rectangle 28" o:spid="_x0000_s1026" style="position:absolute;margin-left:261.9pt;margin-top:5.35pt;width:10.8pt;height:1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gjwHwIAAD4EAAAOAAAAZHJzL2Uyb0RvYy54bWysU9uO0zAQfUfiHyy/01zobkvUdLXqUoS0&#10;wIqFD5g6TmPh2GbsNi1fz9jplnIRD4g8WJ54fHzmnJnFzaHXbC/RK2tqXkxyzqQRtlFmW/PPn9Yv&#10;5pz5AKYBbY2s+VF6frN8/mwxuEqWtrO6kcgIxPhqcDXvQnBVlnnRyR78xDpp6LC12EOgELdZgzAQ&#10;eq+zMs+vs8Fi49AK6T39vRsP+TLht60U4UPbehmYrjlxC2nFtG7imi0XUG0RXKfEiQb8A4selKFH&#10;z1B3EIDtUP0G1SuB1ts2TITtM9u2SshUA1VT5L9U89iBk6kWEse7s0z+/8GK9/sHZKoh76acGejJ&#10;o4+kGpitlqycR4EG5yvKe3QPGEv07t6KL54Zu+ooTd4i2qGT0BCtIuZnP12IgaerbDO8sw3Bwy7Y&#10;pNWhxT4CkgrskCw5ni2Rh8AE/SxezoprMk7QUXFVTvNkWQbV02WHPryRtmdxU3Mk7gkc9vc+RDJQ&#10;PaUk8larZq20TgFuNyuNbA/UHev0Jf5U42WaNmyg18sZPf53jDx9f8LoVaA+16qv+fycBFWU7bVp&#10;UhcGUHrcE2dtTjpG6UYLNrY5koxoxyamoaNNZ/EbZwM1cM391x2g5Ey/NWTFq2I6jR2fgunVrKQA&#10;L082lydgBEHVPHA2bldhnJKdQ7Xt6KUi1W7sLdnXqiRttHZkdSJLTZoUPw1UnILLOGX9GPvldwAA&#10;AP//AwBQSwMEFAAGAAgAAAAhANNVp/biAAAACQEAAA8AAABkcnMvZG93bnJldi54bWxMj09LAzEU&#10;xO+C3yE8wYu0Wdv9U9fNFhXEQ0VoKxZv6eaZXbp5WZK0Xb+98aTHYYaZ31TL0fTshM53lgTcThNg&#10;SI1VHWkB79vnyQKYD5KU7C2hgG/0sKwvLypZKnumNZ42QbNYQr6UAtoQhpJz37RopJ/aASl6X9YZ&#10;GaJ0misnz7Hc9HyWJDk3sqO40MoBn1psDpujEfB4+Fi/FXqxckN+9/py87nLR70T4vpqfLgHFnAM&#10;f2H4xY/oUEemvT2S8qwXkM3mET1EIymAxUCWZimwvYB5WgCvK/7/Qf0DAAD//wMAUEsBAi0AFAAG&#10;AAgAAAAhALaDOJL+AAAA4QEAABMAAAAAAAAAAAAAAAAAAAAAAFtDb250ZW50X1R5cGVzXS54bWxQ&#10;SwECLQAUAAYACAAAACEAOP0h/9YAAACUAQAACwAAAAAAAAAAAAAAAAAvAQAAX3JlbHMvLnJlbHNQ&#10;SwECLQAUAAYACAAAACEA/aoI8B8CAAA+BAAADgAAAAAAAAAAAAAAAAAuAgAAZHJzL2Uyb0RvYy54&#10;bWxQSwECLQAUAAYACAAAACEA01Wn9uIAAAAJAQAADwAAAAAAAAAAAAAAAAB5BAAAZHJzL2Rvd25y&#10;ZXYueG1sUEsFBgAAAAAEAAQA8wAAAIgFAAAAAA==&#10;" strokeweight="1pt"/>
            </w:pict>
          </mc:Fallback>
        </mc:AlternateContent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  <w:t>Line</w:t>
      </w:r>
      <w:r w:rsidR="008032C2" w:rsidRPr="00FA782E">
        <w:rPr>
          <w:rFonts w:asciiTheme="majorBidi" w:hAnsiTheme="majorBidi" w:cstheme="majorBidi"/>
          <w:sz w:val="32"/>
          <w:szCs w:val="32"/>
          <w:lang w:bidi="th-TH"/>
        </w:rPr>
        <w:t xml:space="preserve"> </w:t>
      </w:r>
      <w:r w:rsidR="005F069F" w:rsidRPr="00FA782E">
        <w:rPr>
          <w:rFonts w:asciiTheme="majorBidi" w:hAnsiTheme="majorBidi" w:cstheme="majorBidi"/>
          <w:sz w:val="32"/>
          <w:szCs w:val="32"/>
          <w:lang w:bidi="th-TH"/>
        </w:rPr>
        <w:t>:</w:t>
      </w:r>
      <w:r w:rsidR="000902D6">
        <w:rPr>
          <w:rFonts w:asciiTheme="majorBidi" w:hAnsiTheme="majorBidi" w:cstheme="majorBidi"/>
          <w:sz w:val="32"/>
          <w:szCs w:val="32"/>
          <w:lang w:bidi="th-TH"/>
        </w:rPr>
        <w:t xml:space="preserve"> </w:t>
      </w:r>
      <w:r w:rsidR="000902D6">
        <w:rPr>
          <w:rFonts w:asciiTheme="majorBidi" w:hAnsiTheme="majorBidi" w:cstheme="majorBidi" w:hint="cs"/>
          <w:sz w:val="32"/>
          <w:szCs w:val="32"/>
          <w:cs/>
          <w:lang w:bidi="th-TH"/>
        </w:rPr>
        <w:t xml:space="preserve">กลุ่มเภสัชเวท </w:t>
      </w:r>
      <w:r w:rsidR="000902D6">
        <w:rPr>
          <w:rFonts w:asciiTheme="majorBidi" w:hAnsiTheme="majorBidi" w:cstheme="majorBidi"/>
          <w:sz w:val="32"/>
          <w:szCs w:val="32"/>
          <w:lang w:bidi="th-TH"/>
        </w:rPr>
        <w:t>1</w:t>
      </w:r>
      <w:r w:rsidR="000902D6">
        <w:rPr>
          <w:rFonts w:asciiTheme="majorBidi" w:hAnsiTheme="majorBidi" w:cstheme="majorBidi" w:hint="cs"/>
          <w:sz w:val="32"/>
          <w:szCs w:val="32"/>
          <w:cs/>
          <w:lang w:bidi="th-TH"/>
        </w:rPr>
        <w:t xml:space="preserve">ปี </w:t>
      </w:r>
      <w:r w:rsidR="000902D6">
        <w:rPr>
          <w:rFonts w:asciiTheme="majorBidi" w:hAnsiTheme="majorBidi" w:cstheme="majorBidi"/>
          <w:sz w:val="32"/>
          <w:szCs w:val="32"/>
          <w:lang w:bidi="th-TH"/>
        </w:rPr>
        <w:t>256</w:t>
      </w:r>
      <w:r w:rsidR="00135DAB">
        <w:rPr>
          <w:rFonts w:asciiTheme="majorBidi" w:hAnsiTheme="majorBidi" w:cstheme="majorBidi"/>
          <w:sz w:val="32"/>
          <w:szCs w:val="32"/>
          <w:lang w:bidi="th-TH"/>
        </w:rPr>
        <w:t>8</w:t>
      </w:r>
    </w:p>
    <w:p w14:paraId="0F53AB67" w14:textId="77777777" w:rsidR="001934F9" w:rsidRPr="00FA782E" w:rsidRDefault="0084413D" w:rsidP="008032C2">
      <w:pPr>
        <w:tabs>
          <w:tab w:val="left" w:pos="360"/>
        </w:tabs>
        <w:ind w:left="360"/>
        <w:rPr>
          <w:rFonts w:asciiTheme="majorBidi" w:hAnsiTheme="majorBidi" w:cstheme="majorBidi"/>
          <w:sz w:val="32"/>
          <w:szCs w:val="32"/>
          <w:cs/>
          <w:lang w:bidi="th-TH"/>
        </w:rPr>
      </w:pPr>
      <w:r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620CAC6" wp14:editId="330FCB4C">
                <wp:simplePos x="0" y="0"/>
                <wp:positionH relativeFrom="column">
                  <wp:posOffset>3326130</wp:posOffset>
                </wp:positionH>
                <wp:positionV relativeFrom="paragraph">
                  <wp:posOffset>57150</wp:posOffset>
                </wp:positionV>
                <wp:extent cx="137160" cy="152400"/>
                <wp:effectExtent l="0" t="0" r="15240" b="19050"/>
                <wp:wrapNone/>
                <wp:docPr id="13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91488A" id="Rectangle 29" o:spid="_x0000_s1026" style="position:absolute;margin-left:261.9pt;margin-top:4.5pt;width:10.8pt;height:1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Zm/HwIAAD4EAAAOAAAAZHJzL2Uyb0RvYy54bWysU9tuEzEQfUfiHyy/k700bdpVNlWVEoRU&#10;oKLwAROvN2vhtc3YySZ8PWNvGsJFPCD2wfKsx8dnzpmZ3+57zXYSvbKm5sUk50waYRtlNjX//Gn1&#10;6pozH8A0oK2RNT9Iz28XL1/MB1fJ0nZWNxIZgRhfDa7mXQiuyjIvOtmDn1gnDR22FnsIFOImaxAG&#10;Qu91Vub5VTZYbBxaIb2nv/fjIV8k/LaVInxoWy8D0zUnbiGtmNZ1XLPFHKoNguuUONKAf2DRgzL0&#10;6AnqHgKwLarfoHol0HrbhomwfWbbVgmZaqBqivyXap46cDLVQuJ4d5LJ/z9Y8X73iEw15N0FZwZ6&#10;8ugjqQZmoyUrb6JAg/MV5T25R4wlevdgxRfPjF12lCbvEO3QSWiIVhHzs58uxMDTVbYe3tmG4GEb&#10;bNJq32IfAUkFtk+WHE6WyH1ggn4WF7PiiowTdFRcltM8WZZB9XzZoQ9vpO1Z3NQciXsCh92DD5EM&#10;VM8pibzVqlkprVOAm/VSI9sBdccqfYk/1Xiepg0b6PVyRo//HSNP358wehWoz7Xqa359SoIqyvba&#10;NKkLAyg97omzNkcdo3SjBWvbHEhGtGMT09DRprP4jbOBGrjm/usWUHKm3xqy4qaYTmPHp2B6OSsp&#10;wPOT9fkJGEFQNQ+cjdtlGKdk61BtOnqpSLUbe0f2tSpJG60dWR3JUpMmxY8DFafgPE5ZP8Z+8R0A&#10;AP//AwBQSwMEFAAGAAgAAAAhAIgiOHnhAAAACAEAAA8AAABkcnMvZG93bnJldi54bWxMj0FLw0AU&#10;hO+C/2F5ghexG5smtjEvRQXxUBFaxeJtm30modm3YXfbxn/vetLjMMPMN+VyNL04kvOdZYSbSQKC&#10;uLa64wbh/e3peg7CB8Va9ZYJ4Zs8LKvzs1IV2p54TcdNaEQsYV8ohDaEoZDS1y0Z5Sd2II7el3VG&#10;hShdI7VTp1huejlNklwa1XFcaNVAjy3V+83BIDzsP9avt8185YZ88fJ89bnNx2aLeHkx3t+BCDSG&#10;vzD84kd0qCLTzh5Ye9EjZNM0ogeERbwU/WyWzUDsENI0AVmV8v+B6gcAAP//AwBQSwECLQAUAAYA&#10;CAAAACEAtoM4kv4AAADhAQAAEwAAAAAAAAAAAAAAAAAAAAAAW0NvbnRlbnRfVHlwZXNdLnhtbFBL&#10;AQItABQABgAIAAAAIQA4/SH/1gAAAJQBAAALAAAAAAAAAAAAAAAAAC8BAABfcmVscy8ucmVsc1BL&#10;AQItABQABgAIAAAAIQAhmZm/HwIAAD4EAAAOAAAAAAAAAAAAAAAAAC4CAABkcnMvZTJvRG9jLnht&#10;bFBLAQItABQABgAIAAAAIQCIIjh54QAAAAgBAAAPAAAAAAAAAAAAAAAAAHkEAABkcnMvZG93bnJl&#10;di54bWxQSwUGAAAAAAQABADzAAAAhwUAAAAA&#10;" strokeweight="1pt"/>
            </w:pict>
          </mc:Fallback>
        </mc:AlternateContent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lang w:bidi="th-TH"/>
        </w:rPr>
        <w:tab/>
      </w:r>
      <w:r w:rsidR="0051631E" w:rsidRPr="00FA782E">
        <w:rPr>
          <w:rFonts w:asciiTheme="majorBidi" w:hAnsiTheme="majorBidi" w:cstheme="majorBidi"/>
          <w:sz w:val="32"/>
          <w:szCs w:val="32"/>
          <w:cs/>
          <w:lang w:bidi="th-TH"/>
        </w:rPr>
        <w:t>อื่น ระบุ........................................</w:t>
      </w:r>
      <w:r w:rsidR="008032C2" w:rsidRPr="00FA782E">
        <w:rPr>
          <w:rFonts w:asciiTheme="majorBidi" w:hAnsiTheme="majorBidi" w:cstheme="majorBidi"/>
          <w:sz w:val="32"/>
          <w:szCs w:val="32"/>
          <w:cs/>
          <w:lang w:bidi="th-TH"/>
        </w:rPr>
        <w:t>......</w:t>
      </w:r>
      <w:r w:rsidR="00663D50" w:rsidRPr="00FA782E">
        <w:rPr>
          <w:rFonts w:asciiTheme="majorBidi" w:hAnsiTheme="majorBidi" w:cstheme="majorBidi"/>
          <w:sz w:val="32"/>
          <w:szCs w:val="32"/>
          <w:cs/>
          <w:lang w:bidi="th-TH"/>
        </w:rPr>
        <w:tab/>
      </w:r>
    </w:p>
    <w:p w14:paraId="2F35C934" w14:textId="77777777" w:rsidR="005765AB" w:rsidRDefault="005765AB">
      <w:pPr>
        <w:rPr>
          <w:rFonts w:asciiTheme="majorBidi" w:hAnsiTheme="majorBidi" w:cstheme="majorBidi"/>
          <w:bCs/>
          <w:sz w:val="32"/>
          <w:szCs w:val="32"/>
          <w:cs/>
          <w:lang w:bidi="th-TH"/>
        </w:rPr>
      </w:pPr>
      <w:r>
        <w:rPr>
          <w:rFonts w:asciiTheme="majorBidi" w:hAnsiTheme="majorBidi" w:cstheme="majorBidi"/>
          <w:bCs/>
          <w:sz w:val="32"/>
          <w:szCs w:val="32"/>
          <w:cs/>
          <w:lang w:bidi="th-TH"/>
        </w:rPr>
        <w:br w:type="page"/>
      </w:r>
    </w:p>
    <w:p w14:paraId="17E356F4" w14:textId="64947ABE" w:rsidR="00AB4359" w:rsidRPr="00FA782E" w:rsidRDefault="00FD35CB" w:rsidP="006952A8">
      <w:pPr>
        <w:jc w:val="center"/>
        <w:rPr>
          <w:rFonts w:asciiTheme="majorBidi" w:hAnsiTheme="majorBidi" w:cstheme="majorBidi"/>
          <w:bCs/>
          <w:sz w:val="32"/>
          <w:szCs w:val="32"/>
          <w:lang w:bidi="th-TH"/>
        </w:rPr>
      </w:pPr>
      <w:r w:rsidRPr="00FA782E">
        <w:rPr>
          <w:rFonts w:asciiTheme="majorBidi" w:hAnsiTheme="majorBidi" w:cstheme="majorBidi"/>
          <w:bCs/>
          <w:sz w:val="32"/>
          <w:szCs w:val="32"/>
          <w:cs/>
          <w:lang w:bidi="th-TH"/>
        </w:rPr>
        <w:lastRenderedPageBreak/>
        <w:t>หมวดที่</w:t>
      </w:r>
      <w:r w:rsidRPr="00FA782E">
        <w:rPr>
          <w:rFonts w:asciiTheme="majorBidi" w:hAnsiTheme="majorBidi" w:cstheme="majorBidi"/>
          <w:b/>
          <w:sz w:val="32"/>
          <w:szCs w:val="32"/>
          <w:cs/>
          <w:lang w:bidi="th-TH"/>
        </w:rPr>
        <w:t xml:space="preserve"> </w:t>
      </w:r>
      <w:r w:rsidR="00721911" w:rsidRPr="00FA782E">
        <w:rPr>
          <w:rFonts w:asciiTheme="majorBidi" w:hAnsiTheme="majorBidi" w:cstheme="majorBidi"/>
          <w:b/>
          <w:sz w:val="32"/>
          <w:szCs w:val="32"/>
          <w:lang w:bidi="th-TH"/>
        </w:rPr>
        <w:t>3</w:t>
      </w:r>
      <w:r w:rsidRPr="00FA782E">
        <w:rPr>
          <w:rFonts w:asciiTheme="majorBidi" w:hAnsiTheme="majorBidi" w:cstheme="majorBidi"/>
          <w:bCs/>
          <w:sz w:val="32"/>
          <w:szCs w:val="32"/>
          <w:cs/>
          <w:lang w:bidi="th-TH"/>
        </w:rPr>
        <w:t xml:space="preserve"> </w:t>
      </w:r>
      <w:r w:rsidR="00D07077" w:rsidRPr="00FA782E">
        <w:rPr>
          <w:rFonts w:asciiTheme="majorBidi" w:hAnsiTheme="majorBidi" w:cstheme="majorBidi"/>
          <w:bCs/>
          <w:sz w:val="32"/>
          <w:szCs w:val="32"/>
          <w:cs/>
          <w:lang w:bidi="th-TH"/>
        </w:rPr>
        <w:t xml:space="preserve"> </w:t>
      </w:r>
      <w:r w:rsidR="001836FA" w:rsidRPr="00FA782E">
        <w:rPr>
          <w:rFonts w:asciiTheme="majorBidi" w:hAnsiTheme="majorBidi" w:cstheme="majorBidi"/>
          <w:bCs/>
          <w:sz w:val="32"/>
          <w:szCs w:val="32"/>
          <w:cs/>
          <w:lang w:bidi="th-TH"/>
        </w:rPr>
        <w:t>การพัฒนา</w:t>
      </w:r>
      <w:r w:rsidR="00D07077" w:rsidRPr="00FA782E">
        <w:rPr>
          <w:rFonts w:asciiTheme="majorBidi" w:hAnsiTheme="majorBidi" w:cstheme="majorBidi"/>
          <w:bCs/>
          <w:sz w:val="32"/>
          <w:szCs w:val="32"/>
          <w:cs/>
          <w:lang w:bidi="th-TH"/>
        </w:rPr>
        <w:t>ผล</w:t>
      </w:r>
      <w:r w:rsidR="00AB4359" w:rsidRPr="00FA782E">
        <w:rPr>
          <w:rFonts w:asciiTheme="majorBidi" w:hAnsiTheme="majorBidi" w:cstheme="majorBidi"/>
          <w:bCs/>
          <w:sz w:val="32"/>
          <w:szCs w:val="32"/>
          <w:cs/>
          <w:lang w:bidi="th-TH"/>
        </w:rPr>
        <w:t>การเรียนรู้ของนักศึกษา</w:t>
      </w:r>
    </w:p>
    <w:p w14:paraId="078B7B87" w14:textId="77777777" w:rsidR="00CD6E39" w:rsidRPr="00CD6E39" w:rsidRDefault="00CD6E39" w:rsidP="00CD6E39">
      <w:pPr>
        <w:tabs>
          <w:tab w:val="left" w:pos="360"/>
          <w:tab w:val="left" w:pos="720"/>
          <w:tab w:val="left" w:pos="900"/>
          <w:tab w:val="left" w:pos="1440"/>
          <w:tab w:val="left" w:pos="1890"/>
          <w:tab w:val="left" w:pos="2340"/>
        </w:tabs>
        <w:ind w:left="360" w:hanging="360"/>
        <w:rPr>
          <w:rFonts w:ascii="Angsana New" w:hAnsi="Angsana New"/>
          <w:sz w:val="32"/>
          <w:szCs w:val="32"/>
          <w:lang w:bidi="th-TH"/>
        </w:rPr>
      </w:pPr>
      <w:r w:rsidRPr="00CD6E39">
        <w:rPr>
          <w:rFonts w:ascii="Angsana New" w:hAnsi="Angsana New"/>
          <w:sz w:val="32"/>
          <w:szCs w:val="32"/>
          <w:cs/>
          <w:lang w:bidi="th-TH"/>
        </w:rPr>
        <w:t xml:space="preserve">แผนที่แสดงการกระจายความรับผิดชอบมาตรฐานผลการเรียนรู้จากหลักสูตรสู่รายวิชา  </w:t>
      </w:r>
    </w:p>
    <w:p w14:paraId="0D0E95F4" w14:textId="77777777" w:rsidR="004702E3" w:rsidRPr="00CD6E39" w:rsidRDefault="00CD6E39" w:rsidP="00CD6E39">
      <w:pPr>
        <w:tabs>
          <w:tab w:val="left" w:pos="360"/>
          <w:tab w:val="left" w:pos="720"/>
          <w:tab w:val="left" w:pos="900"/>
          <w:tab w:val="left" w:pos="1440"/>
          <w:tab w:val="left" w:pos="1890"/>
          <w:tab w:val="left" w:pos="2340"/>
        </w:tabs>
        <w:ind w:left="360" w:hanging="360"/>
        <w:rPr>
          <w:rFonts w:ascii="Angsana New" w:hAnsi="Angsana New"/>
          <w:sz w:val="32"/>
          <w:szCs w:val="32"/>
          <w:lang w:bidi="th-TH"/>
        </w:rPr>
      </w:pPr>
      <w:r w:rsidRPr="00CD6E39">
        <w:rPr>
          <w:rFonts w:ascii="Angsana New" w:hAnsi="Angsana New"/>
          <w:sz w:val="32"/>
          <w:szCs w:val="32"/>
          <w:cs/>
          <w:lang w:bidi="th-TH"/>
        </w:rPr>
        <w:t>(</w:t>
      </w:r>
      <w:r w:rsidRPr="00CD6E39">
        <w:rPr>
          <w:rFonts w:ascii="Angsana New" w:hAnsi="Angsana New"/>
          <w:sz w:val="32"/>
          <w:szCs w:val="32"/>
          <w:lang w:bidi="th-TH"/>
        </w:rPr>
        <w:t>Curriculum Mapping</w:t>
      </w:r>
      <w:r w:rsidRPr="00CD6E39">
        <w:rPr>
          <w:rFonts w:ascii="Angsana New" w:hAnsi="Angsana New"/>
          <w:sz w:val="32"/>
          <w:szCs w:val="32"/>
          <w:cs/>
          <w:lang w:bidi="th-TH"/>
        </w:rPr>
        <w:t>)</w:t>
      </w:r>
    </w:p>
    <w:tbl>
      <w:tblPr>
        <w:tblW w:w="46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"/>
        <w:gridCol w:w="364"/>
        <w:gridCol w:w="309"/>
        <w:gridCol w:w="309"/>
        <w:gridCol w:w="394"/>
        <w:gridCol w:w="365"/>
        <w:gridCol w:w="309"/>
        <w:gridCol w:w="309"/>
        <w:gridCol w:w="309"/>
        <w:gridCol w:w="394"/>
        <w:gridCol w:w="309"/>
        <w:gridCol w:w="365"/>
        <w:gridCol w:w="394"/>
        <w:gridCol w:w="309"/>
        <w:gridCol w:w="309"/>
        <w:gridCol w:w="309"/>
        <w:gridCol w:w="394"/>
        <w:gridCol w:w="365"/>
        <w:gridCol w:w="309"/>
        <w:gridCol w:w="309"/>
        <w:gridCol w:w="394"/>
        <w:gridCol w:w="309"/>
        <w:gridCol w:w="365"/>
        <w:gridCol w:w="296"/>
        <w:gridCol w:w="296"/>
        <w:gridCol w:w="296"/>
        <w:gridCol w:w="365"/>
      </w:tblGrid>
      <w:tr w:rsidR="008536AC" w:rsidRPr="00FA782E" w14:paraId="6461FB1A" w14:textId="77777777" w:rsidTr="002C4B9B">
        <w:tc>
          <w:tcPr>
            <w:tcW w:w="929" w:type="pct"/>
            <w:gridSpan w:val="5"/>
          </w:tcPr>
          <w:p w14:paraId="039B760E" w14:textId="77777777" w:rsidR="008536AC" w:rsidRPr="001D0D32" w:rsidRDefault="00CD6E39" w:rsidP="00CD6E39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1D0D32">
              <w:rPr>
                <w:rFonts w:asciiTheme="majorBidi" w:hAnsiTheme="majorBidi" w:cstheme="majorBidi"/>
                <w:sz w:val="26"/>
                <w:szCs w:val="26"/>
                <w:lang w:bidi="th-TH"/>
              </w:rPr>
              <w:t>1.</w:t>
            </w:r>
            <w:r w:rsidR="008536AC" w:rsidRPr="001D0D32">
              <w:rPr>
                <w:rFonts w:asciiTheme="majorBidi" w:hAnsiTheme="majorBidi" w:cstheme="majorBidi"/>
                <w:sz w:val="26"/>
                <w:szCs w:val="26"/>
                <w:rtl/>
                <w:cs/>
              </w:rPr>
              <w:t xml:space="preserve"> </w:t>
            </w:r>
            <w:r w:rsidR="008536AC" w:rsidRPr="001D0D32">
              <w:rPr>
                <w:rFonts w:asciiTheme="majorBidi" w:hAnsiTheme="majorBidi" w:cstheme="majorBidi"/>
                <w:sz w:val="26"/>
                <w:szCs w:val="26"/>
                <w:cs/>
                <w:lang w:bidi="th-TH"/>
              </w:rPr>
              <w:t>คุณธรรม จริยธรรม</w:t>
            </w:r>
          </w:p>
        </w:tc>
        <w:tc>
          <w:tcPr>
            <w:tcW w:w="916" w:type="pct"/>
            <w:gridSpan w:val="5"/>
          </w:tcPr>
          <w:p w14:paraId="7E0CA457" w14:textId="77777777" w:rsidR="008536AC" w:rsidRPr="001D0D32" w:rsidRDefault="00CD6E39" w:rsidP="00CD6E39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rPr>
                <w:rFonts w:asciiTheme="majorBidi" w:hAnsiTheme="majorBidi" w:cstheme="majorBidi"/>
                <w:sz w:val="26"/>
                <w:szCs w:val="26"/>
              </w:rPr>
            </w:pPr>
            <w:r w:rsidRPr="001D0D32">
              <w:rPr>
                <w:rFonts w:asciiTheme="majorBidi" w:hAnsiTheme="majorBidi" w:cstheme="majorBidi"/>
                <w:sz w:val="26"/>
                <w:szCs w:val="26"/>
              </w:rPr>
              <w:t xml:space="preserve">2. </w:t>
            </w:r>
            <w:r w:rsidR="008536AC" w:rsidRPr="001D0D32">
              <w:rPr>
                <w:rFonts w:asciiTheme="majorBidi" w:hAnsiTheme="majorBidi" w:cstheme="majorBidi"/>
                <w:sz w:val="26"/>
                <w:szCs w:val="26"/>
                <w:cs/>
                <w:lang w:bidi="th-TH"/>
              </w:rPr>
              <w:t>ความรู้</w:t>
            </w:r>
          </w:p>
        </w:tc>
        <w:tc>
          <w:tcPr>
            <w:tcW w:w="930" w:type="pct"/>
            <w:gridSpan w:val="5"/>
          </w:tcPr>
          <w:p w14:paraId="460992B8" w14:textId="77777777" w:rsidR="008536AC" w:rsidRPr="001D0D32" w:rsidRDefault="00067A5E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rPr>
                <w:rFonts w:asciiTheme="majorBidi" w:hAnsiTheme="majorBidi" w:cstheme="majorBidi"/>
                <w:sz w:val="26"/>
                <w:szCs w:val="26"/>
              </w:rPr>
            </w:pPr>
            <w:r w:rsidRPr="001D0D32">
              <w:rPr>
                <w:rFonts w:asciiTheme="majorBidi" w:hAnsiTheme="majorBidi" w:cstheme="majorBidi"/>
                <w:sz w:val="26"/>
                <w:szCs w:val="26"/>
              </w:rPr>
              <w:t>3.</w:t>
            </w:r>
            <w:r w:rsidR="008536AC" w:rsidRPr="001D0D32">
              <w:rPr>
                <w:rFonts w:asciiTheme="majorBidi" w:hAnsiTheme="majorBidi" w:cstheme="majorBidi"/>
                <w:sz w:val="26"/>
                <w:szCs w:val="26"/>
                <w:cs/>
                <w:lang w:bidi="th-TH"/>
              </w:rPr>
              <w:t>ทักษะทางปัญญา</w:t>
            </w:r>
          </w:p>
        </w:tc>
        <w:tc>
          <w:tcPr>
            <w:tcW w:w="751" w:type="pct"/>
            <w:gridSpan w:val="4"/>
          </w:tcPr>
          <w:p w14:paraId="784E7315" w14:textId="77777777" w:rsidR="008536AC" w:rsidRPr="001D0D32" w:rsidRDefault="00067A5E" w:rsidP="00067A5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rPr>
                <w:rFonts w:asciiTheme="majorBidi" w:hAnsiTheme="majorBidi" w:cstheme="majorBidi"/>
                <w:sz w:val="26"/>
                <w:szCs w:val="26"/>
              </w:rPr>
            </w:pPr>
            <w:r w:rsidRPr="001D0D32">
              <w:rPr>
                <w:rFonts w:asciiTheme="majorBidi" w:hAnsiTheme="majorBidi" w:cstheme="majorBidi" w:hint="cs"/>
                <w:sz w:val="26"/>
                <w:szCs w:val="26"/>
                <w:cs/>
                <w:lang w:bidi="th-TH"/>
              </w:rPr>
              <w:t xml:space="preserve">  </w:t>
            </w:r>
            <w:r w:rsidRPr="001D0D32">
              <w:rPr>
                <w:rFonts w:asciiTheme="majorBidi" w:hAnsiTheme="majorBidi" w:cstheme="majorBidi"/>
                <w:sz w:val="26"/>
                <w:szCs w:val="26"/>
                <w:lang w:bidi="th-TH"/>
              </w:rPr>
              <w:t>4.</w:t>
            </w:r>
            <w:r w:rsidRPr="001D0D32">
              <w:rPr>
                <w:rFonts w:asciiTheme="majorBidi" w:hAnsiTheme="majorBidi" w:cstheme="majorBidi" w:hint="cs"/>
                <w:sz w:val="26"/>
                <w:szCs w:val="26"/>
                <w:cs/>
                <w:lang w:bidi="th-TH"/>
              </w:rPr>
              <w:t xml:space="preserve">  </w:t>
            </w:r>
            <w:r w:rsidR="008536AC" w:rsidRPr="001D0D32">
              <w:rPr>
                <w:rFonts w:asciiTheme="majorBidi" w:hAnsiTheme="majorBidi" w:cstheme="majorBidi"/>
                <w:sz w:val="26"/>
                <w:szCs w:val="26"/>
                <w:cs/>
                <w:lang w:bidi="th-TH"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751" w:type="pct"/>
            <w:gridSpan w:val="4"/>
          </w:tcPr>
          <w:p w14:paraId="74A1EF73" w14:textId="77777777" w:rsidR="008536AC" w:rsidRPr="001D0D32" w:rsidRDefault="00067A5E" w:rsidP="00CD6E39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rPr>
                <w:rFonts w:asciiTheme="majorBidi" w:hAnsiTheme="majorBidi" w:cstheme="majorBidi"/>
                <w:sz w:val="26"/>
                <w:szCs w:val="26"/>
              </w:rPr>
            </w:pPr>
            <w:r w:rsidRPr="001D0D32">
              <w:rPr>
                <w:rFonts w:asciiTheme="majorBidi" w:hAnsiTheme="majorBidi" w:cstheme="majorBidi" w:hint="cs"/>
                <w:sz w:val="26"/>
                <w:szCs w:val="26"/>
                <w:cs/>
                <w:lang w:bidi="th-TH"/>
              </w:rPr>
              <w:t xml:space="preserve"> </w:t>
            </w:r>
            <w:r w:rsidRPr="001D0D32">
              <w:rPr>
                <w:rFonts w:asciiTheme="majorBidi" w:hAnsiTheme="majorBidi" w:cstheme="majorBidi"/>
                <w:sz w:val="26"/>
                <w:szCs w:val="26"/>
                <w:lang w:bidi="th-TH"/>
              </w:rPr>
              <w:t xml:space="preserve">5. </w:t>
            </w:r>
            <w:r w:rsidR="008536AC" w:rsidRPr="001D0D32">
              <w:rPr>
                <w:rFonts w:asciiTheme="majorBidi" w:hAnsiTheme="majorBidi" w:cstheme="majorBidi"/>
                <w:sz w:val="26"/>
                <w:szCs w:val="26"/>
                <w:cs/>
                <w:lang w:bidi="th-TH"/>
              </w:rPr>
              <w:t>ทักษะการวิเคราะห์เชิงตัวเลขการสื่อสารและเทคโนโลยีสารสนเทศ</w:t>
            </w:r>
          </w:p>
        </w:tc>
        <w:tc>
          <w:tcPr>
            <w:tcW w:w="723" w:type="pct"/>
            <w:gridSpan w:val="4"/>
          </w:tcPr>
          <w:p w14:paraId="036C14AE" w14:textId="77777777" w:rsidR="008536AC" w:rsidRPr="001D0D32" w:rsidRDefault="00067A5E" w:rsidP="00CD6E39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rPr>
                <w:rFonts w:asciiTheme="majorBidi" w:hAnsiTheme="majorBidi" w:cstheme="majorBidi"/>
                <w:sz w:val="26"/>
                <w:szCs w:val="26"/>
                <w:rtl/>
                <w:cs/>
              </w:rPr>
            </w:pPr>
            <w:r w:rsidRPr="001D0D32">
              <w:rPr>
                <w:rFonts w:asciiTheme="majorBidi" w:hAnsiTheme="majorBidi" w:cstheme="majorBidi" w:hint="cs"/>
                <w:sz w:val="26"/>
                <w:szCs w:val="26"/>
                <w:cs/>
                <w:lang w:bidi="th-TH"/>
              </w:rPr>
              <w:t xml:space="preserve"> </w:t>
            </w:r>
            <w:r w:rsidRPr="001D0D32">
              <w:rPr>
                <w:rFonts w:asciiTheme="majorBidi" w:hAnsiTheme="majorBidi" w:cstheme="majorBidi"/>
                <w:sz w:val="26"/>
                <w:szCs w:val="26"/>
                <w:lang w:bidi="th-TH"/>
              </w:rPr>
              <w:t xml:space="preserve">6. </w:t>
            </w:r>
            <w:r w:rsidR="008536AC" w:rsidRPr="001D0D32">
              <w:rPr>
                <w:rFonts w:asciiTheme="majorBidi" w:hAnsiTheme="majorBidi" w:cstheme="majorBidi"/>
                <w:sz w:val="26"/>
                <w:szCs w:val="26"/>
                <w:cs/>
                <w:lang w:bidi="th-TH"/>
              </w:rPr>
              <w:t>ทักษะการปฏิบัติทางวิชาชีพ</w:t>
            </w:r>
          </w:p>
        </w:tc>
      </w:tr>
      <w:tr w:rsidR="008536AC" w:rsidRPr="00FA782E" w14:paraId="53C681C6" w14:textId="77777777" w:rsidTr="002C4B9B">
        <w:tc>
          <w:tcPr>
            <w:tcW w:w="179" w:type="pct"/>
          </w:tcPr>
          <w:p w14:paraId="1DEAEE83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1</w:t>
            </w:r>
          </w:p>
        </w:tc>
        <w:tc>
          <w:tcPr>
            <w:tcW w:w="202" w:type="pct"/>
          </w:tcPr>
          <w:p w14:paraId="58CCD7CD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2</w:t>
            </w:r>
          </w:p>
        </w:tc>
        <w:tc>
          <w:tcPr>
            <w:tcW w:w="179" w:type="pct"/>
          </w:tcPr>
          <w:p w14:paraId="457FC6DD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3</w:t>
            </w:r>
          </w:p>
        </w:tc>
        <w:tc>
          <w:tcPr>
            <w:tcW w:w="179" w:type="pct"/>
          </w:tcPr>
          <w:p w14:paraId="51FCDBA2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4</w:t>
            </w:r>
          </w:p>
        </w:tc>
        <w:tc>
          <w:tcPr>
            <w:tcW w:w="190" w:type="pct"/>
          </w:tcPr>
          <w:p w14:paraId="6C82BD66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5</w:t>
            </w:r>
          </w:p>
        </w:tc>
        <w:tc>
          <w:tcPr>
            <w:tcW w:w="189" w:type="pct"/>
          </w:tcPr>
          <w:p w14:paraId="6EA8F34E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1</w:t>
            </w:r>
          </w:p>
        </w:tc>
        <w:tc>
          <w:tcPr>
            <w:tcW w:w="179" w:type="pct"/>
          </w:tcPr>
          <w:p w14:paraId="628ADDE9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2</w:t>
            </w:r>
          </w:p>
        </w:tc>
        <w:tc>
          <w:tcPr>
            <w:tcW w:w="190" w:type="pct"/>
          </w:tcPr>
          <w:p w14:paraId="0470271D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3</w:t>
            </w:r>
          </w:p>
        </w:tc>
        <w:tc>
          <w:tcPr>
            <w:tcW w:w="179" w:type="pct"/>
          </w:tcPr>
          <w:p w14:paraId="5D99337D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4</w:t>
            </w:r>
          </w:p>
        </w:tc>
        <w:tc>
          <w:tcPr>
            <w:tcW w:w="179" w:type="pct"/>
          </w:tcPr>
          <w:p w14:paraId="595925D7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5</w:t>
            </w:r>
          </w:p>
        </w:tc>
        <w:tc>
          <w:tcPr>
            <w:tcW w:w="179" w:type="pct"/>
          </w:tcPr>
          <w:p w14:paraId="4C0D845E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1</w:t>
            </w:r>
          </w:p>
        </w:tc>
        <w:tc>
          <w:tcPr>
            <w:tcW w:w="179" w:type="pct"/>
          </w:tcPr>
          <w:p w14:paraId="3D9BED21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2</w:t>
            </w:r>
          </w:p>
        </w:tc>
        <w:tc>
          <w:tcPr>
            <w:tcW w:w="190" w:type="pct"/>
          </w:tcPr>
          <w:p w14:paraId="21E4E2CE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3</w:t>
            </w:r>
          </w:p>
        </w:tc>
        <w:tc>
          <w:tcPr>
            <w:tcW w:w="203" w:type="pct"/>
          </w:tcPr>
          <w:p w14:paraId="64DDCE2D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4</w:t>
            </w:r>
          </w:p>
        </w:tc>
        <w:tc>
          <w:tcPr>
            <w:tcW w:w="179" w:type="pct"/>
          </w:tcPr>
          <w:p w14:paraId="2C3B9048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rPr>
                <w:rFonts w:asciiTheme="majorBidi" w:hAnsiTheme="majorBidi" w:cstheme="majorBidi"/>
                <w:sz w:val="32"/>
                <w:szCs w:val="32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5</w:t>
            </w:r>
          </w:p>
        </w:tc>
        <w:tc>
          <w:tcPr>
            <w:tcW w:w="179" w:type="pct"/>
          </w:tcPr>
          <w:p w14:paraId="041ADE45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1</w:t>
            </w:r>
          </w:p>
        </w:tc>
        <w:tc>
          <w:tcPr>
            <w:tcW w:w="179" w:type="pct"/>
          </w:tcPr>
          <w:p w14:paraId="15CDB4D1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2</w:t>
            </w:r>
          </w:p>
        </w:tc>
        <w:tc>
          <w:tcPr>
            <w:tcW w:w="190" w:type="pct"/>
          </w:tcPr>
          <w:p w14:paraId="0F9E6ECD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3</w:t>
            </w:r>
          </w:p>
        </w:tc>
        <w:tc>
          <w:tcPr>
            <w:tcW w:w="203" w:type="pct"/>
          </w:tcPr>
          <w:p w14:paraId="4C0D5CC7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4</w:t>
            </w:r>
          </w:p>
        </w:tc>
        <w:tc>
          <w:tcPr>
            <w:tcW w:w="179" w:type="pct"/>
          </w:tcPr>
          <w:p w14:paraId="37AD21E0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1</w:t>
            </w:r>
          </w:p>
        </w:tc>
        <w:tc>
          <w:tcPr>
            <w:tcW w:w="179" w:type="pct"/>
          </w:tcPr>
          <w:p w14:paraId="07F95137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2</w:t>
            </w:r>
          </w:p>
        </w:tc>
        <w:tc>
          <w:tcPr>
            <w:tcW w:w="203" w:type="pct"/>
          </w:tcPr>
          <w:p w14:paraId="02AD5F5C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3</w:t>
            </w:r>
          </w:p>
        </w:tc>
        <w:tc>
          <w:tcPr>
            <w:tcW w:w="190" w:type="pct"/>
          </w:tcPr>
          <w:p w14:paraId="502FFEA0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</w:rPr>
              <w:t>4</w:t>
            </w:r>
          </w:p>
        </w:tc>
        <w:tc>
          <w:tcPr>
            <w:tcW w:w="190" w:type="pct"/>
          </w:tcPr>
          <w:p w14:paraId="5C480E6D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  <w:rtl/>
                <w:cs/>
              </w:rPr>
              <w:t>1</w:t>
            </w:r>
          </w:p>
        </w:tc>
        <w:tc>
          <w:tcPr>
            <w:tcW w:w="171" w:type="pct"/>
          </w:tcPr>
          <w:p w14:paraId="535E5552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  <w:rtl/>
                <w:cs/>
              </w:rPr>
              <w:t>2</w:t>
            </w:r>
          </w:p>
        </w:tc>
        <w:tc>
          <w:tcPr>
            <w:tcW w:w="190" w:type="pct"/>
          </w:tcPr>
          <w:p w14:paraId="64FC0FF1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  <w:rtl/>
                <w:cs/>
              </w:rPr>
              <w:t>3</w:t>
            </w:r>
          </w:p>
        </w:tc>
        <w:tc>
          <w:tcPr>
            <w:tcW w:w="171" w:type="pct"/>
          </w:tcPr>
          <w:p w14:paraId="34FC72A2" w14:textId="77777777" w:rsidR="008536AC" w:rsidRPr="001D0D32" w:rsidRDefault="008536AC" w:rsidP="002A329E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sz w:val="28"/>
              </w:rPr>
            </w:pPr>
            <w:r w:rsidRPr="001D0D32">
              <w:rPr>
                <w:rFonts w:asciiTheme="majorBidi" w:hAnsiTheme="majorBidi" w:cstheme="majorBidi"/>
                <w:sz w:val="28"/>
                <w:rtl/>
                <w:cs/>
              </w:rPr>
              <w:t>4</w:t>
            </w:r>
          </w:p>
        </w:tc>
      </w:tr>
      <w:tr w:rsidR="002C4B9B" w:rsidRPr="00FA782E" w14:paraId="2646085C" w14:textId="77777777" w:rsidTr="002C4B9B">
        <w:tc>
          <w:tcPr>
            <w:tcW w:w="179" w:type="pct"/>
            <w:vAlign w:val="center"/>
          </w:tcPr>
          <w:p w14:paraId="016D695E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02" w:type="pct"/>
            <w:vAlign w:val="center"/>
          </w:tcPr>
          <w:p w14:paraId="5D6FE5DB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A782E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179" w:type="pct"/>
            <w:vAlign w:val="center"/>
          </w:tcPr>
          <w:p w14:paraId="28D1F0EE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9" w:type="pct"/>
            <w:vAlign w:val="center"/>
          </w:tcPr>
          <w:p w14:paraId="1914AEC2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0" w:type="pct"/>
            <w:vAlign w:val="center"/>
          </w:tcPr>
          <w:p w14:paraId="49810937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A782E">
              <w:rPr>
                <w:rFonts w:asciiTheme="majorBidi" w:hAnsiTheme="majorBidi" w:cstheme="majorBidi"/>
                <w:sz w:val="20"/>
                <w:szCs w:val="20"/>
              </w:rPr>
              <w:sym w:font="Wingdings" w:char="F0A1"/>
            </w:r>
          </w:p>
        </w:tc>
        <w:tc>
          <w:tcPr>
            <w:tcW w:w="189" w:type="pct"/>
            <w:vAlign w:val="center"/>
          </w:tcPr>
          <w:p w14:paraId="764B5A6B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A782E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179" w:type="pct"/>
            <w:vAlign w:val="center"/>
          </w:tcPr>
          <w:p w14:paraId="43D8BA19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0" w:type="pct"/>
            <w:vAlign w:val="center"/>
          </w:tcPr>
          <w:p w14:paraId="6C683B67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9" w:type="pct"/>
            <w:vAlign w:val="center"/>
          </w:tcPr>
          <w:p w14:paraId="75BBD4F4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9" w:type="pct"/>
            <w:vAlign w:val="center"/>
          </w:tcPr>
          <w:p w14:paraId="41E57C44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A782E">
              <w:rPr>
                <w:rFonts w:asciiTheme="majorBidi" w:hAnsiTheme="majorBidi" w:cstheme="majorBidi"/>
                <w:sz w:val="20"/>
                <w:szCs w:val="20"/>
              </w:rPr>
              <w:sym w:font="Wingdings" w:char="F0A1"/>
            </w:r>
          </w:p>
        </w:tc>
        <w:tc>
          <w:tcPr>
            <w:tcW w:w="179" w:type="pct"/>
            <w:vAlign w:val="center"/>
          </w:tcPr>
          <w:p w14:paraId="1BDD1EA3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9" w:type="pct"/>
            <w:vAlign w:val="center"/>
          </w:tcPr>
          <w:p w14:paraId="0CED1634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A782E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190" w:type="pct"/>
            <w:vAlign w:val="center"/>
          </w:tcPr>
          <w:p w14:paraId="7E798B33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A782E">
              <w:rPr>
                <w:rFonts w:asciiTheme="majorBidi" w:hAnsiTheme="majorBidi" w:cstheme="majorBidi"/>
                <w:sz w:val="20"/>
                <w:szCs w:val="20"/>
              </w:rPr>
              <w:sym w:font="Wingdings" w:char="F0A1"/>
            </w:r>
          </w:p>
        </w:tc>
        <w:tc>
          <w:tcPr>
            <w:tcW w:w="203" w:type="pct"/>
            <w:vAlign w:val="center"/>
          </w:tcPr>
          <w:p w14:paraId="17DE1A37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9" w:type="pct"/>
            <w:vAlign w:val="center"/>
          </w:tcPr>
          <w:p w14:paraId="3EA07F08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9" w:type="pct"/>
            <w:vAlign w:val="center"/>
          </w:tcPr>
          <w:p w14:paraId="2E362196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9" w:type="pct"/>
            <w:vAlign w:val="center"/>
          </w:tcPr>
          <w:p w14:paraId="6DB33C80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A782E">
              <w:rPr>
                <w:rFonts w:asciiTheme="majorBidi" w:hAnsiTheme="majorBidi" w:cstheme="majorBidi"/>
                <w:sz w:val="20"/>
                <w:szCs w:val="20"/>
              </w:rPr>
              <w:sym w:font="Wingdings" w:char="F0A1"/>
            </w:r>
          </w:p>
        </w:tc>
        <w:tc>
          <w:tcPr>
            <w:tcW w:w="190" w:type="pct"/>
            <w:vAlign w:val="center"/>
          </w:tcPr>
          <w:p w14:paraId="1024DF82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A782E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203" w:type="pct"/>
            <w:vAlign w:val="center"/>
          </w:tcPr>
          <w:p w14:paraId="719F2C01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9" w:type="pct"/>
            <w:vAlign w:val="center"/>
          </w:tcPr>
          <w:p w14:paraId="026821E5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9" w:type="pct"/>
            <w:vAlign w:val="center"/>
          </w:tcPr>
          <w:p w14:paraId="6FE907A9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A782E">
              <w:rPr>
                <w:rFonts w:asciiTheme="majorBidi" w:hAnsiTheme="majorBidi" w:cstheme="majorBidi"/>
                <w:sz w:val="20"/>
                <w:szCs w:val="20"/>
              </w:rPr>
              <w:sym w:font="Wingdings" w:char="F0A1"/>
            </w:r>
          </w:p>
        </w:tc>
        <w:tc>
          <w:tcPr>
            <w:tcW w:w="203" w:type="pct"/>
            <w:vAlign w:val="center"/>
          </w:tcPr>
          <w:p w14:paraId="59D7C473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0" w:type="pct"/>
            <w:vAlign w:val="center"/>
          </w:tcPr>
          <w:p w14:paraId="45984977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A782E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190" w:type="pct"/>
          </w:tcPr>
          <w:p w14:paraId="7E474453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1" w:type="pct"/>
          </w:tcPr>
          <w:p w14:paraId="0F152C27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A4B7B5B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1" w:type="pct"/>
            <w:vAlign w:val="center"/>
          </w:tcPr>
          <w:p w14:paraId="7CC82BD2" w14:textId="77777777" w:rsidR="002C4B9B" w:rsidRPr="00FA782E" w:rsidRDefault="002C4B9B" w:rsidP="002A329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A782E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</w:tr>
    </w:tbl>
    <w:p w14:paraId="67BB68A4" w14:textId="77777777" w:rsidR="00FE7332" w:rsidRPr="005D7DCA" w:rsidRDefault="00D45A72" w:rsidP="005D7DCA">
      <w:pPr>
        <w:rPr>
          <w:rFonts w:asciiTheme="majorBidi" w:hAnsiTheme="majorBidi" w:cstheme="majorBidi"/>
          <w:b/>
          <w:sz w:val="32"/>
          <w:szCs w:val="32"/>
        </w:rPr>
      </w:pPr>
      <w:r w:rsidRPr="005D7DCA">
        <w:rPr>
          <w:rFonts w:asciiTheme="majorBidi" w:hAnsiTheme="majorBidi" w:cstheme="majorBidi"/>
          <w:bCs/>
          <w:sz w:val="32"/>
          <w:szCs w:val="32"/>
        </w:rPr>
        <w:t xml:space="preserve"> </w:t>
      </w:r>
    </w:p>
    <w:p w14:paraId="1BAA56C3" w14:textId="77777777" w:rsidR="005D7DCA" w:rsidRPr="005D7DCA" w:rsidRDefault="005D7DCA" w:rsidP="005D7DCA">
      <w:pPr>
        <w:rPr>
          <w:rFonts w:ascii="Angsana New" w:hAnsi="Angsana New"/>
          <w:sz w:val="32"/>
          <w:szCs w:val="32"/>
          <w:lang w:bidi="th-TH"/>
        </w:rPr>
      </w:pPr>
      <w:r w:rsidRPr="005D7DCA">
        <w:rPr>
          <w:rFonts w:ascii="Angsana New" w:hAnsi="Angsana New"/>
          <w:sz w:val="32"/>
          <w:szCs w:val="32"/>
          <w:cs/>
          <w:lang w:bidi="th-TH"/>
        </w:rPr>
        <w:t>การพัฒนาผลการเรียนรู้ในมาตรฐานผลการเรียนรู้แต่ละด้านที่มุ่งหวัง   มีดังต่อไปนี้</w:t>
      </w:r>
    </w:p>
    <w:p w14:paraId="70CF41FE" w14:textId="77777777" w:rsidR="005D7DCA" w:rsidRPr="005D7DCA" w:rsidRDefault="005D7DCA" w:rsidP="005D7DCA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5D7DCA">
        <w:rPr>
          <w:rFonts w:ascii="Angsana New" w:hAnsi="Angsana New"/>
          <w:sz w:val="32"/>
          <w:szCs w:val="32"/>
          <w:lang w:bidi="th-TH"/>
        </w:rPr>
        <w:t>1</w:t>
      </w:r>
      <w:r w:rsidRPr="005D7DCA">
        <w:rPr>
          <w:rFonts w:ascii="Angsana New" w:hAnsi="Angsana New"/>
          <w:sz w:val="32"/>
          <w:szCs w:val="32"/>
          <w:cs/>
          <w:lang w:bidi="th-TH"/>
        </w:rPr>
        <w:t>.</w:t>
      </w:r>
      <w:r w:rsidRPr="005D7DCA">
        <w:rPr>
          <w:rFonts w:ascii="Angsana New" w:hAnsi="Angsana New"/>
          <w:sz w:val="32"/>
          <w:szCs w:val="32"/>
          <w:lang w:bidi="th-TH"/>
        </w:rPr>
        <w:tab/>
      </w:r>
      <w:r w:rsidRPr="005D7DCA">
        <w:rPr>
          <w:rFonts w:ascii="Angsana New" w:hAnsi="Angsana New"/>
          <w:sz w:val="32"/>
          <w:szCs w:val="32"/>
          <w:cs/>
          <w:lang w:bidi="th-TH"/>
        </w:rPr>
        <w:t xml:space="preserve">คุณธรรม จริยธรรม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5"/>
        <w:gridCol w:w="2507"/>
        <w:gridCol w:w="3564"/>
        <w:gridCol w:w="2327"/>
      </w:tblGrid>
      <w:tr w:rsidR="005F069F" w:rsidRPr="00FA782E" w14:paraId="291AD4D6" w14:textId="77777777" w:rsidTr="005F069F">
        <w:tc>
          <w:tcPr>
            <w:tcW w:w="675" w:type="dxa"/>
            <w:shd w:val="clear" w:color="auto" w:fill="auto"/>
          </w:tcPr>
          <w:p w14:paraId="5A238E3B" w14:textId="77777777" w:rsidR="005F069F" w:rsidRPr="00FA782E" w:rsidRDefault="005F069F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576" w:type="dxa"/>
            <w:shd w:val="clear" w:color="auto" w:fill="auto"/>
          </w:tcPr>
          <w:p w14:paraId="21144913" w14:textId="77777777" w:rsidR="005F069F" w:rsidRPr="00EF565D" w:rsidRDefault="005F069F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F565D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74" w:type="dxa"/>
            <w:shd w:val="clear" w:color="auto" w:fill="auto"/>
          </w:tcPr>
          <w:p w14:paraId="22441700" w14:textId="77777777" w:rsidR="005F069F" w:rsidRPr="00EF565D" w:rsidRDefault="005F069F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F565D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64" w:type="dxa"/>
            <w:shd w:val="clear" w:color="auto" w:fill="auto"/>
          </w:tcPr>
          <w:p w14:paraId="29331E36" w14:textId="77777777" w:rsidR="005F069F" w:rsidRPr="00EF565D" w:rsidRDefault="005F069F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F565D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5F069F" w:rsidRPr="00FA782E" w14:paraId="5673DD44" w14:textId="77777777" w:rsidTr="005F069F">
        <w:tc>
          <w:tcPr>
            <w:tcW w:w="675" w:type="dxa"/>
            <w:shd w:val="clear" w:color="auto" w:fill="auto"/>
          </w:tcPr>
          <w:p w14:paraId="0563D9B5" w14:textId="77777777" w:rsidR="005F069F" w:rsidRPr="00FA782E" w:rsidRDefault="001F2CDE" w:rsidP="005F069F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7FF6F361" wp14:editId="3FE3C919">
                      <wp:simplePos x="0" y="0"/>
                      <wp:positionH relativeFrom="column">
                        <wp:posOffset>114300</wp:posOffset>
                      </wp:positionH>
                      <wp:positionV relativeFrom="paragraph">
                        <wp:posOffset>278130</wp:posOffset>
                      </wp:positionV>
                      <wp:extent cx="116840" cy="121920"/>
                      <wp:effectExtent l="0" t="0" r="16510" b="11430"/>
                      <wp:wrapNone/>
                      <wp:docPr id="12" name="Oval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46D9EFD" id="Oval 38" o:spid="_x0000_s1026" style="position:absolute;margin-left:9pt;margin-top:21.9pt;width:9.2pt;height:9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XOeFQIAAC4EAAAOAAAAZHJzL2Uyb0RvYy54bWysU1Fv0zAQfkfiP1h+p2lCO9qo6TR1DCEN&#10;NmnwA1zHSSwcnzm7Tcuv5+x0pYMXhMiDdZc7f77vu7vV9aE3bK/Qa7AVzydTzpSVUGvbVvzrl7s3&#10;C858ELYWBqyq+FF5fr1+/Wo1uFIV0IGpFTICsb4cXMW7EFyZZV52qhd+Ak5ZCjaAvQjkYpvVKAZC&#10;701WTKdX2QBYOwSpvKe/t2OQrxN+0ygZHprGq8BMxam2kE5M5zae2XolyhaF67Q8lSH+oYpeaEuP&#10;nqFuRRBsh/oPqF5LBA9NmEjoM2gaLVXiQGzy6W9snjrhVOJC4nh3lsn/P1j5ef+ITNfUu4IzK3rq&#10;0cNeGPZ2EbUZnC8p5ck9YmTn3T3Ib55Z2HTCtuoGEYZOiZoqymN+9uJCdDxdZdvhE9SELHYBkkyH&#10;BvsISAKwQ+rG8dwNdQhM0s88v1rMqGeSQnmRL4vUrUyUz5cd+vBBQc+iUXFljHY+6iVKsb/3IdYj&#10;yuesVD8YXd9pY5KD7XZjkBFbejt9iQLRvEwzlg0VX86LeUJ+EfN/B4Gws3WatKjV+5MdhDajTVUa&#10;exIv6jXqvoX6SNohjENLS0ZGB/iDs4EGtuL++06g4sx8tKT/Mp9FtUJyZvN3JBfDy8j2MiKsJKiK&#10;B85GcxPGrdg51G1HL+WJroUb6lmjk5ixn2NVp2JpKJPGpwWKU3/pp6xfa77+CQAA//8DAFBLAwQU&#10;AAYACAAAACEADcgHDdsAAAAHAQAADwAAAGRycy9kb3ducmV2LnhtbEyPQU+DQBSE7yb+h80z8WLs&#10;UqmEUJbGkNR4lfbgcWGfQMq+Jey2wL/3edLjZCYz3+SHxQ7ihpPvHSnYbiIQSI0zPbUKzqfjcwrC&#10;B01GD45QwYoeDsX9Xa4z42b6xFsVWsEl5DOtoAthzKT0TYdW+40bkdj7dpPVgeXUSjPpmcvtIF+i&#10;KJFW98QLnR6x7LC5VFerYHoa13L9KI/bmt6r1zk1X8nZKPX4sLztQQRcwl8YfvEZHQpmqt2VjBcD&#10;65SvBAW7mB+wHyc7ELWCJI5AFrn8z1/8AAAA//8DAFBLAQItABQABgAIAAAAIQC2gziS/gAAAOEB&#10;AAATAAAAAAAAAAAAAAAAAAAAAABbQ29udGVudF9UeXBlc10ueG1sUEsBAi0AFAAGAAgAAAAhADj9&#10;If/WAAAAlAEAAAsAAAAAAAAAAAAAAAAALwEAAF9yZWxzLy5yZWxzUEsBAi0AFAAGAAgAAAAhAJBJ&#10;c54VAgAALgQAAA4AAAAAAAAAAAAAAAAALgIAAGRycy9lMm9Eb2MueG1sUEsBAi0AFAAGAAgAAAAh&#10;AA3IBw3bAAAABwEAAA8AAAAAAAAAAAAAAAAAbwQAAGRycy9kb3ducmV2LnhtbFBLBQYAAAAABAAE&#10;APMAAAB3BQAAAAA=&#10;" fillcolor="black"/>
                  </w:pict>
                </mc:Fallback>
              </mc:AlternateContent>
            </w:r>
            <w:r w:rsidR="005F069F" w:rsidRPr="00FA782E"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  <w:t>1.2</w:t>
            </w:r>
          </w:p>
        </w:tc>
        <w:tc>
          <w:tcPr>
            <w:tcW w:w="2576" w:type="dxa"/>
            <w:shd w:val="clear" w:color="auto" w:fill="auto"/>
          </w:tcPr>
          <w:p w14:paraId="62A39E90" w14:textId="77777777" w:rsidR="005F069F" w:rsidRPr="00FA782E" w:rsidRDefault="005F069F" w:rsidP="004F0C45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มีระเบียบ วินัย ตรงต่อเวลา และความรับผิดชอบต่อตนเองและสังคม</w:t>
            </w:r>
          </w:p>
        </w:tc>
        <w:tc>
          <w:tcPr>
            <w:tcW w:w="3674" w:type="dxa"/>
            <w:shd w:val="clear" w:color="auto" w:fill="auto"/>
          </w:tcPr>
          <w:p w14:paraId="3A06E1CA" w14:textId="77777777" w:rsidR="005F069F" w:rsidRPr="00FA782E" w:rsidRDefault="005F069F" w:rsidP="005F069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28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</w:rPr>
              <w:t>สอดแทรกเนื้อหาด้านความมีวินัย ตรงต่อเวลา รับผิดชอบต่อตนเองและสังคม</w:t>
            </w:r>
            <w:r w:rsidR="006D56F2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="006D56F2" w:rsidRPr="00FA782E">
              <w:rPr>
                <w:rFonts w:asciiTheme="majorBidi" w:hAnsiTheme="majorBidi" w:cstheme="majorBidi"/>
                <w:sz w:val="32"/>
                <w:szCs w:val="32"/>
                <w:cs/>
              </w:rPr>
              <w:t>ความซื่อสัตย์ต่อหน้าที่ในกลุ่ม ความถ่อมตนและความมีน้ำใจต่อเพื่อนร่วมงาน และความไม่ละโมบ</w:t>
            </w:r>
          </w:p>
          <w:p w14:paraId="3510D64E" w14:textId="77777777" w:rsidR="005F069F" w:rsidRPr="00FA782E" w:rsidRDefault="005F069F" w:rsidP="007A7DB9">
            <w:pPr>
              <w:pStyle w:val="ListParagraph"/>
              <w:spacing w:after="0" w:line="240" w:lineRule="auto"/>
              <w:ind w:left="328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2364" w:type="dxa"/>
            <w:shd w:val="clear" w:color="auto" w:fill="auto"/>
          </w:tcPr>
          <w:p w14:paraId="61FA3298" w14:textId="77777777" w:rsidR="005F069F" w:rsidRPr="00FA782E" w:rsidRDefault="005F069F" w:rsidP="005F069F">
            <w:pPr>
              <w:numPr>
                <w:ilvl w:val="0"/>
                <w:numId w:val="14"/>
              </w:numPr>
              <w:ind w:left="420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ังเกตพฤติกรรมการส่งงานจะต้องเป็นไปตามกำหนดเวลา เพื่อฝึกให้นักศึกษารับผิดชอบต่องาน สามารถทำงานร่วมกัน กับผู้อื่นและมีความตรงต่อเวลา</w:t>
            </w:r>
          </w:p>
        </w:tc>
      </w:tr>
      <w:tr w:rsidR="000F0C76" w:rsidRPr="00FA782E" w14:paraId="799B723E" w14:textId="77777777" w:rsidTr="005F069F">
        <w:tc>
          <w:tcPr>
            <w:tcW w:w="675" w:type="dxa"/>
            <w:shd w:val="clear" w:color="auto" w:fill="auto"/>
          </w:tcPr>
          <w:p w14:paraId="35FC50B2" w14:textId="77777777" w:rsidR="000F0C76" w:rsidRDefault="000F0C76" w:rsidP="005F069F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.5</w:t>
            </w:r>
          </w:p>
          <w:p w14:paraId="2BB09215" w14:textId="77777777" w:rsidR="001F2CDE" w:rsidRPr="00FA782E" w:rsidRDefault="001F2CDE" w:rsidP="005F069F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64712A">
              <w:rPr>
                <w:rFonts w:ascii="Angsana New" w:hAnsi="Angsana New"/>
              </w:rPr>
              <w:sym w:font="Wingdings" w:char="F0A1"/>
            </w:r>
          </w:p>
        </w:tc>
        <w:tc>
          <w:tcPr>
            <w:tcW w:w="2576" w:type="dxa"/>
            <w:shd w:val="clear" w:color="auto" w:fill="auto"/>
          </w:tcPr>
          <w:p w14:paraId="2FE10C2B" w14:textId="77777777" w:rsidR="000F0C76" w:rsidRPr="007A7DB9" w:rsidRDefault="007A7DB9" w:rsidP="004F0C45">
            <w:pPr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7A7DB9">
              <w:rPr>
                <w:rFonts w:ascii="Angsana New" w:hAnsi="Angsana New"/>
                <w:sz w:val="32"/>
                <w:szCs w:val="32"/>
                <w:cs/>
                <w:lang w:bidi="th-TH"/>
              </w:rPr>
              <w:t>เ</w:t>
            </w:r>
            <w:r w:rsidRPr="007A7DB9"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  <w:t>คารพและปฏิบัติตามจรรยาบรรณทางวิชาการและวิชาชีพ</w:t>
            </w:r>
          </w:p>
        </w:tc>
        <w:tc>
          <w:tcPr>
            <w:tcW w:w="3674" w:type="dxa"/>
            <w:shd w:val="clear" w:color="auto" w:fill="auto"/>
          </w:tcPr>
          <w:p w14:paraId="679C8D9C" w14:textId="77777777" w:rsidR="000F0C76" w:rsidRPr="00FA782E" w:rsidRDefault="007A7DB9" w:rsidP="006D56F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28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</w:rPr>
              <w:t>สอนแทรกคุณธรรม จริยธรรม</w:t>
            </w:r>
            <w:r w:rsidR="006D56F2">
              <w:rPr>
                <w:rFonts w:asciiTheme="majorBidi" w:hAnsiTheme="majorBidi" w:cstheme="majorBidi" w:hint="cs"/>
                <w:sz w:val="32"/>
                <w:szCs w:val="32"/>
                <w:cs/>
              </w:rPr>
              <w:t xml:space="preserve"> เน้นจรรยาบรรณทางวิชาการและวิชาชีพ</w:t>
            </w:r>
            <w:r w:rsidRPr="00FA782E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364" w:type="dxa"/>
            <w:shd w:val="clear" w:color="auto" w:fill="auto"/>
          </w:tcPr>
          <w:p w14:paraId="7BF17827" w14:textId="77777777" w:rsidR="000F0C76" w:rsidRPr="00FA782E" w:rsidRDefault="000F0C76" w:rsidP="000F0C76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</w:tbl>
    <w:p w14:paraId="5B7A9AF3" w14:textId="77777777" w:rsidR="00721911" w:rsidRPr="00FA782E" w:rsidRDefault="00721911" w:rsidP="00FE7332">
      <w:pPr>
        <w:tabs>
          <w:tab w:val="left" w:pos="360"/>
          <w:tab w:val="left" w:pos="720"/>
        </w:tabs>
        <w:rPr>
          <w:rFonts w:asciiTheme="majorBidi" w:hAnsiTheme="majorBidi" w:cstheme="majorBidi"/>
          <w:bCs/>
          <w:sz w:val="32"/>
          <w:szCs w:val="32"/>
          <w:lang w:bidi="th-TH"/>
        </w:rPr>
      </w:pPr>
    </w:p>
    <w:p w14:paraId="099741CF" w14:textId="77777777" w:rsidR="00FE7332" w:rsidRPr="00EF565D" w:rsidRDefault="00FE7332" w:rsidP="00FE7332">
      <w:pPr>
        <w:tabs>
          <w:tab w:val="left" w:pos="360"/>
        </w:tabs>
        <w:rPr>
          <w:rFonts w:asciiTheme="majorBidi" w:hAnsiTheme="majorBidi" w:cstheme="majorBidi"/>
          <w:bCs/>
          <w:sz w:val="32"/>
          <w:szCs w:val="32"/>
          <w:lang w:bidi="th-TH"/>
        </w:rPr>
      </w:pPr>
      <w:r w:rsidRPr="00EF565D">
        <w:rPr>
          <w:rFonts w:asciiTheme="majorBidi" w:hAnsiTheme="majorBidi" w:cstheme="majorBidi"/>
          <w:bCs/>
          <w:sz w:val="32"/>
          <w:szCs w:val="32"/>
          <w:cs/>
          <w:lang w:bidi="th-TH"/>
        </w:rPr>
        <w:t>2</w:t>
      </w:r>
      <w:r w:rsidRPr="00EF565D">
        <w:rPr>
          <w:rFonts w:asciiTheme="majorBidi" w:hAnsiTheme="majorBidi" w:cstheme="majorBidi"/>
          <w:bCs/>
          <w:sz w:val="32"/>
          <w:szCs w:val="32"/>
          <w:lang w:bidi="th-TH"/>
        </w:rPr>
        <w:t>.</w:t>
      </w:r>
      <w:r w:rsidRPr="00EF565D">
        <w:rPr>
          <w:rFonts w:asciiTheme="majorBidi" w:hAnsiTheme="majorBidi" w:cstheme="majorBidi"/>
          <w:b/>
          <w:sz w:val="32"/>
          <w:szCs w:val="32"/>
          <w:lang w:bidi="th-TH"/>
        </w:rPr>
        <w:tab/>
      </w:r>
      <w:r w:rsidRPr="00EF565D">
        <w:rPr>
          <w:rFonts w:asciiTheme="majorBidi" w:hAnsiTheme="majorBidi" w:cstheme="majorBidi"/>
          <w:b/>
          <w:sz w:val="32"/>
          <w:szCs w:val="32"/>
          <w:cs/>
          <w:lang w:bidi="th-TH"/>
        </w:rPr>
        <w:t>ความรู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5"/>
        <w:gridCol w:w="2494"/>
        <w:gridCol w:w="3576"/>
        <w:gridCol w:w="2328"/>
      </w:tblGrid>
      <w:tr w:rsidR="005F069F" w:rsidRPr="00FA782E" w14:paraId="4ECBDC2F" w14:textId="77777777" w:rsidTr="005F069F">
        <w:tc>
          <w:tcPr>
            <w:tcW w:w="675" w:type="dxa"/>
            <w:shd w:val="clear" w:color="auto" w:fill="auto"/>
          </w:tcPr>
          <w:p w14:paraId="0AC45A66" w14:textId="77777777" w:rsidR="005F069F" w:rsidRPr="00FA782E" w:rsidRDefault="005F069F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557" w:type="dxa"/>
            <w:shd w:val="clear" w:color="auto" w:fill="auto"/>
          </w:tcPr>
          <w:p w14:paraId="29CCB760" w14:textId="77777777" w:rsidR="005F069F" w:rsidRPr="00EF565D" w:rsidRDefault="005F069F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F565D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77" w:type="dxa"/>
            <w:shd w:val="clear" w:color="auto" w:fill="auto"/>
          </w:tcPr>
          <w:p w14:paraId="2DA399D2" w14:textId="77777777" w:rsidR="005F069F" w:rsidRPr="00EF565D" w:rsidRDefault="005F069F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F565D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80" w:type="dxa"/>
            <w:shd w:val="clear" w:color="auto" w:fill="auto"/>
          </w:tcPr>
          <w:p w14:paraId="7850CCC0" w14:textId="77777777" w:rsidR="005F069F" w:rsidRPr="00EF565D" w:rsidRDefault="005F069F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F565D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5F069F" w:rsidRPr="00FA782E" w14:paraId="6FB8802D" w14:textId="77777777" w:rsidTr="005F069F">
        <w:tc>
          <w:tcPr>
            <w:tcW w:w="675" w:type="dxa"/>
            <w:shd w:val="clear" w:color="auto" w:fill="auto"/>
          </w:tcPr>
          <w:p w14:paraId="7DCAC96B" w14:textId="77777777" w:rsidR="005F069F" w:rsidRPr="00FA782E" w:rsidRDefault="001F2CDE" w:rsidP="005F069F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20A69D79" wp14:editId="32F3F92F">
                      <wp:simplePos x="0" y="0"/>
                      <wp:positionH relativeFrom="column">
                        <wp:posOffset>94615</wp:posOffset>
                      </wp:positionH>
                      <wp:positionV relativeFrom="paragraph">
                        <wp:posOffset>321945</wp:posOffset>
                      </wp:positionV>
                      <wp:extent cx="116840" cy="121920"/>
                      <wp:effectExtent l="0" t="0" r="16510" b="11430"/>
                      <wp:wrapNone/>
                      <wp:docPr id="11" name="Oval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07803F5" id="Oval 39" o:spid="_x0000_s1026" style="position:absolute;margin-left:7.45pt;margin-top:25.35pt;width:9.2pt;height:9.6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0d5sFQIAAC4EAAAOAAAAZHJzL2Uyb0RvYy54bWysU8Fu2zAMvQ/YPwi6L46zpGuMOkWRrsOA&#10;bi3Q7QMYWY6FyaJGKXG6rx8lp126XYZhPgikST3xPZIXl4feir2mYNDVspxMpdBOYWPctpZfv9y8&#10;OZciRHANWHS6lo86yMvV61cXg6/0DDu0jSbBIC5Ug69lF6OviiKoTvcQJui142CL1ENkl7ZFQzAw&#10;em+L2XR6VgxIjSdUOgT+ez0G5Srjt61W8a5tg47C1pJri/mkfG7SWawuoNoS+M6oYxnwD1X0YBw/&#10;+gx1DRHEjswfUL1RhAHbOFHYF9i2RunMgdmU09/YPHTgdebC4gT/LFP4f7Dq8/6ehGm4d6UUDnru&#10;0d0erHi7TNoMPlSc8uDvKbEL/hbVtyAcrjtwW31FhEOnoeGKypRfvLiQnMBXxWb4hA0jwy5ilunQ&#10;Up8AWQBxyN14fO6GPkSh+GdZnp3PuWeKQ+WsXM5ytwqoni57CvGDxl4ko5baWuND0gsq2N+GmOqB&#10;6ikr14/WNDfG2uzQdrO2JJgtv52/TIFpnqZZJ4ZaLhezRUZ+EQt/B0G4c02etKTV+6MdwdjR5iqt&#10;O4qX9Bp132DzyNoRjkPLS8ZGh/RDioEHtpbh+w5IS2E/OtZ/Wc6TWjE788U7lkvQaWRzGgGnGKqW&#10;UYrRXMdxK3aezLbjl8pM1+EV96w1WczUz7GqY7E8lFnj4wKlqT/1c9avNV/9BAAA//8DAFBLAwQU&#10;AAYACAAAACEAZ3V1TNsAAAAHAQAADwAAAGRycy9kb3ducmV2LnhtbEyOwU6EMBRF9yb+Q/NM3Bin&#10;jDg4IGViSMa4FWfhstAnEOkroZ0B/t7nSpc39+bckx8WO4gLTr53pGC7iUAgNc701Co4fRzv9yB8&#10;0GT04AgVrOjhUFxf5TozbqZ3vFShFQwhn2kFXQhjJqVvOrTab9yIxN2Xm6wOHKdWmknPDLeDfIii&#10;RFrdEz90esSyw+a7OlsF0924lutbedzW9Frt5r35TE5Gqdub5eUZRMAl/I3hV5/VoWCn2p3JeDFw&#10;fkx5qWAXPYHgPo5jELWCJE1BFrn871/8AAAA//8DAFBLAQItABQABgAIAAAAIQC2gziS/gAAAOEB&#10;AAATAAAAAAAAAAAAAAAAAAAAAABbQ29udGVudF9UeXBlc10ueG1sUEsBAi0AFAAGAAgAAAAhADj9&#10;If/WAAAAlAEAAAsAAAAAAAAAAAAAAAAALwEAAF9yZWxzLy5yZWxzUEsBAi0AFAAGAAgAAAAhADjR&#10;3mwVAgAALgQAAA4AAAAAAAAAAAAAAAAALgIAAGRycy9lMm9Eb2MueG1sUEsBAi0AFAAGAAgAAAAh&#10;AGd1dUzbAAAABwEAAA8AAAAAAAAAAAAAAAAAbwQAAGRycy9kb3ducmV2LnhtbFBLBQYAAAAABAAE&#10;APMAAAB3BQAAAAA=&#10;" fillcolor="black"/>
                  </w:pict>
                </mc:Fallback>
              </mc:AlternateContent>
            </w:r>
            <w:r w:rsidR="005F069F" w:rsidRPr="00FA782E"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  <w:t>2.1</w:t>
            </w:r>
          </w:p>
        </w:tc>
        <w:tc>
          <w:tcPr>
            <w:tcW w:w="2557" w:type="dxa"/>
            <w:shd w:val="clear" w:color="auto" w:fill="auto"/>
          </w:tcPr>
          <w:p w14:paraId="679DFF9C" w14:textId="77777777" w:rsidR="005F069F" w:rsidRPr="00CC01D6" w:rsidRDefault="005F069F" w:rsidP="004F0C45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CC01D6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มีความรู้และความเข้าใจในทฤษฎี หลักการ วิธีการในสาขาวิชาชีพ</w:t>
            </w:r>
          </w:p>
        </w:tc>
        <w:tc>
          <w:tcPr>
            <w:tcW w:w="3677" w:type="dxa"/>
            <w:shd w:val="clear" w:color="auto" w:fill="auto"/>
          </w:tcPr>
          <w:p w14:paraId="3363F9AF" w14:textId="77777777" w:rsidR="00D461F7" w:rsidRPr="00CC01D6" w:rsidRDefault="005F069F" w:rsidP="005F069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sz w:val="32"/>
                <w:szCs w:val="32"/>
              </w:rPr>
            </w:pPr>
            <w:r w:rsidRPr="00CC01D6">
              <w:rPr>
                <w:rFonts w:asciiTheme="majorBidi" w:hAnsiTheme="majorBidi" w:cstheme="majorBidi"/>
                <w:sz w:val="32"/>
                <w:szCs w:val="32"/>
                <w:cs/>
              </w:rPr>
              <w:t>สอนแบบบรรยายโดย</w:t>
            </w:r>
            <w:r w:rsidR="00D461F7" w:rsidRPr="00CC01D6">
              <w:rPr>
                <w:rFonts w:asciiTheme="majorBidi" w:hAnsiTheme="majorBidi" w:cstheme="majorBidi" w:hint="cs"/>
                <w:sz w:val="32"/>
                <w:szCs w:val="32"/>
                <w:cs/>
              </w:rPr>
              <w:t>ให้ความรู้ความข้าใจในทฤษฎี หลักการ วิธีการตามเกณฑ์มาตรฐานการประกอบวิชาชีพเภสัชกรรม</w:t>
            </w:r>
          </w:p>
          <w:p w14:paraId="1D6E8BA3" w14:textId="77777777" w:rsidR="005F069F" w:rsidRPr="00CC01D6" w:rsidRDefault="00D461F7" w:rsidP="005F069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sz w:val="32"/>
                <w:szCs w:val="32"/>
              </w:rPr>
            </w:pPr>
            <w:r w:rsidRPr="00CC01D6">
              <w:rPr>
                <w:rFonts w:asciiTheme="majorBidi" w:hAnsiTheme="majorBidi" w:cstheme="majorBidi"/>
                <w:sz w:val="32"/>
                <w:szCs w:val="32"/>
                <w:cs/>
              </w:rPr>
              <w:lastRenderedPageBreak/>
              <w:t xml:space="preserve"> </w:t>
            </w:r>
            <w:r w:rsidR="005F069F" w:rsidRPr="00CC01D6">
              <w:rPr>
                <w:rFonts w:asciiTheme="majorBidi" w:hAnsiTheme="majorBidi" w:cstheme="majorBidi"/>
                <w:sz w:val="32"/>
                <w:szCs w:val="32"/>
                <w:cs/>
              </w:rPr>
              <w:t>มอบหมายงานให้ค้นคว้าเพิ่มเติม</w:t>
            </w:r>
          </w:p>
          <w:p w14:paraId="34EFB69F" w14:textId="77777777" w:rsidR="005F069F" w:rsidRPr="00CC01D6" w:rsidRDefault="005F069F" w:rsidP="002D0ED0">
            <w:pPr>
              <w:pStyle w:val="ListParagraph"/>
              <w:spacing w:after="0" w:line="240" w:lineRule="auto"/>
              <w:ind w:left="349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2380" w:type="dxa"/>
            <w:shd w:val="clear" w:color="auto" w:fill="auto"/>
          </w:tcPr>
          <w:p w14:paraId="39182E64" w14:textId="77777777" w:rsidR="005F069F" w:rsidRPr="00CC01D6" w:rsidRDefault="005F069F" w:rsidP="005F069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Theme="majorBidi" w:hAnsiTheme="majorBidi" w:cstheme="majorBidi"/>
                <w:sz w:val="32"/>
                <w:szCs w:val="32"/>
              </w:rPr>
            </w:pPr>
            <w:r w:rsidRPr="00CC01D6">
              <w:rPr>
                <w:rFonts w:asciiTheme="majorBidi" w:hAnsiTheme="majorBidi" w:cstheme="majorBidi"/>
                <w:sz w:val="32"/>
                <w:szCs w:val="32"/>
                <w:cs/>
              </w:rPr>
              <w:lastRenderedPageBreak/>
              <w:t>ประเมินจากาการสอบกลางภาค สอบปลายภาค ด้วยข้อสอบ</w:t>
            </w:r>
          </w:p>
        </w:tc>
      </w:tr>
      <w:tr w:rsidR="001F2CDE" w:rsidRPr="00FA782E" w14:paraId="3D5C3E78" w14:textId="77777777" w:rsidTr="005F069F">
        <w:tc>
          <w:tcPr>
            <w:tcW w:w="675" w:type="dxa"/>
            <w:shd w:val="clear" w:color="auto" w:fill="auto"/>
          </w:tcPr>
          <w:p w14:paraId="141A33FD" w14:textId="77777777" w:rsidR="001F2CDE" w:rsidRDefault="00593E82" w:rsidP="005F069F">
            <w:pPr>
              <w:jc w:val="center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  <w:r w:rsidRPr="00593E82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w:lastRenderedPageBreak/>
              <w:t>2.5</w:t>
            </w:r>
          </w:p>
          <w:p w14:paraId="4C492B47" w14:textId="77777777" w:rsidR="00D461F7" w:rsidRPr="00593E82" w:rsidRDefault="00D461F7" w:rsidP="005F069F">
            <w:pPr>
              <w:jc w:val="center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  <w:r w:rsidRPr="0064712A">
              <w:rPr>
                <w:rFonts w:ascii="Angsana New" w:hAnsi="Angsana New"/>
              </w:rPr>
              <w:sym w:font="Wingdings" w:char="F0A1"/>
            </w:r>
          </w:p>
        </w:tc>
        <w:tc>
          <w:tcPr>
            <w:tcW w:w="2557" w:type="dxa"/>
            <w:shd w:val="clear" w:color="auto" w:fill="auto"/>
          </w:tcPr>
          <w:p w14:paraId="2E0E2FBD" w14:textId="77777777" w:rsidR="001F2CDE" w:rsidRPr="00CC01D6" w:rsidRDefault="00593E82" w:rsidP="004F0C45">
            <w:pPr>
              <w:rPr>
                <w:rFonts w:ascii="Angsana New" w:hAnsi="Angsana New"/>
                <w:color w:val="FFFFFF" w:themeColor="background1"/>
                <w:sz w:val="32"/>
                <w:szCs w:val="32"/>
                <w:cs/>
                <w:lang w:bidi="th-TH"/>
              </w:rPr>
            </w:pPr>
            <w:r w:rsidRPr="00CC01D6"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  <w:t>ความรู้ความเข้าใจการเปลี่ยนแปลง  ผลกระทบของเทคโนโลยีใหม่ๆ  และสามารถประยุกต์ใช้อย่างเหมาะสม</w:t>
            </w:r>
          </w:p>
        </w:tc>
        <w:tc>
          <w:tcPr>
            <w:tcW w:w="3677" w:type="dxa"/>
            <w:shd w:val="clear" w:color="auto" w:fill="auto"/>
          </w:tcPr>
          <w:p w14:paraId="714A438B" w14:textId="77777777" w:rsidR="001F2CDE" w:rsidRPr="00CC01D6" w:rsidRDefault="00D461F7" w:rsidP="005F069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Angsana New" w:hAnsi="Angsana New" w:cs="Angsana New"/>
                <w:sz w:val="32"/>
                <w:szCs w:val="32"/>
                <w:cs/>
              </w:rPr>
            </w:pPr>
            <w:r w:rsidRPr="00CC01D6">
              <w:rPr>
                <w:rFonts w:ascii="Angsana New" w:hAnsi="Angsana New" w:cs="Angsana New"/>
                <w:sz w:val="32"/>
                <w:szCs w:val="32"/>
                <w:cs/>
              </w:rPr>
              <w:t>สอดแทรกความรู้ความเข้าใจ ใน</w:t>
            </w:r>
            <w:r w:rsidRPr="00CC01D6">
              <w:rPr>
                <w:rFonts w:ascii="Angsana New" w:hAnsi="Angsana New" w:cs="Angsana New"/>
                <w:sz w:val="32"/>
                <w:szCs w:val="32"/>
                <w:cs/>
                <w:lang w:val="en-AU"/>
              </w:rPr>
              <w:t>การเปลี่ยนแปลง  ผลกระทบของเทคโนโลยีใหม่ๆ และมีทักษะในการประยุกต์ใช้อย่างเหมาะสม</w:t>
            </w:r>
          </w:p>
        </w:tc>
        <w:tc>
          <w:tcPr>
            <w:tcW w:w="2380" w:type="dxa"/>
            <w:shd w:val="clear" w:color="auto" w:fill="auto"/>
          </w:tcPr>
          <w:p w14:paraId="490E1C30" w14:textId="77777777" w:rsidR="001F2CDE" w:rsidRPr="00FA782E" w:rsidRDefault="001F2CDE" w:rsidP="00D461F7">
            <w:pPr>
              <w:pStyle w:val="ListParagraph"/>
              <w:spacing w:after="0" w:line="240" w:lineRule="auto"/>
              <w:ind w:left="420"/>
              <w:rPr>
                <w:rFonts w:asciiTheme="majorBidi" w:hAnsiTheme="majorBidi" w:cstheme="majorBidi"/>
                <w:sz w:val="32"/>
                <w:szCs w:val="32"/>
                <w:cs/>
              </w:rPr>
            </w:pPr>
          </w:p>
        </w:tc>
      </w:tr>
    </w:tbl>
    <w:p w14:paraId="038BC417" w14:textId="77777777" w:rsidR="00FE7332" w:rsidRPr="00EF565D" w:rsidRDefault="00FE7332" w:rsidP="00FE7332">
      <w:pPr>
        <w:tabs>
          <w:tab w:val="left" w:pos="360"/>
        </w:tabs>
        <w:rPr>
          <w:rFonts w:asciiTheme="majorBidi" w:hAnsiTheme="majorBidi" w:cstheme="majorBidi"/>
          <w:b/>
          <w:sz w:val="32"/>
          <w:szCs w:val="32"/>
          <w:lang w:bidi="th-TH"/>
        </w:rPr>
      </w:pPr>
      <w:r w:rsidRPr="00FA782E">
        <w:rPr>
          <w:rFonts w:asciiTheme="majorBidi" w:hAnsiTheme="majorBidi" w:cstheme="majorBidi"/>
          <w:bCs/>
          <w:sz w:val="32"/>
          <w:szCs w:val="32"/>
          <w:cs/>
          <w:lang w:bidi="th-TH"/>
        </w:rPr>
        <w:t>3</w:t>
      </w:r>
      <w:r w:rsidRPr="00FA782E">
        <w:rPr>
          <w:rFonts w:asciiTheme="majorBidi" w:hAnsiTheme="majorBidi" w:cstheme="majorBidi"/>
          <w:b/>
          <w:sz w:val="32"/>
          <w:szCs w:val="32"/>
          <w:lang w:bidi="th-TH"/>
        </w:rPr>
        <w:t>.</w:t>
      </w:r>
      <w:r w:rsidRPr="00FA782E">
        <w:rPr>
          <w:rFonts w:asciiTheme="majorBidi" w:hAnsiTheme="majorBidi" w:cstheme="majorBidi"/>
          <w:b/>
          <w:sz w:val="32"/>
          <w:szCs w:val="32"/>
          <w:lang w:bidi="th-TH"/>
        </w:rPr>
        <w:tab/>
      </w:r>
      <w:r w:rsidRPr="00EF565D">
        <w:rPr>
          <w:rFonts w:asciiTheme="majorBidi" w:hAnsiTheme="majorBidi" w:cstheme="majorBidi"/>
          <w:b/>
          <w:sz w:val="32"/>
          <w:szCs w:val="32"/>
          <w:cs/>
          <w:lang w:bidi="th-TH"/>
        </w:rPr>
        <w:t>ทักษะทางปัญญ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6"/>
        <w:gridCol w:w="2498"/>
        <w:gridCol w:w="3531"/>
        <w:gridCol w:w="2368"/>
      </w:tblGrid>
      <w:tr w:rsidR="005F069F" w:rsidRPr="00FA782E" w14:paraId="7BB1280E" w14:textId="77777777" w:rsidTr="005F069F">
        <w:tc>
          <w:tcPr>
            <w:tcW w:w="675" w:type="dxa"/>
            <w:shd w:val="clear" w:color="auto" w:fill="auto"/>
          </w:tcPr>
          <w:p w14:paraId="23EE5CC1" w14:textId="77777777" w:rsidR="005F069F" w:rsidRPr="00FA782E" w:rsidRDefault="005F069F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567" w:type="dxa"/>
            <w:shd w:val="clear" w:color="auto" w:fill="auto"/>
          </w:tcPr>
          <w:p w14:paraId="0A692D03" w14:textId="77777777" w:rsidR="005F069F" w:rsidRPr="00EF565D" w:rsidRDefault="005F069F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F565D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36" w:type="dxa"/>
            <w:shd w:val="clear" w:color="auto" w:fill="auto"/>
          </w:tcPr>
          <w:p w14:paraId="7FF077D8" w14:textId="77777777" w:rsidR="005F069F" w:rsidRPr="00EF565D" w:rsidRDefault="005F069F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F565D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411" w:type="dxa"/>
            <w:shd w:val="clear" w:color="auto" w:fill="auto"/>
          </w:tcPr>
          <w:p w14:paraId="47329CAB" w14:textId="77777777" w:rsidR="005F069F" w:rsidRPr="00EF565D" w:rsidRDefault="005F069F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F565D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5F069F" w:rsidRPr="00FA782E" w14:paraId="35302AC4" w14:textId="77777777" w:rsidTr="005F069F">
        <w:tc>
          <w:tcPr>
            <w:tcW w:w="675" w:type="dxa"/>
            <w:shd w:val="clear" w:color="auto" w:fill="auto"/>
          </w:tcPr>
          <w:p w14:paraId="565A9C6B" w14:textId="77777777" w:rsidR="005F069F" w:rsidRDefault="005F069F" w:rsidP="005F069F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  <w:t>3.</w:t>
            </w:r>
            <w:r w:rsidR="002C4B9B" w:rsidRPr="00FA782E">
              <w:rPr>
                <w:rFonts w:asciiTheme="majorBidi" w:hAnsiTheme="majorBidi" w:cstheme="majorBidi"/>
                <w:sz w:val="32"/>
                <w:szCs w:val="32"/>
                <w:rtl/>
              </w:rPr>
              <w:t>2</w:t>
            </w:r>
          </w:p>
          <w:p w14:paraId="6D2F8E1C" w14:textId="77777777" w:rsidR="00BA6BA5" w:rsidRPr="00FA782E" w:rsidRDefault="00BA6BA5" w:rsidP="005F069F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1456" behindDoc="0" locked="0" layoutInCell="1" allowOverlap="1" wp14:anchorId="54AB4BD3" wp14:editId="4A88CFFE">
                      <wp:simplePos x="0" y="0"/>
                      <wp:positionH relativeFrom="column">
                        <wp:posOffset>76209</wp:posOffset>
                      </wp:positionH>
                      <wp:positionV relativeFrom="paragraph">
                        <wp:posOffset>-4085</wp:posOffset>
                      </wp:positionV>
                      <wp:extent cx="116840" cy="121920"/>
                      <wp:effectExtent l="0" t="0" r="16510" b="11430"/>
                      <wp:wrapNone/>
                      <wp:docPr id="10" name="Oval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2CA27BB" id="Oval 40" o:spid="_x0000_s1026" style="position:absolute;margin-left:6pt;margin-top:-.3pt;width:9.2pt;height:9.6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9PZEwIAAC4EAAAOAAAAZHJzL2Uyb0RvYy54bWysU8Fu2zAMvQ/YPwi6L46DpGuMOEWRrsOA&#10;bi3Q7QMYWY6FyaJGKXG6rx+lpGm6XYZhPgikKT2990gtrva9FTtNwaCrZTkaS6Gdwsa4TS2/fb19&#10;dylFiOAasOh0LZ90kFfLt28Wg6/0BDu0jSbBIC5Ug69lF6OviiKoTvcQRui142KL1EPklDZFQzAw&#10;em+LyXh8UQxIjSdUOgT+e3MoymXGb1ut4n3bBh2FrSVzi3mlvK7TWiwXUG0IfGfUkQb8A4sejONL&#10;T1A3EEFsyfwB1RtFGLCNI4V9gW1rlM4aWE05/k3NYwdeZy1sTvAnm8L/g1Vfdg8kTMO9Y3sc9Nyj&#10;+x1YMc3eDD5UvOXRP1BSF/wdqu9BOFx14Db6mgiHTkPDjMrkZfHqQEoCHxXr4TM2jAzbiNmmfUt9&#10;AmQDxD534+nUDb2PQvHPsry4ZBZCcamclPNJZlRA9XzYU4gfNfYiBbXU1hofkl9Qwe4uxMQHqudd&#10;mT9a09waa3NCm/XKkmC1fHf+sgSWeb7NOjHUcj6bzDLyq1r4OwjCrWvypCWvPhzjCMYeYmZp3dG8&#10;5Fea3lCtsXli7wgPQ8uPjIMO6acUAw9sLcOPLZCWwn5y7P+8nCa3Yk6ms/dsl6Dzyvq8Ak4xVC2j&#10;FIdwFQ+vYuvJbDq+qcxyHV5zz1qTzXxhdSTLQ5k9Pj6gNPXned718syXvwAAAP//AwBQSwMEFAAG&#10;AAgAAAAhAHbEFcnaAAAABgEAAA8AAABkcnMvZG93bnJldi54bWxMj8FOwzAQRO9I/IO1SFxQ67RA&#10;FIU4FYpUxJW0B45OvCQR8Tqy3Sb5e5YTHGdnNfOmOCx2FFf0YXCkYLdNQCC1zgzUKTifjpsMRIia&#10;jB4doYIVAxzK25tC58bN9IHXOnaCQyjkWkEf45RLGdoerQ5bNyGx9+W81ZGl76TxeuZwO8p9kqTS&#10;6oG4odcTVj223/XFKvAP01qt79Vx19Bb/Txn5jM9G6Xu75bXFxARl/j3DL/4jA4lMzXuQiaIkfWe&#10;p0QFmxQE24/JE4iGz1kKsizkf/zyBwAA//8DAFBLAQItABQABgAIAAAAIQC2gziS/gAAAOEBAAAT&#10;AAAAAAAAAAAAAAAAAAAAAABbQ29udGVudF9UeXBlc10ueG1sUEsBAi0AFAAGAAgAAAAhADj9If/W&#10;AAAAlAEAAAsAAAAAAAAAAAAAAAAALwEAAF9yZWxzLy5yZWxzUEsBAi0AFAAGAAgAAAAhAEOb09kT&#10;AgAALgQAAA4AAAAAAAAAAAAAAAAALgIAAGRycy9lMm9Eb2MueG1sUEsBAi0AFAAGAAgAAAAhAHbE&#10;FcnaAAAABgEAAA8AAAAAAAAAAAAAAAAAbQQAAGRycy9kb3ducmV2LnhtbFBLBQYAAAAABAAEAPMA&#10;AAB0BQAAAAA=&#10;" fillcolor="black"/>
                  </w:pict>
                </mc:Fallback>
              </mc:AlternateContent>
            </w:r>
          </w:p>
        </w:tc>
        <w:tc>
          <w:tcPr>
            <w:tcW w:w="2567" w:type="dxa"/>
            <w:shd w:val="clear" w:color="auto" w:fill="auto"/>
          </w:tcPr>
          <w:p w14:paraId="546BAED3" w14:textId="2942B6AB" w:rsidR="005F069F" w:rsidRPr="00FA782E" w:rsidRDefault="002C4B9B" w:rsidP="004F0C45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สามารถสืบค้น </w:t>
            </w:r>
            <w:r w:rsidR="002D30E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 </w:t>
            </w: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ตีความ และประเมินข้อมูลต่าง</w:t>
            </w:r>
            <w:r w:rsidR="000C61D6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 </w:t>
            </w: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ๆ เพื่อใช้ในการแก้ไขปัญหาอย่างสร้างสรรค์</w:t>
            </w:r>
          </w:p>
        </w:tc>
        <w:tc>
          <w:tcPr>
            <w:tcW w:w="3636" w:type="dxa"/>
            <w:shd w:val="clear" w:color="auto" w:fill="auto"/>
          </w:tcPr>
          <w:p w14:paraId="421EA8CC" w14:textId="77777777" w:rsidR="002D30E3" w:rsidRDefault="002D30E3" w:rsidP="005F069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</w:rPr>
              <w:t>สอนแบบบรรยายและถามตอบในชั้นเรียน</w:t>
            </w:r>
          </w:p>
          <w:p w14:paraId="2D3E7347" w14:textId="77777777" w:rsidR="005F069F" w:rsidRPr="00FA782E" w:rsidRDefault="002C4B9B" w:rsidP="001B1238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</w:rPr>
              <w:t>มอบหมายงาน</w:t>
            </w:r>
            <w:r w:rsidR="001B1238">
              <w:rPr>
                <w:rFonts w:asciiTheme="majorBidi" w:hAnsiTheme="majorBidi" w:cstheme="majorBidi" w:hint="cs"/>
                <w:sz w:val="32"/>
                <w:szCs w:val="32"/>
                <w:cs/>
              </w:rPr>
              <w:t>ที่เสริมทักษะการสืบค้น  ตีความ</w:t>
            </w:r>
            <w:r w:rsidRPr="00FA782E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r w:rsidR="001B1238" w:rsidRPr="00FA782E">
              <w:rPr>
                <w:rFonts w:asciiTheme="majorBidi" w:hAnsiTheme="majorBidi" w:cstheme="majorBidi"/>
                <w:sz w:val="32"/>
                <w:szCs w:val="32"/>
                <w:cs/>
              </w:rPr>
              <w:t>และประเมินข้อมูลต่างๆ เพื่อใช้ในการแก้ไขปัญหา</w:t>
            </w:r>
            <w:r w:rsidR="001B1238">
              <w:rPr>
                <w:rFonts w:asciiTheme="majorBidi" w:hAnsiTheme="majorBidi" w:cstheme="majorBidi" w:hint="cs"/>
                <w:sz w:val="32"/>
                <w:szCs w:val="32"/>
                <w:cs/>
              </w:rPr>
              <w:t>ได้</w:t>
            </w:r>
          </w:p>
        </w:tc>
        <w:tc>
          <w:tcPr>
            <w:tcW w:w="2411" w:type="dxa"/>
            <w:shd w:val="clear" w:color="auto" w:fill="auto"/>
          </w:tcPr>
          <w:p w14:paraId="584B44A6" w14:textId="77777777" w:rsidR="00EB2A41" w:rsidRPr="00FA782E" w:rsidRDefault="00EB2A41" w:rsidP="005F069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</w:rPr>
              <w:t>ประเมินพฤติกรรมถามตอบในชั้นเรียน</w:t>
            </w:r>
          </w:p>
          <w:p w14:paraId="5A958585" w14:textId="77777777" w:rsidR="005F069F" w:rsidRPr="00FA782E" w:rsidRDefault="005F069F" w:rsidP="009C30DB">
            <w:pPr>
              <w:pStyle w:val="ListParagraph"/>
              <w:spacing w:after="0" w:line="240" w:lineRule="auto"/>
              <w:ind w:left="42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BA6BA5" w:rsidRPr="00FA782E" w14:paraId="720C327C" w14:textId="77777777" w:rsidTr="005F069F">
        <w:tc>
          <w:tcPr>
            <w:tcW w:w="675" w:type="dxa"/>
            <w:shd w:val="clear" w:color="auto" w:fill="auto"/>
          </w:tcPr>
          <w:p w14:paraId="13E566D1" w14:textId="77777777" w:rsidR="00BA6BA5" w:rsidRDefault="00BA6BA5" w:rsidP="005F069F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3.3</w:t>
            </w:r>
          </w:p>
          <w:p w14:paraId="62A60996" w14:textId="77777777" w:rsidR="00BA6BA5" w:rsidRPr="0064712A" w:rsidRDefault="00BA6BA5" w:rsidP="005F069F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64712A">
              <w:rPr>
                <w:rFonts w:ascii="Angsana New" w:hAnsi="Angsana New"/>
              </w:rPr>
              <w:sym w:font="Wingdings" w:char="F0A1"/>
            </w:r>
          </w:p>
          <w:p w14:paraId="16CA9909" w14:textId="77777777" w:rsidR="00BA6BA5" w:rsidRPr="00FA782E" w:rsidRDefault="00BA6BA5" w:rsidP="005F069F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</w:p>
        </w:tc>
        <w:tc>
          <w:tcPr>
            <w:tcW w:w="2567" w:type="dxa"/>
            <w:shd w:val="clear" w:color="auto" w:fill="auto"/>
          </w:tcPr>
          <w:p w14:paraId="755DA411" w14:textId="77777777" w:rsidR="00BA6BA5" w:rsidRPr="00FA782E" w:rsidRDefault="00EB2A41" w:rsidP="004F0C45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สามารถรวบรวม ศึกษาวิเคราะห์ สังเคราะห์ และสรุปประเด็นปัญหาและความต้องการ</w:t>
            </w:r>
          </w:p>
        </w:tc>
        <w:tc>
          <w:tcPr>
            <w:tcW w:w="3636" w:type="dxa"/>
            <w:shd w:val="clear" w:color="auto" w:fill="auto"/>
          </w:tcPr>
          <w:p w14:paraId="246C0A0D" w14:textId="77777777" w:rsidR="00BA6BA5" w:rsidRDefault="001B1238" w:rsidP="005F069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</w:rPr>
              <w:t>มอบหมายงานที่เสริมทักษะ รวบรวม  วิเคราะห์และสังเคราะห์องค์ความรู้  และสรุปประเด็นปัญหาและความต้องการในปัจจุบัน</w:t>
            </w:r>
          </w:p>
        </w:tc>
        <w:tc>
          <w:tcPr>
            <w:tcW w:w="2411" w:type="dxa"/>
            <w:shd w:val="clear" w:color="auto" w:fill="auto"/>
          </w:tcPr>
          <w:p w14:paraId="5FCA6186" w14:textId="77777777" w:rsidR="00BA6BA5" w:rsidRPr="00FA782E" w:rsidRDefault="00BA6BA5" w:rsidP="00EC64CB">
            <w:pPr>
              <w:pStyle w:val="ListParagraph"/>
              <w:spacing w:after="0" w:line="240" w:lineRule="auto"/>
              <w:ind w:left="420"/>
              <w:rPr>
                <w:rFonts w:asciiTheme="majorBidi" w:hAnsiTheme="majorBidi" w:cstheme="majorBidi"/>
                <w:sz w:val="32"/>
                <w:szCs w:val="32"/>
                <w:cs/>
              </w:rPr>
            </w:pPr>
          </w:p>
        </w:tc>
      </w:tr>
    </w:tbl>
    <w:p w14:paraId="58F9B2F6" w14:textId="77777777" w:rsidR="00721911" w:rsidRPr="00FA782E" w:rsidRDefault="00721911" w:rsidP="00FE7332">
      <w:pPr>
        <w:tabs>
          <w:tab w:val="left" w:pos="360"/>
          <w:tab w:val="left" w:pos="720"/>
        </w:tabs>
        <w:rPr>
          <w:rFonts w:asciiTheme="majorBidi" w:hAnsiTheme="majorBidi" w:cstheme="majorBidi"/>
          <w:bCs/>
          <w:sz w:val="32"/>
          <w:szCs w:val="32"/>
          <w:lang w:bidi="th-TH"/>
        </w:rPr>
      </w:pPr>
    </w:p>
    <w:p w14:paraId="7E536134" w14:textId="77777777" w:rsidR="00FE7332" w:rsidRPr="00EF565D" w:rsidRDefault="00FE7332" w:rsidP="00FE7332">
      <w:pPr>
        <w:tabs>
          <w:tab w:val="left" w:pos="360"/>
        </w:tabs>
        <w:rPr>
          <w:rFonts w:asciiTheme="majorBidi" w:hAnsiTheme="majorBidi" w:cstheme="majorBidi"/>
          <w:b/>
          <w:sz w:val="32"/>
          <w:szCs w:val="32"/>
          <w:lang w:bidi="th-TH"/>
        </w:rPr>
      </w:pPr>
      <w:r w:rsidRPr="00EF565D">
        <w:rPr>
          <w:rFonts w:asciiTheme="majorBidi" w:hAnsiTheme="majorBidi" w:cstheme="majorBidi"/>
          <w:b/>
          <w:sz w:val="32"/>
          <w:szCs w:val="32"/>
          <w:cs/>
          <w:lang w:bidi="th-TH"/>
        </w:rPr>
        <w:t>4</w:t>
      </w:r>
      <w:r w:rsidRPr="00EF565D">
        <w:rPr>
          <w:rFonts w:asciiTheme="majorBidi" w:hAnsiTheme="majorBidi" w:cstheme="majorBidi"/>
          <w:b/>
          <w:sz w:val="32"/>
          <w:szCs w:val="32"/>
          <w:lang w:bidi="th-TH"/>
        </w:rPr>
        <w:t>.</w:t>
      </w:r>
      <w:r w:rsidRPr="00EF565D">
        <w:rPr>
          <w:rFonts w:asciiTheme="majorBidi" w:hAnsiTheme="majorBidi" w:cstheme="majorBidi"/>
          <w:b/>
          <w:sz w:val="32"/>
          <w:szCs w:val="32"/>
          <w:lang w:bidi="th-TH"/>
        </w:rPr>
        <w:tab/>
      </w:r>
      <w:r w:rsidRPr="00EF565D">
        <w:rPr>
          <w:rFonts w:asciiTheme="majorBidi" w:hAnsiTheme="majorBidi" w:cstheme="majorBidi"/>
          <w:b/>
          <w:sz w:val="32"/>
          <w:szCs w:val="32"/>
          <w:cs/>
          <w:lang w:bidi="th-TH"/>
        </w:rPr>
        <w:t>ทักษะความสัมพันธ์ระหว่างบุคคลและความรับผิดชอบ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6"/>
        <w:gridCol w:w="2545"/>
        <w:gridCol w:w="3518"/>
        <w:gridCol w:w="2334"/>
      </w:tblGrid>
      <w:tr w:rsidR="005F069F" w:rsidRPr="00FA782E" w14:paraId="198E7F7B" w14:textId="77777777" w:rsidTr="005F069F">
        <w:tc>
          <w:tcPr>
            <w:tcW w:w="675" w:type="dxa"/>
            <w:shd w:val="clear" w:color="auto" w:fill="auto"/>
          </w:tcPr>
          <w:p w14:paraId="5FC4FFED" w14:textId="77777777" w:rsidR="005F069F" w:rsidRPr="00FA782E" w:rsidRDefault="005F069F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616" w:type="dxa"/>
            <w:shd w:val="clear" w:color="auto" w:fill="auto"/>
          </w:tcPr>
          <w:p w14:paraId="239B00A4" w14:textId="77777777" w:rsidR="005F069F" w:rsidRPr="00EF565D" w:rsidRDefault="005F069F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F565D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21" w:type="dxa"/>
            <w:shd w:val="clear" w:color="auto" w:fill="auto"/>
          </w:tcPr>
          <w:p w14:paraId="0C744961" w14:textId="77777777" w:rsidR="005F069F" w:rsidRPr="00EF565D" w:rsidRDefault="005F069F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F565D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77" w:type="dxa"/>
            <w:shd w:val="clear" w:color="auto" w:fill="auto"/>
          </w:tcPr>
          <w:p w14:paraId="642FD1BF" w14:textId="77777777" w:rsidR="005F069F" w:rsidRPr="00EF565D" w:rsidRDefault="005F069F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F565D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002B9E" w:rsidRPr="00FA782E" w14:paraId="494E80C5" w14:textId="77777777" w:rsidTr="005F069F">
        <w:tc>
          <w:tcPr>
            <w:tcW w:w="675" w:type="dxa"/>
            <w:shd w:val="clear" w:color="auto" w:fill="auto"/>
          </w:tcPr>
          <w:p w14:paraId="0ABD452A" w14:textId="77777777" w:rsidR="00002B9E" w:rsidRDefault="00002B9E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02B9E">
              <w:rPr>
                <w:rFonts w:asciiTheme="majorBidi" w:hAnsiTheme="majorBidi" w:cstheme="majorBidi"/>
                <w:sz w:val="32"/>
                <w:szCs w:val="32"/>
              </w:rPr>
              <w:t>4.2</w:t>
            </w:r>
          </w:p>
          <w:p w14:paraId="1A130792" w14:textId="77777777" w:rsidR="00002B9E" w:rsidRPr="0064712A" w:rsidRDefault="00002B9E" w:rsidP="00002B9E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64712A">
              <w:rPr>
                <w:rFonts w:ascii="Angsana New" w:hAnsi="Angsana New"/>
              </w:rPr>
              <w:sym w:font="Wingdings" w:char="F0A1"/>
            </w:r>
          </w:p>
          <w:p w14:paraId="67161F10" w14:textId="77777777" w:rsidR="00002B9E" w:rsidRPr="00002B9E" w:rsidRDefault="00002B9E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  <w:p w14:paraId="56B29D66" w14:textId="77777777" w:rsidR="00002B9E" w:rsidRPr="00FA782E" w:rsidRDefault="00002B9E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616" w:type="dxa"/>
            <w:shd w:val="clear" w:color="auto" w:fill="auto"/>
          </w:tcPr>
          <w:p w14:paraId="1D4D442C" w14:textId="77777777" w:rsidR="00002B9E" w:rsidRPr="00FA782E" w:rsidRDefault="000F0F9F" w:rsidP="000F0F9F">
            <w:pPr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</w:pPr>
            <w:r w:rsidRPr="000F0F9F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มีภาวะความเป็นผู้นำและผู้ตาม สามารถทำงานเป็นทีม ลำดับความสำคัญ และสามารถแก้ไขข้อขัดแย้งโดยใช้หลักธรรมมาภิบาล</w:t>
            </w:r>
          </w:p>
        </w:tc>
        <w:tc>
          <w:tcPr>
            <w:tcW w:w="3621" w:type="dxa"/>
            <w:shd w:val="clear" w:color="auto" w:fill="auto"/>
          </w:tcPr>
          <w:p w14:paraId="383D17F6" w14:textId="77777777" w:rsidR="00002B9E" w:rsidRPr="00544742" w:rsidRDefault="00EC64CB" w:rsidP="00544742">
            <w:pPr>
              <w:pStyle w:val="ListParagraph"/>
              <w:numPr>
                <w:ilvl w:val="0"/>
                <w:numId w:val="15"/>
              </w:numPr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</w:pPr>
            <w:r w:rsidRPr="00544742">
              <w:rPr>
                <w:rFonts w:asciiTheme="majorBidi" w:hAnsiTheme="majorBidi" w:cstheme="majorBidi" w:hint="cs"/>
                <w:sz w:val="32"/>
                <w:szCs w:val="32"/>
                <w:cs/>
              </w:rPr>
              <w:t>มอบหมายงาน</w:t>
            </w:r>
            <w:r w:rsidR="00300053" w:rsidRPr="00544742">
              <w:rPr>
                <w:rFonts w:asciiTheme="majorBidi" w:hAnsiTheme="majorBidi" w:cstheme="majorBidi" w:hint="cs"/>
                <w:sz w:val="32"/>
                <w:szCs w:val="32"/>
                <w:cs/>
              </w:rPr>
              <w:t>ให้ทำงานเป็นกลุ่มสามารถลำดับความสำคัญ   แก้ไขข้อขัดแย้งโดยใช้หลักธรรมาภิบาล</w:t>
            </w:r>
          </w:p>
        </w:tc>
        <w:tc>
          <w:tcPr>
            <w:tcW w:w="2377" w:type="dxa"/>
            <w:shd w:val="clear" w:color="auto" w:fill="auto"/>
          </w:tcPr>
          <w:p w14:paraId="1ACD1941" w14:textId="77777777" w:rsidR="00002B9E" w:rsidRPr="00FA782E" w:rsidRDefault="00002B9E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</w:pPr>
          </w:p>
        </w:tc>
      </w:tr>
      <w:tr w:rsidR="005F069F" w:rsidRPr="00FA782E" w14:paraId="7CA28586" w14:textId="77777777" w:rsidTr="005F069F">
        <w:tc>
          <w:tcPr>
            <w:tcW w:w="675" w:type="dxa"/>
            <w:shd w:val="clear" w:color="auto" w:fill="auto"/>
          </w:tcPr>
          <w:p w14:paraId="63AEDB35" w14:textId="77777777" w:rsidR="005F069F" w:rsidRPr="00FA782E" w:rsidRDefault="00002B9E" w:rsidP="005F069F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7DA02427" wp14:editId="0397E70E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300990</wp:posOffset>
                      </wp:positionV>
                      <wp:extent cx="116840" cy="121920"/>
                      <wp:effectExtent l="0" t="0" r="16510" b="11430"/>
                      <wp:wrapNone/>
                      <wp:docPr id="9" name="Oval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81C9A04" id="Oval 42" o:spid="_x0000_s1026" style="position:absolute;margin-left:5.75pt;margin-top:23.7pt;width:9.2pt;height:9.6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LpJFAIAAC0EAAAOAAAAZHJzL2Uyb0RvYy54bWysU8Fu2zAMvQ/YPwi6L46DpGuNOEWRrsOA&#10;bi3Q7QMYWY6FyaJGKXG6rx8lp226XYZhPgikST3xPZLLy0NvxV5TMOhqWU6mUminsDFuW8tvX2/e&#10;nUsRIrgGLDpdy0cd5OXq7Zvl4Cs9ww5to0kwiAvV4GvZxeirogiq0z2ECXrtONgi9RDZpW3REAyM&#10;3ttiNp2eFQNS4wmVDoH/Xo9Bucr4batVvGvboKOwteTaYj4pn5t0FqslVFsC3xl1LAP+oYoejONH&#10;n6GuIYLYkfkDqjeKMGAbJwr7AtvWKJ05MJty+hubhw68zlxYnOCfZQr/D1Z92d+TME0tL6Rw0HOL&#10;7vZgxXyWpBl8qDjjwd9TIhf8LarvQThcd+C2+ooIh05DwwWVKb94dSE5ga+KzfAZG0aGXcSs0qGl&#10;PgEyf3HIzXh8boY+RKH4Z1menc+5ZYpD5ay8mOVmFVA9XfYU4keNvUhGLbW1xockF1Swvw0x1QPV&#10;U1auH61pboy12aHtZm1JMFt+O3+ZAtM8TbNODCzOYrbIyK9i4e8gCHeuyYOWtPpwtCMYO9pcpXVH&#10;8ZJeo+4bbB5ZO8JxZnnH2OiQfkox8LzWMvzYAWkp7CfH+l+U86RWzM588Z7lEnQa2ZxGwCmGqmWU&#10;YjTXcVyKnSez7filMtN1eMU9a00WM/VzrOpYLM9k1vi4P2noT/2c9bLlq18AAAD//wMAUEsDBBQA&#10;BgAIAAAAIQBFCwVG3AAAAAcBAAAPAAAAZHJzL2Rvd25yZXYueG1sTI7BTsMwEETvSPyDtUhcEHVS&#10;taZN41QoUhFXQg8cnXibRMTryHab5O8xJziOZvTm5cfZDOyGzveWJKSrBBhSY3VPrYTz5+l5B8wH&#10;RVoNllDCgh6Oxf1drjJtJ/rAWxVaFiHkMyWhC2HMOPdNh0b5lR2RYnexzqgQo2u5dmqKcDPwdZII&#10;blRP8aFTI5YdNt/V1UhwT+NSLu/lKa3prdpOO/0lzlrKx4f59QAs4Bz+xvCrH9WhiE61vZL2bIg5&#10;3calhM3LBljs1/s9sFqCEAJ4kfP//sUPAAAA//8DAFBLAQItABQABgAIAAAAIQC2gziS/gAAAOEB&#10;AAATAAAAAAAAAAAAAAAAAAAAAABbQ29udGVudF9UeXBlc10ueG1sUEsBAi0AFAAGAAgAAAAhADj9&#10;If/WAAAAlAEAAAsAAAAAAAAAAAAAAAAALwEAAF9yZWxzLy5yZWxzUEsBAi0AFAAGAAgAAAAhADlA&#10;ukkUAgAALQQAAA4AAAAAAAAAAAAAAAAALgIAAGRycy9lMm9Eb2MueG1sUEsBAi0AFAAGAAgAAAAh&#10;AEULBUbcAAAABwEAAA8AAAAAAAAAAAAAAAAAbgQAAGRycy9kb3ducmV2LnhtbFBLBQYAAAAABAAE&#10;APMAAAB3BQAAAAA=&#10;" fillcolor="black"/>
                  </w:pict>
                </mc:Fallback>
              </mc:AlternateContent>
            </w:r>
            <w:r w:rsidR="005F069F" w:rsidRPr="00FA782E"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  <w:t>4.</w:t>
            </w:r>
            <w:r w:rsidR="002C4B9B" w:rsidRPr="00FA782E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</w:p>
        </w:tc>
        <w:tc>
          <w:tcPr>
            <w:tcW w:w="2616" w:type="dxa"/>
            <w:shd w:val="clear" w:color="auto" w:fill="auto"/>
          </w:tcPr>
          <w:p w14:paraId="461C71B2" w14:textId="77777777" w:rsidR="005F069F" w:rsidRPr="00FA782E" w:rsidRDefault="002C4B9B" w:rsidP="004F0C45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ามารถใช้ความรู้ในศาสตร์มารับใช้สังคมในประเด็นและโอกาสที่เหมาะสม</w:t>
            </w:r>
          </w:p>
        </w:tc>
        <w:tc>
          <w:tcPr>
            <w:tcW w:w="3621" w:type="dxa"/>
            <w:shd w:val="clear" w:color="auto" w:fill="auto"/>
          </w:tcPr>
          <w:p w14:paraId="4C4293A7" w14:textId="77777777" w:rsidR="005F069F" w:rsidRPr="00FA782E" w:rsidRDefault="002C4B9B" w:rsidP="002C4B9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</w:rPr>
              <w:t>อภิปรายกลุ่มย่อยและมอบหมายงานให้นักศึกษาค้นคว้าเรียนรู้ด้วยตนเอง</w:t>
            </w:r>
          </w:p>
        </w:tc>
        <w:tc>
          <w:tcPr>
            <w:tcW w:w="2377" w:type="dxa"/>
            <w:shd w:val="clear" w:color="auto" w:fill="auto"/>
          </w:tcPr>
          <w:p w14:paraId="4BCC6DF1" w14:textId="4A768DF0" w:rsidR="005F069F" w:rsidRPr="00750793" w:rsidRDefault="005F069F" w:rsidP="00750793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Theme="majorBidi" w:hAnsiTheme="majorBidi" w:cstheme="majorBidi" w:hint="cs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</w:rPr>
              <w:t>สังเกตพฤติกรรมและการแสดงออกในการมีส่วนร่วมในชั้นเรียนของนักศึกษา</w:t>
            </w:r>
          </w:p>
        </w:tc>
      </w:tr>
    </w:tbl>
    <w:p w14:paraId="01E950C2" w14:textId="77777777" w:rsidR="005F069F" w:rsidRPr="00FA782E" w:rsidRDefault="005F069F" w:rsidP="00FE7332">
      <w:pPr>
        <w:tabs>
          <w:tab w:val="left" w:pos="360"/>
          <w:tab w:val="left" w:pos="720"/>
        </w:tabs>
        <w:rPr>
          <w:rFonts w:asciiTheme="majorBidi" w:hAnsiTheme="majorBidi" w:cstheme="majorBidi"/>
          <w:bCs/>
          <w:sz w:val="32"/>
          <w:szCs w:val="32"/>
          <w:lang w:bidi="th-TH"/>
        </w:rPr>
      </w:pPr>
    </w:p>
    <w:p w14:paraId="6ECBC551" w14:textId="582F1296" w:rsidR="00FE7332" w:rsidRPr="00EF565D" w:rsidRDefault="00FE7332" w:rsidP="00FE7332">
      <w:pPr>
        <w:tabs>
          <w:tab w:val="left" w:pos="360"/>
        </w:tabs>
        <w:rPr>
          <w:rFonts w:asciiTheme="majorBidi" w:hAnsiTheme="majorBidi" w:cstheme="majorBidi"/>
          <w:b/>
          <w:sz w:val="32"/>
          <w:szCs w:val="32"/>
          <w:lang w:bidi="th-TH"/>
        </w:rPr>
      </w:pPr>
      <w:r w:rsidRPr="00EF565D">
        <w:rPr>
          <w:rFonts w:asciiTheme="majorBidi" w:hAnsiTheme="majorBidi" w:cstheme="majorBidi"/>
          <w:b/>
          <w:sz w:val="32"/>
          <w:szCs w:val="32"/>
          <w:cs/>
          <w:lang w:bidi="th-TH"/>
        </w:rPr>
        <w:t>5</w:t>
      </w:r>
      <w:r w:rsidRPr="00EF565D">
        <w:rPr>
          <w:rFonts w:asciiTheme="majorBidi" w:hAnsiTheme="majorBidi" w:cstheme="majorBidi"/>
          <w:b/>
          <w:sz w:val="32"/>
          <w:szCs w:val="32"/>
          <w:lang w:bidi="th-TH"/>
        </w:rPr>
        <w:t>.</w:t>
      </w:r>
      <w:r w:rsidRPr="00EF565D">
        <w:rPr>
          <w:rFonts w:asciiTheme="majorBidi" w:hAnsiTheme="majorBidi" w:cstheme="majorBidi"/>
          <w:b/>
          <w:sz w:val="32"/>
          <w:szCs w:val="32"/>
          <w:lang w:bidi="th-TH"/>
        </w:rPr>
        <w:tab/>
      </w:r>
      <w:r w:rsidRPr="00EF565D">
        <w:rPr>
          <w:rFonts w:asciiTheme="majorBidi" w:hAnsiTheme="majorBidi" w:cstheme="majorBidi"/>
          <w:b/>
          <w:sz w:val="32"/>
          <w:szCs w:val="32"/>
          <w:cs/>
          <w:lang w:bidi="th-TH"/>
        </w:rPr>
        <w:t>ทักษะการวิเคราะห์เชิงตัวเลข  การสื่อสาร  และการใช้เทคโนโลยีสารสนเท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6"/>
        <w:gridCol w:w="2540"/>
        <w:gridCol w:w="3539"/>
        <w:gridCol w:w="2318"/>
      </w:tblGrid>
      <w:tr w:rsidR="005F069F" w:rsidRPr="00FA782E" w14:paraId="302AB11E" w14:textId="77777777" w:rsidTr="005F069F">
        <w:tc>
          <w:tcPr>
            <w:tcW w:w="675" w:type="dxa"/>
            <w:shd w:val="clear" w:color="auto" w:fill="auto"/>
          </w:tcPr>
          <w:p w14:paraId="1A5DA007" w14:textId="77777777" w:rsidR="005F069F" w:rsidRPr="00FA782E" w:rsidRDefault="005F069F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601" w:type="dxa"/>
            <w:shd w:val="clear" w:color="auto" w:fill="auto"/>
          </w:tcPr>
          <w:p w14:paraId="14D0F0CE" w14:textId="77777777" w:rsidR="005F069F" w:rsidRPr="00EF565D" w:rsidRDefault="005F069F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F565D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47" w:type="dxa"/>
            <w:shd w:val="clear" w:color="auto" w:fill="auto"/>
          </w:tcPr>
          <w:p w14:paraId="2EB2D485" w14:textId="77777777" w:rsidR="005F069F" w:rsidRPr="00EF565D" w:rsidRDefault="005F069F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F565D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66" w:type="dxa"/>
            <w:shd w:val="clear" w:color="auto" w:fill="auto"/>
          </w:tcPr>
          <w:p w14:paraId="1D8FC950" w14:textId="77777777" w:rsidR="005F069F" w:rsidRPr="00EF565D" w:rsidRDefault="005F069F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F565D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945BFE" w:rsidRPr="00FA782E" w14:paraId="10C43C72" w14:textId="77777777" w:rsidTr="005F069F">
        <w:tc>
          <w:tcPr>
            <w:tcW w:w="675" w:type="dxa"/>
            <w:shd w:val="clear" w:color="auto" w:fill="auto"/>
          </w:tcPr>
          <w:p w14:paraId="70D9A86F" w14:textId="77777777" w:rsidR="00945BFE" w:rsidRDefault="00945BFE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945BFE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5.2</w:t>
            </w:r>
          </w:p>
          <w:p w14:paraId="691F90AD" w14:textId="77777777" w:rsidR="00945BFE" w:rsidRPr="0064712A" w:rsidRDefault="00945BFE" w:rsidP="00945BFE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64712A">
              <w:rPr>
                <w:rFonts w:ascii="Angsana New" w:hAnsi="Angsana New"/>
              </w:rPr>
              <w:sym w:font="Wingdings" w:char="F0A1"/>
            </w:r>
          </w:p>
          <w:p w14:paraId="7AFE1B7B" w14:textId="77777777" w:rsidR="00945BFE" w:rsidRPr="00945BFE" w:rsidRDefault="00945BFE" w:rsidP="004F0C45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  <w:p w14:paraId="01712756" w14:textId="77777777" w:rsidR="00945BFE" w:rsidRPr="00FA782E" w:rsidRDefault="00945BFE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</w:p>
        </w:tc>
        <w:tc>
          <w:tcPr>
            <w:tcW w:w="2601" w:type="dxa"/>
            <w:shd w:val="clear" w:color="auto" w:fill="auto"/>
          </w:tcPr>
          <w:p w14:paraId="6CFEC636" w14:textId="77777777" w:rsidR="00945BFE" w:rsidRPr="007031BA" w:rsidRDefault="007031BA" w:rsidP="007031BA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031BA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มีทักษะในการใช้เครื่องมือสื่อสารที่จำเป็นที่มีอยู่ในปัจจุบันทำงาน</w:t>
            </w:r>
          </w:p>
        </w:tc>
        <w:tc>
          <w:tcPr>
            <w:tcW w:w="3647" w:type="dxa"/>
            <w:shd w:val="clear" w:color="auto" w:fill="auto"/>
          </w:tcPr>
          <w:p w14:paraId="0506F9C3" w14:textId="77777777" w:rsidR="00945BFE" w:rsidRPr="007031BA" w:rsidRDefault="007031BA" w:rsidP="007031BA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cs/>
                <w:lang w:bidi="ar-SA"/>
              </w:rPr>
            </w:pPr>
            <w:r w:rsidRPr="007031BA">
              <w:rPr>
                <w:rFonts w:asciiTheme="majorBidi" w:hAnsiTheme="majorBidi" w:cstheme="majorBidi"/>
                <w:sz w:val="32"/>
                <w:szCs w:val="32"/>
                <w:cs/>
              </w:rPr>
              <w:t>มอบหมายงาน</w:t>
            </w:r>
            <w:r w:rsidRPr="007031BA">
              <w:rPr>
                <w:rFonts w:asciiTheme="majorBidi" w:hAnsiTheme="majorBidi" w:cstheme="majorBidi" w:hint="cs"/>
                <w:sz w:val="32"/>
                <w:szCs w:val="32"/>
                <w:cs/>
              </w:rPr>
              <w:t>โดยใช้เครื่องมือสื่อสารที่จำเป็นที่มีอยู่ในปัจจุบันในการทำงาน</w:t>
            </w:r>
          </w:p>
        </w:tc>
        <w:tc>
          <w:tcPr>
            <w:tcW w:w="2366" w:type="dxa"/>
            <w:shd w:val="clear" w:color="auto" w:fill="auto"/>
          </w:tcPr>
          <w:p w14:paraId="77A85B51" w14:textId="77777777" w:rsidR="00945BFE" w:rsidRPr="00FA782E" w:rsidRDefault="00945BFE" w:rsidP="004F0C4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</w:pPr>
          </w:p>
        </w:tc>
      </w:tr>
      <w:tr w:rsidR="005F069F" w:rsidRPr="00FA782E" w14:paraId="5C30FB89" w14:textId="77777777" w:rsidTr="005F069F">
        <w:tc>
          <w:tcPr>
            <w:tcW w:w="675" w:type="dxa"/>
            <w:shd w:val="clear" w:color="auto" w:fill="auto"/>
          </w:tcPr>
          <w:p w14:paraId="534FAB5E" w14:textId="77777777" w:rsidR="005F069F" w:rsidRPr="00FA782E" w:rsidRDefault="00945BFE" w:rsidP="005F069F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7587B35D" wp14:editId="71F8E839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327025</wp:posOffset>
                      </wp:positionV>
                      <wp:extent cx="116840" cy="121920"/>
                      <wp:effectExtent l="0" t="0" r="16510" b="11430"/>
                      <wp:wrapNone/>
                      <wp:docPr id="8" name="Oval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594DB9B" id="Oval 41" o:spid="_x0000_s1026" style="position:absolute;margin-left:5.75pt;margin-top:25.75pt;width:9.2pt;height:9.6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qyKFAIAAC0EAAAOAAAAZHJzL2Uyb0RvYy54bWysU8Fu2zAMvQ/YPwi6L46DpGuMOEWRrsOA&#10;bi3Q7QNkWbaFyaJGKXGyrx8lJ2m6XYZhPgikST0+PlKrm31v2E6h12BLnk+mnCkroda2Lfm3r/fv&#10;rjnzQdhaGLCq5Afl+c367ZvV4Ao1gw5MrZARiPXF4EreheCKLPOyU73wE3DKUrAB7EUgF9usRjEQ&#10;em+y2XR6lQ2AtUOQynv6ezcG+TrhN42S4bFpvArMlJy4hXRiOqt4ZuuVKFoUrtPySEP8A4teaEtF&#10;z1B3Igi2Rf0HVK8lgocmTCT0GTSNlir1QN3k09+6ee6EU6kXEse7s0z+/8HKL7snZLouOQ3Kip5G&#10;9LgThs3zKM3gfEEZz+4JY3PePYD87pmFTSdsq24RYeiUqIlQys9eXYiOp6usGj5DTchiGyCptG+w&#10;j4DUP9unYRzOw1D7wCT9zPOr6zmNTFIon+XLWRpWJorTZYc+fFTQs2iUXBmjnY9yiULsHnwg/pR9&#10;ykr8wej6XhuTHGyrjUFG3VLt9MWW6Yq/TDOWDSVfLmaLhPwq5v8OAmFr67RoUasPRzsIbUabShpL&#10;lU96jbpXUB9IO4RxZ+mNkdEB/uRsoH0tuf+xFag4M58s6b/M51GtkJz54j3JxfAyUl1GhJUEVfLA&#10;2Whuwvgotg5121GlPLVr4ZZm1ugkZuQ3sjqSpZ1Mgh3fT1z6Sz9lvbzy9S8AAAD//wMAUEsDBBQA&#10;BgAIAAAAIQB9YrAM2wAAAAcBAAAPAAAAZHJzL2Rvd25yZXYueG1sTI5Pa4NAFMTvhX6H5RV6Kc1q&#10;wPwxrqEIKb3W5tDj6r6qxH0r7ibqt+/LqT0Nwwwzv+w4217ccPSdIwXxKgKBVDvTUaPg/HV63YHw&#10;QZPRvSNUsKCHY/74kOnUuIk+8VaGRvAI+VQraEMYUil93aLVfuUGJM5+3Gh1YDs20ox64nHby3UU&#10;baTVHfFDqwcsWqwv5dUqGF+GpVg+ilNc0XuZTDvzvTkbpZ6f5rcDiIBz+CvDHZ/RIWemyl3JeNGz&#10;jxNuKkjuyvl6vwdRKdhGW5B5Jv/z578AAAD//wMAUEsBAi0AFAAGAAgAAAAhALaDOJL+AAAA4QEA&#10;ABMAAAAAAAAAAAAAAAAAAAAAAFtDb250ZW50X1R5cGVzXS54bWxQSwECLQAUAAYACAAAACEAOP0h&#10;/9YAAACUAQAACwAAAAAAAAAAAAAAAAAvAQAAX3JlbHMvLnJlbHNQSwECLQAUAAYACAAAACEA4Fas&#10;ihQCAAAtBAAADgAAAAAAAAAAAAAAAAAuAgAAZHJzL2Uyb0RvYy54bWxQSwECLQAUAAYACAAAACEA&#10;fWKwDNsAAAAHAQAADwAAAAAAAAAAAAAAAABuBAAAZHJzL2Rvd25yZXYueG1sUEsFBgAAAAAEAAQA&#10;8wAAAHYFAAAAAA==&#10;" fillcolor="black"/>
                  </w:pict>
                </mc:Fallback>
              </mc:AlternateContent>
            </w:r>
            <w:r w:rsidR="005F069F" w:rsidRPr="00FA782E"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  <w:t>5.4</w:t>
            </w:r>
          </w:p>
        </w:tc>
        <w:tc>
          <w:tcPr>
            <w:tcW w:w="2601" w:type="dxa"/>
            <w:shd w:val="clear" w:color="auto" w:fill="auto"/>
          </w:tcPr>
          <w:p w14:paraId="326E19B4" w14:textId="77777777" w:rsidR="005F069F" w:rsidRPr="00FA782E" w:rsidRDefault="005F069F" w:rsidP="004F0C45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มีความสามารถใช้เทคโนโลยีสารสนเทศได้อย่างเหมาะสม</w:t>
            </w:r>
          </w:p>
        </w:tc>
        <w:tc>
          <w:tcPr>
            <w:tcW w:w="3647" w:type="dxa"/>
            <w:shd w:val="clear" w:color="auto" w:fill="auto"/>
          </w:tcPr>
          <w:p w14:paraId="44DCDF17" w14:textId="77777777" w:rsidR="005F069F" w:rsidRPr="00FA782E" w:rsidRDefault="005F069F" w:rsidP="005F069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มอบหมายงานให้ศึกษาค้นคว้าด้วยตนเอง จาก </w:t>
            </w:r>
            <w:r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Website </w:t>
            </w:r>
            <w:r w:rsidRPr="00FA782E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สื่อการสอน </w:t>
            </w:r>
            <w:r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e-Learning </w:t>
            </w:r>
            <w:r w:rsidRPr="00FA782E">
              <w:rPr>
                <w:rFonts w:asciiTheme="majorBidi" w:hAnsiTheme="majorBidi" w:cstheme="majorBidi"/>
                <w:sz w:val="32"/>
                <w:szCs w:val="32"/>
                <w:cs/>
              </w:rPr>
              <w:t>และทำรายงาน โดยเน้นการอ้างอิง จากแหล่งที่มาข้อมูลที่น่าเชื่อถือ</w:t>
            </w:r>
          </w:p>
        </w:tc>
        <w:tc>
          <w:tcPr>
            <w:tcW w:w="2366" w:type="dxa"/>
            <w:shd w:val="clear" w:color="auto" w:fill="auto"/>
          </w:tcPr>
          <w:p w14:paraId="5AC2B214" w14:textId="77777777" w:rsidR="00750793" w:rsidRPr="00E65DC1" w:rsidRDefault="00750793" w:rsidP="00750793">
            <w:pPr>
              <w:pStyle w:val="ListParagraph"/>
              <w:numPr>
                <w:ilvl w:val="0"/>
                <w:numId w:val="15"/>
              </w:numPr>
              <w:rPr>
                <w:rFonts w:ascii="Angsana New" w:hAnsi="Angsana New" w:cs="Angsana New"/>
                <w:sz w:val="32"/>
                <w:szCs w:val="32"/>
              </w:rPr>
            </w:pPr>
            <w:r w:rsidRPr="00E65DC1">
              <w:rPr>
                <w:rFonts w:ascii="Angsana New" w:hAnsi="Angsana New" w:cs="Angsana New"/>
                <w:sz w:val="32"/>
                <w:szCs w:val="32"/>
                <w:cs/>
              </w:rPr>
              <w:t>ประเมินพฤติกรรม   ถามตอบในชั้นเรียน</w:t>
            </w:r>
          </w:p>
          <w:p w14:paraId="686740E2" w14:textId="413019FD" w:rsidR="005F069F" w:rsidRPr="00750793" w:rsidRDefault="005F069F" w:rsidP="00750793">
            <w:pPr>
              <w:rPr>
                <w:rFonts w:asciiTheme="majorBidi" w:hAnsiTheme="majorBidi" w:cstheme="majorBidi" w:hint="cs"/>
                <w:sz w:val="32"/>
                <w:szCs w:val="32"/>
              </w:rPr>
            </w:pPr>
          </w:p>
        </w:tc>
      </w:tr>
    </w:tbl>
    <w:p w14:paraId="5E2EA403" w14:textId="77777777" w:rsidR="004702E3" w:rsidRDefault="004702E3" w:rsidP="00FE7332">
      <w:pPr>
        <w:jc w:val="thaiDistribute"/>
        <w:rPr>
          <w:rFonts w:asciiTheme="majorBidi" w:hAnsiTheme="majorBidi" w:cstheme="majorBidi"/>
          <w:sz w:val="32"/>
          <w:szCs w:val="32"/>
          <w:lang w:bidi="th-TH"/>
        </w:rPr>
      </w:pPr>
    </w:p>
    <w:p w14:paraId="3E5700D9" w14:textId="77777777" w:rsidR="00544742" w:rsidRPr="00D120A4" w:rsidRDefault="00544742" w:rsidP="00544742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D120A4">
        <w:rPr>
          <w:rFonts w:ascii="Angsana New" w:hAnsi="Angsana New"/>
          <w:sz w:val="32"/>
          <w:szCs w:val="32"/>
          <w:lang w:bidi="th-TH"/>
        </w:rPr>
        <w:t>6</w:t>
      </w:r>
      <w:r w:rsidRPr="00D120A4">
        <w:rPr>
          <w:rFonts w:ascii="Angsana New" w:hAnsi="Angsana New"/>
          <w:sz w:val="32"/>
          <w:szCs w:val="32"/>
          <w:cs/>
          <w:lang w:bidi="th-TH"/>
        </w:rPr>
        <w:t>.</w:t>
      </w:r>
      <w:r w:rsidRPr="00D120A4">
        <w:rPr>
          <w:rFonts w:ascii="Angsana New" w:hAnsi="Angsana New"/>
          <w:sz w:val="32"/>
          <w:szCs w:val="32"/>
          <w:lang w:bidi="th-TH"/>
        </w:rPr>
        <w:tab/>
      </w:r>
      <w:r w:rsidRPr="00D120A4">
        <w:rPr>
          <w:rFonts w:ascii="Angsana New" w:hAnsi="Angsana New"/>
          <w:sz w:val="32"/>
          <w:szCs w:val="32"/>
          <w:cs/>
          <w:lang w:bidi="th-TH"/>
        </w:rPr>
        <w:t>ทักษะการปฏิบัติทางวิชาชีพ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"/>
        <w:gridCol w:w="2715"/>
        <w:gridCol w:w="3529"/>
        <w:gridCol w:w="2171"/>
      </w:tblGrid>
      <w:tr w:rsidR="00544742" w:rsidRPr="00D120A4" w14:paraId="2AE84F90" w14:textId="77777777" w:rsidTr="00E04589">
        <w:tc>
          <w:tcPr>
            <w:tcW w:w="357" w:type="pct"/>
            <w:shd w:val="clear" w:color="auto" w:fill="auto"/>
          </w:tcPr>
          <w:p w14:paraId="2AC8650B" w14:textId="77777777" w:rsidR="00544742" w:rsidRPr="00D120A4" w:rsidRDefault="00544742" w:rsidP="00E04589">
            <w:pPr>
              <w:jc w:val="center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98" w:type="pct"/>
            <w:shd w:val="clear" w:color="auto" w:fill="auto"/>
          </w:tcPr>
          <w:p w14:paraId="64D91329" w14:textId="77777777" w:rsidR="00544742" w:rsidRPr="00D120A4" w:rsidRDefault="00544742" w:rsidP="00E04589">
            <w:pPr>
              <w:jc w:val="center"/>
              <w:rPr>
                <w:rFonts w:ascii="Angsana New" w:hAnsi="Angsana New"/>
                <w:sz w:val="32"/>
                <w:szCs w:val="32"/>
              </w:rPr>
            </w:pPr>
            <w:r w:rsidRPr="00D120A4">
              <w:rPr>
                <w:rFonts w:ascii="Angsana New" w:hAnsi="Angsana New"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1947" w:type="pct"/>
            <w:shd w:val="clear" w:color="auto" w:fill="auto"/>
          </w:tcPr>
          <w:p w14:paraId="76C106A0" w14:textId="77777777" w:rsidR="00544742" w:rsidRPr="00D120A4" w:rsidRDefault="00544742" w:rsidP="00E04589">
            <w:pPr>
              <w:jc w:val="center"/>
              <w:rPr>
                <w:rFonts w:ascii="Angsana New" w:hAnsi="Angsana New"/>
                <w:sz w:val="32"/>
                <w:szCs w:val="32"/>
              </w:rPr>
            </w:pPr>
            <w:r w:rsidRPr="00D120A4">
              <w:rPr>
                <w:rFonts w:ascii="Angsana New" w:hAnsi="Angsana New"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1198" w:type="pct"/>
            <w:shd w:val="clear" w:color="auto" w:fill="auto"/>
          </w:tcPr>
          <w:p w14:paraId="66281631" w14:textId="77777777" w:rsidR="00544742" w:rsidRPr="00D120A4" w:rsidRDefault="00544742" w:rsidP="00E04589">
            <w:pPr>
              <w:jc w:val="center"/>
              <w:rPr>
                <w:rFonts w:ascii="Angsana New" w:hAnsi="Angsana New"/>
                <w:sz w:val="32"/>
                <w:szCs w:val="32"/>
              </w:rPr>
            </w:pPr>
            <w:r w:rsidRPr="00D120A4">
              <w:rPr>
                <w:rFonts w:ascii="Angsana New" w:hAnsi="Angsana New"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544742" w:rsidRPr="00153D50" w14:paraId="0737EB67" w14:textId="77777777" w:rsidTr="00E04589">
        <w:tc>
          <w:tcPr>
            <w:tcW w:w="357" w:type="pct"/>
            <w:shd w:val="clear" w:color="auto" w:fill="auto"/>
          </w:tcPr>
          <w:p w14:paraId="2D410129" w14:textId="77777777" w:rsidR="00544742" w:rsidRPr="00D120A4" w:rsidRDefault="00544742" w:rsidP="00E04589">
            <w:pPr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D120A4">
              <w:rPr>
                <w:rFonts w:ascii="Angsana New" w:hAnsi="Angsana New"/>
                <w:sz w:val="32"/>
                <w:szCs w:val="32"/>
              </w:rPr>
              <w:t>6</w:t>
            </w:r>
            <w:r w:rsidRPr="00D120A4">
              <w:rPr>
                <w:rFonts w:ascii="Angsana New" w:hAnsi="Angsana New"/>
                <w:sz w:val="32"/>
                <w:szCs w:val="32"/>
                <w:rtl/>
                <w:cs/>
                <w:lang w:bidi="th-TH"/>
              </w:rPr>
              <w:t>.</w:t>
            </w:r>
            <w:r w:rsidRPr="00D120A4">
              <w:rPr>
                <w:rFonts w:ascii="Angsana New" w:hAnsi="Angsana New"/>
                <w:sz w:val="32"/>
                <w:szCs w:val="32"/>
                <w:lang w:bidi="th-TH"/>
              </w:rPr>
              <w:t>4</w:t>
            </w:r>
          </w:p>
          <w:p w14:paraId="31D63E10" w14:textId="77777777" w:rsidR="00544742" w:rsidRPr="00153D50" w:rsidRDefault="00544742" w:rsidP="00E04589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sym w:font="Wingdings" w:char="F06C"/>
            </w:r>
          </w:p>
        </w:tc>
        <w:tc>
          <w:tcPr>
            <w:tcW w:w="1498" w:type="pct"/>
            <w:shd w:val="clear" w:color="auto" w:fill="auto"/>
          </w:tcPr>
          <w:p w14:paraId="0317C030" w14:textId="77777777" w:rsidR="00544742" w:rsidRPr="00153D50" w:rsidRDefault="00D120A4" w:rsidP="00E04589">
            <w:pPr>
              <w:tabs>
                <w:tab w:val="left" w:pos="1418"/>
              </w:tabs>
              <w:rPr>
                <w:rFonts w:ascii="TH Sarabun New" w:eastAsia="TH SarabunPSK" w:hAnsi="TH Sarabun New" w:cs="TH Sarabun New"/>
                <w:sz w:val="32"/>
                <w:szCs w:val="32"/>
                <w:lang w:bidi="th-TH"/>
              </w:rPr>
            </w:pPr>
            <w:r w:rsidRPr="00D120A4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ทักษะด้านการวิจัยพัฒนา ยาและผลิตภัณฑ์ธรรมชาติด้านการวิเคราะห์และการควบคุมคุณภาพวัตถุดิบ ยา เภสัชภัณฑ์และ</w:t>
            </w:r>
            <w:r w:rsidRPr="00D120A4">
              <w:rPr>
                <w:rFonts w:ascii="Angsana New" w:hAnsi="Angsana New"/>
                <w:sz w:val="32"/>
                <w:szCs w:val="32"/>
                <w:lang w:bidi="th-TH"/>
              </w:rPr>
              <w:t>/</w:t>
            </w:r>
            <w:r w:rsidRPr="00D120A4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หรือสมุนไพร</w:t>
            </w:r>
          </w:p>
        </w:tc>
        <w:tc>
          <w:tcPr>
            <w:tcW w:w="1947" w:type="pct"/>
            <w:shd w:val="clear" w:color="auto" w:fill="auto"/>
          </w:tcPr>
          <w:p w14:paraId="413492C8" w14:textId="77777777" w:rsidR="00544742" w:rsidRPr="00D120A4" w:rsidRDefault="00D120A4" w:rsidP="00CD664B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Angsana New" w:hAnsi="Angsana New" w:cs="Angsana New"/>
                <w:sz w:val="32"/>
                <w:szCs w:val="32"/>
              </w:rPr>
            </w:pPr>
            <w:r w:rsidRPr="00D120A4">
              <w:rPr>
                <w:rFonts w:ascii="Angsana New" w:hAnsi="Angsana New" w:cs="Angsana New"/>
                <w:sz w:val="32"/>
                <w:szCs w:val="32"/>
                <w:cs/>
              </w:rPr>
              <w:t>สอนแบบบรรยาย และถามตอบในชั้นเรียน</w:t>
            </w:r>
            <w:r w:rsidRPr="00D120A4">
              <w:rPr>
                <w:rFonts w:ascii="Angsana New" w:hAnsi="Angsana New" w:cs="Angsana New"/>
                <w:sz w:val="32"/>
                <w:szCs w:val="32"/>
              </w:rPr>
              <w:t xml:space="preserve"> </w:t>
            </w:r>
            <w:r w:rsidRPr="00D120A4">
              <w:rPr>
                <w:rFonts w:ascii="Angsana New" w:hAnsi="Angsana New" w:cs="Angsana New"/>
                <w:sz w:val="32"/>
                <w:szCs w:val="32"/>
                <w:cs/>
              </w:rPr>
              <w:t>เน้นให้นักศึกษาสืบค้น ประเมินข้อมูล เกี่ยวกับการควบคุมและประกันคุณภาพ การวิจัยและพัฒนา ยาและสมุนไพร โดยเน้นทักษะในการแก้ไขปัญหาในสถานการณ์จริง</w:t>
            </w:r>
          </w:p>
        </w:tc>
        <w:tc>
          <w:tcPr>
            <w:tcW w:w="1198" w:type="pct"/>
            <w:shd w:val="clear" w:color="auto" w:fill="auto"/>
          </w:tcPr>
          <w:p w14:paraId="3714432F" w14:textId="6ABE1ECE" w:rsidR="002E18A6" w:rsidRDefault="002E18A6" w:rsidP="00D120A4">
            <w:pPr>
              <w:pStyle w:val="ListParagraph"/>
              <w:numPr>
                <w:ilvl w:val="0"/>
                <w:numId w:val="35"/>
              </w:numPr>
              <w:rPr>
                <w:rFonts w:ascii="Angsana New" w:hAnsi="Angsana New" w:cs="Angsana New"/>
                <w:sz w:val="32"/>
                <w:szCs w:val="32"/>
              </w:rPr>
            </w:pPr>
            <w:r w:rsidRPr="002E18A6">
              <w:rPr>
                <w:rFonts w:ascii="Angsana New" w:hAnsi="Angsana New" w:cs="Angsana New"/>
                <w:sz w:val="32"/>
                <w:szCs w:val="32"/>
                <w:cs/>
              </w:rPr>
              <w:t>ประเมินจากาการสอบกลางภาค สอบปลายภาค ด้วยข้อสอบ</w:t>
            </w:r>
          </w:p>
          <w:p w14:paraId="18EFD5FB" w14:textId="3FB25283" w:rsidR="00544742" w:rsidRPr="00E65DC1" w:rsidRDefault="00544742" w:rsidP="00D120A4">
            <w:pPr>
              <w:pStyle w:val="ListParagraph"/>
              <w:numPr>
                <w:ilvl w:val="0"/>
                <w:numId w:val="35"/>
              </w:numPr>
              <w:rPr>
                <w:rFonts w:ascii="Angsana New" w:hAnsi="Angsana New" w:cs="Angsana New"/>
                <w:sz w:val="32"/>
                <w:szCs w:val="32"/>
              </w:rPr>
            </w:pPr>
            <w:r w:rsidRPr="00E65DC1">
              <w:rPr>
                <w:rFonts w:ascii="Angsana New" w:hAnsi="Angsana New" w:cs="Angsana New"/>
                <w:sz w:val="32"/>
                <w:szCs w:val="32"/>
                <w:cs/>
              </w:rPr>
              <w:t>ประเมินพฤติกรรม</w:t>
            </w:r>
            <w:r w:rsidR="00D120A4" w:rsidRPr="00E65DC1">
              <w:rPr>
                <w:rFonts w:ascii="Angsana New" w:hAnsi="Angsana New" w:cs="Angsana New"/>
                <w:sz w:val="32"/>
                <w:szCs w:val="32"/>
                <w:cs/>
              </w:rPr>
              <w:t xml:space="preserve">   </w:t>
            </w:r>
            <w:r w:rsidRPr="00E65DC1">
              <w:rPr>
                <w:rFonts w:ascii="Angsana New" w:hAnsi="Angsana New" w:cs="Angsana New"/>
                <w:sz w:val="32"/>
                <w:szCs w:val="32"/>
                <w:cs/>
              </w:rPr>
              <w:t>ถามตอบในชั้นเรียน</w:t>
            </w:r>
          </w:p>
          <w:p w14:paraId="43F0C810" w14:textId="77777777" w:rsidR="00544742" w:rsidRPr="00153D50" w:rsidRDefault="00544742" w:rsidP="00F968BB">
            <w:pPr>
              <w:pStyle w:val="ListParagraph"/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</w:tbl>
    <w:p w14:paraId="074E7CE1" w14:textId="77777777" w:rsidR="00544742" w:rsidRPr="00FA782E" w:rsidRDefault="00544742" w:rsidP="00FE7332">
      <w:pPr>
        <w:jc w:val="thaiDistribute"/>
        <w:rPr>
          <w:rFonts w:asciiTheme="majorBidi" w:hAnsiTheme="majorBidi" w:cstheme="majorBidi"/>
          <w:sz w:val="32"/>
          <w:szCs w:val="32"/>
          <w:lang w:bidi="th-TH"/>
        </w:rPr>
      </w:pPr>
    </w:p>
    <w:p w14:paraId="28C10E43" w14:textId="77777777" w:rsidR="005765AB" w:rsidRDefault="005765AB">
      <w:pPr>
        <w:rPr>
          <w:rFonts w:asciiTheme="majorBidi" w:hAnsiTheme="majorBidi" w:cstheme="majorBidi"/>
          <w:b/>
          <w:bCs/>
          <w:sz w:val="32"/>
          <w:szCs w:val="32"/>
          <w:cs/>
          <w:lang w:val="en-AU" w:bidi="th-TH"/>
        </w:rPr>
      </w:pPr>
      <w:r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br w:type="page"/>
      </w:r>
    </w:p>
    <w:p w14:paraId="69196887" w14:textId="3EF3C45E" w:rsidR="007A71DE" w:rsidRPr="00FA782E" w:rsidRDefault="00721911" w:rsidP="006238DB">
      <w:pPr>
        <w:pStyle w:val="Heading9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FA782E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4</w:t>
      </w:r>
      <w:r w:rsidR="007A71DE"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462C88"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A960DA"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แผนการสอนและการประเมิน</w:t>
      </w:r>
      <w:r w:rsidR="00ED67E0"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ผล</w:t>
      </w:r>
    </w:p>
    <w:p w14:paraId="0ECBE401" w14:textId="77777777" w:rsidR="00462C88" w:rsidRPr="003907FE" w:rsidRDefault="00462C88" w:rsidP="00462C88">
      <w:pPr>
        <w:tabs>
          <w:tab w:val="left" w:pos="36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3907FE">
        <w:rPr>
          <w:rFonts w:asciiTheme="majorBidi" w:hAnsiTheme="majorBidi" w:cstheme="majorBidi"/>
          <w:sz w:val="32"/>
          <w:szCs w:val="32"/>
          <w:cs/>
          <w:lang w:bidi="th-TH"/>
        </w:rPr>
        <w:t>1.</w:t>
      </w:r>
      <w:r w:rsidRPr="003907FE">
        <w:rPr>
          <w:rFonts w:asciiTheme="majorBidi" w:hAnsiTheme="majorBidi" w:cstheme="majorBidi"/>
          <w:sz w:val="32"/>
          <w:szCs w:val="32"/>
          <w:cs/>
          <w:lang w:bidi="th-TH"/>
        </w:rPr>
        <w:tab/>
        <w:t>แผนการสอน</w:t>
      </w: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959"/>
        <w:gridCol w:w="2776"/>
        <w:gridCol w:w="2469"/>
        <w:gridCol w:w="976"/>
        <w:gridCol w:w="2709"/>
      </w:tblGrid>
      <w:tr w:rsidR="003907FE" w:rsidRPr="003907FE" w14:paraId="3DE29078" w14:textId="77777777" w:rsidTr="00752525">
        <w:tc>
          <w:tcPr>
            <w:tcW w:w="959" w:type="dxa"/>
          </w:tcPr>
          <w:p w14:paraId="3EF6AF7D" w14:textId="77777777" w:rsidR="003F239D" w:rsidRDefault="003907FE" w:rsidP="002A329E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3907FE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สัปดาห์</w:t>
            </w:r>
          </w:p>
          <w:p w14:paraId="18B71FEF" w14:textId="77777777" w:rsidR="003907FE" w:rsidRPr="003907FE" w:rsidRDefault="003907FE" w:rsidP="002A329E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907F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ที่</w:t>
            </w:r>
          </w:p>
        </w:tc>
        <w:tc>
          <w:tcPr>
            <w:tcW w:w="2776" w:type="dxa"/>
          </w:tcPr>
          <w:p w14:paraId="4450DF47" w14:textId="77777777" w:rsidR="003907FE" w:rsidRPr="003907FE" w:rsidRDefault="003907FE" w:rsidP="003907FE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3907F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ัวข้อ</w:t>
            </w: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/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รายละเอียด</w:t>
            </w:r>
          </w:p>
        </w:tc>
        <w:tc>
          <w:tcPr>
            <w:tcW w:w="2469" w:type="dxa"/>
          </w:tcPr>
          <w:p w14:paraId="6D927D42" w14:textId="77777777" w:rsidR="003F239D" w:rsidRDefault="003907FE" w:rsidP="002A329E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กิจกรรมการเรียน</w:t>
            </w:r>
          </w:p>
          <w:p w14:paraId="27DC3E58" w14:textId="77777777" w:rsidR="003907FE" w:rsidRPr="003907FE" w:rsidRDefault="003907FE" w:rsidP="002A329E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การสอนและสื่อที่ใช้</w:t>
            </w:r>
          </w:p>
        </w:tc>
        <w:tc>
          <w:tcPr>
            <w:tcW w:w="976" w:type="dxa"/>
          </w:tcPr>
          <w:p w14:paraId="47508910" w14:textId="77777777" w:rsidR="003907FE" w:rsidRDefault="003F239D" w:rsidP="002A329E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จำนวน</w:t>
            </w:r>
          </w:p>
          <w:p w14:paraId="77A71582" w14:textId="77777777" w:rsidR="003F239D" w:rsidRPr="003907FE" w:rsidRDefault="003F239D" w:rsidP="002A329E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709" w:type="dxa"/>
          </w:tcPr>
          <w:p w14:paraId="5FF10F3D" w14:textId="77777777" w:rsidR="003907FE" w:rsidRPr="003907FE" w:rsidRDefault="003907FE" w:rsidP="002A329E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907F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ู้สอน</w:t>
            </w:r>
          </w:p>
        </w:tc>
      </w:tr>
      <w:tr w:rsidR="003907FE" w:rsidRPr="00FA782E" w14:paraId="1044209E" w14:textId="77777777" w:rsidTr="00752525">
        <w:tc>
          <w:tcPr>
            <w:tcW w:w="959" w:type="dxa"/>
          </w:tcPr>
          <w:p w14:paraId="37CD285B" w14:textId="77777777" w:rsidR="003907FE" w:rsidRPr="00FA782E" w:rsidRDefault="003907FE" w:rsidP="002A329E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>1.</w:t>
            </w:r>
          </w:p>
        </w:tc>
        <w:tc>
          <w:tcPr>
            <w:tcW w:w="2776" w:type="dxa"/>
          </w:tcPr>
          <w:p w14:paraId="5491FFF4" w14:textId="77777777" w:rsidR="003907FE" w:rsidRPr="00FA782E" w:rsidRDefault="003907FE" w:rsidP="002A329E">
            <w:pPr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FA782E">
              <w:rPr>
                <w:rFonts w:asciiTheme="majorBidi" w:hAnsiTheme="majorBidi" w:cstheme="majorBidi"/>
                <w:spacing w:val="-8"/>
                <w:sz w:val="32"/>
                <w:szCs w:val="32"/>
                <w:cs/>
                <w:lang w:bidi="th-TH"/>
              </w:rPr>
              <w:t>บทนำสู่เภสัชเวทและความรู้ทั่วไปเกี่ยวกับสาร</w:t>
            </w: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ลิตภัณฑ์ธรรมชาติ</w:t>
            </w:r>
          </w:p>
        </w:tc>
        <w:tc>
          <w:tcPr>
            <w:tcW w:w="2469" w:type="dxa"/>
          </w:tcPr>
          <w:p w14:paraId="001505C4" w14:textId="77777777" w:rsidR="003907FE" w:rsidRDefault="00752525" w:rsidP="002A329E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บรรยาย</w:t>
            </w:r>
          </w:p>
          <w:p w14:paraId="418AE6AD" w14:textId="77777777" w:rsidR="00752525" w:rsidRDefault="00752525" w:rsidP="002A329E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ตอบข้อซักถามในชั้นเรียน</w:t>
            </w:r>
          </w:p>
          <w:p w14:paraId="08C056B7" w14:textId="77777777" w:rsidR="00752525" w:rsidRPr="00FA782E" w:rsidRDefault="00752525" w:rsidP="002A329E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Power point presentation</w:t>
            </w:r>
          </w:p>
        </w:tc>
        <w:tc>
          <w:tcPr>
            <w:tcW w:w="976" w:type="dxa"/>
          </w:tcPr>
          <w:p w14:paraId="55CB5FC1" w14:textId="5D655912" w:rsidR="003907FE" w:rsidRPr="00FA782E" w:rsidRDefault="00F8401F" w:rsidP="00DA5D0D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2709" w:type="dxa"/>
          </w:tcPr>
          <w:p w14:paraId="76254E92" w14:textId="33E59310" w:rsidR="003907FE" w:rsidRPr="00FA782E" w:rsidRDefault="00F8401F" w:rsidP="002A329E">
            <w:pPr>
              <w:rPr>
                <w:rFonts w:asciiTheme="majorBidi" w:hAnsiTheme="majorBidi" w:cstheme="majorBidi"/>
                <w:sz w:val="32"/>
                <w:szCs w:val="32"/>
                <w:rtl/>
                <w:cs/>
                <w:lang w:bidi="th-TH"/>
              </w:rPr>
            </w:pPr>
            <w:r w:rsidRPr="00F8401F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รศ.ดร.ภญ. นพมาศ สุนทรเจริญนนท์</w:t>
            </w:r>
          </w:p>
        </w:tc>
      </w:tr>
      <w:tr w:rsidR="003907FE" w:rsidRPr="00FA782E" w14:paraId="0232C88C" w14:textId="77777777" w:rsidTr="00752525">
        <w:tc>
          <w:tcPr>
            <w:tcW w:w="959" w:type="dxa"/>
          </w:tcPr>
          <w:p w14:paraId="20A3FE54" w14:textId="77777777" w:rsidR="003907FE" w:rsidRPr="00FA782E" w:rsidRDefault="003907FE" w:rsidP="002A329E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>2.</w:t>
            </w:r>
          </w:p>
        </w:tc>
        <w:tc>
          <w:tcPr>
            <w:tcW w:w="2776" w:type="dxa"/>
          </w:tcPr>
          <w:p w14:paraId="4E60A772" w14:textId="77777777" w:rsidR="003907FE" w:rsidRPr="00FA782E" w:rsidRDefault="003907FE" w:rsidP="002A329E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ชีวสังเคราะห์เบื้องต้นของสารผลิตภัณฑ์ธรรมชาติ</w:t>
            </w:r>
            <w:r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 1</w:t>
            </w:r>
          </w:p>
        </w:tc>
        <w:tc>
          <w:tcPr>
            <w:tcW w:w="2469" w:type="dxa"/>
          </w:tcPr>
          <w:p w14:paraId="6D048C77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บรรยาย</w:t>
            </w:r>
          </w:p>
          <w:p w14:paraId="628D9914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ตอบข้อซักถามในชั้นเรียน</w:t>
            </w:r>
          </w:p>
          <w:p w14:paraId="6D368B2D" w14:textId="77777777" w:rsidR="003907FE" w:rsidRPr="00FA782E" w:rsidRDefault="00DA5D0D" w:rsidP="00DA5D0D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both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-Power point presentation</w:t>
            </w:r>
          </w:p>
        </w:tc>
        <w:tc>
          <w:tcPr>
            <w:tcW w:w="976" w:type="dxa"/>
          </w:tcPr>
          <w:p w14:paraId="6086214D" w14:textId="4D5A3681" w:rsidR="003907FE" w:rsidRPr="00FA782E" w:rsidRDefault="00F8401F" w:rsidP="00CC7DBC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2</w:t>
            </w:r>
          </w:p>
        </w:tc>
        <w:tc>
          <w:tcPr>
            <w:tcW w:w="2709" w:type="dxa"/>
          </w:tcPr>
          <w:p w14:paraId="14B86CCE" w14:textId="77777777" w:rsidR="003907FE" w:rsidRPr="00FA782E" w:rsidRDefault="00A4513F" w:rsidP="00A4513F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</w:rPr>
              <w:t>อ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</w:rPr>
              <w:t>ดร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</w:rPr>
              <w:t>ธนิยา วัณณคุปต์</w:t>
            </w:r>
          </w:p>
        </w:tc>
      </w:tr>
      <w:tr w:rsidR="003907FE" w:rsidRPr="00FA782E" w14:paraId="313A207E" w14:textId="77777777" w:rsidTr="00752525">
        <w:tc>
          <w:tcPr>
            <w:tcW w:w="959" w:type="dxa"/>
          </w:tcPr>
          <w:p w14:paraId="71444EB1" w14:textId="77777777" w:rsidR="003907FE" w:rsidRPr="00FA782E" w:rsidRDefault="003907FE" w:rsidP="00EC64CB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3</w:t>
            </w:r>
            <w:r w:rsidRPr="00FA782E">
              <w:rPr>
                <w:rFonts w:asciiTheme="majorBidi" w:hAnsiTheme="majorBidi" w:cstheme="majorBidi"/>
                <w:sz w:val="32"/>
                <w:szCs w:val="32"/>
              </w:rPr>
              <w:t>.</w:t>
            </w:r>
          </w:p>
        </w:tc>
        <w:tc>
          <w:tcPr>
            <w:tcW w:w="2776" w:type="dxa"/>
          </w:tcPr>
          <w:p w14:paraId="648BC01B" w14:textId="77777777" w:rsidR="003907FE" w:rsidRPr="00FA782E" w:rsidRDefault="003907FE" w:rsidP="00150FD8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ชีวสังเคราะห์เบื้องต้นของสารผลิตภัณฑ์ธรรมชาติ</w:t>
            </w:r>
            <w:r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2</w:t>
            </w:r>
          </w:p>
        </w:tc>
        <w:tc>
          <w:tcPr>
            <w:tcW w:w="2469" w:type="dxa"/>
          </w:tcPr>
          <w:p w14:paraId="6055BAA0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บรรยาย</w:t>
            </w:r>
          </w:p>
          <w:p w14:paraId="53E57EC4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ตอบข้อซักถามในชั้นเรียน</w:t>
            </w:r>
          </w:p>
          <w:p w14:paraId="263CFB99" w14:textId="77777777" w:rsidR="00F40B8A" w:rsidRDefault="00481965" w:rsidP="00DA5D0D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 w:rsidR="00F40B8A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ทดสอบย่อยก่อนหรือหลังเรียน</w:t>
            </w:r>
          </w:p>
          <w:p w14:paraId="0C8CE09F" w14:textId="77777777" w:rsidR="003907FE" w:rsidRPr="00FA782E" w:rsidRDefault="00DA5D0D" w:rsidP="00DA5D0D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both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-Power point presentation</w:t>
            </w:r>
          </w:p>
        </w:tc>
        <w:tc>
          <w:tcPr>
            <w:tcW w:w="976" w:type="dxa"/>
          </w:tcPr>
          <w:p w14:paraId="1391E48B" w14:textId="27344117" w:rsidR="003907FE" w:rsidRPr="00FA782E" w:rsidRDefault="00F8401F" w:rsidP="00CC7DBC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2</w:t>
            </w:r>
          </w:p>
        </w:tc>
        <w:tc>
          <w:tcPr>
            <w:tcW w:w="2709" w:type="dxa"/>
          </w:tcPr>
          <w:p w14:paraId="5EF9657C" w14:textId="4E12266A" w:rsidR="003907FE" w:rsidRPr="00FA782E" w:rsidRDefault="00F8401F" w:rsidP="00EC64CB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both"/>
              <w:rPr>
                <w:rFonts w:asciiTheme="majorBidi" w:hAnsiTheme="majorBidi" w:cstheme="majorBidi"/>
                <w:color w:val="auto"/>
                <w:sz w:val="32"/>
                <w:szCs w:val="32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</w:rPr>
              <w:t>ร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  <w:cs/>
              </w:rPr>
              <w:t>ศ</w:t>
            </w:r>
            <w:r w:rsidR="003907FE" w:rsidRPr="00FA782E">
              <w:rPr>
                <w:rFonts w:asciiTheme="majorBidi" w:hAnsiTheme="majorBidi" w:cstheme="majorBidi"/>
                <w:color w:val="auto"/>
                <w:sz w:val="32"/>
                <w:szCs w:val="32"/>
              </w:rPr>
              <w:t>.</w:t>
            </w:r>
            <w:r w:rsidR="003907FE" w:rsidRPr="00FA782E">
              <w:rPr>
                <w:rFonts w:asciiTheme="majorBidi" w:hAnsiTheme="majorBidi" w:cstheme="majorBidi"/>
                <w:color w:val="auto"/>
                <w:sz w:val="32"/>
                <w:szCs w:val="32"/>
                <w:cs/>
              </w:rPr>
              <w:t>ดร</w:t>
            </w:r>
            <w:r w:rsidR="003907FE" w:rsidRPr="00FA782E">
              <w:rPr>
                <w:rFonts w:asciiTheme="majorBidi" w:hAnsiTheme="majorBidi" w:cstheme="majorBidi"/>
                <w:color w:val="auto"/>
                <w:sz w:val="32"/>
                <w:szCs w:val="32"/>
              </w:rPr>
              <w:t>.</w:t>
            </w:r>
            <w:r w:rsidR="003907FE" w:rsidRPr="00FA782E">
              <w:rPr>
                <w:rFonts w:asciiTheme="majorBidi" w:hAnsiTheme="majorBidi" w:cstheme="majorBidi"/>
                <w:color w:val="auto"/>
                <w:sz w:val="32"/>
                <w:szCs w:val="32"/>
                <w:cs/>
              </w:rPr>
              <w:t>ภก</w:t>
            </w:r>
            <w:r w:rsidR="003907FE" w:rsidRPr="00FA782E">
              <w:rPr>
                <w:rFonts w:asciiTheme="majorBidi" w:hAnsiTheme="majorBidi" w:cstheme="majorBidi"/>
                <w:color w:val="auto"/>
                <w:sz w:val="32"/>
                <w:szCs w:val="32"/>
              </w:rPr>
              <w:t xml:space="preserve">. </w:t>
            </w:r>
            <w:r w:rsidR="003907FE" w:rsidRPr="00FA782E">
              <w:rPr>
                <w:rFonts w:asciiTheme="majorBidi" w:hAnsiTheme="majorBidi" w:cstheme="majorBidi"/>
                <w:color w:val="auto"/>
                <w:sz w:val="32"/>
                <w:szCs w:val="32"/>
                <w:cs/>
              </w:rPr>
              <w:t>ทศธน</w:t>
            </w:r>
            <w:r w:rsidR="003907FE" w:rsidRPr="00FA782E">
              <w:rPr>
                <w:rFonts w:asciiTheme="majorBidi" w:hAnsiTheme="majorBidi" w:cstheme="majorBidi"/>
                <w:color w:val="auto"/>
                <w:sz w:val="32"/>
                <w:szCs w:val="32"/>
              </w:rPr>
              <w:t xml:space="preserve"> </w:t>
            </w:r>
            <w:r w:rsidR="003907FE" w:rsidRPr="00FA782E">
              <w:rPr>
                <w:rFonts w:asciiTheme="majorBidi" w:hAnsiTheme="majorBidi" w:cstheme="majorBidi"/>
                <w:color w:val="auto"/>
                <w:sz w:val="32"/>
                <w:szCs w:val="32"/>
                <w:cs/>
              </w:rPr>
              <w:t>จรูญรัตน์</w:t>
            </w:r>
            <w:r w:rsidR="003907FE" w:rsidRPr="00FA782E">
              <w:rPr>
                <w:rFonts w:asciiTheme="majorBidi" w:hAnsiTheme="majorBidi" w:cstheme="majorBidi"/>
                <w:color w:val="auto"/>
                <w:sz w:val="32"/>
                <w:szCs w:val="32"/>
                <w:cs/>
              </w:rPr>
              <w:tab/>
            </w:r>
          </w:p>
          <w:p w14:paraId="20B740B5" w14:textId="77777777" w:rsidR="003907FE" w:rsidRPr="00FA782E" w:rsidRDefault="003907FE" w:rsidP="00EC64CB">
            <w:pPr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</w:p>
        </w:tc>
      </w:tr>
      <w:tr w:rsidR="003907FE" w:rsidRPr="00FA782E" w14:paraId="60A620A1" w14:textId="77777777" w:rsidTr="00752525">
        <w:tc>
          <w:tcPr>
            <w:tcW w:w="959" w:type="dxa"/>
          </w:tcPr>
          <w:p w14:paraId="1DFD5938" w14:textId="77777777" w:rsidR="003907FE" w:rsidRPr="00FA782E" w:rsidRDefault="003907FE" w:rsidP="002A329E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>4.</w:t>
            </w:r>
          </w:p>
        </w:tc>
        <w:tc>
          <w:tcPr>
            <w:tcW w:w="2776" w:type="dxa"/>
          </w:tcPr>
          <w:p w14:paraId="1B546BD9" w14:textId="77777777" w:rsidR="003907FE" w:rsidRPr="00FA782E" w:rsidRDefault="003907FE" w:rsidP="002A329E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คาร์โบไฮเดรตที่ใช้ประโยชน์ทางยาและทางเภสัชกรรม</w:t>
            </w:r>
          </w:p>
        </w:tc>
        <w:tc>
          <w:tcPr>
            <w:tcW w:w="2469" w:type="dxa"/>
          </w:tcPr>
          <w:p w14:paraId="10BA27A5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บรรยาย</w:t>
            </w:r>
          </w:p>
          <w:p w14:paraId="508FA72D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ตอบข้อซักถามในชั้นเรียน</w:t>
            </w:r>
          </w:p>
          <w:p w14:paraId="320D5911" w14:textId="77777777" w:rsidR="00F40B8A" w:rsidRDefault="00F40B8A" w:rsidP="00DA5D0D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งานที่มอบหมาย</w:t>
            </w:r>
          </w:p>
          <w:p w14:paraId="451EB459" w14:textId="77777777" w:rsidR="003907FE" w:rsidRPr="00FA782E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Power point presentation</w:t>
            </w:r>
          </w:p>
        </w:tc>
        <w:tc>
          <w:tcPr>
            <w:tcW w:w="976" w:type="dxa"/>
          </w:tcPr>
          <w:p w14:paraId="45F985A3" w14:textId="36269685" w:rsidR="003907FE" w:rsidRPr="00FA782E" w:rsidRDefault="00F8401F" w:rsidP="00CC7DBC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2709" w:type="dxa"/>
          </w:tcPr>
          <w:p w14:paraId="108886C0" w14:textId="154F7856" w:rsidR="003907FE" w:rsidRPr="00FA782E" w:rsidRDefault="00F8401F" w:rsidP="002A329E">
            <w:pPr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ผศ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ภญ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. 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ชมนภัส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ชูโชติ  </w:t>
            </w:r>
          </w:p>
        </w:tc>
      </w:tr>
      <w:tr w:rsidR="003907FE" w:rsidRPr="00FA782E" w14:paraId="473519FE" w14:textId="77777777" w:rsidTr="00752525">
        <w:tc>
          <w:tcPr>
            <w:tcW w:w="959" w:type="dxa"/>
          </w:tcPr>
          <w:p w14:paraId="603EB91F" w14:textId="77777777" w:rsidR="003907FE" w:rsidRPr="00FA782E" w:rsidRDefault="003907FE" w:rsidP="002A329E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>5.</w:t>
            </w:r>
          </w:p>
        </w:tc>
        <w:tc>
          <w:tcPr>
            <w:tcW w:w="2776" w:type="dxa"/>
          </w:tcPr>
          <w:p w14:paraId="6150C508" w14:textId="20FED50F" w:rsidR="003907FE" w:rsidRPr="00FA782E" w:rsidRDefault="003907FE" w:rsidP="002A329E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โปรตีน </w:t>
            </w:r>
            <w:r w:rsidR="00F8401F">
              <w:rPr>
                <w:rFonts w:asciiTheme="majorBidi" w:hAnsiTheme="majorBidi" w:cstheme="majorBidi"/>
                <w:sz w:val="32"/>
                <w:szCs w:val="32"/>
              </w:rPr>
              <w:t>(</w:t>
            </w:r>
            <w:r w:rsidRPr="00FA782E">
              <w:rPr>
                <w:rFonts w:asciiTheme="majorBidi" w:hAnsiTheme="majorBidi" w:cstheme="majorBidi"/>
                <w:sz w:val="32"/>
                <w:szCs w:val="32"/>
                <w:rtl/>
                <w:cs/>
                <w:lang w:bidi="th-TH"/>
              </w:rPr>
              <w:t>รวมถึงเอนไซม์</w:t>
            </w:r>
            <w:r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) </w:t>
            </w: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ที่ใช้ประโยชน์ทางยาและทางเภสัชกรรม</w:t>
            </w:r>
          </w:p>
        </w:tc>
        <w:tc>
          <w:tcPr>
            <w:tcW w:w="2469" w:type="dxa"/>
          </w:tcPr>
          <w:p w14:paraId="72A3BDE3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บรรยาย</w:t>
            </w:r>
          </w:p>
          <w:p w14:paraId="0EB8A295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ตอบข้อซักถามในชั้นเรียน</w:t>
            </w:r>
          </w:p>
          <w:p w14:paraId="5C41DE02" w14:textId="77777777" w:rsidR="00481965" w:rsidRDefault="00481965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ทดสอบย่อยก่อนหรือหลังเรียน</w:t>
            </w:r>
          </w:p>
          <w:p w14:paraId="65EECF30" w14:textId="77777777" w:rsidR="003907FE" w:rsidRDefault="00DA5D0D" w:rsidP="00DA5D0D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both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-Power point presentation</w:t>
            </w:r>
          </w:p>
        </w:tc>
        <w:tc>
          <w:tcPr>
            <w:tcW w:w="976" w:type="dxa"/>
          </w:tcPr>
          <w:p w14:paraId="158F43D3" w14:textId="28DC7A83" w:rsidR="003907FE" w:rsidRDefault="00F8401F" w:rsidP="00CC7DBC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2</w:t>
            </w:r>
          </w:p>
        </w:tc>
        <w:tc>
          <w:tcPr>
            <w:tcW w:w="2709" w:type="dxa"/>
          </w:tcPr>
          <w:p w14:paraId="3E9A7988" w14:textId="7C67C1AA" w:rsidR="003907FE" w:rsidRPr="00FA782E" w:rsidRDefault="003F1F9C" w:rsidP="00655B2D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both"/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>
              <w:rPr>
                <w:rFonts w:asciiTheme="majorBidi" w:hAnsiTheme="majorBidi" w:cs="Angsana New" w:hint="cs"/>
                <w:sz w:val="32"/>
                <w:szCs w:val="32"/>
                <w:cs/>
              </w:rPr>
              <w:t>ร</w:t>
            </w:r>
            <w:r w:rsidR="00F8401F" w:rsidRPr="00F8401F">
              <w:rPr>
                <w:rFonts w:asciiTheme="majorBidi" w:hAnsiTheme="majorBidi" w:cs="Angsana New"/>
                <w:sz w:val="32"/>
                <w:szCs w:val="32"/>
                <w:cs/>
              </w:rPr>
              <w:t>ศ.ดร.ภก. เชาวลิต มณฑล</w:t>
            </w:r>
          </w:p>
        </w:tc>
      </w:tr>
      <w:tr w:rsidR="003907FE" w:rsidRPr="00FA782E" w14:paraId="527BF23A" w14:textId="77777777" w:rsidTr="00752525">
        <w:tc>
          <w:tcPr>
            <w:tcW w:w="959" w:type="dxa"/>
          </w:tcPr>
          <w:p w14:paraId="5B32F8F8" w14:textId="77777777" w:rsidR="003907FE" w:rsidRPr="00FA782E" w:rsidRDefault="003907FE" w:rsidP="002A329E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>6.</w:t>
            </w:r>
          </w:p>
        </w:tc>
        <w:tc>
          <w:tcPr>
            <w:tcW w:w="2776" w:type="dxa"/>
          </w:tcPr>
          <w:p w14:paraId="3195D1FC" w14:textId="77777777" w:rsidR="00F8401F" w:rsidRPr="00F8401F" w:rsidRDefault="00F8401F" w:rsidP="00F8401F">
            <w:pPr>
              <w:spacing w:line="300" w:lineRule="auto"/>
              <w:rPr>
                <w:rFonts w:asciiTheme="majorBidi" w:hAnsiTheme="majorBidi" w:cstheme="majorBidi"/>
                <w:spacing w:val="-8"/>
                <w:sz w:val="32"/>
                <w:szCs w:val="32"/>
              </w:rPr>
            </w:pPr>
            <w:r w:rsidRPr="00F8401F">
              <w:rPr>
                <w:rFonts w:asciiTheme="majorBidi" w:hAnsiTheme="majorBidi"/>
                <w:spacing w:val="-8"/>
                <w:sz w:val="32"/>
                <w:szCs w:val="32"/>
                <w:cs/>
                <w:lang w:bidi="th-TH"/>
              </w:rPr>
              <w:t xml:space="preserve">สารจากธรรมชาติที่มีชีวสังเคราะห์มาจาก </w:t>
            </w:r>
            <w:r w:rsidRPr="00F8401F">
              <w:rPr>
                <w:rFonts w:asciiTheme="majorBidi" w:hAnsiTheme="majorBidi" w:cstheme="majorBidi"/>
                <w:spacing w:val="-8"/>
                <w:sz w:val="32"/>
                <w:szCs w:val="32"/>
              </w:rPr>
              <w:t>acetate pathway 1</w:t>
            </w:r>
          </w:p>
          <w:p w14:paraId="2C4C589C" w14:textId="5BA58477" w:rsidR="003907FE" w:rsidRPr="00FA782E" w:rsidRDefault="00F8401F" w:rsidP="00F8401F">
            <w:pPr>
              <w:spacing w:line="300" w:lineRule="auto"/>
              <w:rPr>
                <w:rFonts w:asciiTheme="majorBidi" w:hAnsiTheme="majorBidi" w:cstheme="majorBidi"/>
                <w:spacing w:val="-8"/>
                <w:sz w:val="32"/>
                <w:szCs w:val="32"/>
                <w:rtl/>
                <w:cs/>
              </w:rPr>
            </w:pPr>
            <w:r w:rsidRPr="00F8401F">
              <w:rPr>
                <w:rFonts w:asciiTheme="majorBidi" w:hAnsiTheme="majorBidi" w:cstheme="majorBidi"/>
                <w:spacing w:val="-8"/>
                <w:sz w:val="32"/>
                <w:szCs w:val="32"/>
              </w:rPr>
              <w:lastRenderedPageBreak/>
              <w:t xml:space="preserve">    - Fix oils, fats &amp; waxes</w:t>
            </w:r>
          </w:p>
        </w:tc>
        <w:tc>
          <w:tcPr>
            <w:tcW w:w="2469" w:type="dxa"/>
          </w:tcPr>
          <w:p w14:paraId="07F02E8B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lastRenderedPageBreak/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บรรยาย</w:t>
            </w:r>
          </w:p>
          <w:p w14:paraId="2436441E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ตอบข้อซักถามในชั้นเรียน</w:t>
            </w:r>
          </w:p>
          <w:p w14:paraId="50E00086" w14:textId="77777777" w:rsidR="00481965" w:rsidRDefault="00481965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lastRenderedPageBreak/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ทดสอบย่อยก่อนหรือหลังเรียน</w:t>
            </w:r>
          </w:p>
          <w:p w14:paraId="3C80F56A" w14:textId="77777777" w:rsidR="003907FE" w:rsidRDefault="00DA5D0D" w:rsidP="00DA5D0D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both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-Power point presentation</w:t>
            </w:r>
          </w:p>
        </w:tc>
        <w:tc>
          <w:tcPr>
            <w:tcW w:w="976" w:type="dxa"/>
          </w:tcPr>
          <w:p w14:paraId="3A53AA17" w14:textId="5AB56CFC" w:rsidR="003907FE" w:rsidRDefault="00DE2D7D" w:rsidP="00CC7DBC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lastRenderedPageBreak/>
              <w:t>2</w:t>
            </w:r>
          </w:p>
        </w:tc>
        <w:tc>
          <w:tcPr>
            <w:tcW w:w="2709" w:type="dxa"/>
          </w:tcPr>
          <w:p w14:paraId="42159EDA" w14:textId="00E5C163" w:rsidR="003907FE" w:rsidRPr="00FA782E" w:rsidRDefault="00DE2D7D" w:rsidP="00B23D20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both"/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DE2D7D">
              <w:rPr>
                <w:rFonts w:asciiTheme="majorBidi" w:hAnsiTheme="majorBidi" w:cs="Angsana New"/>
                <w:sz w:val="32"/>
                <w:szCs w:val="32"/>
                <w:cs/>
              </w:rPr>
              <w:t>ผศ.ดร.ภญ. ปิยนุช ทองผาสุก</w:t>
            </w:r>
          </w:p>
        </w:tc>
      </w:tr>
      <w:tr w:rsidR="003907FE" w:rsidRPr="00FA782E" w14:paraId="184A5BAC" w14:textId="77777777" w:rsidTr="00752525">
        <w:tc>
          <w:tcPr>
            <w:tcW w:w="959" w:type="dxa"/>
          </w:tcPr>
          <w:p w14:paraId="78087D86" w14:textId="77777777" w:rsidR="003907FE" w:rsidRPr="00FA782E" w:rsidRDefault="003907FE" w:rsidP="002A329E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>7.</w:t>
            </w:r>
          </w:p>
        </w:tc>
        <w:tc>
          <w:tcPr>
            <w:tcW w:w="2776" w:type="dxa"/>
          </w:tcPr>
          <w:p w14:paraId="19418D44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 xml:space="preserve">สารจากธรรมชาติที่มีชีวสังเคราะห์มาจาก </w:t>
            </w:r>
            <w:r w:rsidRPr="00DE2D7D">
              <w:rPr>
                <w:rFonts w:asciiTheme="majorBidi" w:hAnsiTheme="majorBidi" w:cstheme="majorBidi"/>
                <w:sz w:val="32"/>
                <w:szCs w:val="32"/>
              </w:rPr>
              <w:t>acetate pathway 2</w:t>
            </w:r>
          </w:p>
          <w:p w14:paraId="02D539F5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- Anthraquinones</w:t>
            </w:r>
          </w:p>
          <w:p w14:paraId="491D0DB9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- Naphthroquinones</w:t>
            </w:r>
          </w:p>
          <w:p w14:paraId="7AA44201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 xml:space="preserve">สารจากธรรมชาติที่มีชีวสังเคราะห์มาจาก </w:t>
            </w:r>
            <w:r w:rsidRPr="00DE2D7D">
              <w:rPr>
                <w:rFonts w:asciiTheme="majorBidi" w:hAnsiTheme="majorBidi" w:cstheme="majorBidi"/>
                <w:sz w:val="32"/>
                <w:szCs w:val="32"/>
              </w:rPr>
              <w:t>shikimate pathway 1</w:t>
            </w:r>
          </w:p>
          <w:p w14:paraId="0A85225E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- Phenylpropanoids</w:t>
            </w:r>
          </w:p>
          <w:p w14:paraId="30842952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- Lignans &amp; Lignins</w:t>
            </w:r>
          </w:p>
          <w:p w14:paraId="5931F8F8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- Stilbenes</w:t>
            </w:r>
          </w:p>
          <w:p w14:paraId="1F3820C6" w14:textId="6D291530" w:rsidR="003907FE" w:rsidRPr="00FA782E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- Xanthones</w:t>
            </w:r>
          </w:p>
        </w:tc>
        <w:tc>
          <w:tcPr>
            <w:tcW w:w="2469" w:type="dxa"/>
          </w:tcPr>
          <w:p w14:paraId="474E15B2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บรรยาย</w:t>
            </w:r>
          </w:p>
          <w:p w14:paraId="19A333FB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ตอบข้อซักถามในชั้นเรียน</w:t>
            </w:r>
          </w:p>
          <w:p w14:paraId="250DEBF8" w14:textId="77777777" w:rsidR="002A7B79" w:rsidRDefault="00481965" w:rsidP="002A7B79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 w:rsidR="002A7B79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 w:rsidR="002A7B79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ทดสอบย่อยก่อนหรือหลังเรียนและใช้นวัตกรรมในการประเมินผล</w:t>
            </w:r>
          </w:p>
          <w:p w14:paraId="22223D05" w14:textId="77777777" w:rsidR="003907FE" w:rsidRPr="00FA782E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Power point presentation</w:t>
            </w:r>
          </w:p>
        </w:tc>
        <w:tc>
          <w:tcPr>
            <w:tcW w:w="976" w:type="dxa"/>
          </w:tcPr>
          <w:p w14:paraId="168BBDF0" w14:textId="1ADBDEB4" w:rsidR="003907FE" w:rsidRPr="00FA782E" w:rsidRDefault="00DE2D7D" w:rsidP="00DE4A5C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2709" w:type="dxa"/>
          </w:tcPr>
          <w:p w14:paraId="0A0260DB" w14:textId="77777777" w:rsidR="003907FE" w:rsidRPr="00FA782E" w:rsidRDefault="003907FE" w:rsidP="002A329E">
            <w:pPr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</w:t>
            </w:r>
            <w:r w:rsidRPr="00FA782E"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ดร</w:t>
            </w:r>
            <w:r w:rsidRPr="00FA782E"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ภญ</w:t>
            </w:r>
            <w:r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. </w:t>
            </w: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ปิยนุช</w:t>
            </w:r>
            <w:r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ทองผาสุก</w:t>
            </w:r>
          </w:p>
        </w:tc>
      </w:tr>
      <w:tr w:rsidR="00DA5D0D" w:rsidRPr="00FA782E" w14:paraId="04B8136F" w14:textId="77777777" w:rsidTr="00E04589">
        <w:tc>
          <w:tcPr>
            <w:tcW w:w="959" w:type="dxa"/>
            <w:tcBorders>
              <w:bottom w:val="single" w:sz="4" w:space="0" w:color="auto"/>
            </w:tcBorders>
          </w:tcPr>
          <w:p w14:paraId="77AB8C1B" w14:textId="2F85E6F6" w:rsidR="00DA5D0D" w:rsidRPr="00FA782E" w:rsidRDefault="00DE2D7D" w:rsidP="002A329E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8</w:t>
            </w:r>
          </w:p>
        </w:tc>
        <w:tc>
          <w:tcPr>
            <w:tcW w:w="8930" w:type="dxa"/>
            <w:gridSpan w:val="4"/>
            <w:tcBorders>
              <w:bottom w:val="single" w:sz="4" w:space="0" w:color="auto"/>
            </w:tcBorders>
          </w:tcPr>
          <w:p w14:paraId="0B2AD19C" w14:textId="77777777" w:rsidR="00DA5D0D" w:rsidRPr="00FA782E" w:rsidRDefault="00DA5D0D" w:rsidP="00DA5D0D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 w:hint="cs"/>
                <w:spacing w:val="-8"/>
                <w:sz w:val="32"/>
                <w:szCs w:val="32"/>
                <w:cs/>
                <w:lang w:bidi="th-TH"/>
              </w:rPr>
              <w:t>สอบข้อเขียนกลางภาค</w:t>
            </w:r>
          </w:p>
        </w:tc>
      </w:tr>
      <w:tr w:rsidR="003907FE" w:rsidRPr="00FA782E" w14:paraId="49B0F142" w14:textId="77777777" w:rsidTr="00752525">
        <w:tc>
          <w:tcPr>
            <w:tcW w:w="959" w:type="dxa"/>
            <w:tcBorders>
              <w:bottom w:val="single" w:sz="4" w:space="0" w:color="auto"/>
            </w:tcBorders>
          </w:tcPr>
          <w:p w14:paraId="24CE40EC" w14:textId="1FB71107" w:rsidR="003907FE" w:rsidRPr="00FA782E" w:rsidRDefault="00DE2D7D" w:rsidP="002A329E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9</w:t>
            </w: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.</w:t>
            </w:r>
          </w:p>
        </w:tc>
        <w:tc>
          <w:tcPr>
            <w:tcW w:w="2776" w:type="dxa"/>
            <w:tcBorders>
              <w:bottom w:val="single" w:sz="4" w:space="0" w:color="auto"/>
            </w:tcBorders>
          </w:tcPr>
          <w:p w14:paraId="3DFBAD26" w14:textId="77777777" w:rsidR="00DE2D7D" w:rsidRPr="00DE2D7D" w:rsidRDefault="003907FE" w:rsidP="00DE2D7D">
            <w:pPr>
              <w:spacing w:line="300" w:lineRule="auto"/>
              <w:rPr>
                <w:rFonts w:asciiTheme="majorBidi" w:hAnsiTheme="majorBidi" w:cstheme="majorBidi"/>
                <w:spacing w:val="-8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pacing w:val="-8"/>
                <w:sz w:val="32"/>
                <w:szCs w:val="32"/>
                <w:cs/>
                <w:lang w:bidi="th-TH"/>
              </w:rPr>
              <w:t xml:space="preserve"> </w:t>
            </w:r>
            <w:r w:rsidR="00DE2D7D" w:rsidRPr="00DE2D7D">
              <w:rPr>
                <w:rFonts w:asciiTheme="majorBidi" w:hAnsiTheme="majorBidi"/>
                <w:spacing w:val="-8"/>
                <w:sz w:val="32"/>
                <w:szCs w:val="32"/>
                <w:cs/>
                <w:lang w:bidi="th-TH"/>
              </w:rPr>
              <w:t xml:space="preserve">สารจากธรรมชาติที่มีชีวสังเคราะห์มาจาก </w:t>
            </w:r>
            <w:r w:rsidR="00DE2D7D" w:rsidRPr="00DE2D7D">
              <w:rPr>
                <w:rFonts w:asciiTheme="majorBidi" w:hAnsiTheme="majorBidi" w:cstheme="majorBidi"/>
                <w:spacing w:val="-8"/>
                <w:sz w:val="32"/>
                <w:szCs w:val="32"/>
              </w:rPr>
              <w:t xml:space="preserve">shikimate pathway </w:t>
            </w:r>
            <w:r w:rsidR="00DE2D7D" w:rsidRPr="00DE2D7D">
              <w:rPr>
                <w:rFonts w:asciiTheme="majorBidi" w:hAnsiTheme="majorBidi"/>
                <w:spacing w:val="-8"/>
                <w:sz w:val="32"/>
                <w:szCs w:val="32"/>
                <w:cs/>
                <w:lang w:bidi="th-TH"/>
              </w:rPr>
              <w:t>2</w:t>
            </w:r>
          </w:p>
          <w:p w14:paraId="7B2E5C40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pacing w:val="-8"/>
                <w:sz w:val="32"/>
                <w:szCs w:val="32"/>
              </w:rPr>
            </w:pPr>
            <w:r w:rsidRPr="00DE2D7D">
              <w:rPr>
                <w:rFonts w:asciiTheme="majorBidi" w:hAnsiTheme="majorBidi"/>
                <w:spacing w:val="-8"/>
                <w:sz w:val="32"/>
                <w:szCs w:val="32"/>
                <w:cs/>
                <w:lang w:bidi="th-TH"/>
              </w:rPr>
              <w:t xml:space="preserve">    - </w:t>
            </w:r>
            <w:r w:rsidRPr="00DE2D7D">
              <w:rPr>
                <w:rFonts w:asciiTheme="majorBidi" w:hAnsiTheme="majorBidi" w:cstheme="majorBidi"/>
                <w:spacing w:val="-8"/>
                <w:sz w:val="32"/>
                <w:szCs w:val="32"/>
              </w:rPr>
              <w:t>Flavonoids</w:t>
            </w:r>
          </w:p>
          <w:p w14:paraId="179D6F09" w14:textId="3C95EE19" w:rsidR="00DE2D7D" w:rsidRPr="00FA782E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/>
                <w:spacing w:val="-8"/>
                <w:sz w:val="32"/>
                <w:szCs w:val="32"/>
                <w:cs/>
                <w:lang w:bidi="th-TH"/>
              </w:rPr>
              <w:t xml:space="preserve">    - </w:t>
            </w:r>
            <w:r w:rsidRPr="00DE2D7D">
              <w:rPr>
                <w:rFonts w:asciiTheme="majorBidi" w:hAnsiTheme="majorBidi" w:cstheme="majorBidi"/>
                <w:spacing w:val="-8"/>
                <w:sz w:val="32"/>
                <w:szCs w:val="32"/>
              </w:rPr>
              <w:t>Tannins</w:t>
            </w:r>
          </w:p>
          <w:p w14:paraId="1C10CEC2" w14:textId="6D6864AF" w:rsidR="003907FE" w:rsidRPr="00FA782E" w:rsidRDefault="003907FE" w:rsidP="002A329E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2469" w:type="dxa"/>
            <w:tcBorders>
              <w:bottom w:val="single" w:sz="4" w:space="0" w:color="auto"/>
            </w:tcBorders>
          </w:tcPr>
          <w:p w14:paraId="4BD8B25B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บรรยาย</w:t>
            </w:r>
          </w:p>
          <w:p w14:paraId="533F2AA5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ตอบข้อซักถามในชั้นเรียน</w:t>
            </w:r>
          </w:p>
          <w:p w14:paraId="3953D0C3" w14:textId="77777777" w:rsidR="00481965" w:rsidRDefault="00481965" w:rsidP="00DA5D0D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งานที่มอบหมาย</w:t>
            </w:r>
          </w:p>
          <w:p w14:paraId="5F7C93FE" w14:textId="77777777" w:rsidR="003907FE" w:rsidRPr="00FA782E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Power point presentation</w:t>
            </w:r>
          </w:p>
        </w:tc>
        <w:tc>
          <w:tcPr>
            <w:tcW w:w="976" w:type="dxa"/>
            <w:tcBorders>
              <w:bottom w:val="single" w:sz="4" w:space="0" w:color="auto"/>
            </w:tcBorders>
          </w:tcPr>
          <w:p w14:paraId="4946583B" w14:textId="66B84B0D" w:rsidR="003907FE" w:rsidRPr="00FA782E" w:rsidRDefault="00DE2D7D" w:rsidP="00DE4A5C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2709" w:type="dxa"/>
            <w:tcBorders>
              <w:bottom w:val="single" w:sz="4" w:space="0" w:color="auto"/>
            </w:tcBorders>
          </w:tcPr>
          <w:p w14:paraId="2AB3AAEC" w14:textId="37DF539E" w:rsidR="003907FE" w:rsidRPr="00FA782E" w:rsidRDefault="00DE2D7D" w:rsidP="002A329E">
            <w:pPr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ร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ดร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ภญ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. 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ุรางค์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ลีละวัฒน์</w:t>
            </w:r>
          </w:p>
        </w:tc>
      </w:tr>
      <w:tr w:rsidR="003907FE" w:rsidRPr="00FA782E" w14:paraId="4ABF19A4" w14:textId="77777777" w:rsidTr="00752525">
        <w:tc>
          <w:tcPr>
            <w:tcW w:w="959" w:type="dxa"/>
            <w:tcBorders>
              <w:bottom w:val="single" w:sz="4" w:space="0" w:color="auto"/>
            </w:tcBorders>
          </w:tcPr>
          <w:p w14:paraId="24243C6E" w14:textId="2241D7F2" w:rsidR="003907FE" w:rsidRPr="00FA782E" w:rsidRDefault="00DE2D7D" w:rsidP="002A329E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0</w:t>
            </w:r>
          </w:p>
        </w:tc>
        <w:tc>
          <w:tcPr>
            <w:tcW w:w="2776" w:type="dxa"/>
            <w:tcBorders>
              <w:bottom w:val="single" w:sz="4" w:space="0" w:color="auto"/>
            </w:tcBorders>
          </w:tcPr>
          <w:p w14:paraId="2F8CE0C3" w14:textId="77777777" w:rsidR="00DE2D7D" w:rsidRPr="00DE2D7D" w:rsidRDefault="003907FE" w:rsidP="00DE2D7D">
            <w:pPr>
              <w:spacing w:line="300" w:lineRule="auto"/>
              <w:rPr>
                <w:rFonts w:asciiTheme="majorBidi" w:hAnsiTheme="majorBidi" w:cstheme="majorBidi"/>
                <w:spacing w:val="-8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pacing w:val="-8"/>
                <w:sz w:val="32"/>
                <w:szCs w:val="32"/>
                <w:cs/>
                <w:lang w:bidi="th-TH"/>
              </w:rPr>
              <w:t xml:space="preserve"> </w:t>
            </w:r>
            <w:r w:rsidR="00DE2D7D" w:rsidRPr="00DE2D7D">
              <w:rPr>
                <w:rFonts w:asciiTheme="majorBidi" w:hAnsiTheme="majorBidi"/>
                <w:spacing w:val="-8"/>
                <w:sz w:val="32"/>
                <w:szCs w:val="32"/>
                <w:cs/>
                <w:lang w:bidi="th-TH"/>
              </w:rPr>
              <w:t xml:space="preserve">สารจากธรรมชาติที่มีชีวสังเคราะห์มาจาก </w:t>
            </w:r>
            <w:r w:rsidR="00DE2D7D" w:rsidRPr="00DE2D7D">
              <w:rPr>
                <w:rFonts w:asciiTheme="majorBidi" w:hAnsiTheme="majorBidi" w:cstheme="majorBidi"/>
                <w:spacing w:val="-8"/>
                <w:sz w:val="32"/>
                <w:szCs w:val="32"/>
              </w:rPr>
              <w:t xml:space="preserve">shikimate pathway </w:t>
            </w:r>
            <w:r w:rsidR="00DE2D7D" w:rsidRPr="00DE2D7D">
              <w:rPr>
                <w:rFonts w:asciiTheme="majorBidi" w:hAnsiTheme="majorBidi"/>
                <w:spacing w:val="-8"/>
                <w:sz w:val="32"/>
                <w:szCs w:val="32"/>
                <w:cs/>
                <w:lang w:bidi="th-TH"/>
              </w:rPr>
              <w:t>3</w:t>
            </w:r>
          </w:p>
          <w:p w14:paraId="4A976172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pacing w:val="-8"/>
                <w:sz w:val="32"/>
                <w:szCs w:val="32"/>
              </w:rPr>
            </w:pPr>
            <w:r w:rsidRPr="00DE2D7D">
              <w:rPr>
                <w:rFonts w:asciiTheme="majorBidi" w:hAnsiTheme="majorBidi"/>
                <w:spacing w:val="-8"/>
                <w:sz w:val="32"/>
                <w:szCs w:val="32"/>
                <w:cs/>
                <w:lang w:bidi="th-TH"/>
              </w:rPr>
              <w:t xml:space="preserve">    - </w:t>
            </w:r>
            <w:r w:rsidRPr="00DE2D7D">
              <w:rPr>
                <w:rFonts w:asciiTheme="majorBidi" w:hAnsiTheme="majorBidi" w:cstheme="majorBidi"/>
                <w:spacing w:val="-8"/>
                <w:sz w:val="32"/>
                <w:szCs w:val="32"/>
              </w:rPr>
              <w:t>Coumarins</w:t>
            </w:r>
          </w:p>
          <w:p w14:paraId="2C822CA1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pacing w:val="-8"/>
                <w:sz w:val="32"/>
                <w:szCs w:val="32"/>
              </w:rPr>
            </w:pPr>
            <w:r w:rsidRPr="00DE2D7D">
              <w:rPr>
                <w:rFonts w:asciiTheme="majorBidi" w:hAnsiTheme="majorBidi"/>
                <w:spacing w:val="-8"/>
                <w:sz w:val="32"/>
                <w:szCs w:val="32"/>
                <w:cs/>
                <w:lang w:bidi="th-TH"/>
              </w:rPr>
              <w:t xml:space="preserve">    - </w:t>
            </w:r>
            <w:r w:rsidRPr="00DE2D7D">
              <w:rPr>
                <w:rFonts w:asciiTheme="majorBidi" w:hAnsiTheme="majorBidi" w:cstheme="majorBidi"/>
                <w:spacing w:val="-8"/>
                <w:sz w:val="32"/>
                <w:szCs w:val="32"/>
              </w:rPr>
              <w:t>Cyanogenetic glycosides</w:t>
            </w:r>
          </w:p>
          <w:p w14:paraId="1E0DF37B" w14:textId="53945A5D" w:rsidR="003907FE" w:rsidRPr="00FA782E" w:rsidRDefault="00DE2D7D" w:rsidP="002A329E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/>
                <w:spacing w:val="-8"/>
                <w:sz w:val="32"/>
                <w:szCs w:val="32"/>
                <w:cs/>
                <w:lang w:bidi="th-TH"/>
              </w:rPr>
              <w:lastRenderedPageBreak/>
              <w:t xml:space="preserve">    - </w:t>
            </w:r>
            <w:r w:rsidRPr="00DE2D7D">
              <w:rPr>
                <w:rFonts w:asciiTheme="majorBidi" w:hAnsiTheme="majorBidi" w:cstheme="majorBidi"/>
                <w:spacing w:val="-8"/>
                <w:sz w:val="32"/>
                <w:szCs w:val="32"/>
              </w:rPr>
              <w:t>Glucosinolates</w:t>
            </w:r>
          </w:p>
        </w:tc>
        <w:tc>
          <w:tcPr>
            <w:tcW w:w="2469" w:type="dxa"/>
            <w:tcBorders>
              <w:bottom w:val="single" w:sz="4" w:space="0" w:color="auto"/>
            </w:tcBorders>
          </w:tcPr>
          <w:p w14:paraId="18428676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lastRenderedPageBreak/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บรรยาย</w:t>
            </w:r>
          </w:p>
          <w:p w14:paraId="4B2D0900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ตอบข้อซักถามในชั้นเรียน</w:t>
            </w:r>
          </w:p>
          <w:p w14:paraId="19BF1E51" w14:textId="77777777" w:rsidR="00481965" w:rsidRDefault="00481965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ทดสอบย่อยก่อนหรือหลังเรียน</w:t>
            </w:r>
          </w:p>
          <w:p w14:paraId="53FAD0AF" w14:textId="77777777" w:rsidR="003907FE" w:rsidRPr="00FA782E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Power point presentation</w:t>
            </w:r>
          </w:p>
        </w:tc>
        <w:tc>
          <w:tcPr>
            <w:tcW w:w="976" w:type="dxa"/>
            <w:tcBorders>
              <w:bottom w:val="single" w:sz="4" w:space="0" w:color="auto"/>
            </w:tcBorders>
          </w:tcPr>
          <w:p w14:paraId="58249972" w14:textId="521228FA" w:rsidR="003907FE" w:rsidRPr="00FA782E" w:rsidRDefault="00DE2D7D" w:rsidP="00DE4A5C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2709" w:type="dxa"/>
            <w:tcBorders>
              <w:bottom w:val="single" w:sz="4" w:space="0" w:color="auto"/>
            </w:tcBorders>
          </w:tcPr>
          <w:p w14:paraId="0F1F9C62" w14:textId="79AAEB5D" w:rsidR="003907FE" w:rsidRPr="00FA782E" w:rsidRDefault="00DE2D7D" w:rsidP="002A329E">
            <w:pPr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ร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ดร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. 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ภิรักษ์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="003907FE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กุลปักษ์</w:t>
            </w:r>
          </w:p>
        </w:tc>
      </w:tr>
      <w:tr w:rsidR="003907FE" w:rsidRPr="00FA782E" w14:paraId="51D5DEBB" w14:textId="77777777" w:rsidTr="00752525">
        <w:tc>
          <w:tcPr>
            <w:tcW w:w="959" w:type="dxa"/>
          </w:tcPr>
          <w:p w14:paraId="204791B4" w14:textId="2DCAF7AC" w:rsidR="003907FE" w:rsidRPr="00FA782E" w:rsidRDefault="003907FE" w:rsidP="00021AD7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>1</w:t>
            </w:r>
            <w:r w:rsidR="00DE2D7D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.</w:t>
            </w:r>
          </w:p>
        </w:tc>
        <w:tc>
          <w:tcPr>
            <w:tcW w:w="2776" w:type="dxa"/>
          </w:tcPr>
          <w:p w14:paraId="2BD3E9E1" w14:textId="77777777" w:rsidR="00DE2D7D" w:rsidRPr="00DE2D7D" w:rsidRDefault="003907FE" w:rsidP="00DE2D7D">
            <w:pPr>
              <w:spacing w:line="300" w:lineRule="auto"/>
              <w:rPr>
                <w:rFonts w:asciiTheme="majorBidi" w:hAnsiTheme="majorBidi" w:cstheme="majorBidi"/>
                <w:spacing w:val="-8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pacing w:val="-8"/>
                <w:sz w:val="32"/>
                <w:szCs w:val="32"/>
                <w:cs/>
                <w:lang w:bidi="th-TH"/>
              </w:rPr>
              <w:t xml:space="preserve"> </w:t>
            </w:r>
            <w:r w:rsidR="00DE2D7D" w:rsidRPr="00DE2D7D">
              <w:rPr>
                <w:rFonts w:asciiTheme="majorBidi" w:hAnsiTheme="majorBidi"/>
                <w:spacing w:val="-8"/>
                <w:sz w:val="32"/>
                <w:szCs w:val="32"/>
                <w:cs/>
                <w:lang w:bidi="th-TH"/>
              </w:rPr>
              <w:t xml:space="preserve">สารจากธรรมชาติที่มีชีวสังเคราะห์มาจาก </w:t>
            </w:r>
            <w:r w:rsidR="00DE2D7D" w:rsidRPr="00DE2D7D">
              <w:rPr>
                <w:rFonts w:asciiTheme="majorBidi" w:hAnsiTheme="majorBidi" w:cstheme="majorBidi"/>
                <w:spacing w:val="-8"/>
                <w:sz w:val="32"/>
                <w:szCs w:val="32"/>
              </w:rPr>
              <w:t xml:space="preserve">mevalonate pathway </w:t>
            </w:r>
            <w:r w:rsidR="00DE2D7D" w:rsidRPr="00DE2D7D">
              <w:rPr>
                <w:rFonts w:asciiTheme="majorBidi" w:hAnsiTheme="majorBidi"/>
                <w:spacing w:val="-8"/>
                <w:sz w:val="32"/>
                <w:szCs w:val="32"/>
                <w:cs/>
                <w:lang w:bidi="th-TH"/>
              </w:rPr>
              <w:t>1</w:t>
            </w:r>
          </w:p>
          <w:p w14:paraId="7BC014EE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pacing w:val="-8"/>
                <w:sz w:val="32"/>
                <w:szCs w:val="32"/>
              </w:rPr>
            </w:pPr>
            <w:r w:rsidRPr="00DE2D7D">
              <w:rPr>
                <w:rFonts w:asciiTheme="majorBidi" w:hAnsiTheme="majorBidi"/>
                <w:spacing w:val="-8"/>
                <w:sz w:val="32"/>
                <w:szCs w:val="32"/>
                <w:cs/>
                <w:lang w:bidi="th-TH"/>
              </w:rPr>
              <w:t xml:space="preserve">    - </w:t>
            </w:r>
            <w:r w:rsidRPr="00DE2D7D">
              <w:rPr>
                <w:rFonts w:asciiTheme="majorBidi" w:hAnsiTheme="majorBidi" w:cstheme="majorBidi"/>
                <w:spacing w:val="-8"/>
                <w:sz w:val="32"/>
                <w:szCs w:val="32"/>
              </w:rPr>
              <w:t>Cardiac glycoside</w:t>
            </w:r>
          </w:p>
          <w:p w14:paraId="74AD7A28" w14:textId="12EFF782" w:rsidR="00DE2D7D" w:rsidRPr="00FA782E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/>
                <w:spacing w:val="-8"/>
                <w:sz w:val="32"/>
                <w:szCs w:val="32"/>
                <w:cs/>
                <w:lang w:bidi="th-TH"/>
              </w:rPr>
              <w:t xml:space="preserve">    - </w:t>
            </w:r>
            <w:r w:rsidRPr="00DE2D7D">
              <w:rPr>
                <w:rFonts w:asciiTheme="majorBidi" w:hAnsiTheme="majorBidi" w:cstheme="majorBidi"/>
                <w:spacing w:val="-8"/>
                <w:sz w:val="32"/>
                <w:szCs w:val="32"/>
              </w:rPr>
              <w:t>Saponins</w:t>
            </w:r>
          </w:p>
          <w:p w14:paraId="133D5434" w14:textId="07D54243" w:rsidR="003907FE" w:rsidRPr="00FA782E" w:rsidRDefault="003907FE" w:rsidP="002A329E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2469" w:type="dxa"/>
          </w:tcPr>
          <w:p w14:paraId="32D400DE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บรรยาย</w:t>
            </w:r>
          </w:p>
          <w:p w14:paraId="0A322469" w14:textId="77777777" w:rsidR="00DA5D0D" w:rsidRDefault="00DA5D0D" w:rsidP="00DA5D0D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ตอบข้อซักถามในชั้นเรียน</w:t>
            </w:r>
          </w:p>
          <w:p w14:paraId="40AB88DE" w14:textId="77777777" w:rsidR="003907FE" w:rsidRPr="00FA782E" w:rsidRDefault="00DA5D0D" w:rsidP="00DA5D0D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both"/>
              <w:rPr>
                <w:rFonts w:asciiTheme="majorBidi" w:hAnsiTheme="majorBidi" w:cstheme="majorBidi"/>
                <w:color w:val="auto"/>
                <w:sz w:val="32"/>
                <w:szCs w:val="32"/>
                <w:cs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-Power point presentation</w:t>
            </w:r>
          </w:p>
        </w:tc>
        <w:tc>
          <w:tcPr>
            <w:tcW w:w="976" w:type="dxa"/>
          </w:tcPr>
          <w:p w14:paraId="0FAE7362" w14:textId="24EB5380" w:rsidR="003907FE" w:rsidRPr="00FA782E" w:rsidRDefault="00DE2D7D" w:rsidP="00DE4A5C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center"/>
              <w:rPr>
                <w:rFonts w:asciiTheme="majorBidi" w:hAnsiTheme="majorBidi" w:cstheme="majorBidi"/>
                <w:color w:val="auto"/>
                <w:sz w:val="32"/>
                <w:szCs w:val="32"/>
                <w:cs/>
              </w:rPr>
            </w:pPr>
            <w:r>
              <w:rPr>
                <w:rFonts w:asciiTheme="majorBidi" w:hAnsiTheme="majorBidi" w:cstheme="majorBidi"/>
                <w:color w:val="auto"/>
                <w:sz w:val="32"/>
                <w:szCs w:val="32"/>
              </w:rPr>
              <w:t>2</w:t>
            </w:r>
          </w:p>
        </w:tc>
        <w:tc>
          <w:tcPr>
            <w:tcW w:w="2709" w:type="dxa"/>
          </w:tcPr>
          <w:p w14:paraId="69AAA055" w14:textId="3F54C9A7" w:rsidR="003907FE" w:rsidRPr="00FA782E" w:rsidRDefault="00DE2D7D" w:rsidP="00DE2D7D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both"/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DE2D7D">
              <w:rPr>
                <w:rFonts w:asciiTheme="majorBidi" w:hAnsiTheme="majorBidi" w:cs="Angsana New"/>
                <w:sz w:val="32"/>
                <w:szCs w:val="32"/>
                <w:cs/>
              </w:rPr>
              <w:t>ผศ.ดร.ภญ. ปิยนุช ทองผาสุก</w:t>
            </w:r>
          </w:p>
        </w:tc>
      </w:tr>
      <w:tr w:rsidR="003907FE" w:rsidRPr="00FA782E" w14:paraId="452B1D5D" w14:textId="77777777" w:rsidTr="00752525">
        <w:tc>
          <w:tcPr>
            <w:tcW w:w="959" w:type="dxa"/>
          </w:tcPr>
          <w:p w14:paraId="14CE7D75" w14:textId="449C0A3F" w:rsidR="003907FE" w:rsidRPr="00FA782E" w:rsidRDefault="003907FE" w:rsidP="00021AD7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1</w:t>
            </w:r>
            <w:r w:rsidR="00DE2D7D">
              <w:rPr>
                <w:rFonts w:asciiTheme="majorBidi" w:hAnsiTheme="majorBidi" w:cstheme="majorBidi"/>
                <w:sz w:val="32"/>
                <w:szCs w:val="32"/>
              </w:rPr>
              <w:t>2</w:t>
            </w:r>
          </w:p>
        </w:tc>
        <w:tc>
          <w:tcPr>
            <w:tcW w:w="2776" w:type="dxa"/>
          </w:tcPr>
          <w:p w14:paraId="7A4E4958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pacing w:val="-8"/>
                <w:sz w:val="32"/>
                <w:szCs w:val="32"/>
              </w:rPr>
            </w:pPr>
            <w:r w:rsidRPr="00DE2D7D">
              <w:rPr>
                <w:rFonts w:asciiTheme="majorBidi" w:hAnsiTheme="majorBidi"/>
                <w:spacing w:val="-8"/>
                <w:sz w:val="32"/>
                <w:szCs w:val="32"/>
                <w:cs/>
                <w:lang w:bidi="th-TH"/>
              </w:rPr>
              <w:t xml:space="preserve">สารจากธรรมชาติที่มีชีวสังเคราะห์มาจาก </w:t>
            </w:r>
            <w:r w:rsidRPr="00DE2D7D">
              <w:rPr>
                <w:rFonts w:asciiTheme="majorBidi" w:hAnsiTheme="majorBidi" w:cstheme="majorBidi"/>
                <w:spacing w:val="-8"/>
                <w:sz w:val="32"/>
                <w:szCs w:val="32"/>
              </w:rPr>
              <w:t>mevalonate pathway 2</w:t>
            </w:r>
          </w:p>
          <w:p w14:paraId="2860A404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pacing w:val="-8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pacing w:val="-8"/>
                <w:sz w:val="32"/>
                <w:szCs w:val="32"/>
              </w:rPr>
              <w:t xml:space="preserve">    - Terpenoids</w:t>
            </w:r>
          </w:p>
          <w:p w14:paraId="00F0D97A" w14:textId="1E80E86D" w:rsidR="003907FE" w:rsidRPr="00EA73EB" w:rsidRDefault="00DE2D7D" w:rsidP="00DE2D7D">
            <w:pPr>
              <w:spacing w:line="300" w:lineRule="auto"/>
              <w:rPr>
                <w:rFonts w:asciiTheme="majorBidi" w:hAnsiTheme="majorBidi" w:cstheme="majorBidi"/>
                <w:spacing w:val="-8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pacing w:val="-8"/>
                <w:sz w:val="32"/>
                <w:szCs w:val="32"/>
              </w:rPr>
              <w:t xml:space="preserve">    - Iridoids</w:t>
            </w:r>
          </w:p>
        </w:tc>
        <w:tc>
          <w:tcPr>
            <w:tcW w:w="2469" w:type="dxa"/>
          </w:tcPr>
          <w:p w14:paraId="32D3C1F6" w14:textId="77777777" w:rsidR="0023278F" w:rsidRDefault="0023278F" w:rsidP="0023278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บรรยาย</w:t>
            </w:r>
          </w:p>
          <w:p w14:paraId="00C4CD65" w14:textId="77777777" w:rsidR="0023278F" w:rsidRDefault="0023278F" w:rsidP="0023278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ตอบข้อซักถามในชั้นเรียน</w:t>
            </w:r>
          </w:p>
          <w:p w14:paraId="19083E33" w14:textId="77777777" w:rsidR="00E270E0" w:rsidRDefault="00E270E0" w:rsidP="00E270E0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ทดสอบย่อยก่อนหรือหลังเรียนและใช้นวัตกรรมในการประเมินผล</w:t>
            </w:r>
          </w:p>
          <w:p w14:paraId="6C46E396" w14:textId="77777777" w:rsidR="003907FE" w:rsidRPr="00FA782E" w:rsidRDefault="0023278F" w:rsidP="0023278F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both"/>
              <w:rPr>
                <w:rFonts w:asciiTheme="majorBidi" w:hAnsiTheme="majorBidi" w:cstheme="majorBidi"/>
                <w:color w:val="auto"/>
                <w:sz w:val="32"/>
                <w:szCs w:val="32"/>
                <w:cs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-Power point presentation</w:t>
            </w:r>
          </w:p>
        </w:tc>
        <w:tc>
          <w:tcPr>
            <w:tcW w:w="976" w:type="dxa"/>
          </w:tcPr>
          <w:p w14:paraId="7695CFE6" w14:textId="5771ADE8" w:rsidR="003907FE" w:rsidRPr="00FA782E" w:rsidRDefault="00DE2D7D" w:rsidP="00DE4A5C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center"/>
              <w:rPr>
                <w:rFonts w:asciiTheme="majorBidi" w:hAnsiTheme="majorBidi" w:cstheme="majorBidi"/>
                <w:color w:val="auto"/>
                <w:sz w:val="32"/>
                <w:szCs w:val="32"/>
                <w:cs/>
              </w:rPr>
            </w:pPr>
            <w:r>
              <w:rPr>
                <w:rFonts w:asciiTheme="majorBidi" w:hAnsiTheme="majorBidi" w:cstheme="majorBidi"/>
                <w:color w:val="auto"/>
                <w:sz w:val="32"/>
                <w:szCs w:val="32"/>
              </w:rPr>
              <w:t>2</w:t>
            </w:r>
          </w:p>
        </w:tc>
        <w:tc>
          <w:tcPr>
            <w:tcW w:w="2709" w:type="dxa"/>
          </w:tcPr>
          <w:p w14:paraId="6C55A5A9" w14:textId="77777777" w:rsidR="003006A8" w:rsidRDefault="003907FE" w:rsidP="00513B71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both"/>
              <w:rPr>
                <w:rFonts w:asciiTheme="majorBidi" w:hAnsiTheme="majorBidi" w:cstheme="majorBidi"/>
                <w:color w:val="auto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color w:val="auto"/>
                <w:sz w:val="32"/>
                <w:szCs w:val="32"/>
                <w:cs/>
              </w:rPr>
              <w:t>ผศ</w:t>
            </w:r>
            <w:r w:rsidRPr="00FA782E">
              <w:rPr>
                <w:rFonts w:asciiTheme="majorBidi" w:hAnsiTheme="majorBidi" w:cstheme="majorBidi"/>
                <w:color w:val="auto"/>
                <w:sz w:val="32"/>
                <w:szCs w:val="32"/>
              </w:rPr>
              <w:t>.</w:t>
            </w:r>
            <w:r w:rsidRPr="00FA782E">
              <w:rPr>
                <w:rFonts w:asciiTheme="majorBidi" w:hAnsiTheme="majorBidi" w:cstheme="majorBidi"/>
                <w:color w:val="auto"/>
                <w:sz w:val="32"/>
                <w:szCs w:val="32"/>
                <w:cs/>
              </w:rPr>
              <w:t>ดร</w:t>
            </w:r>
            <w:r w:rsidRPr="00FA782E">
              <w:rPr>
                <w:rFonts w:asciiTheme="majorBidi" w:hAnsiTheme="majorBidi" w:cstheme="majorBidi"/>
                <w:color w:val="auto"/>
                <w:sz w:val="32"/>
                <w:szCs w:val="32"/>
              </w:rPr>
              <w:t>.</w:t>
            </w:r>
            <w:r w:rsidRPr="00FA782E">
              <w:rPr>
                <w:rFonts w:asciiTheme="majorBidi" w:hAnsiTheme="majorBidi" w:cstheme="majorBidi"/>
                <w:color w:val="auto"/>
                <w:sz w:val="32"/>
                <w:szCs w:val="32"/>
                <w:cs/>
              </w:rPr>
              <w:t>ภญ</w:t>
            </w:r>
            <w:r w:rsidRPr="00FA782E">
              <w:rPr>
                <w:rFonts w:asciiTheme="majorBidi" w:hAnsiTheme="majorBidi" w:cstheme="majorBidi"/>
                <w:color w:val="auto"/>
                <w:sz w:val="32"/>
                <w:szCs w:val="32"/>
              </w:rPr>
              <w:t xml:space="preserve">. </w:t>
            </w:r>
            <w:r w:rsidRPr="00FA782E">
              <w:rPr>
                <w:rFonts w:asciiTheme="majorBidi" w:hAnsiTheme="majorBidi" w:cstheme="majorBidi"/>
                <w:color w:val="auto"/>
                <w:sz w:val="32"/>
                <w:szCs w:val="32"/>
                <w:cs/>
              </w:rPr>
              <w:t>ศุภวรรณ</w:t>
            </w:r>
            <w:r w:rsidRPr="00FA782E">
              <w:rPr>
                <w:rFonts w:asciiTheme="majorBidi" w:hAnsiTheme="majorBidi" w:cstheme="majorBidi"/>
                <w:color w:val="auto"/>
                <w:sz w:val="32"/>
                <w:szCs w:val="32"/>
              </w:rPr>
              <w:t xml:space="preserve"> </w:t>
            </w:r>
          </w:p>
          <w:p w14:paraId="2CC12F05" w14:textId="77777777" w:rsidR="003907FE" w:rsidRPr="00FA782E" w:rsidRDefault="003907FE" w:rsidP="00513B71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both"/>
              <w:rPr>
                <w:rFonts w:asciiTheme="majorBidi" w:hAnsiTheme="majorBidi" w:cstheme="majorBidi"/>
                <w:color w:val="auto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color w:val="auto"/>
                <w:sz w:val="32"/>
                <w:szCs w:val="32"/>
                <w:cs/>
              </w:rPr>
              <w:t>บุญระเทพ</w:t>
            </w:r>
          </w:p>
          <w:p w14:paraId="0A359894" w14:textId="77777777" w:rsidR="003907FE" w:rsidRPr="00FA782E" w:rsidRDefault="003907FE" w:rsidP="002A329E">
            <w:pPr>
              <w:pStyle w:val="Default"/>
              <w:tabs>
                <w:tab w:val="left" w:pos="1800"/>
                <w:tab w:val="left" w:pos="2410"/>
                <w:tab w:val="left" w:pos="5760"/>
              </w:tabs>
              <w:jc w:val="both"/>
              <w:rPr>
                <w:rFonts w:asciiTheme="majorBidi" w:hAnsiTheme="majorBidi" w:cstheme="majorBidi"/>
                <w:color w:val="auto"/>
                <w:sz w:val="32"/>
                <w:szCs w:val="32"/>
                <w:cs/>
              </w:rPr>
            </w:pPr>
          </w:p>
        </w:tc>
      </w:tr>
      <w:tr w:rsidR="003907FE" w:rsidRPr="00FA782E" w14:paraId="4DD4CAB5" w14:textId="77777777" w:rsidTr="00752525">
        <w:tc>
          <w:tcPr>
            <w:tcW w:w="959" w:type="dxa"/>
          </w:tcPr>
          <w:p w14:paraId="22124A16" w14:textId="4751C231" w:rsidR="003907FE" w:rsidRPr="00FA782E" w:rsidRDefault="003907FE" w:rsidP="00021AD7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>1</w:t>
            </w:r>
            <w:r w:rsidR="00DE2D7D">
              <w:rPr>
                <w:rFonts w:asciiTheme="majorBidi" w:hAnsiTheme="majorBidi" w:cstheme="majorBidi"/>
                <w:sz w:val="32"/>
                <w:szCs w:val="32"/>
              </w:rPr>
              <w:t>3</w:t>
            </w:r>
          </w:p>
        </w:tc>
        <w:tc>
          <w:tcPr>
            <w:tcW w:w="2776" w:type="dxa"/>
          </w:tcPr>
          <w:p w14:paraId="70B8C184" w14:textId="77777777" w:rsidR="00DE2D7D" w:rsidRPr="00DE2D7D" w:rsidRDefault="00DE2D7D" w:rsidP="00DE2D7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 xml:space="preserve">สารจากธรรมชาติที่มีชีวสังเคราะห์มาจาก </w:t>
            </w:r>
            <w:r w:rsidRPr="00DE2D7D">
              <w:rPr>
                <w:rFonts w:asciiTheme="majorBidi" w:hAnsiTheme="majorBidi" w:cstheme="majorBidi"/>
                <w:sz w:val="32"/>
                <w:szCs w:val="32"/>
              </w:rPr>
              <w:t>mevalonate pathway 3</w:t>
            </w:r>
          </w:p>
          <w:p w14:paraId="72FA219B" w14:textId="7AE4DD82" w:rsidR="003907FE" w:rsidRPr="00FA782E" w:rsidRDefault="00DE2D7D" w:rsidP="00DE2D7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- Steroids</w:t>
            </w:r>
          </w:p>
        </w:tc>
        <w:tc>
          <w:tcPr>
            <w:tcW w:w="2469" w:type="dxa"/>
          </w:tcPr>
          <w:p w14:paraId="00E83B43" w14:textId="77777777" w:rsidR="0023278F" w:rsidRDefault="0023278F" w:rsidP="0023278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บรรยาย</w:t>
            </w:r>
          </w:p>
          <w:p w14:paraId="683627DE" w14:textId="77777777" w:rsidR="0023278F" w:rsidRDefault="0023278F" w:rsidP="0023278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ตอบข้อซักถามในชั้นเรียน</w:t>
            </w:r>
          </w:p>
          <w:p w14:paraId="00A46823" w14:textId="77777777" w:rsidR="003907FE" w:rsidRPr="00FA782E" w:rsidRDefault="0023278F" w:rsidP="0023278F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Power point presentation</w:t>
            </w:r>
          </w:p>
        </w:tc>
        <w:tc>
          <w:tcPr>
            <w:tcW w:w="976" w:type="dxa"/>
          </w:tcPr>
          <w:p w14:paraId="3E3BC8A7" w14:textId="33E5BC48" w:rsidR="003907FE" w:rsidRPr="00FA782E" w:rsidRDefault="00DE2D7D" w:rsidP="00DE4A5C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2709" w:type="dxa"/>
          </w:tcPr>
          <w:p w14:paraId="15BD4D79" w14:textId="77777777" w:rsidR="00DE2D7D" w:rsidRPr="00DE2D7D" w:rsidRDefault="00DE2D7D" w:rsidP="00DE2D7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 xml:space="preserve">ผศ.ดร.ภญ. ศุภวรรณ </w:t>
            </w:r>
          </w:p>
          <w:p w14:paraId="168D8284" w14:textId="1A51DFD2" w:rsidR="003907FE" w:rsidRPr="00FA782E" w:rsidRDefault="00DE2D7D" w:rsidP="00DE2D7D">
            <w:pPr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DE2D7D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บุญระเทพ</w:t>
            </w:r>
          </w:p>
        </w:tc>
      </w:tr>
      <w:tr w:rsidR="003907FE" w:rsidRPr="00FA782E" w14:paraId="64812981" w14:textId="77777777" w:rsidTr="00752525">
        <w:tc>
          <w:tcPr>
            <w:tcW w:w="959" w:type="dxa"/>
          </w:tcPr>
          <w:p w14:paraId="777169E7" w14:textId="0C6B6A63" w:rsidR="003907FE" w:rsidRPr="00FA782E" w:rsidRDefault="003907FE" w:rsidP="00021AD7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>1</w:t>
            </w:r>
            <w:r w:rsidR="00DE2D7D">
              <w:rPr>
                <w:rFonts w:asciiTheme="majorBidi" w:hAnsiTheme="majorBidi" w:cstheme="majorBidi"/>
                <w:sz w:val="32"/>
                <w:szCs w:val="32"/>
              </w:rPr>
              <w:t>4</w:t>
            </w:r>
            <w:r w:rsidRPr="00FA782E">
              <w:rPr>
                <w:rFonts w:asciiTheme="majorBidi" w:hAnsiTheme="majorBidi" w:cstheme="majorBidi"/>
                <w:sz w:val="32"/>
                <w:szCs w:val="32"/>
              </w:rPr>
              <w:t>.</w:t>
            </w:r>
          </w:p>
        </w:tc>
        <w:tc>
          <w:tcPr>
            <w:tcW w:w="2776" w:type="dxa"/>
          </w:tcPr>
          <w:p w14:paraId="5097A870" w14:textId="77777777" w:rsidR="00DE2D7D" w:rsidRPr="00DE2D7D" w:rsidRDefault="003907FE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="00DE2D7D" w:rsidRPr="00DE2D7D">
              <w:rPr>
                <w:rFonts w:asciiTheme="majorBidi" w:hAnsiTheme="majorBidi" w:cstheme="majorBidi"/>
                <w:sz w:val="32"/>
                <w:szCs w:val="32"/>
              </w:rPr>
              <w:t>Alkaloids 1</w:t>
            </w:r>
          </w:p>
          <w:p w14:paraId="6525B311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- </w:t>
            </w:r>
            <w:r w:rsidRPr="00DE2D7D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 xml:space="preserve">ความรู้ทั่วไปเกี่ยวกับ </w:t>
            </w:r>
            <w:r w:rsidRPr="00DE2D7D">
              <w:rPr>
                <w:rFonts w:asciiTheme="majorBidi" w:hAnsiTheme="majorBidi" w:cstheme="majorBidi"/>
                <w:sz w:val="32"/>
                <w:szCs w:val="32"/>
              </w:rPr>
              <w:t>alkaloids</w:t>
            </w:r>
          </w:p>
          <w:p w14:paraId="72537FF8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- Alkaloids </w:t>
            </w:r>
            <w:r w:rsidRPr="00DE2D7D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 xml:space="preserve">ที่ มีชีวสังเคราะห์มาจาก </w:t>
            </w:r>
            <w:r w:rsidRPr="00DE2D7D">
              <w:rPr>
                <w:rFonts w:asciiTheme="majorBidi" w:hAnsiTheme="majorBidi" w:cstheme="majorBidi"/>
                <w:sz w:val="32"/>
                <w:szCs w:val="32"/>
              </w:rPr>
              <w:t>ornithine</w:t>
            </w:r>
          </w:p>
          <w:p w14:paraId="08614369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      * Tropane alkaloids</w:t>
            </w:r>
          </w:p>
          <w:p w14:paraId="1663BF6E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      * Pyrrolizidine alkaloids</w:t>
            </w:r>
          </w:p>
          <w:p w14:paraId="0BB39FDA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lastRenderedPageBreak/>
              <w:t xml:space="preserve">    - Alkaloids </w:t>
            </w:r>
            <w:r w:rsidRPr="00DE2D7D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 xml:space="preserve">ที่ มีชีวสังเคราะห์มาจาก </w:t>
            </w:r>
            <w:r w:rsidRPr="00DE2D7D">
              <w:rPr>
                <w:rFonts w:asciiTheme="majorBidi" w:hAnsiTheme="majorBidi" w:cstheme="majorBidi"/>
                <w:sz w:val="32"/>
                <w:szCs w:val="32"/>
              </w:rPr>
              <w:t>lysine</w:t>
            </w:r>
          </w:p>
          <w:p w14:paraId="05082D37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      * Piperidine alkaloids</w:t>
            </w:r>
          </w:p>
          <w:p w14:paraId="25BB413E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- Alkaloids </w:t>
            </w:r>
            <w:r w:rsidRPr="00DE2D7D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 xml:space="preserve">ที่ มีชีวสังเคราะห์มาจาก </w:t>
            </w:r>
            <w:r w:rsidRPr="00DE2D7D">
              <w:rPr>
                <w:rFonts w:asciiTheme="majorBidi" w:hAnsiTheme="majorBidi" w:cstheme="majorBidi"/>
                <w:sz w:val="32"/>
                <w:szCs w:val="32"/>
              </w:rPr>
              <w:t>tyrosine</w:t>
            </w:r>
          </w:p>
          <w:p w14:paraId="0164AEF7" w14:textId="1BC2AC16" w:rsidR="003907FE" w:rsidRPr="00FA782E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      * Isoquinoline alkaloids</w:t>
            </w:r>
          </w:p>
          <w:p w14:paraId="0E98E019" w14:textId="764FADEC" w:rsidR="00DE2D7D" w:rsidRPr="00FA782E" w:rsidRDefault="003907FE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  </w:t>
            </w:r>
          </w:p>
          <w:p w14:paraId="546F951F" w14:textId="05188BAA" w:rsidR="003907FE" w:rsidRPr="00FA782E" w:rsidRDefault="003907FE" w:rsidP="002A329E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2469" w:type="dxa"/>
          </w:tcPr>
          <w:p w14:paraId="57B8AE4C" w14:textId="77777777" w:rsidR="0023278F" w:rsidRDefault="0023278F" w:rsidP="0023278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lastRenderedPageBreak/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บรรยาย</w:t>
            </w:r>
          </w:p>
          <w:p w14:paraId="63038EA5" w14:textId="77777777" w:rsidR="0023278F" w:rsidRDefault="0023278F" w:rsidP="0023278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ตอบข้อซักถามในชั้นเรียน</w:t>
            </w:r>
          </w:p>
          <w:p w14:paraId="1A844582" w14:textId="77777777" w:rsidR="002A7B79" w:rsidRDefault="002A7B79" w:rsidP="0023278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ทดสอบย่อยก่อนหรือหลังเรียนและใช้นวัตกรรมในการประเมินผล</w:t>
            </w:r>
          </w:p>
          <w:p w14:paraId="5F6B3F7A" w14:textId="77777777" w:rsidR="003907FE" w:rsidRPr="00FA782E" w:rsidRDefault="0023278F" w:rsidP="0023278F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Power point presentation</w:t>
            </w:r>
          </w:p>
        </w:tc>
        <w:tc>
          <w:tcPr>
            <w:tcW w:w="976" w:type="dxa"/>
          </w:tcPr>
          <w:p w14:paraId="306F0E74" w14:textId="11C0B6FD" w:rsidR="003907FE" w:rsidRPr="00FA782E" w:rsidRDefault="00DE2D7D" w:rsidP="00E04589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2709" w:type="dxa"/>
          </w:tcPr>
          <w:p w14:paraId="2F8A3788" w14:textId="45C1A6B0" w:rsidR="003907FE" w:rsidRPr="00FA782E" w:rsidRDefault="00DE2D7D" w:rsidP="002A329E">
            <w:pPr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DE2D7D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อ.ภญ. อาทิมนต์ วุฒิพงศ์</w:t>
            </w:r>
          </w:p>
        </w:tc>
      </w:tr>
      <w:tr w:rsidR="00E26984" w:rsidRPr="00FA782E" w14:paraId="66B45625" w14:textId="77777777" w:rsidTr="00752525">
        <w:tc>
          <w:tcPr>
            <w:tcW w:w="959" w:type="dxa"/>
          </w:tcPr>
          <w:p w14:paraId="4A22368B" w14:textId="30F25E5C" w:rsidR="00E26984" w:rsidRPr="00FA782E" w:rsidRDefault="00E26984" w:rsidP="00E26984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>1</w:t>
            </w:r>
            <w:r w:rsidR="00DE2D7D">
              <w:rPr>
                <w:rFonts w:asciiTheme="majorBidi" w:hAnsiTheme="majorBidi" w:cstheme="majorBidi"/>
                <w:sz w:val="32"/>
                <w:szCs w:val="32"/>
              </w:rPr>
              <w:t>5</w:t>
            </w:r>
          </w:p>
        </w:tc>
        <w:tc>
          <w:tcPr>
            <w:tcW w:w="2776" w:type="dxa"/>
          </w:tcPr>
          <w:p w14:paraId="5BE7ACCE" w14:textId="77777777" w:rsidR="00DE2D7D" w:rsidRPr="00DE2D7D" w:rsidRDefault="00E26984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="00DE2D7D" w:rsidRPr="00DE2D7D">
              <w:rPr>
                <w:rFonts w:asciiTheme="majorBidi" w:hAnsiTheme="majorBidi" w:cstheme="majorBidi"/>
                <w:sz w:val="32"/>
                <w:szCs w:val="32"/>
              </w:rPr>
              <w:t>Alkaloids 2</w:t>
            </w:r>
          </w:p>
          <w:p w14:paraId="61DD47DB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- Alkaloids </w:t>
            </w:r>
            <w:r w:rsidRPr="00DE2D7D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 xml:space="preserve">ที่ มีชีวสังเคราะห์มาจาก </w:t>
            </w:r>
            <w:r w:rsidRPr="00DE2D7D">
              <w:rPr>
                <w:rFonts w:asciiTheme="majorBidi" w:hAnsiTheme="majorBidi" w:cstheme="majorBidi"/>
                <w:sz w:val="32"/>
                <w:szCs w:val="32"/>
              </w:rPr>
              <w:t>tryptophan</w:t>
            </w:r>
          </w:p>
          <w:p w14:paraId="011A816B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     * Indole alkaloids</w:t>
            </w:r>
          </w:p>
          <w:p w14:paraId="70E385B7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     * Quinoline alkaloids</w:t>
            </w:r>
          </w:p>
          <w:p w14:paraId="638D9EE3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- Alkaloids </w:t>
            </w:r>
            <w:r w:rsidRPr="00DE2D7D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 xml:space="preserve">ที่ มีชีวสังเคราะห์มาจาก </w:t>
            </w:r>
            <w:r w:rsidRPr="00DE2D7D">
              <w:rPr>
                <w:rFonts w:asciiTheme="majorBidi" w:hAnsiTheme="majorBidi" w:cstheme="majorBidi"/>
                <w:sz w:val="32"/>
                <w:szCs w:val="32"/>
              </w:rPr>
              <w:t>histidine</w:t>
            </w:r>
          </w:p>
          <w:p w14:paraId="4B1554F0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     * Imidazole alkaloids</w:t>
            </w:r>
          </w:p>
          <w:p w14:paraId="1D9355EE" w14:textId="0C68594D" w:rsidR="00DE2D7D" w:rsidRPr="00FA782E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- Purine alkaloids</w:t>
            </w:r>
          </w:p>
          <w:p w14:paraId="346A709E" w14:textId="7947139E" w:rsidR="00E26984" w:rsidRPr="00FA782E" w:rsidRDefault="00DE2D7D" w:rsidP="00E26984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 xml:space="preserve">     - Miscellaneous alkaloids</w:t>
            </w:r>
          </w:p>
        </w:tc>
        <w:tc>
          <w:tcPr>
            <w:tcW w:w="2469" w:type="dxa"/>
          </w:tcPr>
          <w:p w14:paraId="726F3CA1" w14:textId="77777777" w:rsidR="00E26984" w:rsidRDefault="00E26984" w:rsidP="00E26984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บรรยาย</w:t>
            </w:r>
          </w:p>
          <w:p w14:paraId="3075E786" w14:textId="77777777" w:rsidR="00E26984" w:rsidRDefault="00E26984" w:rsidP="00E26984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ตอบข้อซักถามในชั้นเรียน</w:t>
            </w:r>
          </w:p>
          <w:p w14:paraId="363FBD0C" w14:textId="77777777" w:rsidR="00E26984" w:rsidRPr="00FA782E" w:rsidRDefault="00E26984" w:rsidP="00E26984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Power point presentation</w:t>
            </w:r>
          </w:p>
        </w:tc>
        <w:tc>
          <w:tcPr>
            <w:tcW w:w="976" w:type="dxa"/>
          </w:tcPr>
          <w:p w14:paraId="46444622" w14:textId="00571831" w:rsidR="00E26984" w:rsidRPr="00FA782E" w:rsidRDefault="00DE2D7D" w:rsidP="00E26984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2709" w:type="dxa"/>
          </w:tcPr>
          <w:p w14:paraId="444358D9" w14:textId="0CA3D3BB" w:rsidR="00E26984" w:rsidRPr="00FA782E" w:rsidRDefault="00DE2D7D" w:rsidP="00E26984">
            <w:pPr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 w:rsidRPr="00DE2D7D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อ.ภญ. อาทิมนต์ วุฒิพงศ์</w:t>
            </w:r>
          </w:p>
        </w:tc>
      </w:tr>
      <w:tr w:rsidR="00E26984" w:rsidRPr="00FA782E" w14:paraId="7777B6C9" w14:textId="77777777" w:rsidTr="00752525">
        <w:tc>
          <w:tcPr>
            <w:tcW w:w="959" w:type="dxa"/>
          </w:tcPr>
          <w:p w14:paraId="2F59B710" w14:textId="637A911E" w:rsidR="00E26984" w:rsidRPr="00FA782E" w:rsidRDefault="00E26984" w:rsidP="00E26984">
            <w:pPr>
              <w:tabs>
                <w:tab w:val="left" w:pos="270"/>
              </w:tabs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FA782E">
              <w:rPr>
                <w:rFonts w:asciiTheme="majorBidi" w:hAnsiTheme="majorBidi" w:cstheme="majorBidi"/>
                <w:sz w:val="32"/>
                <w:szCs w:val="32"/>
              </w:rPr>
              <w:t>1</w:t>
            </w:r>
            <w:r w:rsidR="00DE2D7D">
              <w:rPr>
                <w:rFonts w:asciiTheme="majorBidi" w:hAnsiTheme="majorBidi" w:cstheme="majorBidi"/>
                <w:sz w:val="32"/>
                <w:szCs w:val="32"/>
              </w:rPr>
              <w:t>6</w:t>
            </w:r>
            <w:r w:rsidRPr="00FA782E">
              <w:rPr>
                <w:rFonts w:asciiTheme="majorBidi" w:hAnsiTheme="majorBidi" w:cstheme="majorBidi"/>
                <w:sz w:val="32"/>
                <w:szCs w:val="32"/>
              </w:rPr>
              <w:t>.</w:t>
            </w:r>
          </w:p>
        </w:tc>
        <w:tc>
          <w:tcPr>
            <w:tcW w:w="2776" w:type="dxa"/>
          </w:tcPr>
          <w:p w14:paraId="69026505" w14:textId="77777777" w:rsidR="00DE2D7D" w:rsidRPr="00DE2D7D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>Volatile oils</w:t>
            </w:r>
          </w:p>
          <w:p w14:paraId="1FD0B0B0" w14:textId="1BEA6ED9" w:rsidR="00DE2D7D" w:rsidRPr="00FA782E" w:rsidRDefault="00DE2D7D" w:rsidP="00DE2D7D">
            <w:pPr>
              <w:spacing w:line="30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DE2D7D">
              <w:rPr>
                <w:rFonts w:asciiTheme="majorBidi" w:hAnsiTheme="majorBidi" w:cstheme="majorBidi"/>
                <w:sz w:val="32"/>
                <w:szCs w:val="32"/>
              </w:rPr>
              <w:t>Resins &amp; Balsams</w:t>
            </w:r>
          </w:p>
          <w:p w14:paraId="24171B8B" w14:textId="69FC6282" w:rsidR="00E26984" w:rsidRPr="00FA782E" w:rsidRDefault="00E26984" w:rsidP="00E26984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2469" w:type="dxa"/>
          </w:tcPr>
          <w:p w14:paraId="2588618A" w14:textId="77777777" w:rsidR="00E26984" w:rsidRDefault="00E26984" w:rsidP="00E26984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บรรยาย</w:t>
            </w:r>
          </w:p>
          <w:p w14:paraId="7C12ADE4" w14:textId="77777777" w:rsidR="00E26984" w:rsidRDefault="00E26984" w:rsidP="00E26984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ตอบข้อซักถามในชั้นเรียน</w:t>
            </w:r>
          </w:p>
          <w:p w14:paraId="73A5FDF5" w14:textId="77777777" w:rsidR="00E26984" w:rsidRDefault="00E26984" w:rsidP="00E26984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ทดสอบย่อยก่อนหรือหลังเรียนและใช้นวัตกรรมในการประเมินผล</w:t>
            </w:r>
          </w:p>
          <w:p w14:paraId="420CA334" w14:textId="77777777" w:rsidR="00E26984" w:rsidRPr="00FA782E" w:rsidRDefault="00E26984" w:rsidP="00E26984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Power point presentation</w:t>
            </w:r>
          </w:p>
        </w:tc>
        <w:tc>
          <w:tcPr>
            <w:tcW w:w="976" w:type="dxa"/>
          </w:tcPr>
          <w:p w14:paraId="79DDDDD3" w14:textId="65B37A1A" w:rsidR="00E26984" w:rsidRPr="00FA782E" w:rsidRDefault="00DE2D7D" w:rsidP="00E26984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2709" w:type="dxa"/>
          </w:tcPr>
          <w:p w14:paraId="4F93E2FC" w14:textId="4336AE59" w:rsidR="00E26984" w:rsidRPr="00FA782E" w:rsidRDefault="00DE2D7D" w:rsidP="00E26984">
            <w:pPr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ผศ</w:t>
            </w:r>
            <w:r w:rsidR="00E26984" w:rsidRPr="00FA782E"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 w:rsidR="00E26984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ภญ</w:t>
            </w:r>
            <w:r w:rsidR="00E26984"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. </w:t>
            </w:r>
            <w:r w:rsidR="00E26984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ชมนภัส</w:t>
            </w:r>
            <w:r w:rsidR="00E26984" w:rsidRPr="00FA782E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="00E26984" w:rsidRPr="00FA782E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ชูโชติ  </w:t>
            </w:r>
          </w:p>
        </w:tc>
      </w:tr>
      <w:tr w:rsidR="00DE2D7D" w:rsidRPr="00FA782E" w14:paraId="7480E7D1" w14:textId="359BA0EB" w:rsidTr="00DE2D7D">
        <w:tc>
          <w:tcPr>
            <w:tcW w:w="960" w:type="dxa"/>
          </w:tcPr>
          <w:p w14:paraId="04C0D390" w14:textId="1EF7EF6E" w:rsidR="00DE2D7D" w:rsidRPr="00FA782E" w:rsidRDefault="00DE2D7D" w:rsidP="00DE2D7D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7.</w:t>
            </w:r>
          </w:p>
        </w:tc>
        <w:tc>
          <w:tcPr>
            <w:tcW w:w="8929" w:type="dxa"/>
            <w:gridSpan w:val="4"/>
          </w:tcPr>
          <w:p w14:paraId="2E792E37" w14:textId="569A82A5" w:rsidR="00DE2D7D" w:rsidRPr="00FA782E" w:rsidRDefault="00DE2D7D" w:rsidP="00E26984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สอบข้อเขียนปลายภาค</w:t>
            </w:r>
          </w:p>
        </w:tc>
      </w:tr>
      <w:tr w:rsidR="00E26984" w:rsidRPr="00FA782E" w14:paraId="6D07728E" w14:textId="77777777" w:rsidTr="00E04589">
        <w:trPr>
          <w:gridAfter w:val="1"/>
          <w:wAfter w:w="2709" w:type="dxa"/>
        </w:trPr>
        <w:tc>
          <w:tcPr>
            <w:tcW w:w="6204" w:type="dxa"/>
            <w:gridSpan w:val="3"/>
          </w:tcPr>
          <w:p w14:paraId="104A3916" w14:textId="77777777" w:rsidR="00E26984" w:rsidRPr="00FA782E" w:rsidRDefault="00E26984" w:rsidP="00E26984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รวม</w:t>
            </w:r>
          </w:p>
        </w:tc>
        <w:tc>
          <w:tcPr>
            <w:tcW w:w="976" w:type="dxa"/>
          </w:tcPr>
          <w:p w14:paraId="0A7CB3B9" w14:textId="3E6B2562" w:rsidR="00E26984" w:rsidRPr="00FA782E" w:rsidRDefault="00DE2D7D" w:rsidP="00E26984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0</w:t>
            </w:r>
          </w:p>
        </w:tc>
      </w:tr>
    </w:tbl>
    <w:p w14:paraId="35875FFE" w14:textId="77777777" w:rsidR="00462C88" w:rsidRPr="00FA782E" w:rsidRDefault="00462C88" w:rsidP="00462C88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FA782E">
        <w:rPr>
          <w:rFonts w:asciiTheme="majorBidi" w:hAnsiTheme="majorBidi" w:cstheme="majorBidi"/>
          <w:b/>
          <w:bCs/>
          <w:sz w:val="32"/>
          <w:szCs w:val="32"/>
          <w:lang w:bidi="th-TH"/>
        </w:rPr>
        <w:lastRenderedPageBreak/>
        <w:t>2.</w:t>
      </w:r>
      <w:r w:rsidRPr="00FA782E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แผนการประเมินผลการเรียนรู้</w:t>
      </w:r>
    </w:p>
    <w:tbl>
      <w:tblPr>
        <w:tblW w:w="88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"/>
        <w:gridCol w:w="3418"/>
        <w:gridCol w:w="2340"/>
        <w:gridCol w:w="1620"/>
      </w:tblGrid>
      <w:tr w:rsidR="00D332CD" w:rsidRPr="00FA782E" w14:paraId="593ACCD2" w14:textId="77777777">
        <w:trPr>
          <w:trHeight w:val="1109"/>
          <w:tblHeader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A62D9" w14:textId="77777777" w:rsidR="00D332CD" w:rsidRPr="00FA782E" w:rsidRDefault="00D332CD" w:rsidP="006952A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FA782E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EF4EC" w14:textId="77777777" w:rsidR="00D332CD" w:rsidRPr="00FA782E" w:rsidRDefault="00B42C03" w:rsidP="006952A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b/>
                <w:bCs/>
                <w:spacing w:val="-10"/>
                <w:sz w:val="28"/>
                <w:szCs w:val="28"/>
                <w:cs/>
                <w:lang w:bidi="th-TH"/>
              </w:rPr>
              <w:t>วิธีการประเมินผลการเรียนรู้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6F6A0" w14:textId="77777777" w:rsidR="00D332CD" w:rsidRPr="00FA782E" w:rsidRDefault="00B42C03" w:rsidP="006952A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สัปดาห์ที่ประเมิน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01963" w14:textId="77777777" w:rsidR="00D332CD" w:rsidRPr="00FA782E" w:rsidRDefault="00D332CD" w:rsidP="006952A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FA782E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สัดส่วนของการประเมินผล</w:t>
            </w:r>
          </w:p>
        </w:tc>
      </w:tr>
      <w:tr w:rsidR="00B40889" w:rsidRPr="00FA782E" w14:paraId="2E80666C" w14:textId="77777777" w:rsidTr="002A329E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076AC" w14:textId="77777777" w:rsidR="00B40889" w:rsidRPr="00FA782E" w:rsidRDefault="00CE31E9" w:rsidP="0040617C">
            <w:pPr>
              <w:spacing w:line="216" w:lineRule="auto"/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</w:pPr>
            <w:r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2.1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56AEB" w14:textId="77777777" w:rsidR="00B40889" w:rsidRPr="00FA782E" w:rsidRDefault="00B40889" w:rsidP="002A329E">
            <w:pPr>
              <w:tabs>
                <w:tab w:val="left" w:pos="426"/>
              </w:tabs>
              <w:jc w:val="thaiDistribute"/>
              <w:rPr>
                <w:rFonts w:asciiTheme="majorBidi" w:hAnsiTheme="majorBidi" w:cstheme="majorBidi"/>
                <w:sz w:val="28"/>
                <w:szCs w:val="28"/>
              </w:rPr>
            </w:pPr>
            <w:r w:rsidRPr="00FA782E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สอบข้อเขียนกลางภาค</w:t>
            </w:r>
          </w:p>
          <w:p w14:paraId="3CC38952" w14:textId="77777777" w:rsidR="00B40889" w:rsidRPr="00FA782E" w:rsidRDefault="00B40889" w:rsidP="002A329E">
            <w:pPr>
              <w:tabs>
                <w:tab w:val="left" w:pos="426"/>
              </w:tabs>
              <w:jc w:val="thaiDistribute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FA782E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สอบข้อเขียนปลายภาค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7E15C" w14:textId="77777777" w:rsidR="00B40889" w:rsidRPr="00FA782E" w:rsidRDefault="00B40889" w:rsidP="002A329E">
            <w:pPr>
              <w:tabs>
                <w:tab w:val="left" w:pos="426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FA782E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8</w:t>
            </w:r>
          </w:p>
          <w:p w14:paraId="760D66B4" w14:textId="77777777" w:rsidR="00B40889" w:rsidRPr="00FA782E" w:rsidRDefault="00B40889" w:rsidP="004A2F4D">
            <w:pPr>
              <w:tabs>
                <w:tab w:val="left" w:pos="426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FA782E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</w:t>
            </w:r>
            <w:r w:rsidR="004A2F4D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7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9F0E3" w14:textId="6E265886" w:rsidR="00B40889" w:rsidRPr="00FA782E" w:rsidRDefault="00135DAB" w:rsidP="00B40889">
            <w:pPr>
              <w:tabs>
                <w:tab w:val="left" w:pos="426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47</w:t>
            </w:r>
            <w:r w:rsidR="00B40889" w:rsidRPr="00FA782E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%</w:t>
            </w:r>
          </w:p>
          <w:p w14:paraId="130B2B14" w14:textId="4E2A9AB8" w:rsidR="00B40889" w:rsidRPr="00FA782E" w:rsidRDefault="00DE2D7D" w:rsidP="00B40889">
            <w:pPr>
              <w:spacing w:line="216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5</w:t>
            </w:r>
            <w:r w:rsidR="00135DAB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3</w:t>
            </w:r>
            <w:r w:rsidR="00B40889" w:rsidRPr="00FA782E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%</w:t>
            </w:r>
          </w:p>
        </w:tc>
      </w:tr>
    </w:tbl>
    <w:p w14:paraId="0ADA8E6F" w14:textId="77777777" w:rsidR="002A62BE" w:rsidRPr="00FA782E" w:rsidRDefault="002A62BE" w:rsidP="00AA468D">
      <w:pPr>
        <w:rPr>
          <w:rFonts w:asciiTheme="majorBidi" w:hAnsiTheme="majorBidi" w:cstheme="majorBidi"/>
          <w:sz w:val="28"/>
          <w:szCs w:val="28"/>
          <w:lang w:bidi="th-TH"/>
        </w:rPr>
      </w:pPr>
    </w:p>
    <w:p w14:paraId="7D96F2C4" w14:textId="77777777" w:rsidR="002A62BE" w:rsidRPr="00FA782E" w:rsidRDefault="002A62BE" w:rsidP="00AA468D">
      <w:pPr>
        <w:rPr>
          <w:rFonts w:asciiTheme="majorBidi" w:hAnsiTheme="majorBidi" w:cstheme="majorBidi"/>
          <w:lang w:bidi="th-TH"/>
        </w:rPr>
      </w:pPr>
    </w:p>
    <w:p w14:paraId="22EC489F" w14:textId="7C9DA25C" w:rsidR="007A71DE" w:rsidRPr="00FA782E" w:rsidRDefault="00465B60" w:rsidP="006952A8">
      <w:pPr>
        <w:pStyle w:val="Heading5"/>
        <w:spacing w:before="0" w:after="0"/>
        <w:jc w:val="center"/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</w:pPr>
      <w:r w:rsidRPr="00FA782E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 xml:space="preserve">หมวดที่ </w:t>
      </w:r>
      <w:r w:rsidRPr="00FA782E">
        <w:rPr>
          <w:rFonts w:asciiTheme="majorBidi" w:hAnsiTheme="majorBidi" w:cstheme="majorBidi"/>
          <w:i w:val="0"/>
          <w:iCs w:val="0"/>
          <w:sz w:val="32"/>
          <w:szCs w:val="32"/>
          <w:lang w:bidi="th-TH"/>
        </w:rPr>
        <w:t>5</w:t>
      </w:r>
      <w:r w:rsidR="00FD35CB" w:rsidRPr="00FA782E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 xml:space="preserve"> </w:t>
      </w:r>
      <w:r w:rsidR="007A71DE" w:rsidRPr="00FA782E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>ทรัพยากรประกอบการเรียน</w:t>
      </w:r>
      <w:r w:rsidR="00A12885" w:rsidRPr="00FA782E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>การสอน</w:t>
      </w:r>
    </w:p>
    <w:p w14:paraId="5162A21E" w14:textId="77777777" w:rsidR="00DE2D7D" w:rsidRPr="00DE2D7D" w:rsidRDefault="00DE2D7D" w:rsidP="00DE2D7D">
      <w:pPr>
        <w:rPr>
          <w:rFonts w:ascii="Angsana New" w:hAnsi="Angsana New"/>
          <w:b/>
          <w:bCs/>
          <w:sz w:val="32"/>
          <w:szCs w:val="32"/>
        </w:rPr>
      </w:pPr>
      <w:r w:rsidRPr="00DE2D7D">
        <w:rPr>
          <w:rFonts w:ascii="Angsana New" w:hAnsi="Angsana New"/>
          <w:b/>
          <w:bCs/>
          <w:sz w:val="32"/>
          <w:szCs w:val="32"/>
          <w:cs/>
          <w:lang w:bidi="th-TH"/>
        </w:rPr>
        <w:t>ตำราและเอกสารหลัก</w:t>
      </w:r>
    </w:p>
    <w:p w14:paraId="4FF230F0" w14:textId="77777777" w:rsidR="00DE2D7D" w:rsidRPr="00DE2D7D" w:rsidRDefault="00DE2D7D" w:rsidP="00DE2D7D">
      <w:pPr>
        <w:rPr>
          <w:rFonts w:ascii="Angsana New" w:hAnsi="Angsana New"/>
          <w:sz w:val="32"/>
          <w:szCs w:val="32"/>
        </w:rPr>
      </w:pPr>
      <w:r w:rsidRPr="00DE2D7D">
        <w:rPr>
          <w:rFonts w:ascii="Angsana New" w:hAnsi="Angsana New"/>
          <w:sz w:val="32"/>
          <w:szCs w:val="32"/>
        </w:rPr>
        <w:tab/>
        <w:t xml:space="preserve">1.     Dewick P.M. Medicinal natural products, A biosynthetic approach 3rd ed., John Wiley &amp; </w:t>
      </w:r>
    </w:p>
    <w:p w14:paraId="194C5170" w14:textId="77777777" w:rsidR="00DE2D7D" w:rsidRPr="00DE2D7D" w:rsidRDefault="00DE2D7D" w:rsidP="00DE2D7D">
      <w:pPr>
        <w:rPr>
          <w:rFonts w:ascii="Angsana New" w:hAnsi="Angsana New"/>
          <w:sz w:val="32"/>
          <w:szCs w:val="32"/>
        </w:rPr>
      </w:pPr>
      <w:r w:rsidRPr="00DE2D7D">
        <w:rPr>
          <w:rFonts w:ascii="Angsana New" w:hAnsi="Angsana New"/>
          <w:sz w:val="32"/>
          <w:szCs w:val="32"/>
        </w:rPr>
        <w:tab/>
      </w:r>
      <w:r w:rsidRPr="00DE2D7D">
        <w:rPr>
          <w:rFonts w:ascii="Angsana New" w:hAnsi="Angsana New"/>
          <w:sz w:val="32"/>
          <w:szCs w:val="32"/>
        </w:rPr>
        <w:tab/>
        <w:t xml:space="preserve"> Son Ltd. United Kingdom. 2009.</w:t>
      </w:r>
    </w:p>
    <w:p w14:paraId="1FDCFEE5" w14:textId="77777777" w:rsidR="00DE2D7D" w:rsidRPr="00DE2D7D" w:rsidRDefault="00DE2D7D" w:rsidP="00DE2D7D">
      <w:pPr>
        <w:rPr>
          <w:rFonts w:ascii="Angsana New" w:hAnsi="Angsana New"/>
          <w:sz w:val="32"/>
          <w:szCs w:val="32"/>
        </w:rPr>
      </w:pPr>
      <w:r w:rsidRPr="00DE2D7D">
        <w:rPr>
          <w:rFonts w:ascii="Angsana New" w:hAnsi="Angsana New"/>
          <w:sz w:val="32"/>
          <w:szCs w:val="32"/>
        </w:rPr>
        <w:tab/>
        <w:t xml:space="preserve">2.     Evans, W. C. Trease and Evan’s Pharmacognosy. 16th ed. London: WB Saunders. 2009. </w:t>
      </w:r>
    </w:p>
    <w:p w14:paraId="7C2B5C6C" w14:textId="77777777" w:rsidR="00DE2D7D" w:rsidRPr="00DE2D7D" w:rsidRDefault="00DE2D7D" w:rsidP="00DE2D7D">
      <w:pPr>
        <w:rPr>
          <w:rFonts w:ascii="Angsana New" w:hAnsi="Angsana New"/>
          <w:sz w:val="32"/>
          <w:szCs w:val="32"/>
        </w:rPr>
      </w:pPr>
      <w:r w:rsidRPr="00DE2D7D">
        <w:rPr>
          <w:rFonts w:ascii="Angsana New" w:hAnsi="Angsana New"/>
          <w:sz w:val="32"/>
          <w:szCs w:val="32"/>
        </w:rPr>
        <w:tab/>
        <w:t xml:space="preserve">3.     Robbers, J. E., Speedie, M. K. and Tyler, V. E. Pharmacognosy and Pharmacotechnology. </w:t>
      </w:r>
    </w:p>
    <w:p w14:paraId="26859525" w14:textId="77777777" w:rsidR="00DE2D7D" w:rsidRPr="00DE2D7D" w:rsidRDefault="00DE2D7D" w:rsidP="00DE2D7D">
      <w:pPr>
        <w:rPr>
          <w:rFonts w:ascii="Angsana New" w:hAnsi="Angsana New"/>
          <w:sz w:val="32"/>
          <w:szCs w:val="32"/>
        </w:rPr>
      </w:pPr>
      <w:r w:rsidRPr="00DE2D7D">
        <w:rPr>
          <w:rFonts w:ascii="Angsana New" w:hAnsi="Angsana New"/>
          <w:sz w:val="32"/>
          <w:szCs w:val="32"/>
        </w:rPr>
        <w:tab/>
      </w:r>
      <w:r w:rsidRPr="00DE2D7D">
        <w:rPr>
          <w:rFonts w:ascii="Angsana New" w:hAnsi="Angsana New"/>
          <w:sz w:val="32"/>
          <w:szCs w:val="32"/>
        </w:rPr>
        <w:tab/>
        <w:t xml:space="preserve"> Baltimore: Williams and Wilkins. 1996. </w:t>
      </w:r>
    </w:p>
    <w:p w14:paraId="6DB7744C" w14:textId="77777777" w:rsidR="00DE2D7D" w:rsidRPr="00DE2D7D" w:rsidRDefault="00DE2D7D" w:rsidP="00DE2D7D">
      <w:pPr>
        <w:rPr>
          <w:rFonts w:ascii="Angsana New" w:hAnsi="Angsana New"/>
          <w:b/>
          <w:bCs/>
          <w:sz w:val="32"/>
          <w:szCs w:val="32"/>
        </w:rPr>
      </w:pPr>
      <w:r w:rsidRPr="00DE2D7D">
        <w:rPr>
          <w:rFonts w:ascii="Angsana New" w:hAnsi="Angsana New"/>
          <w:b/>
          <w:bCs/>
          <w:sz w:val="32"/>
          <w:szCs w:val="32"/>
          <w:cs/>
          <w:lang w:bidi="th-TH"/>
        </w:rPr>
        <w:t>เอกสารและข้อมูลสำคัญ</w:t>
      </w:r>
    </w:p>
    <w:p w14:paraId="31F568DE" w14:textId="77777777" w:rsidR="00DE2D7D" w:rsidRPr="00DE2D7D" w:rsidRDefault="00DE2D7D" w:rsidP="00DE2D7D">
      <w:pPr>
        <w:ind w:left="1440" w:hanging="720"/>
        <w:rPr>
          <w:rFonts w:ascii="Angsana New" w:hAnsi="Angsana New"/>
          <w:sz w:val="32"/>
          <w:szCs w:val="32"/>
        </w:rPr>
      </w:pPr>
      <w:r w:rsidRPr="00DE2D7D">
        <w:rPr>
          <w:rFonts w:ascii="Angsana New" w:hAnsi="Angsana New"/>
          <w:sz w:val="32"/>
          <w:szCs w:val="32"/>
        </w:rPr>
        <w:t>1.</w:t>
      </w:r>
      <w:r w:rsidRPr="00DE2D7D">
        <w:rPr>
          <w:rFonts w:ascii="Angsana New" w:hAnsi="Angsana New"/>
          <w:sz w:val="32"/>
          <w:szCs w:val="32"/>
        </w:rPr>
        <w:tab/>
        <w:t>Tringali, C. Bioactive Compounds from Natural Sources. London: Taylor &amp; Francis. 2001.</w:t>
      </w:r>
    </w:p>
    <w:p w14:paraId="2EC4DDCC" w14:textId="77777777" w:rsidR="00DE2D7D" w:rsidRPr="00DE2D7D" w:rsidRDefault="00DE2D7D" w:rsidP="00DE2D7D">
      <w:pPr>
        <w:ind w:firstLine="720"/>
        <w:rPr>
          <w:rFonts w:ascii="Angsana New" w:hAnsi="Angsana New"/>
          <w:sz w:val="32"/>
          <w:szCs w:val="32"/>
        </w:rPr>
      </w:pPr>
      <w:r w:rsidRPr="00DE2D7D">
        <w:rPr>
          <w:rFonts w:ascii="Angsana New" w:hAnsi="Angsana New"/>
          <w:sz w:val="32"/>
          <w:szCs w:val="32"/>
        </w:rPr>
        <w:t>2.</w:t>
      </w:r>
      <w:r w:rsidRPr="00DE2D7D">
        <w:rPr>
          <w:rFonts w:ascii="Angsana New" w:hAnsi="Angsana New"/>
          <w:sz w:val="32"/>
          <w:szCs w:val="32"/>
        </w:rPr>
        <w:tab/>
        <w:t>Walter H. Lewis. Medicinal Botany. 1st ed. London: Wiley. 2004.</w:t>
      </w:r>
    </w:p>
    <w:p w14:paraId="517DAA15" w14:textId="77777777" w:rsidR="00DE2D7D" w:rsidRPr="00DE2D7D" w:rsidRDefault="00DE2D7D" w:rsidP="00DE2D7D">
      <w:pPr>
        <w:rPr>
          <w:rFonts w:ascii="Angsana New" w:hAnsi="Angsana New"/>
          <w:b/>
          <w:bCs/>
          <w:sz w:val="32"/>
          <w:szCs w:val="32"/>
        </w:rPr>
      </w:pPr>
      <w:r w:rsidRPr="00DE2D7D">
        <w:rPr>
          <w:rFonts w:ascii="Angsana New" w:hAnsi="Angsana New"/>
          <w:b/>
          <w:bCs/>
          <w:sz w:val="32"/>
          <w:szCs w:val="32"/>
          <w:cs/>
          <w:lang w:bidi="th-TH"/>
        </w:rPr>
        <w:t>เอกสารและข้อมูลแนะนำ</w:t>
      </w:r>
    </w:p>
    <w:p w14:paraId="5CF2D2B3" w14:textId="77777777" w:rsidR="00DE2D7D" w:rsidRPr="00DE2D7D" w:rsidRDefault="00DE2D7D" w:rsidP="00DE2D7D">
      <w:pPr>
        <w:ind w:left="1440" w:hanging="720"/>
        <w:rPr>
          <w:rFonts w:ascii="Angsana New" w:hAnsi="Angsana New"/>
          <w:sz w:val="32"/>
          <w:szCs w:val="32"/>
        </w:rPr>
      </w:pPr>
      <w:r w:rsidRPr="00DE2D7D">
        <w:rPr>
          <w:rFonts w:ascii="Angsana New" w:hAnsi="Angsana New"/>
          <w:sz w:val="32"/>
          <w:szCs w:val="32"/>
        </w:rPr>
        <w:t>1.</w:t>
      </w:r>
      <w:r w:rsidRPr="00DE2D7D">
        <w:rPr>
          <w:rFonts w:ascii="Angsana New" w:hAnsi="Angsana New"/>
          <w:sz w:val="32"/>
          <w:szCs w:val="32"/>
        </w:rPr>
        <w:tab/>
        <w:t xml:space="preserve">Mecheal Heinrich et al., Fundamental of Pharmacognosy and Phytoyherapy. 1st ed. London: Elsevier Science Limited. 2004. </w:t>
      </w:r>
    </w:p>
    <w:p w14:paraId="01A8AF8C" w14:textId="6A8A0C85" w:rsidR="00A02265" w:rsidRPr="00DE1390" w:rsidRDefault="00DE2D7D" w:rsidP="00DE2D7D">
      <w:pPr>
        <w:ind w:left="1440" w:hanging="720"/>
        <w:rPr>
          <w:rFonts w:ascii="Angsana New" w:hAnsi="Angsana New"/>
          <w:sz w:val="32"/>
          <w:szCs w:val="32"/>
        </w:rPr>
      </w:pPr>
      <w:r w:rsidRPr="00DE2D7D">
        <w:rPr>
          <w:rFonts w:ascii="Angsana New" w:hAnsi="Angsana New"/>
          <w:sz w:val="32"/>
          <w:szCs w:val="32"/>
        </w:rPr>
        <w:t>2.</w:t>
      </w:r>
      <w:r w:rsidRPr="00DE2D7D">
        <w:rPr>
          <w:rFonts w:ascii="Angsana New" w:hAnsi="Angsana New"/>
          <w:sz w:val="32"/>
          <w:szCs w:val="32"/>
        </w:rPr>
        <w:tab/>
        <w:t>Sandberg, Finn and Corrigan, Desmond. Natural Remedies: Their Origins and Uses. New York: Taylor &amp; Francis. (eBook). 2005.</w:t>
      </w:r>
    </w:p>
    <w:p w14:paraId="5A88D194" w14:textId="77777777" w:rsidR="00DE2D7D" w:rsidRDefault="00DE2D7D" w:rsidP="00A02265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3F633FD6" w14:textId="4D0F2EF2" w:rsidR="00A02265" w:rsidRPr="001455C5" w:rsidRDefault="00A02265" w:rsidP="00A02265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หมวดที่ </w:t>
      </w:r>
      <w:r w:rsidRPr="00FA782E">
        <w:rPr>
          <w:rFonts w:asciiTheme="majorBidi" w:hAnsiTheme="majorBidi" w:cstheme="majorBidi"/>
          <w:b/>
          <w:bCs/>
          <w:sz w:val="32"/>
          <w:szCs w:val="32"/>
          <w:lang w:bidi="th-TH"/>
        </w:rPr>
        <w:t>6</w:t>
      </w:r>
      <w:r w:rsidRPr="00FA782E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การประเมินและปรับปรุงการดำเนินการของรายวิชา</w:t>
      </w:r>
    </w:p>
    <w:p w14:paraId="5D94D480" w14:textId="77777777" w:rsidR="00A02265" w:rsidRPr="00C02BCC" w:rsidRDefault="00A02265" w:rsidP="00A02265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cs/>
          <w:lang w:bidi="th-TH"/>
        </w:rPr>
      </w:pPr>
      <w:r w:rsidRPr="00C02BCC">
        <w:rPr>
          <w:rFonts w:ascii="Angsana New" w:hAnsi="Angsana New"/>
          <w:sz w:val="32"/>
          <w:szCs w:val="32"/>
          <w:lang w:bidi="th-TH"/>
        </w:rPr>
        <w:t>1.</w:t>
      </w:r>
      <w:r w:rsidRPr="00C02BCC">
        <w:rPr>
          <w:rFonts w:ascii="Angsana New" w:hAnsi="Angsana New"/>
          <w:sz w:val="32"/>
          <w:szCs w:val="32"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>กลยุทธ์การประเมินประสิทธิผลของรายวิชาโดยนักศึกษา</w:t>
      </w:r>
    </w:p>
    <w:p w14:paraId="31A91D0D" w14:textId="77777777" w:rsidR="00A02265" w:rsidRDefault="00A02265" w:rsidP="00A02265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C02BCC">
        <w:rPr>
          <w:rFonts w:ascii="Angsana New" w:hAnsi="Angsana New"/>
          <w:sz w:val="32"/>
          <w:szCs w:val="32"/>
          <w:cs/>
          <w:lang w:bidi="th-TH"/>
        </w:rPr>
        <w:tab/>
      </w:r>
      <w:r w:rsidRPr="00C02BCC">
        <w:rPr>
          <w:rFonts w:ascii="Angsana New" w:hAnsi="Angsana New"/>
          <w:sz w:val="32"/>
          <w:szCs w:val="32"/>
          <w:lang w:bidi="th-TH"/>
        </w:rPr>
        <w:t xml:space="preserve">- </w:t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  <w:t>แบบประเมิน</w:t>
      </w:r>
      <w:r>
        <w:rPr>
          <w:rFonts w:ascii="Angsana New" w:hAnsi="Angsana New" w:hint="cs"/>
          <w:sz w:val="32"/>
          <w:szCs w:val="32"/>
          <w:cs/>
          <w:lang w:bidi="th-TH"/>
        </w:rPr>
        <w:t>ผู้สอน และแบบประเมิน</w:t>
      </w:r>
      <w:r w:rsidRPr="00C02BCC">
        <w:rPr>
          <w:rFonts w:ascii="Angsana New" w:hAnsi="Angsana New"/>
          <w:sz w:val="32"/>
          <w:szCs w:val="32"/>
          <w:cs/>
          <w:lang w:bidi="th-TH"/>
        </w:rPr>
        <w:t>รายวิชา</w:t>
      </w:r>
    </w:p>
    <w:p w14:paraId="3FCC3A70" w14:textId="77777777" w:rsidR="00B1030D" w:rsidRPr="00C02BCC" w:rsidRDefault="00B1030D" w:rsidP="00A02265">
      <w:pPr>
        <w:tabs>
          <w:tab w:val="left" w:pos="360"/>
        </w:tabs>
        <w:rPr>
          <w:rFonts w:ascii="Angsana New" w:hAnsi="Angsana New"/>
          <w:sz w:val="32"/>
          <w:szCs w:val="32"/>
          <w:cs/>
          <w:lang w:bidi="th-TH"/>
        </w:rPr>
      </w:pPr>
      <w:r>
        <w:rPr>
          <w:rFonts w:ascii="Angsana New" w:hAnsi="Angsana New"/>
          <w:sz w:val="32"/>
          <w:szCs w:val="32"/>
          <w:lang w:bidi="th-TH"/>
        </w:rPr>
        <w:t xml:space="preserve">       -     </w:t>
      </w:r>
      <w:r>
        <w:rPr>
          <w:rFonts w:ascii="Angsana New" w:hAnsi="Angsana New" w:hint="cs"/>
          <w:sz w:val="32"/>
          <w:szCs w:val="32"/>
          <w:cs/>
          <w:lang w:bidi="th-TH"/>
        </w:rPr>
        <w:t>การสนทนาระหว่างผู้สอนของผู้ร่วมทีม</w:t>
      </w:r>
    </w:p>
    <w:p w14:paraId="18EAB5CE" w14:textId="77777777" w:rsidR="00A02265" w:rsidRPr="00C02BCC" w:rsidRDefault="00A02265" w:rsidP="00A02265">
      <w:pPr>
        <w:tabs>
          <w:tab w:val="left" w:pos="360"/>
        </w:tabs>
        <w:rPr>
          <w:rFonts w:ascii="Angsana New" w:hAnsi="Angsana New"/>
          <w:sz w:val="32"/>
          <w:szCs w:val="32"/>
          <w:cs/>
          <w:lang w:bidi="th-TH"/>
        </w:rPr>
      </w:pPr>
      <w:r w:rsidRPr="00C02BCC">
        <w:rPr>
          <w:rFonts w:ascii="Angsana New" w:hAnsi="Angsana New"/>
          <w:sz w:val="32"/>
          <w:szCs w:val="32"/>
          <w:lang w:bidi="th-TH"/>
        </w:rPr>
        <w:t>2.</w:t>
      </w:r>
      <w:r w:rsidRPr="00C02BCC">
        <w:rPr>
          <w:rFonts w:ascii="Angsana New" w:hAnsi="Angsana New"/>
          <w:sz w:val="32"/>
          <w:szCs w:val="32"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>กลยุทธ์การประเมินการสอน</w:t>
      </w:r>
    </w:p>
    <w:p w14:paraId="7F4D4E83" w14:textId="77777777" w:rsidR="00A02265" w:rsidRPr="00C02BCC" w:rsidRDefault="00A02265" w:rsidP="00A02265">
      <w:pPr>
        <w:tabs>
          <w:tab w:val="left" w:pos="360"/>
        </w:tabs>
        <w:rPr>
          <w:rFonts w:ascii="Angsana New" w:hAnsi="Angsana New"/>
          <w:sz w:val="32"/>
          <w:szCs w:val="32"/>
          <w:cs/>
          <w:lang w:bidi="th-TH"/>
        </w:rPr>
      </w:pPr>
      <w:r w:rsidRPr="00C02BCC">
        <w:rPr>
          <w:rFonts w:ascii="Angsana New" w:hAnsi="Angsana New"/>
          <w:sz w:val="32"/>
          <w:szCs w:val="32"/>
          <w:lang w:bidi="th-TH"/>
        </w:rPr>
        <w:tab/>
        <w:t>-</w:t>
      </w:r>
      <w:r w:rsidRPr="00C02BCC">
        <w:rPr>
          <w:rFonts w:ascii="Angsana New" w:hAnsi="Angsana New"/>
          <w:sz w:val="32"/>
          <w:szCs w:val="32"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>ประเมินผลการสอนโดย</w:t>
      </w:r>
      <w:r>
        <w:rPr>
          <w:rFonts w:ascii="Angsana New" w:hAnsi="Angsana New" w:hint="cs"/>
          <w:sz w:val="32"/>
          <w:szCs w:val="32"/>
          <w:cs/>
          <w:lang w:bidi="th-TH"/>
        </w:rPr>
        <w:t>ทีมคณาจารย์</w:t>
      </w:r>
    </w:p>
    <w:p w14:paraId="53C9FE03" w14:textId="77777777" w:rsidR="00A02265" w:rsidRPr="00C02BCC" w:rsidRDefault="00A02265" w:rsidP="00A02265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C02BCC">
        <w:rPr>
          <w:rFonts w:ascii="Angsana New" w:hAnsi="Angsana New"/>
          <w:sz w:val="32"/>
          <w:szCs w:val="32"/>
          <w:lang w:bidi="th-TH"/>
        </w:rPr>
        <w:tab/>
        <w:t>-</w:t>
      </w:r>
      <w:r w:rsidRPr="00C02BCC">
        <w:rPr>
          <w:rFonts w:ascii="Angsana New" w:hAnsi="Angsana New"/>
          <w:sz w:val="32"/>
          <w:szCs w:val="32"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>ผลการสอบคะแนนของนักศึกษา/การเรียนรู้</w:t>
      </w:r>
    </w:p>
    <w:p w14:paraId="07228DD6" w14:textId="77777777" w:rsidR="00A02265" w:rsidRPr="00C02BCC" w:rsidRDefault="00A02265" w:rsidP="00A02265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C02BCC">
        <w:rPr>
          <w:rFonts w:ascii="Angsana New" w:hAnsi="Angsana New"/>
          <w:sz w:val="32"/>
          <w:szCs w:val="32"/>
          <w:lang w:bidi="th-TH"/>
        </w:rPr>
        <w:tab/>
        <w:t>-</w:t>
      </w:r>
      <w:r w:rsidRPr="00C02BCC">
        <w:rPr>
          <w:rFonts w:ascii="Angsana New" w:hAnsi="Angsana New"/>
          <w:sz w:val="32"/>
          <w:szCs w:val="32"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>การทวนสอบผลการประเมินการเรียนรู้</w:t>
      </w:r>
    </w:p>
    <w:p w14:paraId="53A80EED" w14:textId="77777777" w:rsidR="00A02265" w:rsidRPr="00C02BCC" w:rsidRDefault="00A02265" w:rsidP="00A02265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C02BCC">
        <w:rPr>
          <w:rFonts w:ascii="Angsana New" w:hAnsi="Angsana New"/>
          <w:sz w:val="32"/>
          <w:szCs w:val="32"/>
          <w:lang w:bidi="ar-EG"/>
        </w:rPr>
        <w:lastRenderedPageBreak/>
        <w:t>3.</w:t>
      </w:r>
      <w:r w:rsidRPr="00C02BCC">
        <w:rPr>
          <w:rFonts w:ascii="Angsana New" w:hAnsi="Angsana New"/>
          <w:sz w:val="32"/>
          <w:szCs w:val="32"/>
          <w:lang w:bidi="ar-EG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 xml:space="preserve">การปรับปรุงการสอน </w:t>
      </w:r>
    </w:p>
    <w:p w14:paraId="71517F2C" w14:textId="77777777" w:rsidR="00A02265" w:rsidRPr="00C02BCC" w:rsidRDefault="00A02265" w:rsidP="00A02265">
      <w:pPr>
        <w:tabs>
          <w:tab w:val="left" w:pos="360"/>
        </w:tabs>
        <w:rPr>
          <w:rFonts w:ascii="Angsana New" w:hAnsi="Angsana New"/>
          <w:sz w:val="32"/>
          <w:szCs w:val="32"/>
          <w:cs/>
          <w:lang w:bidi="th-TH"/>
        </w:rPr>
      </w:pPr>
      <w:r w:rsidRPr="00C02BCC">
        <w:rPr>
          <w:rFonts w:ascii="Angsana New" w:hAnsi="Angsana New"/>
          <w:sz w:val="32"/>
          <w:szCs w:val="32"/>
          <w:cs/>
          <w:lang w:bidi="th-TH"/>
        </w:rPr>
        <w:tab/>
        <w:t>-</w:t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  <w:t>สัมมนาการเรียนการสอน เพื่อร่วมหาแนวทางหรือวางแผนการปรับปรุงพัฒนารายวิชา</w:t>
      </w:r>
    </w:p>
    <w:p w14:paraId="5E88BC75" w14:textId="77777777" w:rsidR="00A02265" w:rsidRPr="00C02BCC" w:rsidRDefault="00A02265" w:rsidP="00A02265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lang w:bidi="th-TH"/>
        </w:rPr>
      </w:pPr>
      <w:r w:rsidRPr="00C02BCC">
        <w:rPr>
          <w:rFonts w:ascii="Angsana New" w:hAnsi="Angsana New"/>
          <w:sz w:val="32"/>
          <w:szCs w:val="32"/>
          <w:lang w:bidi="ar-EG"/>
        </w:rPr>
        <w:t>4.</w:t>
      </w:r>
      <w:r w:rsidRPr="00C02BCC">
        <w:rPr>
          <w:rFonts w:ascii="Angsana New" w:hAnsi="Angsana New"/>
          <w:sz w:val="32"/>
          <w:szCs w:val="32"/>
          <w:lang w:bidi="ar-EG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>การทวนสอบมาตรฐานผลสัมฤทธิ์ของนักศึกษาในรายวิชา</w:t>
      </w:r>
    </w:p>
    <w:p w14:paraId="3EB2CFE9" w14:textId="77777777" w:rsidR="00A02265" w:rsidRPr="00C02BCC" w:rsidRDefault="00A02265" w:rsidP="00A02265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cs/>
          <w:lang w:bidi="th-TH"/>
        </w:rPr>
      </w:pPr>
      <w:r w:rsidRPr="00C02BCC">
        <w:rPr>
          <w:rFonts w:ascii="Angsana New" w:hAnsi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74F1D335" wp14:editId="7C4085DF">
                <wp:simplePos x="0" y="0"/>
                <wp:positionH relativeFrom="column">
                  <wp:posOffset>557530</wp:posOffset>
                </wp:positionH>
                <wp:positionV relativeFrom="paragraph">
                  <wp:posOffset>68580</wp:posOffset>
                </wp:positionV>
                <wp:extent cx="137160" cy="152400"/>
                <wp:effectExtent l="14605" t="11430" r="10160" b="7620"/>
                <wp:wrapNone/>
                <wp:docPr id="7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41BDC6" id="Rectangle 30" o:spid="_x0000_s1026" style="position:absolute;margin-left:43.9pt;margin-top:5.4pt;width:10.8pt;height:12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Q63OAIAAHQEAAAOAAAAZHJzL2Uyb0RvYy54bWysVNtu2zAMfR+wfxD0vthO06Yz4hRFug4D&#10;uq1Ytw+QZdkWptsoJU729aXkJPXWt2F+EERJPDw8JL262WtFdgK8tKaixSynRBhuG2m6iv74fv/u&#10;mhIfmGmYskZU9CA8vVm/fbMaXCnmtreqEUAQxPhycBXtQ3BllnneC838zDph8LK1oFlAE7qsATYg&#10;ulbZPM+vssFC48By4T2e3o2XdJ3w21bw8LVtvQhEVRS5hbRCWuu4ZusVKztgrpf8SIP9AwvNpMGg&#10;Z6g7FhjZgnwFpSUH620bZtzqzLat5CLlgNkU+V/ZPPXMiZQLiuPdWSb//2D5l90jENlUdEmJYRpL&#10;9A1FY6ZTglwkfQbnS3z25B4hZujdg+U/PTF20+MzcQtgh16wBlkVUc/sD4doeHQl9fDZNgjPtsEm&#10;qfYt6AiIIpB9qsjhXBGxD4TjYXGxLK6wbhyvisv5Ik+MMlaenB348FFYTeKmooDcEzjbPfgQybDy&#10;9CSRt0o291KpZMQmExsFZMewPequSK5qq5HpeFbk8Ru7BM+xl8bzE43UpxEiRfJTdGXIgKTnS/R/&#10;HRq6+hw4xTgjTjG0DDgdSuqKXk+YRLU/mCb1bmBSjXtMVZmj/FHxOAO+rG1zQPXBjq2Po4qb3sJv&#10;SgZs+4r6X1sGghL1yWAF3xeLRZyTZCwul3M0YHpTT2+Y4QhV0UDJuN2Ecba2DmTXY6RRUmNvseqt&#10;TBV5YXUki62d5DuOYZydqZ1evfws1s8AAAD//wMAUEsDBBQABgAIAAAAIQDL8EH73gAAAAgBAAAP&#10;AAAAZHJzL2Rvd25yZXYueG1sTI9BS8QwEIXvgv8hjODNTdWitTZdRBAEWWTXRT2mzZgUm0lp0t2u&#10;v97Zk56GN29475tqOfte7HCMXSAFl4sMBFIbTEdWwfbt6aIAEZMmo/tAqOCAEZb16UmlSxP2tMbd&#10;JlnBIRRLrcClNJRSxtah13ERBiT2vsLodWI5WmlGvedw38urLLuRXnfEDU4P+Oiw/d5MXsHzylpy&#10;8kcePrd69f7y2nzkU6PU+dn8cA8i4Zz+juGIz+hQM1MTJjJR9AqKWyZPvM94Hv3sLgfRKLjOC5B1&#10;Jf8/UP8CAAD//wMAUEsBAi0AFAAGAAgAAAAhALaDOJL+AAAA4QEAABMAAAAAAAAAAAAAAAAAAAAA&#10;AFtDb250ZW50X1R5cGVzXS54bWxQSwECLQAUAAYACAAAACEAOP0h/9YAAACUAQAACwAAAAAAAAAA&#10;AAAAAAAvAQAAX3JlbHMvLnJlbHNQSwECLQAUAAYACAAAACEAORkOtzgCAAB0BAAADgAAAAAAAAAA&#10;AAAAAAAuAgAAZHJzL2Uyb0RvYy54bWxQSwECLQAUAAYACAAAACEAy/BB+94AAAAIAQAADwAAAAAA&#10;AAAAAAAAAACSBAAAZHJzL2Rvd25yZXYueG1sUEsFBgAAAAAEAAQA8wAAAJ0FAAAAAA==&#10;" fillcolor="white [3212]" strokeweight="1pt"/>
            </w:pict>
          </mc:Fallback>
        </mc:AlternateContent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  <w:t>สัมภาษณ์นักศึกษา ......................................................................</w:t>
      </w:r>
    </w:p>
    <w:p w14:paraId="6CDEFDB3" w14:textId="77777777" w:rsidR="00A02265" w:rsidRPr="00C02BCC" w:rsidRDefault="00A02265" w:rsidP="00A02265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lang w:bidi="th-TH"/>
        </w:rPr>
      </w:pPr>
      <w:r w:rsidRPr="00C02BCC">
        <w:rPr>
          <w:rFonts w:ascii="Angsana New" w:hAnsi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525CB253" wp14:editId="4931ECCC">
                <wp:simplePos x="0" y="0"/>
                <wp:positionH relativeFrom="column">
                  <wp:posOffset>559435</wp:posOffset>
                </wp:positionH>
                <wp:positionV relativeFrom="paragraph">
                  <wp:posOffset>51293</wp:posOffset>
                </wp:positionV>
                <wp:extent cx="137160" cy="152400"/>
                <wp:effectExtent l="0" t="0" r="15240" b="19050"/>
                <wp:wrapNone/>
                <wp:docPr id="4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5FB16B" id="Rectangle 30" o:spid="_x0000_s1026" style="position:absolute;margin-left:44.05pt;margin-top:4.05pt;width:10.8pt;height:12pt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iqqOAIAAHQEAAAOAAAAZHJzL2Uyb0RvYy54bWysVNtu2zAMfR+wfxD0vthO06Yz4hRFug4D&#10;uq1Ytw+QZdkWptsoJU729aXkJPXWt2F+EERJPDw8JL262WtFdgK8tKaixSynRBhuG2m6iv74fv/u&#10;mhIfmGmYskZU9CA8vVm/fbMaXCnmtreqEUAQxPhycBXtQ3BllnneC838zDph8LK1oFlAE7qsATYg&#10;ulbZPM+vssFC48By4T2e3o2XdJ3w21bw8LVtvQhEVRS5hbRCWuu4ZusVKztgrpf8SIP9AwvNpMGg&#10;Z6g7FhjZgnwFpSUH620bZtzqzLat5CLlgNkU+V/ZPPXMiZQLiuPdWSb//2D5l90jENlUdEGJYRpL&#10;9A1FY6ZTglwkfQbnS3z25B4hZujdg+U/PTF20+MzcQtgh16wBlkVUc/sD4doeHQl9fDZNgjPtsEm&#10;qfYt6AiIIpB9qsjhXBGxD4TjYXGxLK6wbhyvisv5Ik+MMlaenB348FFYTeKmooDcEzjbPfgQybDy&#10;9CSRt0o291KpZMQmExsFZMewPequSK5qq5HpeFbk8Ru7BM+xl8bzE43UpxEiRfJTdGXIgKTnS/R/&#10;HRq6+hw4xTgjTjG0DDgdSuqKXk+YRLU/mCb1bmBSjXtMVZmj/FHxOAO+rG1zQPXBjq2Po4qb3sJv&#10;SgZs+4r6X1sGghL1yWAF3xeLRZyTZCwul3M0YHpTT2+Y4QhV0UDJuN2Ecba2DmTXY6RRUmNvseqt&#10;TBV5YXUki62d5DuOYZydqZ1evfws1s8AAAD//wMAUEsDBBQABgAIAAAAIQAbxw3I3AAAAAcBAAAP&#10;AAAAZHJzL2Rvd25yZXYueG1sTI5BS8QwFITvgv8hPMGbm3YVrbXpIoIgyCKui3pMm2dSbF5Kk+52&#10;/fW+PelpGGaY+arV7HuxwzF2gRTkiwwEUhtMR1bB9u3xogARkyaj+0Co4IARVvXpSaVLE/b0irtN&#10;soJHKJZagUtpKKWMrUOv4yIMSJx9hdHrxHa00ox6z+O+l8ssu5Zed8QPTg/44LD93kxewdPaWnLy&#10;Rx4+t3r9/vzSfFxNjVLnZ/P9HYiEc/orwxGf0aFmpiZMZKLoFRRFzk1WlmOc3d6AaBRcLnOQdSX/&#10;89e/AAAA//8DAFBLAQItABQABgAIAAAAIQC2gziS/gAAAOEBAAATAAAAAAAAAAAAAAAAAAAAAABb&#10;Q29udGVudF9UeXBlc10ueG1sUEsBAi0AFAAGAAgAAAAhADj9If/WAAAAlAEAAAsAAAAAAAAAAAAA&#10;AAAALwEAAF9yZWxzLy5yZWxzUEsBAi0AFAAGAAgAAAAhAGxmKqo4AgAAdAQAAA4AAAAAAAAAAAAA&#10;AAAALgIAAGRycy9lMm9Eb2MueG1sUEsBAi0AFAAGAAgAAAAhABvHDcjcAAAABwEAAA8AAAAAAAAA&#10;AAAAAAAAkgQAAGRycy9kb3ducmV2LnhtbFBLBQYAAAAABAAEAPMAAACbBQAAAAA=&#10;" fillcolor="white [3212]" strokeweight="1pt"/>
            </w:pict>
          </mc:Fallback>
        </mc:AlternateContent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  <w:t>การสังเกตพฤติกรรมนักศึกษา</w:t>
      </w:r>
      <w:r w:rsidRPr="00C02BCC">
        <w:rPr>
          <w:rFonts w:ascii="Angsana New" w:hAnsi="Angsana New"/>
          <w:sz w:val="32"/>
          <w:szCs w:val="32"/>
          <w:lang w:bidi="th-TH"/>
        </w:rPr>
        <w:t>…………………………………….</w:t>
      </w:r>
    </w:p>
    <w:p w14:paraId="41B7B6FC" w14:textId="77777777" w:rsidR="00A02265" w:rsidRPr="00C02BCC" w:rsidRDefault="00A02265" w:rsidP="00A02265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cs/>
          <w:lang w:bidi="th-TH"/>
        </w:rPr>
      </w:pPr>
      <w:r w:rsidRPr="00C02BCC">
        <w:rPr>
          <w:rFonts w:ascii="Angsana New" w:hAnsi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1B56355D" wp14:editId="5549EFCD">
                <wp:simplePos x="0" y="0"/>
                <wp:positionH relativeFrom="column">
                  <wp:posOffset>557530</wp:posOffset>
                </wp:positionH>
                <wp:positionV relativeFrom="paragraph">
                  <wp:posOffset>76835</wp:posOffset>
                </wp:positionV>
                <wp:extent cx="137160" cy="152400"/>
                <wp:effectExtent l="0" t="0" r="15240" b="19050"/>
                <wp:wrapNone/>
                <wp:docPr id="5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7FF09C" id="Rectangle 32" o:spid="_x0000_s1026" style="position:absolute;margin-left:43.9pt;margin-top:6.05pt;width:10.8pt;height:12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fSvHwIAAD0EAAAOAAAAZHJzL2Uyb0RvYy54bWysU9tuEzEQfUfiHyy/k700acsqm6pKCUIq&#10;UFH4gInXm7Xw2mbsZBO+vmNvGsJFPCD8YHk84+MzZ2bmN/tes51Er6ypeTHJOZNG2EaZTc2/fF69&#10;uubMBzANaGtkzQ/S85vFyxfzwVWytJ3VjURGIMZXg6t5F4KrssyLTvbgJ9ZJQ87WYg+BTNxkDcJA&#10;6L3Oyjy/zAaLjUMrpPd0ezc6+SLht60U4WPbehmYrjlxC2nHtK/jni3mUG0QXKfEkQb8A4selKFP&#10;T1B3EIBtUf0G1SuB1ts2TITtM9u2SsiUA2VT5L9k89iBkykXEse7k0z+/8GKD7sHZKqp+YwzAz2V&#10;6BOJBmajJbsooz6D8xWFPboHjBl6d2/FV8+MXXYUJm8R7dBJaIhVEeOznx5Ew9NTth7e24bgYRts&#10;kmrfYh8BSQS2TxU5nCoi94EJuiwuropLqpsgVzErp3mqWAbV82OHPryVtmfxUHMk7gkcdvc+RDJQ&#10;PYck8larZqW0TgZu1kuNbAfUHKu0En/K8TxMGzbQ7+UVff53jDytP2H0KlCba9XX/PoUBFWU7Y1p&#10;UhMGUHo8E2dtjjpG6cYSrG1zIBnRjj1MM0eHzuJ3zgbq35r7b1tAyZl+Z6gUr4vpNDZ8Mqazq5IM&#10;PPeszz1gBEHVPHA2HpdhHJKtQ7Xp6Kci5W7sLZWvVUnaWNqR1ZEs9WhS/DhPcQjO7RT1Y+oXTwAA&#10;AP//AwBQSwMEFAAGAAgAAAAhANdxL9jhAAAACAEAAA8AAABkcnMvZG93bnJldi54bWxMj1FPwjAU&#10;hd9J+A/NNfGFSDc0Y8x1BE2MDxoTkEB8K+u1W1hvl7bA/PeWJ32855yc891yOZiOndH51pKAdJoA&#10;Q6qtakkL2H6+3OXAfJCkZGcJBfygh2U1HpWyUPZCazxvgmaxhHwhBTQh9AXnvm7QSD+1PVL0vq0z&#10;MsTTaa6cvMRy0/FZkmTcyJbiQiN7fG6wPm5ORsDTcbf+mOv8zfXZ4v118rXPBr0X4vZmWD0CCziE&#10;vzBc8SM6VJHpYE+kPOsE5PNIHqI+S4Fd/WTxAOwg4D5LgVcl//9A9QsAAP//AwBQSwECLQAUAAYA&#10;CAAAACEAtoM4kv4AAADhAQAAEwAAAAAAAAAAAAAAAAAAAAAAW0NvbnRlbnRfVHlwZXNdLnhtbFBL&#10;AQItABQABgAIAAAAIQA4/SH/1gAAAJQBAAALAAAAAAAAAAAAAAAAAC8BAABfcmVscy8ucmVsc1BL&#10;AQItABQABgAIAAAAIQDKefSvHwIAAD0EAAAOAAAAAAAAAAAAAAAAAC4CAABkcnMvZTJvRG9jLnht&#10;bFBLAQItABQABgAIAAAAIQDXcS/Y4QAAAAgBAAAPAAAAAAAAAAAAAAAAAHkEAABkcnMvZG93bnJl&#10;di54bWxQSwUGAAAAAAQABADzAAAAhwUAAAAA&#10;" strokeweight="1pt"/>
            </w:pict>
          </mc:Fallback>
        </mc:AlternateContent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  <w:t>การตรวจสอบการให้คะแนนและประเมินผลการเรียนรู้ของนักศึกษา............................</w:t>
      </w:r>
    </w:p>
    <w:p w14:paraId="3FF3BE3C" w14:textId="77777777" w:rsidR="00A02265" w:rsidRPr="00C02BCC" w:rsidRDefault="00A02265" w:rsidP="00A02265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lang w:bidi="th-TH"/>
        </w:rPr>
      </w:pPr>
      <w:r w:rsidRPr="00C02BCC">
        <w:rPr>
          <w:rFonts w:ascii="Angsana New" w:hAnsi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10815C19" wp14:editId="4DB6EFA4">
                <wp:simplePos x="0" y="0"/>
                <wp:positionH relativeFrom="column">
                  <wp:posOffset>558828</wp:posOffset>
                </wp:positionH>
                <wp:positionV relativeFrom="paragraph">
                  <wp:posOffset>70030</wp:posOffset>
                </wp:positionV>
                <wp:extent cx="137160" cy="152400"/>
                <wp:effectExtent l="0" t="0" r="15240" b="19050"/>
                <wp:wrapNone/>
                <wp:docPr id="20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DEBDD9" id="Rectangle 32" o:spid="_x0000_s1026" style="position:absolute;margin-left:44pt;margin-top:5.5pt;width:10.8pt;height:12pt;z-index:2517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m3aHwIAAD4EAAAOAAAAZHJzL2Uyb0RvYy54bWysU9tuEzEQfUfiHyy/k700bcoqm6pKCUIq&#10;UFH4gInXm7Xw2mbsZBO+vmNvGsJFPCD8YHk84+MzZ2bmN/tes51Er6ypeTHJOZNG2EaZTc2/fF69&#10;uubMBzANaGtkzQ/S85vFyxfzwVWytJ3VjURGIMZXg6t5F4KrssyLTvbgJ9ZJQ87WYg+BTNxkDcJA&#10;6L3Oyjy/ygaLjUMrpPd0ezc6+SLht60U4WPbehmYrjlxC2nHtK/jni3mUG0QXKfEkQb8A4selKFP&#10;T1B3EIBtUf0G1SuB1ts2TITtM9u2SsiUA2VT5L9k89iBkykXEse7k0z+/8GKD7sHZKqpeUnyGOip&#10;Rp9INTAbLdlFGQUanK8o7tE9YEzRu3srvnpm7LKjMHmLaIdOQkO0ihif/fQgGp6esvXw3jYED9tg&#10;k1b7FvsISCqwfSrJ4VQSuQ9M0GVxMSuuiJkgV3FZTvNUsgyq58cOfXgrbc/ioeZI3BM47O59iGSg&#10;eg5J5K1WzUppnQzcrJca2Q6oO1ZpJf6U43mYNmyg38sZff53jDytP2H0KlCfa9XX/PoUBFWU7Y1p&#10;UhcGUHo8E2dtjjpG6cYSrG1zIBnRjk1MQ0eHzuJ3zgZq4Jr7b1tAyZl+Z6gUr4vpNHZ8MqaXs1hf&#10;PPeszz1gBEHVPHA2HpdhnJKtQ7Xp6Kci5W7sLZWvVUnaWNqR1ZEsNWlS/DhQcQrO7RT1Y+wXTwAA&#10;AP//AwBQSwMEFAAGAAgAAAAhAKIgu/jhAAAACAEAAA8AAABkcnMvZG93bnJldi54bWxMj09Lw0AQ&#10;xe+C32EZwYvY3SrGNGZTVBAPitA/WLxts2MSmp0Nu9s2fnunJz0NM+/x5vfK+eh6ccAQO08aphMF&#10;Aqn2tqNGw3r1cp2DiMmQNb0n1PCDEebV+VlpCuuPtMDDMjWCQygWRkOb0lBIGesWnYkTPyCx9u2D&#10;M4nX0EgbzJHDXS9vlMqkMx3xh9YM+NxivVvunYan3efi477J38KQzd5fr7422dhstL68GB8fQCQc&#10;058ZTviMDhUzbf2ebBS9hjznKonvU54nXc0yEFsNt3cKZFXK/wWqXwAAAP//AwBQSwECLQAUAAYA&#10;CAAAACEAtoM4kv4AAADhAQAAEwAAAAAAAAAAAAAAAAAAAAAAW0NvbnRlbnRfVHlwZXNdLnhtbFBL&#10;AQItABQABgAIAAAAIQA4/SH/1gAAAJQBAAALAAAAAAAAAAAAAAAAAC8BAABfcmVscy8ucmVsc1BL&#10;AQItABQABgAIAAAAIQCBfm3aHwIAAD4EAAAOAAAAAAAAAAAAAAAAAC4CAABkcnMvZTJvRG9jLnht&#10;bFBLAQItABQABgAIAAAAIQCiILv44QAAAAgBAAAPAAAAAAAAAAAAAAAAAHkEAABkcnMvZG93bnJl&#10;di54bWxQSwUGAAAAAAQABADzAAAAhwUAAAAA&#10;" strokeweight="1pt"/>
            </w:pict>
          </mc:Fallback>
        </mc:AlternateContent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  <w:t>การประเมินความรู้รวบยอดโดยการทดสอบ..............................................</w:t>
      </w:r>
      <w:r w:rsidRPr="00C02BCC">
        <w:rPr>
          <w:rFonts w:ascii="Angsana New" w:hAnsi="Angsana New"/>
          <w:sz w:val="32"/>
          <w:szCs w:val="32"/>
          <w:lang w:bidi="th-TH"/>
        </w:rPr>
        <w:t>..................</w:t>
      </w:r>
    </w:p>
    <w:p w14:paraId="04D5D1BA" w14:textId="77777777" w:rsidR="00A02265" w:rsidRPr="00C02BCC" w:rsidRDefault="00A02265" w:rsidP="00A02265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cs/>
          <w:lang w:bidi="th-TH"/>
        </w:rPr>
      </w:pPr>
      <w:r w:rsidRPr="00C02BCC">
        <w:rPr>
          <w:rFonts w:ascii="Angsana New" w:hAnsi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36576" behindDoc="0" locked="0" layoutInCell="1" allowOverlap="1" wp14:anchorId="7E144822" wp14:editId="6B202D38">
                <wp:simplePos x="0" y="0"/>
                <wp:positionH relativeFrom="column">
                  <wp:posOffset>557530</wp:posOffset>
                </wp:positionH>
                <wp:positionV relativeFrom="paragraph">
                  <wp:posOffset>71120</wp:posOffset>
                </wp:positionV>
                <wp:extent cx="137160" cy="152400"/>
                <wp:effectExtent l="0" t="0" r="15240" b="19050"/>
                <wp:wrapNone/>
                <wp:docPr id="3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37B9DE" id="Rectangle 34" o:spid="_x0000_s1026" style="position:absolute;margin-left:43.9pt;margin-top:5.6pt;width:10.8pt;height:12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GlgHwIAAD0EAAAOAAAAZHJzL2Uyb0RvYy54bWysU9uO0zAQfUfiHyy/0yRt90LUdLXqUoS0&#10;wIqFD3AdJ7FwPGbsNi1fv2OnW8pFPCD8YHk84+MzZ2YWN/vesJ1Cr8FWvJjknCkroda2rfiXz+tX&#10;15z5IGwtDFhV8YPy/Gb58sVicKWaQgemVsgIxPpycBXvQnBllnnZqV74CThlydkA9iKQiW1WoxgI&#10;vTfZNM8vswGwdghSeU+3d6OTLxN+0ygZPjaNV4GZihO3kHZM+ybu2XIhyhaF67Q80hD/wKIX2tKn&#10;J6g7EQTbov4NqtcSwUMTJhL6DJpGS5VyoGyK/JdsHjvhVMqFxPHuJJP/f7Dyw+4Bma4rPuPMip5K&#10;9IlEE7Y1is3mUZ/B+ZLCHt0Dxgy9uwf51TMLq47C1C0iDJ0SNbEqYnz204NoeHrKNsN7qAlebAMk&#10;qfYN9hGQRGD7VJHDqSJqH5iky2J2VVxS3SS5iovpPE8Vy0T5/NihD28V9CweKo7EPYGL3b0PkYwo&#10;n0MSeTC6XmtjkoHtZmWQ7QQ1xzqtxJ9yPA8zlg30+/SKPv87Rp7WnzB6HajNje4rfn0KEmWU7Y2t&#10;UxMGoc14Js7GHnWM0o0l2EB9IBkRxh6mmaNDB/ids4H6t+L+21ag4sy8s1SK18V8Hhs+GfOLqykZ&#10;eO7ZnHuElQRV8cDZeFyFcUi2DnXb0U9Fyt3CLZWv0UnaWNqR1ZEs9WhS/DhPcQjO7RT1Y+qXTwAA&#10;AP//AwBQSwMEFAAGAAgAAAAhACr+UeriAAAACAEAAA8AAABkcnMvZG93bnJldi54bWxMj8FOwzAQ&#10;RO9I/IO1lbgg6jTQNA1xKkBCHFohtSAqbm68daLG68h22/D3uCc47sxo5m25GEzHTuh8a0nAZJwA&#10;Q6qtakkL+Px4vcuB+SBJyc4SCvhBD4vq+qqUhbJnWuNpEzSLJeQLKaAJoS8493WDRvqx7ZGit7fO&#10;yBBPp7ly8hzLTcfTJMm4kS3FhUb2+NJgfdgcjYDnw9f6fabzpeuz+ert9nubDXorxM1oeHoEFnAI&#10;f2G44Ed0qCLTzh5JedYJyGeRPER9kgK7+Mn8AdhOwP00BV6V/P8D1S8AAAD//wMAUEsBAi0AFAAG&#10;AAgAAAAhALaDOJL+AAAA4QEAABMAAAAAAAAAAAAAAAAAAAAAAFtDb250ZW50X1R5cGVzXS54bWxQ&#10;SwECLQAUAAYACAAAACEAOP0h/9YAAACUAQAACwAAAAAAAAAAAAAAAAAvAQAAX3JlbHMvLnJlbHNQ&#10;SwECLQAUAAYACAAAACEA80BpYB8CAAA9BAAADgAAAAAAAAAAAAAAAAAuAgAAZHJzL2Uyb0RvYy54&#10;bWxQSwECLQAUAAYACAAAACEAKv5R6uIAAAAIAQAADwAAAAAAAAAAAAAAAAB5BAAAZHJzL2Rvd25y&#10;ZXYueG1sUEsFBgAAAAAEAAQA8wAAAIgFAAAAAA==&#10;" strokeweight="1pt"/>
            </w:pict>
          </mc:Fallback>
        </mc:AlternateContent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  <w:t>รายงานผลการเก็บข้อมูลเกี่ยวกับผลสัมฤทธิ์การเรียนรู้ในแต่ละด้าน.............................</w:t>
      </w:r>
    </w:p>
    <w:p w14:paraId="19DB7C74" w14:textId="77777777" w:rsidR="00A02265" w:rsidRPr="00C02BCC" w:rsidRDefault="00A02265" w:rsidP="00A02265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lang w:bidi="th-TH"/>
        </w:rPr>
      </w:pPr>
      <w:r w:rsidRPr="00C02BCC">
        <w:rPr>
          <w:rFonts w:ascii="Angsana New" w:hAnsi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4C73BAB3" wp14:editId="0ECE3A86">
                <wp:simplePos x="0" y="0"/>
                <wp:positionH relativeFrom="column">
                  <wp:posOffset>557530</wp:posOffset>
                </wp:positionH>
                <wp:positionV relativeFrom="paragraph">
                  <wp:posOffset>74295</wp:posOffset>
                </wp:positionV>
                <wp:extent cx="137160" cy="152400"/>
                <wp:effectExtent l="0" t="0" r="15240" b="19050"/>
                <wp:wrapNone/>
                <wp:docPr id="2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749D95" id="Rectangle 36" o:spid="_x0000_s1026" style="position:absolute;margin-left:43.9pt;margin-top:5.85pt;width:10.8pt;height:12pt;z-index:2517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yeyIHwIAAD0EAAAOAAAAZHJzL2Uyb0RvYy54bWysU9tuEzEQfUfiHyy/k700Tcsqm6pKCUIq&#10;UFH4gInXm7Xw2mbsZBO+vmNvGsJFPCD8YHk84+MzZ2bmN/tes51Er6ypeTHJOZNG2EaZTc2/fF69&#10;uubMBzANaGtkzQ/S85vFyxfzwVWytJ3VjURGIMZXg6t5F4KrssyLTvbgJ9ZJQ87WYg+BTNxkDcJA&#10;6L3OyjyfZYPFxqEV0nu6vRudfJHw21aK8LFtvQxM15y4hbRj2tdxzxZzqDYIrlPiSAP+gUUPytCn&#10;J6g7CMC2qH6D6pVA620bJsL2mW1bJWTKgbIp8l+yeezAyZQLiePdSSb//2DFh90DMtXUvOTMQE8l&#10;+kSigdloyS5mUZ/B+YrCHt0Dxgy9u7fiq2fGLjsKk7eIdugkNMSqiPHZTw+i4ekpWw/vbUPwsA02&#10;SbVvsY+AJALbp4ocThWR+8AEXRYXV8WM6ibIVVyW0zxVLIPq+bFDH95K27N4qDkS9wQOu3sfIhmo&#10;nkMSeatVs1JaJwM366VGtgNqjlVaiT/leB6mDRvo9/KKPv87Rp7WnzB6FajNteprfn0KgirK9sY0&#10;qQkDKD2eibM2Rx2jdGMJ1rY5kIxoxx6mmaNDZ/E7ZwP1b839ty2g5Ey/M1SK18V0Ghs+GdPLq5IM&#10;PPeszz1gBEHVPHA2HpdhHJKtQ7Xp6Kci5W7sLZWvVUnaWNqR1ZEs9WhS/DhPcQjO7RT1Y+oXTwAA&#10;AP//AwBQSwMEFAAGAAgAAAAhAJL/+3nhAAAACAEAAA8AAABkcnMvZG93bnJldi54bWxMj81OwzAQ&#10;hO9IfQdrK3FB1GmBJA1xqoKEOICQ+iMqbm68OFHjdWS7bXh73BMcd2Y08225GEzHTuh8a0nAdJIA&#10;Q6qtakkL2G5ebnNgPkhSsrOEAn7Qw6IaXZWyUPZMKzytg2axhHwhBTQh9AXnvm7QSD+xPVL0vq0z&#10;MsTTaa6cPMdy0/FZkqTcyJbiQiN7fG6wPqyPRsDT4XP1ken8zfXp/P315muXDnonxPV4WD4CCziE&#10;vzBc8CM6VJFpb4+kPOsE5FkkD1GfZsAufjK/B7YXcPeQAa9K/v+B6hcAAP//AwBQSwECLQAUAAYA&#10;CAAAACEAtoM4kv4AAADhAQAAEwAAAAAAAAAAAAAAAAAAAAAAW0NvbnRlbnRfVHlwZXNdLnhtbFBL&#10;AQItABQABgAIAAAAIQA4/SH/1gAAAJQBAAALAAAAAAAAAAAAAAAAAC8BAABfcmVscy8ucmVsc1BL&#10;AQItABQABgAIAAAAIQB/yeyIHwIAAD0EAAAOAAAAAAAAAAAAAAAAAC4CAABkcnMvZTJvRG9jLnht&#10;bFBLAQItABQABgAIAAAAIQCS//t54QAAAAgBAAAPAAAAAAAAAAAAAAAAAHkEAABkcnMvZG93bnJl&#10;di54bWxQSwUGAAAAAAQABADzAAAAhwUAAAAA&#10;" strokeweight="1pt"/>
            </w:pict>
          </mc:Fallback>
        </mc:AlternateContent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ab/>
        <w:t>แบบสำรวจ</w:t>
      </w:r>
      <w:r w:rsidRPr="00C02BCC">
        <w:rPr>
          <w:rFonts w:ascii="Angsana New" w:hAnsi="Angsana New"/>
          <w:sz w:val="32"/>
          <w:szCs w:val="32"/>
          <w:lang w:bidi="th-TH"/>
        </w:rPr>
        <w:t>/</w:t>
      </w:r>
      <w:r w:rsidRPr="00C02BCC">
        <w:rPr>
          <w:rFonts w:ascii="Angsana New" w:hAnsi="Angsana New"/>
          <w:sz w:val="32"/>
          <w:szCs w:val="32"/>
          <w:cs/>
          <w:lang w:bidi="th-TH"/>
        </w:rPr>
        <w:t>แบบสอบถาม............................................................</w:t>
      </w:r>
    </w:p>
    <w:p w14:paraId="1442243E" w14:textId="12988D52" w:rsidR="00A02265" w:rsidRDefault="00A02265" w:rsidP="00A02265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lang w:bidi="th-TH"/>
        </w:rPr>
      </w:pPr>
      <w:r w:rsidRPr="00C02BCC">
        <w:rPr>
          <w:rFonts w:ascii="Angsana New" w:hAnsi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34528" behindDoc="0" locked="0" layoutInCell="1" allowOverlap="1" wp14:anchorId="18A7E3D3" wp14:editId="7BDBD184">
                <wp:simplePos x="0" y="0"/>
                <wp:positionH relativeFrom="column">
                  <wp:posOffset>557530</wp:posOffset>
                </wp:positionH>
                <wp:positionV relativeFrom="paragraph">
                  <wp:posOffset>83820</wp:posOffset>
                </wp:positionV>
                <wp:extent cx="137160" cy="152400"/>
                <wp:effectExtent l="0" t="0" r="15240" b="19050"/>
                <wp:wrapNone/>
                <wp:docPr id="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405598" id="Rectangle 31" o:spid="_x0000_s1026" style="position:absolute;margin-left:43.9pt;margin-top:6.6pt;width:10.8pt;height:12pt;z-index:25173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D3sNwIAAHQEAAAOAAAAZHJzL2Uyb0RvYy54bWysVFFv0zAQfkfiP1h+p0m6rh1V02nqGEIa&#10;MDH4Aa7jNBa2z5zdpuXXc3baUtgbIg+Wzz5/9913d1nc7q1hO4VBg6t5NSo5U05Co92m5t++Pry5&#10;4SxE4RphwKmaH1Tgt8vXrxa9n6sxdGAahYxAXJj3vuZdjH5eFEF2yoowAq8cXbaAVkQycVM0KHpC&#10;t6YYl+W06AEbjyBVCHR6P1zyZcZvWyXj57YNKjJTc+IW84p5Xae1WC7EfIPCd1oeaYh/YGGFdhT0&#10;DHUvomBb1C+grJYIAdo4kmALaFstVc6BsqnKv7J57oRXORcSJ/izTOH/wcpPuydkuqn5lDMnLJXo&#10;C4km3MYodlUlfXof5uT27J8wZRj8I8jvgTlYdeSm7hCh75RoiFX2L/54kIxAT9m6/wgNwYtthCzV&#10;vkWbAEkEts8VOZwrovaRSTqsrmbVlOom6aq6Hk/KXLFCzE+PPYb4XoFlaVNzJO4ZXOweQyTy5Hpy&#10;yeTB6OZBG5ON1GRqZZDtBLVH3Ff5qdlaYjqcVWX6hi6hc+ql4fxEI/dpgsiRwiW6cawn0uMZvX8Z&#10;Gjfrc+Ac44x4iWF1pOkw2tb85oJJUvuda3LvRqHNsKdUjSMeJ8WHyq2hOZD6CEPr06jSpgP8yVlP&#10;bV/z8GMrUHFmPjiq4NtqMklzko3J9WxMBl7erC9vhJMERdJxNmxXcZitrUe96SjSIKmDO6p6q3NF&#10;Er+B1ZEstXaW7ziGaXYu7ez1+2ex/AUAAP//AwBQSwMEFAAGAAgAAAAhAGwR31LbAAAACAEAAA8A&#10;AABkcnMvZG93bnJldi54bWxMj8FuwjAQRO+V+AdrK/VWnAZEQpoNAqTeC+2hvZl4SaLG6yg2xP37&#10;mlM57sxo5m25CaYXVxpdZxnhZZ6AIK6t7rhB+Px4e85BOK9Yq94yIfySg001eyhVoe3EB7oefSNi&#10;CbtCIbTeD4WUrm7JKDe3A3H0znY0ysdzbKQe1RTLTS/TJFlJozqOC60aaN9S/XO8GIQpZIN7Dzte&#10;8m6t8299OG+/AuLTY9i+gvAU/H8YbvgRHarIdLIX1k70CHkWyX3UFymIm5+slyBOCIssBVmV8v6B&#10;6g8AAP//AwBQSwECLQAUAAYACAAAACEAtoM4kv4AAADhAQAAEwAAAAAAAAAAAAAAAAAAAAAAW0Nv&#10;bnRlbnRfVHlwZXNdLnhtbFBLAQItABQABgAIAAAAIQA4/SH/1gAAAJQBAAALAAAAAAAAAAAAAAAA&#10;AC8BAABfcmVscy8ucmVsc1BLAQItABQABgAIAAAAIQDugD3sNwIAAHQEAAAOAAAAAAAAAAAAAAAA&#10;AC4CAABkcnMvZTJvRG9jLnhtbFBLAQItABQABgAIAAAAIQBsEd9S2wAAAAgBAAAPAAAAAAAAAAAA&#10;AAAAAJEEAABkcnMvZG93bnJldi54bWxQSwUGAAAAAAQABADzAAAAmQUAAAAA&#10;" fillcolor="black [3213]" strokeweight="1pt"/>
            </w:pict>
          </mc:Fallback>
        </mc:AlternateContent>
      </w:r>
      <w:r w:rsidRPr="00C02BCC">
        <w:rPr>
          <w:rFonts w:ascii="Angsana New" w:hAnsi="Angsana New"/>
          <w:sz w:val="32"/>
          <w:szCs w:val="32"/>
          <w:lang w:bidi="th-TH"/>
        </w:rPr>
        <w:tab/>
      </w:r>
      <w:r w:rsidRPr="00C02BCC">
        <w:rPr>
          <w:rFonts w:ascii="Angsana New" w:hAnsi="Angsana New"/>
          <w:sz w:val="32"/>
          <w:szCs w:val="32"/>
          <w:lang w:bidi="th-TH"/>
        </w:rPr>
        <w:tab/>
      </w:r>
      <w:r w:rsidRPr="00C02BCC">
        <w:rPr>
          <w:rFonts w:ascii="Angsana New" w:hAnsi="Angsana New"/>
          <w:sz w:val="32"/>
          <w:szCs w:val="32"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>อื่น</w:t>
      </w:r>
      <w:r w:rsidR="005765AB">
        <w:rPr>
          <w:rFonts w:ascii="Angsana New" w:hAnsi="Angsana New"/>
          <w:sz w:val="32"/>
          <w:szCs w:val="32"/>
          <w:lang w:bidi="th-TH"/>
        </w:rPr>
        <w:t xml:space="preserve"> </w:t>
      </w:r>
      <w:r w:rsidRPr="00C02BCC">
        <w:rPr>
          <w:rFonts w:ascii="Angsana New" w:hAnsi="Angsana New"/>
          <w:sz w:val="32"/>
          <w:szCs w:val="32"/>
          <w:cs/>
          <w:lang w:bidi="th-TH"/>
        </w:rPr>
        <w:t>ๆ ระบุ...</w:t>
      </w:r>
      <w:r>
        <w:rPr>
          <w:rFonts w:ascii="Angsana New" w:hAnsi="Angsana New" w:hint="cs"/>
          <w:sz w:val="32"/>
          <w:szCs w:val="32"/>
          <w:cs/>
          <w:lang w:bidi="th-TH"/>
        </w:rPr>
        <w:t>การตรวจสอบการให้คะแนนและประเมินผลการเรียนรู้ของนักศึกษาโดย</w:t>
      </w:r>
    </w:p>
    <w:p w14:paraId="4875178B" w14:textId="77777777" w:rsidR="00A02265" w:rsidRDefault="00A02265" w:rsidP="00A02265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 xml:space="preserve">                           คณะกรรมการวิชาการและคณะกรรมการกำกับมาตรฐานวิชาการ คณะเภสัชศาสตร์ </w:t>
      </w:r>
    </w:p>
    <w:p w14:paraId="4F15121A" w14:textId="77777777" w:rsidR="00A02265" w:rsidRPr="00C02BCC" w:rsidRDefault="00A02265" w:rsidP="00A02265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cs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 xml:space="preserve">                           มหาวิทยาลัยรังสิต</w:t>
      </w:r>
    </w:p>
    <w:p w14:paraId="76644AC8" w14:textId="77777777" w:rsidR="00A02265" w:rsidRPr="00C02BCC" w:rsidRDefault="00A02265" w:rsidP="00A02265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cs/>
          <w:lang w:bidi="th-TH"/>
        </w:rPr>
      </w:pPr>
      <w:r w:rsidRPr="00C02BCC">
        <w:rPr>
          <w:rFonts w:ascii="Angsana New" w:hAnsi="Angsana New"/>
          <w:sz w:val="32"/>
          <w:szCs w:val="32"/>
          <w:lang w:bidi="ar-EG"/>
        </w:rPr>
        <w:t>5.</w:t>
      </w:r>
      <w:r w:rsidRPr="00C02BCC">
        <w:rPr>
          <w:rFonts w:ascii="Angsana New" w:hAnsi="Angsana New"/>
          <w:sz w:val="32"/>
          <w:szCs w:val="32"/>
          <w:lang w:bidi="ar-EG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>การดำเนินการทบทวนและการวางแผนปรับปรุงประสิทธิผลของรายวิชา</w:t>
      </w:r>
    </w:p>
    <w:p w14:paraId="0095C49C" w14:textId="77777777" w:rsidR="00A02265" w:rsidRPr="00C02BCC" w:rsidRDefault="00A02265" w:rsidP="00A02265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C02BCC">
        <w:rPr>
          <w:rFonts w:ascii="Angsana New" w:hAnsi="Angsana New"/>
          <w:sz w:val="32"/>
          <w:szCs w:val="32"/>
          <w:lang w:bidi="th-TH"/>
        </w:rPr>
        <w:tab/>
        <w:t>-</w:t>
      </w:r>
      <w:r w:rsidRPr="00C02BCC">
        <w:rPr>
          <w:rFonts w:ascii="Angsana New" w:hAnsi="Angsana New"/>
          <w:sz w:val="32"/>
          <w:szCs w:val="32"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>ปรับปรุงประมวลรายวิชาทุกปีตามผลการสัมมนาการจัดการเรียนการสอน</w:t>
      </w:r>
    </w:p>
    <w:p w14:paraId="0CA44228" w14:textId="77777777" w:rsidR="00A02265" w:rsidRPr="00C02BCC" w:rsidRDefault="00A02265" w:rsidP="00A02265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C02BCC">
        <w:rPr>
          <w:rFonts w:ascii="Angsana New" w:hAnsi="Angsana New"/>
          <w:sz w:val="32"/>
          <w:szCs w:val="32"/>
          <w:lang w:bidi="th-TH"/>
        </w:rPr>
        <w:tab/>
        <w:t>-</w:t>
      </w:r>
      <w:r w:rsidRPr="00C02BCC">
        <w:rPr>
          <w:rFonts w:ascii="Angsana New" w:hAnsi="Angsana New"/>
          <w:sz w:val="32"/>
          <w:szCs w:val="32"/>
          <w:lang w:bidi="th-TH"/>
        </w:rPr>
        <w:tab/>
      </w:r>
      <w:r w:rsidRPr="00C02BCC">
        <w:rPr>
          <w:rFonts w:ascii="Angsana New" w:hAnsi="Angsana New"/>
          <w:sz w:val="32"/>
          <w:szCs w:val="32"/>
          <w:cs/>
          <w:lang w:bidi="th-TH"/>
        </w:rPr>
        <w:t>ปรับปรุงประสิทธิผลของรายวิชาโดยพิจารณาจากผลการประเมินของนักศึกษา</w:t>
      </w:r>
    </w:p>
    <w:p w14:paraId="148AB5D4" w14:textId="77777777" w:rsidR="00A02265" w:rsidRPr="00C02BCC" w:rsidRDefault="00A02265" w:rsidP="00A02265">
      <w:pPr>
        <w:tabs>
          <w:tab w:val="left" w:pos="360"/>
        </w:tabs>
        <w:rPr>
          <w:rFonts w:ascii="Angsana New" w:hAnsi="Angsana New"/>
          <w:i/>
          <w:iCs/>
          <w:sz w:val="32"/>
          <w:szCs w:val="32"/>
          <w:lang w:bidi="th-TH"/>
        </w:rPr>
      </w:pPr>
    </w:p>
    <w:tbl>
      <w:tblPr>
        <w:tblStyle w:val="TableGrid"/>
        <w:tblW w:w="1035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B40889" w:rsidRPr="00FA782E" w14:paraId="331776E1" w14:textId="77777777" w:rsidTr="002A329E">
        <w:trPr>
          <w:trHeight w:val="60"/>
        </w:trPr>
        <w:tc>
          <w:tcPr>
            <w:tcW w:w="10350" w:type="dxa"/>
          </w:tcPr>
          <w:p w14:paraId="29300AB4" w14:textId="5097A964" w:rsidR="00B40889" w:rsidRPr="00FA782E" w:rsidRDefault="00B40889" w:rsidP="002A329E">
            <w:pPr>
              <w:pStyle w:val="Default"/>
              <w:tabs>
                <w:tab w:val="left" w:pos="540"/>
              </w:tabs>
              <w:jc w:val="both"/>
              <w:rPr>
                <w:rFonts w:asciiTheme="majorBidi" w:hAnsiTheme="majorBidi" w:cstheme="majorBidi"/>
                <w:color w:val="auto"/>
                <w:sz w:val="32"/>
                <w:szCs w:val="32"/>
                <w:cs/>
              </w:rPr>
            </w:pPr>
          </w:p>
        </w:tc>
      </w:tr>
    </w:tbl>
    <w:p w14:paraId="263872C3" w14:textId="77777777" w:rsidR="00A16D07" w:rsidRPr="00C02BCC" w:rsidRDefault="00A16D07" w:rsidP="00A02265">
      <w:pPr>
        <w:rPr>
          <w:rFonts w:ascii="Angsana New" w:hAnsi="Angsana New"/>
          <w:i/>
          <w:iCs/>
          <w:sz w:val="32"/>
          <w:szCs w:val="32"/>
          <w:lang w:bidi="th-TH"/>
        </w:rPr>
      </w:pPr>
    </w:p>
    <w:sectPr w:rsidR="00A16D07" w:rsidRPr="00C02BCC" w:rsidSect="000A7C4F">
      <w:headerReference w:type="even" r:id="rId9"/>
      <w:headerReference w:type="default" r:id="rId10"/>
      <w:footerReference w:type="even" r:id="rId11"/>
      <w:headerReference w:type="first" r:id="rId12"/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AAE853" w14:textId="77777777" w:rsidR="005552F3" w:rsidRDefault="005552F3">
      <w:r>
        <w:separator/>
      </w:r>
    </w:p>
  </w:endnote>
  <w:endnote w:type="continuationSeparator" w:id="0">
    <w:p w14:paraId="661E7812" w14:textId="77777777" w:rsidR="005552F3" w:rsidRDefault="005552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illenia News">
    <w:altName w:val="Angsana New"/>
    <w:charset w:val="00"/>
    <w:family w:val="roman"/>
    <w:pitch w:val="variable"/>
    <w:sig w:usb0="00000000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B75A34" w14:textId="77777777" w:rsidR="00C75D09" w:rsidRDefault="00C75D09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70C5F45" w14:textId="77777777" w:rsidR="00C75D09" w:rsidRDefault="00C75D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A34833" w14:textId="77777777" w:rsidR="005552F3" w:rsidRDefault="005552F3">
      <w:r>
        <w:separator/>
      </w:r>
    </w:p>
  </w:footnote>
  <w:footnote w:type="continuationSeparator" w:id="0">
    <w:p w14:paraId="3B55329B" w14:textId="77777777" w:rsidR="005552F3" w:rsidRDefault="005552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4EF0E2" w14:textId="77777777" w:rsidR="00C75D09" w:rsidRDefault="00C75D09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7BD8A8" w14:textId="77777777" w:rsidR="00C75D09" w:rsidRDefault="00C75D09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0D3468" w14:textId="77777777" w:rsidR="00C75D09" w:rsidRPr="002816E2" w:rsidRDefault="00C75D09" w:rsidP="00C62137">
    <w:pPr>
      <w:pStyle w:val="Header"/>
      <w:framePr w:wrap="around" w:vAnchor="text" w:hAnchor="margin" w:xAlign="right" w:y="1"/>
      <w:rPr>
        <w:rStyle w:val="PageNumber"/>
        <w:rFonts w:ascii="Angsana New" w:hAnsi="Angsana New"/>
        <w:sz w:val="32"/>
        <w:szCs w:val="32"/>
      </w:rPr>
    </w:pPr>
    <w:r w:rsidRPr="002816E2">
      <w:rPr>
        <w:rStyle w:val="PageNumber"/>
        <w:rFonts w:ascii="Angsana New" w:hAnsi="Angsana New"/>
        <w:sz w:val="32"/>
        <w:szCs w:val="32"/>
      </w:rPr>
      <w:fldChar w:fldCharType="begin"/>
    </w:r>
    <w:r w:rsidRPr="002816E2">
      <w:rPr>
        <w:rStyle w:val="PageNumber"/>
        <w:rFonts w:ascii="Angsana New" w:hAnsi="Angsana New"/>
        <w:sz w:val="32"/>
        <w:szCs w:val="32"/>
      </w:rPr>
      <w:instrText xml:space="preserve">PAGE  </w:instrText>
    </w:r>
    <w:r w:rsidRPr="002816E2">
      <w:rPr>
        <w:rStyle w:val="PageNumber"/>
        <w:rFonts w:ascii="Angsana New" w:hAnsi="Angsana New"/>
        <w:sz w:val="32"/>
        <w:szCs w:val="32"/>
      </w:rPr>
      <w:fldChar w:fldCharType="separate"/>
    </w:r>
    <w:r>
      <w:rPr>
        <w:rStyle w:val="PageNumber"/>
        <w:rFonts w:ascii="Angsana New" w:hAnsi="Angsana New"/>
        <w:noProof/>
        <w:sz w:val="32"/>
        <w:szCs w:val="32"/>
      </w:rPr>
      <w:t>12</w:t>
    </w:r>
    <w:r w:rsidRPr="002816E2">
      <w:rPr>
        <w:rStyle w:val="PageNumber"/>
        <w:rFonts w:ascii="Angsana New" w:hAnsi="Angsana New"/>
        <w:sz w:val="32"/>
        <w:szCs w:val="32"/>
      </w:rPr>
      <w:fldChar w:fldCharType="end"/>
    </w:r>
  </w:p>
  <w:p w14:paraId="2BA021F2" w14:textId="77777777" w:rsidR="00C75D09" w:rsidRPr="004C42BA" w:rsidRDefault="00C75D09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6CDC3C" w14:textId="77777777" w:rsidR="00C75D09" w:rsidRDefault="00C75D09" w:rsidP="00051206">
    <w:pPr>
      <w:pStyle w:val="Header"/>
      <w:jc w:val="right"/>
      <w:rPr>
        <w:cs/>
        <w:lang w:bidi="th-TH"/>
      </w:rPr>
    </w:pPr>
    <w:r>
      <w:rPr>
        <w:rFonts w:hint="cs"/>
        <w:cs/>
        <w:lang w:bidi="th-TH"/>
      </w:rPr>
      <w:t>มคอ. 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E70DF"/>
    <w:multiLevelType w:val="hybridMultilevel"/>
    <w:tmpl w:val="B84E27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FF614F"/>
    <w:multiLevelType w:val="hybridMultilevel"/>
    <w:tmpl w:val="328ECE2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93854C4"/>
    <w:multiLevelType w:val="hybridMultilevel"/>
    <w:tmpl w:val="476E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6698B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185766"/>
    <w:multiLevelType w:val="hybridMultilevel"/>
    <w:tmpl w:val="51B02762"/>
    <w:lvl w:ilvl="0" w:tplc="278EE3A4">
      <w:start w:val="1"/>
      <w:numFmt w:val="decimal"/>
      <w:lvlText w:val="%1."/>
      <w:lvlJc w:val="left"/>
      <w:pPr>
        <w:ind w:left="1080" w:hanging="360"/>
      </w:pPr>
      <w:rPr>
        <w:rFonts w:asciiTheme="majorBidi" w:eastAsia="Times New Roman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AF0F45"/>
    <w:multiLevelType w:val="hybridMultilevel"/>
    <w:tmpl w:val="C7A21996"/>
    <w:lvl w:ilvl="0" w:tplc="9C201076">
      <w:start w:val="2"/>
      <w:numFmt w:val="decimal"/>
      <w:lvlText w:val="%1."/>
      <w:lvlJc w:val="left"/>
      <w:pPr>
        <w:ind w:left="6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6" w15:restartNumberingAfterBreak="0">
    <w:nsid w:val="1A0A38EC"/>
    <w:multiLevelType w:val="hybridMultilevel"/>
    <w:tmpl w:val="FB4421AA"/>
    <w:lvl w:ilvl="0" w:tplc="9D2C191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EA372E"/>
    <w:multiLevelType w:val="multilevel"/>
    <w:tmpl w:val="26B2E126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8" w15:restartNumberingAfterBreak="0">
    <w:nsid w:val="1DC704B2"/>
    <w:multiLevelType w:val="hybridMultilevel"/>
    <w:tmpl w:val="7DD2708C"/>
    <w:lvl w:ilvl="0" w:tplc="E7CC41D6">
      <w:start w:val="2"/>
      <w:numFmt w:val="bullet"/>
      <w:lvlText w:val="-"/>
      <w:lvlJc w:val="left"/>
      <w:pPr>
        <w:ind w:left="720" w:hanging="360"/>
      </w:pPr>
      <w:rPr>
        <w:rFonts w:ascii="Dillenia News" w:eastAsia="Cordia New" w:hAnsi="Dillenia News" w:cs="Dillenia New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C5AD4"/>
    <w:multiLevelType w:val="hybridMultilevel"/>
    <w:tmpl w:val="70865B0E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13BF0"/>
    <w:multiLevelType w:val="hybridMultilevel"/>
    <w:tmpl w:val="C29C84E6"/>
    <w:lvl w:ilvl="0" w:tplc="03308FC0">
      <w:start w:val="1"/>
      <w:numFmt w:val="decimal"/>
      <w:lvlText w:val="%1."/>
      <w:lvlJc w:val="left"/>
      <w:pPr>
        <w:ind w:left="900" w:hanging="360"/>
      </w:pPr>
      <w:rPr>
        <w:rFonts w:ascii="Angsana New" w:eastAsia="Times New Roman" w:hAnsi="Angsana New" w:cs="Angsana New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8534C"/>
    <w:multiLevelType w:val="hybridMultilevel"/>
    <w:tmpl w:val="C256EA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AE4310"/>
    <w:multiLevelType w:val="hybridMultilevel"/>
    <w:tmpl w:val="F54AD78C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2355F9"/>
    <w:multiLevelType w:val="hybridMultilevel"/>
    <w:tmpl w:val="DDF6E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06207D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130447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4422D8"/>
    <w:multiLevelType w:val="multilevel"/>
    <w:tmpl w:val="F752B178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3DFC1FEB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EB78C1"/>
    <w:multiLevelType w:val="hybridMultilevel"/>
    <w:tmpl w:val="95148A16"/>
    <w:lvl w:ilvl="0" w:tplc="DB5AABE2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9" w15:restartNumberingAfterBreak="0">
    <w:nsid w:val="3F974A98"/>
    <w:multiLevelType w:val="hybridMultilevel"/>
    <w:tmpl w:val="C9CC35CA"/>
    <w:lvl w:ilvl="0" w:tplc="04090001">
      <w:start w:val="1"/>
      <w:numFmt w:val="bullet"/>
      <w:lvlText w:val=""/>
      <w:lvlJc w:val="left"/>
      <w:pPr>
        <w:ind w:left="8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20" w15:restartNumberingAfterBreak="0">
    <w:nsid w:val="3FC51731"/>
    <w:multiLevelType w:val="multilevel"/>
    <w:tmpl w:val="BD608DD6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45324F13"/>
    <w:multiLevelType w:val="hybridMultilevel"/>
    <w:tmpl w:val="4A9E07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926BD2"/>
    <w:multiLevelType w:val="multilevel"/>
    <w:tmpl w:val="5C0A584E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48F82746"/>
    <w:multiLevelType w:val="hybridMultilevel"/>
    <w:tmpl w:val="CD5A8B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F354E2"/>
    <w:multiLevelType w:val="hybridMultilevel"/>
    <w:tmpl w:val="D99E3FFA"/>
    <w:lvl w:ilvl="0" w:tplc="845418E2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5" w:hanging="360"/>
      </w:pPr>
    </w:lvl>
    <w:lvl w:ilvl="2" w:tplc="0409001B" w:tentative="1">
      <w:start w:val="1"/>
      <w:numFmt w:val="lowerRoman"/>
      <w:lvlText w:val="%3."/>
      <w:lvlJc w:val="right"/>
      <w:pPr>
        <w:ind w:left="2325" w:hanging="180"/>
      </w:pPr>
    </w:lvl>
    <w:lvl w:ilvl="3" w:tplc="0409000F" w:tentative="1">
      <w:start w:val="1"/>
      <w:numFmt w:val="decimal"/>
      <w:lvlText w:val="%4."/>
      <w:lvlJc w:val="left"/>
      <w:pPr>
        <w:ind w:left="3045" w:hanging="360"/>
      </w:pPr>
    </w:lvl>
    <w:lvl w:ilvl="4" w:tplc="04090019" w:tentative="1">
      <w:start w:val="1"/>
      <w:numFmt w:val="lowerLetter"/>
      <w:lvlText w:val="%5."/>
      <w:lvlJc w:val="left"/>
      <w:pPr>
        <w:ind w:left="3765" w:hanging="360"/>
      </w:pPr>
    </w:lvl>
    <w:lvl w:ilvl="5" w:tplc="0409001B" w:tentative="1">
      <w:start w:val="1"/>
      <w:numFmt w:val="lowerRoman"/>
      <w:lvlText w:val="%6."/>
      <w:lvlJc w:val="right"/>
      <w:pPr>
        <w:ind w:left="4485" w:hanging="180"/>
      </w:pPr>
    </w:lvl>
    <w:lvl w:ilvl="6" w:tplc="0409000F" w:tentative="1">
      <w:start w:val="1"/>
      <w:numFmt w:val="decimal"/>
      <w:lvlText w:val="%7."/>
      <w:lvlJc w:val="left"/>
      <w:pPr>
        <w:ind w:left="5205" w:hanging="360"/>
      </w:pPr>
    </w:lvl>
    <w:lvl w:ilvl="7" w:tplc="04090019" w:tentative="1">
      <w:start w:val="1"/>
      <w:numFmt w:val="lowerLetter"/>
      <w:lvlText w:val="%8."/>
      <w:lvlJc w:val="left"/>
      <w:pPr>
        <w:ind w:left="5925" w:hanging="360"/>
      </w:pPr>
    </w:lvl>
    <w:lvl w:ilvl="8" w:tplc="04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25" w15:restartNumberingAfterBreak="0">
    <w:nsid w:val="4F3A3CBE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1A4273"/>
    <w:multiLevelType w:val="hybridMultilevel"/>
    <w:tmpl w:val="DDA45E44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2281DF3"/>
    <w:multiLevelType w:val="hybridMultilevel"/>
    <w:tmpl w:val="172660D2"/>
    <w:lvl w:ilvl="0" w:tplc="9D2C19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A52512D"/>
    <w:multiLevelType w:val="hybridMultilevel"/>
    <w:tmpl w:val="CF045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C77A5E"/>
    <w:multiLevelType w:val="hybridMultilevel"/>
    <w:tmpl w:val="50D8E798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DD3208"/>
    <w:multiLevelType w:val="hybridMultilevel"/>
    <w:tmpl w:val="E662C8B0"/>
    <w:lvl w:ilvl="0" w:tplc="84703ABE">
      <w:start w:val="12"/>
      <w:numFmt w:val="bullet"/>
      <w:lvlText w:val="-"/>
      <w:lvlJc w:val="left"/>
      <w:pPr>
        <w:ind w:left="720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B90B18"/>
    <w:multiLevelType w:val="hybridMultilevel"/>
    <w:tmpl w:val="8EA03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0B724D7"/>
    <w:multiLevelType w:val="hybridMultilevel"/>
    <w:tmpl w:val="49B2C3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900C99"/>
    <w:multiLevelType w:val="hybridMultilevel"/>
    <w:tmpl w:val="C43CB2B6"/>
    <w:lvl w:ilvl="0" w:tplc="FED0F83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342918"/>
    <w:multiLevelType w:val="multilevel"/>
    <w:tmpl w:val="2D2EC696"/>
    <w:lvl w:ilvl="0">
      <w:start w:val="3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 w15:restartNumberingAfterBreak="0">
    <w:nsid w:val="62923D2E"/>
    <w:multiLevelType w:val="hybridMultilevel"/>
    <w:tmpl w:val="9516076C"/>
    <w:lvl w:ilvl="0" w:tplc="1130B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A2851F9"/>
    <w:multiLevelType w:val="hybridMultilevel"/>
    <w:tmpl w:val="D682E5E2"/>
    <w:lvl w:ilvl="0" w:tplc="73A6064C">
      <w:start w:val="13"/>
      <w:numFmt w:val="bullet"/>
      <w:lvlText w:val="-"/>
      <w:lvlJc w:val="left"/>
      <w:pPr>
        <w:ind w:left="720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3320F1"/>
    <w:multiLevelType w:val="hybridMultilevel"/>
    <w:tmpl w:val="DB281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F70C9A"/>
    <w:multiLevelType w:val="multilevel"/>
    <w:tmpl w:val="49686C16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79DA778E"/>
    <w:multiLevelType w:val="hybridMultilevel"/>
    <w:tmpl w:val="9A9E14EA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1121F6"/>
    <w:multiLevelType w:val="hybridMultilevel"/>
    <w:tmpl w:val="3F727CF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8"/>
  </w:num>
  <w:num w:numId="3">
    <w:abstractNumId w:val="34"/>
  </w:num>
  <w:num w:numId="4">
    <w:abstractNumId w:val="22"/>
  </w:num>
  <w:num w:numId="5">
    <w:abstractNumId w:val="20"/>
  </w:num>
  <w:num w:numId="6">
    <w:abstractNumId w:val="31"/>
  </w:num>
  <w:num w:numId="7">
    <w:abstractNumId w:val="35"/>
  </w:num>
  <w:num w:numId="8">
    <w:abstractNumId w:val="7"/>
  </w:num>
  <w:num w:numId="9">
    <w:abstractNumId w:val="29"/>
  </w:num>
  <w:num w:numId="10">
    <w:abstractNumId w:val="39"/>
  </w:num>
  <w:num w:numId="11">
    <w:abstractNumId w:val="9"/>
  </w:num>
  <w:num w:numId="12">
    <w:abstractNumId w:val="12"/>
  </w:num>
  <w:num w:numId="13">
    <w:abstractNumId w:val="2"/>
  </w:num>
  <w:num w:numId="14">
    <w:abstractNumId w:val="37"/>
  </w:num>
  <w:num w:numId="15">
    <w:abstractNumId w:val="32"/>
  </w:num>
  <w:num w:numId="16">
    <w:abstractNumId w:val="1"/>
  </w:num>
  <w:num w:numId="17">
    <w:abstractNumId w:val="26"/>
  </w:num>
  <w:num w:numId="18">
    <w:abstractNumId w:val="40"/>
  </w:num>
  <w:num w:numId="19">
    <w:abstractNumId w:val="27"/>
  </w:num>
  <w:num w:numId="20">
    <w:abstractNumId w:val="3"/>
  </w:num>
  <w:num w:numId="21">
    <w:abstractNumId w:val="6"/>
  </w:num>
  <w:num w:numId="22">
    <w:abstractNumId w:val="25"/>
  </w:num>
  <w:num w:numId="23">
    <w:abstractNumId w:val="15"/>
  </w:num>
  <w:num w:numId="24">
    <w:abstractNumId w:val="14"/>
  </w:num>
  <w:num w:numId="25">
    <w:abstractNumId w:val="30"/>
  </w:num>
  <w:num w:numId="26">
    <w:abstractNumId w:val="36"/>
  </w:num>
  <w:num w:numId="27">
    <w:abstractNumId w:val="4"/>
  </w:num>
  <w:num w:numId="28">
    <w:abstractNumId w:val="18"/>
  </w:num>
  <w:num w:numId="29">
    <w:abstractNumId w:val="24"/>
  </w:num>
  <w:num w:numId="30">
    <w:abstractNumId w:val="21"/>
  </w:num>
  <w:num w:numId="31">
    <w:abstractNumId w:val="28"/>
  </w:num>
  <w:num w:numId="32">
    <w:abstractNumId w:val="19"/>
  </w:num>
  <w:num w:numId="33">
    <w:abstractNumId w:val="0"/>
  </w:num>
  <w:num w:numId="34">
    <w:abstractNumId w:val="8"/>
  </w:num>
  <w:num w:numId="35">
    <w:abstractNumId w:val="23"/>
  </w:num>
  <w:num w:numId="36">
    <w:abstractNumId w:val="11"/>
  </w:num>
  <w:num w:numId="37">
    <w:abstractNumId w:val="33"/>
  </w:num>
  <w:num w:numId="38">
    <w:abstractNumId w:val="13"/>
  </w:num>
  <w:num w:numId="39">
    <w:abstractNumId w:val="10"/>
  </w:num>
  <w:num w:numId="40">
    <w:abstractNumId w:val="17"/>
  </w:num>
  <w:num w:numId="41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xNzWwMDY1sjQxsDBV0lEKTi0uzszPAykwqgUAidR1LywAAAA="/>
  </w:docVars>
  <w:rsids>
    <w:rsidRoot w:val="0084384F"/>
    <w:rsid w:val="000029E2"/>
    <w:rsid w:val="00002B9E"/>
    <w:rsid w:val="00003C61"/>
    <w:rsid w:val="00020C3F"/>
    <w:rsid w:val="00021732"/>
    <w:rsid w:val="00021AD7"/>
    <w:rsid w:val="00022F3D"/>
    <w:rsid w:val="000262CE"/>
    <w:rsid w:val="00027082"/>
    <w:rsid w:val="00027558"/>
    <w:rsid w:val="000310D0"/>
    <w:rsid w:val="000333A7"/>
    <w:rsid w:val="0003547C"/>
    <w:rsid w:val="00036810"/>
    <w:rsid w:val="00037555"/>
    <w:rsid w:val="000452FC"/>
    <w:rsid w:val="0005066F"/>
    <w:rsid w:val="00051206"/>
    <w:rsid w:val="0005291B"/>
    <w:rsid w:val="00052C6F"/>
    <w:rsid w:val="00055033"/>
    <w:rsid w:val="0005721D"/>
    <w:rsid w:val="00060991"/>
    <w:rsid w:val="0006498D"/>
    <w:rsid w:val="00067A5E"/>
    <w:rsid w:val="00070142"/>
    <w:rsid w:val="000721A7"/>
    <w:rsid w:val="00073586"/>
    <w:rsid w:val="00083537"/>
    <w:rsid w:val="00084B3D"/>
    <w:rsid w:val="000902D6"/>
    <w:rsid w:val="00092C8A"/>
    <w:rsid w:val="00092FFE"/>
    <w:rsid w:val="00095A78"/>
    <w:rsid w:val="00097C76"/>
    <w:rsid w:val="000A11BA"/>
    <w:rsid w:val="000A729C"/>
    <w:rsid w:val="000A72C4"/>
    <w:rsid w:val="000A7C4F"/>
    <w:rsid w:val="000B54BA"/>
    <w:rsid w:val="000B6834"/>
    <w:rsid w:val="000C28FB"/>
    <w:rsid w:val="000C61D6"/>
    <w:rsid w:val="000C7178"/>
    <w:rsid w:val="000D303E"/>
    <w:rsid w:val="000D4C10"/>
    <w:rsid w:val="000D700C"/>
    <w:rsid w:val="000E3CFD"/>
    <w:rsid w:val="000E71C6"/>
    <w:rsid w:val="000E74B7"/>
    <w:rsid w:val="000F0C76"/>
    <w:rsid w:val="000F0F9F"/>
    <w:rsid w:val="000F26D5"/>
    <w:rsid w:val="000F57C0"/>
    <w:rsid w:val="000F639D"/>
    <w:rsid w:val="00100B0B"/>
    <w:rsid w:val="00100DE0"/>
    <w:rsid w:val="0010352C"/>
    <w:rsid w:val="00107A7C"/>
    <w:rsid w:val="00112C97"/>
    <w:rsid w:val="0011394C"/>
    <w:rsid w:val="00114225"/>
    <w:rsid w:val="001147BA"/>
    <w:rsid w:val="00114FBD"/>
    <w:rsid w:val="00115FB1"/>
    <w:rsid w:val="001161F8"/>
    <w:rsid w:val="001207DC"/>
    <w:rsid w:val="00121015"/>
    <w:rsid w:val="0012341A"/>
    <w:rsid w:val="001248C1"/>
    <w:rsid w:val="00135DAB"/>
    <w:rsid w:val="00141895"/>
    <w:rsid w:val="00141B4F"/>
    <w:rsid w:val="00142D27"/>
    <w:rsid w:val="001455C5"/>
    <w:rsid w:val="00150FD8"/>
    <w:rsid w:val="00155318"/>
    <w:rsid w:val="00155884"/>
    <w:rsid w:val="00156B20"/>
    <w:rsid w:val="00175452"/>
    <w:rsid w:val="001769CA"/>
    <w:rsid w:val="00176DFC"/>
    <w:rsid w:val="00177371"/>
    <w:rsid w:val="001836FA"/>
    <w:rsid w:val="00184A32"/>
    <w:rsid w:val="00185CB3"/>
    <w:rsid w:val="00190881"/>
    <w:rsid w:val="00191579"/>
    <w:rsid w:val="001934F9"/>
    <w:rsid w:val="00197570"/>
    <w:rsid w:val="001A0348"/>
    <w:rsid w:val="001A1A88"/>
    <w:rsid w:val="001A6513"/>
    <w:rsid w:val="001B1238"/>
    <w:rsid w:val="001C745D"/>
    <w:rsid w:val="001D0D32"/>
    <w:rsid w:val="001D2ED1"/>
    <w:rsid w:val="001D5032"/>
    <w:rsid w:val="001D6F46"/>
    <w:rsid w:val="001D783C"/>
    <w:rsid w:val="001E4A32"/>
    <w:rsid w:val="001E73F1"/>
    <w:rsid w:val="001F2CDE"/>
    <w:rsid w:val="001F5060"/>
    <w:rsid w:val="00210BFA"/>
    <w:rsid w:val="00210F50"/>
    <w:rsid w:val="0021163D"/>
    <w:rsid w:val="00214F37"/>
    <w:rsid w:val="00216550"/>
    <w:rsid w:val="00217907"/>
    <w:rsid w:val="00217F7E"/>
    <w:rsid w:val="002305A3"/>
    <w:rsid w:val="0023278F"/>
    <w:rsid w:val="002355BC"/>
    <w:rsid w:val="0023709B"/>
    <w:rsid w:val="002444E0"/>
    <w:rsid w:val="00246B23"/>
    <w:rsid w:val="002541B9"/>
    <w:rsid w:val="00255D48"/>
    <w:rsid w:val="002636FF"/>
    <w:rsid w:val="0027335A"/>
    <w:rsid w:val="00273778"/>
    <w:rsid w:val="00273E08"/>
    <w:rsid w:val="00275E03"/>
    <w:rsid w:val="002816E2"/>
    <w:rsid w:val="00282D59"/>
    <w:rsid w:val="00285114"/>
    <w:rsid w:val="002877E3"/>
    <w:rsid w:val="00297D1A"/>
    <w:rsid w:val="00297EAB"/>
    <w:rsid w:val="002A329E"/>
    <w:rsid w:val="002A5A31"/>
    <w:rsid w:val="002A62BE"/>
    <w:rsid w:val="002A6D50"/>
    <w:rsid w:val="002A6DF6"/>
    <w:rsid w:val="002A7B79"/>
    <w:rsid w:val="002B102D"/>
    <w:rsid w:val="002C24C7"/>
    <w:rsid w:val="002C4B9B"/>
    <w:rsid w:val="002D0ED0"/>
    <w:rsid w:val="002D106D"/>
    <w:rsid w:val="002D30E3"/>
    <w:rsid w:val="002D3DA5"/>
    <w:rsid w:val="002D6F95"/>
    <w:rsid w:val="002E18A6"/>
    <w:rsid w:val="002E3177"/>
    <w:rsid w:val="002E3D06"/>
    <w:rsid w:val="002E4D6C"/>
    <w:rsid w:val="002F19C2"/>
    <w:rsid w:val="002F1A0D"/>
    <w:rsid w:val="002F48F9"/>
    <w:rsid w:val="00300053"/>
    <w:rsid w:val="0030037D"/>
    <w:rsid w:val="003006A8"/>
    <w:rsid w:val="00301FAB"/>
    <w:rsid w:val="00302F0F"/>
    <w:rsid w:val="00320298"/>
    <w:rsid w:val="00320FC4"/>
    <w:rsid w:val="00321C03"/>
    <w:rsid w:val="00333B0A"/>
    <w:rsid w:val="00337C51"/>
    <w:rsid w:val="00347AF4"/>
    <w:rsid w:val="003542ED"/>
    <w:rsid w:val="003576E0"/>
    <w:rsid w:val="00367330"/>
    <w:rsid w:val="00374DF8"/>
    <w:rsid w:val="00375174"/>
    <w:rsid w:val="003907FE"/>
    <w:rsid w:val="003A0646"/>
    <w:rsid w:val="003B0D0D"/>
    <w:rsid w:val="003B3362"/>
    <w:rsid w:val="003B3A37"/>
    <w:rsid w:val="003B3E44"/>
    <w:rsid w:val="003B6C5B"/>
    <w:rsid w:val="003C1EA7"/>
    <w:rsid w:val="003D03BF"/>
    <w:rsid w:val="003D04D9"/>
    <w:rsid w:val="003D17CA"/>
    <w:rsid w:val="003D22A4"/>
    <w:rsid w:val="003E4756"/>
    <w:rsid w:val="003F1F9C"/>
    <w:rsid w:val="003F239D"/>
    <w:rsid w:val="003F30CF"/>
    <w:rsid w:val="003F6DA2"/>
    <w:rsid w:val="00403295"/>
    <w:rsid w:val="0040348C"/>
    <w:rsid w:val="0040617C"/>
    <w:rsid w:val="004129B8"/>
    <w:rsid w:val="00414813"/>
    <w:rsid w:val="0041563D"/>
    <w:rsid w:val="0041740F"/>
    <w:rsid w:val="0042038C"/>
    <w:rsid w:val="004227A2"/>
    <w:rsid w:val="004267BD"/>
    <w:rsid w:val="004303AF"/>
    <w:rsid w:val="00432AD2"/>
    <w:rsid w:val="00434D83"/>
    <w:rsid w:val="00436FEA"/>
    <w:rsid w:val="004420DF"/>
    <w:rsid w:val="00444893"/>
    <w:rsid w:val="0045031A"/>
    <w:rsid w:val="00450AF5"/>
    <w:rsid w:val="00451C03"/>
    <w:rsid w:val="004614D9"/>
    <w:rsid w:val="00462C88"/>
    <w:rsid w:val="00463011"/>
    <w:rsid w:val="00465B60"/>
    <w:rsid w:val="004669F1"/>
    <w:rsid w:val="00466F17"/>
    <w:rsid w:val="004702E3"/>
    <w:rsid w:val="00473F47"/>
    <w:rsid w:val="00474F87"/>
    <w:rsid w:val="00477546"/>
    <w:rsid w:val="00481965"/>
    <w:rsid w:val="00483EA0"/>
    <w:rsid w:val="0049011D"/>
    <w:rsid w:val="00490135"/>
    <w:rsid w:val="004A022E"/>
    <w:rsid w:val="004A14EA"/>
    <w:rsid w:val="004A2BDA"/>
    <w:rsid w:val="004A2F4D"/>
    <w:rsid w:val="004B17DF"/>
    <w:rsid w:val="004B1FAC"/>
    <w:rsid w:val="004B38F6"/>
    <w:rsid w:val="004B5207"/>
    <w:rsid w:val="004B601F"/>
    <w:rsid w:val="004C1849"/>
    <w:rsid w:val="004C2FB9"/>
    <w:rsid w:val="004C42BA"/>
    <w:rsid w:val="004C4A0C"/>
    <w:rsid w:val="004C64AD"/>
    <w:rsid w:val="004D7238"/>
    <w:rsid w:val="004E1F1E"/>
    <w:rsid w:val="004E5C97"/>
    <w:rsid w:val="004F063A"/>
    <w:rsid w:val="004F0902"/>
    <w:rsid w:val="004F0C45"/>
    <w:rsid w:val="004F4588"/>
    <w:rsid w:val="004F6FFD"/>
    <w:rsid w:val="004F733B"/>
    <w:rsid w:val="00500DC0"/>
    <w:rsid w:val="0050150A"/>
    <w:rsid w:val="005036D9"/>
    <w:rsid w:val="00505288"/>
    <w:rsid w:val="00506860"/>
    <w:rsid w:val="005100BF"/>
    <w:rsid w:val="00513B5A"/>
    <w:rsid w:val="00513B71"/>
    <w:rsid w:val="0051631E"/>
    <w:rsid w:val="00522D14"/>
    <w:rsid w:val="005242D1"/>
    <w:rsid w:val="00526367"/>
    <w:rsid w:val="00530389"/>
    <w:rsid w:val="00531CAC"/>
    <w:rsid w:val="00532187"/>
    <w:rsid w:val="00533CA4"/>
    <w:rsid w:val="00536B1E"/>
    <w:rsid w:val="00544742"/>
    <w:rsid w:val="00546E45"/>
    <w:rsid w:val="00546F06"/>
    <w:rsid w:val="00554CD4"/>
    <w:rsid w:val="005552F3"/>
    <w:rsid w:val="005556EB"/>
    <w:rsid w:val="00557DE4"/>
    <w:rsid w:val="00562369"/>
    <w:rsid w:val="00572F82"/>
    <w:rsid w:val="005765AB"/>
    <w:rsid w:val="005810EA"/>
    <w:rsid w:val="005864EF"/>
    <w:rsid w:val="00593E82"/>
    <w:rsid w:val="00594AD2"/>
    <w:rsid w:val="005967D3"/>
    <w:rsid w:val="005A2093"/>
    <w:rsid w:val="005A69A7"/>
    <w:rsid w:val="005A74C0"/>
    <w:rsid w:val="005B354E"/>
    <w:rsid w:val="005B5AD0"/>
    <w:rsid w:val="005C046C"/>
    <w:rsid w:val="005C09A9"/>
    <w:rsid w:val="005C5572"/>
    <w:rsid w:val="005D0FA7"/>
    <w:rsid w:val="005D385D"/>
    <w:rsid w:val="005D445A"/>
    <w:rsid w:val="005D5C1C"/>
    <w:rsid w:val="005D7DCA"/>
    <w:rsid w:val="005E0027"/>
    <w:rsid w:val="005E4FBC"/>
    <w:rsid w:val="005E7B3B"/>
    <w:rsid w:val="005F069F"/>
    <w:rsid w:val="005F189F"/>
    <w:rsid w:val="006001D2"/>
    <w:rsid w:val="006032AB"/>
    <w:rsid w:val="00605451"/>
    <w:rsid w:val="00606C4B"/>
    <w:rsid w:val="00607AB2"/>
    <w:rsid w:val="00612867"/>
    <w:rsid w:val="00612C72"/>
    <w:rsid w:val="00612DD3"/>
    <w:rsid w:val="00612F7A"/>
    <w:rsid w:val="006238DB"/>
    <w:rsid w:val="00623974"/>
    <w:rsid w:val="0062403B"/>
    <w:rsid w:val="006240A6"/>
    <w:rsid w:val="00625EB8"/>
    <w:rsid w:val="006263D4"/>
    <w:rsid w:val="00626F98"/>
    <w:rsid w:val="00634486"/>
    <w:rsid w:val="00634A0A"/>
    <w:rsid w:val="00636A7C"/>
    <w:rsid w:val="0064052E"/>
    <w:rsid w:val="006439E3"/>
    <w:rsid w:val="0064417A"/>
    <w:rsid w:val="00646E06"/>
    <w:rsid w:val="0064712A"/>
    <w:rsid w:val="006475AD"/>
    <w:rsid w:val="0065082C"/>
    <w:rsid w:val="00655B2D"/>
    <w:rsid w:val="00657488"/>
    <w:rsid w:val="00657765"/>
    <w:rsid w:val="00657E41"/>
    <w:rsid w:val="006606BA"/>
    <w:rsid w:val="00660845"/>
    <w:rsid w:val="00661400"/>
    <w:rsid w:val="0066175A"/>
    <w:rsid w:val="006633B8"/>
    <w:rsid w:val="00663D50"/>
    <w:rsid w:val="00663EF1"/>
    <w:rsid w:val="00674D64"/>
    <w:rsid w:val="00675E54"/>
    <w:rsid w:val="006765B6"/>
    <w:rsid w:val="00676735"/>
    <w:rsid w:val="006952A8"/>
    <w:rsid w:val="006A24AA"/>
    <w:rsid w:val="006A2526"/>
    <w:rsid w:val="006A3C37"/>
    <w:rsid w:val="006A7CEE"/>
    <w:rsid w:val="006A7F0F"/>
    <w:rsid w:val="006B0AF5"/>
    <w:rsid w:val="006B18F1"/>
    <w:rsid w:val="006B3544"/>
    <w:rsid w:val="006B3CF9"/>
    <w:rsid w:val="006B4262"/>
    <w:rsid w:val="006B447A"/>
    <w:rsid w:val="006B527E"/>
    <w:rsid w:val="006B693D"/>
    <w:rsid w:val="006D156C"/>
    <w:rsid w:val="006D1909"/>
    <w:rsid w:val="006D4755"/>
    <w:rsid w:val="006D56F2"/>
    <w:rsid w:val="006E046B"/>
    <w:rsid w:val="006E2CF7"/>
    <w:rsid w:val="006F0E4E"/>
    <w:rsid w:val="006F61EE"/>
    <w:rsid w:val="0070179B"/>
    <w:rsid w:val="007031BA"/>
    <w:rsid w:val="007100D2"/>
    <w:rsid w:val="00716ADA"/>
    <w:rsid w:val="00717223"/>
    <w:rsid w:val="00721911"/>
    <w:rsid w:val="007234BC"/>
    <w:rsid w:val="00725849"/>
    <w:rsid w:val="0072796C"/>
    <w:rsid w:val="007318BA"/>
    <w:rsid w:val="007379A1"/>
    <w:rsid w:val="007427AF"/>
    <w:rsid w:val="007434CF"/>
    <w:rsid w:val="00747E89"/>
    <w:rsid w:val="00750793"/>
    <w:rsid w:val="00751F68"/>
    <w:rsid w:val="00752525"/>
    <w:rsid w:val="00753AE9"/>
    <w:rsid w:val="00756343"/>
    <w:rsid w:val="007625E5"/>
    <w:rsid w:val="00770063"/>
    <w:rsid w:val="00770E57"/>
    <w:rsid w:val="007711D7"/>
    <w:rsid w:val="007767DC"/>
    <w:rsid w:val="007776CB"/>
    <w:rsid w:val="00781017"/>
    <w:rsid w:val="00781A31"/>
    <w:rsid w:val="007849E9"/>
    <w:rsid w:val="007861B5"/>
    <w:rsid w:val="00787632"/>
    <w:rsid w:val="0079321E"/>
    <w:rsid w:val="007958C8"/>
    <w:rsid w:val="00796DD8"/>
    <w:rsid w:val="007A45FB"/>
    <w:rsid w:val="007A5A51"/>
    <w:rsid w:val="007A65E2"/>
    <w:rsid w:val="007A71DE"/>
    <w:rsid w:val="007A7DB9"/>
    <w:rsid w:val="007B0875"/>
    <w:rsid w:val="007B1F92"/>
    <w:rsid w:val="007B20A7"/>
    <w:rsid w:val="007B3B94"/>
    <w:rsid w:val="007C2A5D"/>
    <w:rsid w:val="007C35B9"/>
    <w:rsid w:val="007C64C3"/>
    <w:rsid w:val="007D3D8E"/>
    <w:rsid w:val="007D46AE"/>
    <w:rsid w:val="007D5F3F"/>
    <w:rsid w:val="007E1129"/>
    <w:rsid w:val="007E3201"/>
    <w:rsid w:val="007E54C7"/>
    <w:rsid w:val="007F04F4"/>
    <w:rsid w:val="007F6314"/>
    <w:rsid w:val="00801ABE"/>
    <w:rsid w:val="008032C2"/>
    <w:rsid w:val="00804220"/>
    <w:rsid w:val="008053A7"/>
    <w:rsid w:val="00807C19"/>
    <w:rsid w:val="00807D27"/>
    <w:rsid w:val="00810A40"/>
    <w:rsid w:val="00831B65"/>
    <w:rsid w:val="00832CD5"/>
    <w:rsid w:val="00835351"/>
    <w:rsid w:val="00835C08"/>
    <w:rsid w:val="008416B8"/>
    <w:rsid w:val="0084384F"/>
    <w:rsid w:val="0084413D"/>
    <w:rsid w:val="00850EAE"/>
    <w:rsid w:val="00852610"/>
    <w:rsid w:val="008536AC"/>
    <w:rsid w:val="00853B49"/>
    <w:rsid w:val="0086110D"/>
    <w:rsid w:val="00863080"/>
    <w:rsid w:val="00871782"/>
    <w:rsid w:val="008763BB"/>
    <w:rsid w:val="00877181"/>
    <w:rsid w:val="008803A5"/>
    <w:rsid w:val="0088067F"/>
    <w:rsid w:val="00882468"/>
    <w:rsid w:val="0088458E"/>
    <w:rsid w:val="00886331"/>
    <w:rsid w:val="00886AC2"/>
    <w:rsid w:val="00887A7B"/>
    <w:rsid w:val="00887E95"/>
    <w:rsid w:val="00893B55"/>
    <w:rsid w:val="00895FE1"/>
    <w:rsid w:val="0089677B"/>
    <w:rsid w:val="008A1BFB"/>
    <w:rsid w:val="008A4EF3"/>
    <w:rsid w:val="008A78E3"/>
    <w:rsid w:val="008B37E4"/>
    <w:rsid w:val="008B5FBE"/>
    <w:rsid w:val="008C024A"/>
    <w:rsid w:val="008C43CB"/>
    <w:rsid w:val="008C71A6"/>
    <w:rsid w:val="008C73E0"/>
    <w:rsid w:val="008D26AB"/>
    <w:rsid w:val="008D32CB"/>
    <w:rsid w:val="008D5AF5"/>
    <w:rsid w:val="008D6F49"/>
    <w:rsid w:val="008D6F5F"/>
    <w:rsid w:val="008D6FC5"/>
    <w:rsid w:val="008E2686"/>
    <w:rsid w:val="008E7809"/>
    <w:rsid w:val="008F24F4"/>
    <w:rsid w:val="008F5A76"/>
    <w:rsid w:val="00901554"/>
    <w:rsid w:val="00902388"/>
    <w:rsid w:val="00902E83"/>
    <w:rsid w:val="00911DAC"/>
    <w:rsid w:val="009132E0"/>
    <w:rsid w:val="00913DFF"/>
    <w:rsid w:val="0091463D"/>
    <w:rsid w:val="00916C81"/>
    <w:rsid w:val="00917F31"/>
    <w:rsid w:val="009234D3"/>
    <w:rsid w:val="00925285"/>
    <w:rsid w:val="00933131"/>
    <w:rsid w:val="0094219F"/>
    <w:rsid w:val="00944CA8"/>
    <w:rsid w:val="00945BFE"/>
    <w:rsid w:val="00952574"/>
    <w:rsid w:val="00955C0C"/>
    <w:rsid w:val="009573E4"/>
    <w:rsid w:val="00964BD0"/>
    <w:rsid w:val="00965984"/>
    <w:rsid w:val="009674E2"/>
    <w:rsid w:val="00971752"/>
    <w:rsid w:val="00982B10"/>
    <w:rsid w:val="00992895"/>
    <w:rsid w:val="009976E6"/>
    <w:rsid w:val="00997870"/>
    <w:rsid w:val="009A0B36"/>
    <w:rsid w:val="009A556F"/>
    <w:rsid w:val="009A584C"/>
    <w:rsid w:val="009B34F2"/>
    <w:rsid w:val="009B544B"/>
    <w:rsid w:val="009C2D7B"/>
    <w:rsid w:val="009C30DB"/>
    <w:rsid w:val="009C3C0B"/>
    <w:rsid w:val="009D1825"/>
    <w:rsid w:val="009E213D"/>
    <w:rsid w:val="009E3771"/>
    <w:rsid w:val="009E45B2"/>
    <w:rsid w:val="009E4AD2"/>
    <w:rsid w:val="009F0801"/>
    <w:rsid w:val="009F16C5"/>
    <w:rsid w:val="009F2319"/>
    <w:rsid w:val="00A02265"/>
    <w:rsid w:val="00A02E88"/>
    <w:rsid w:val="00A05FEB"/>
    <w:rsid w:val="00A122FD"/>
    <w:rsid w:val="00A12885"/>
    <w:rsid w:val="00A12E54"/>
    <w:rsid w:val="00A16210"/>
    <w:rsid w:val="00A16D07"/>
    <w:rsid w:val="00A20023"/>
    <w:rsid w:val="00A20400"/>
    <w:rsid w:val="00A2108B"/>
    <w:rsid w:val="00A22C5D"/>
    <w:rsid w:val="00A24334"/>
    <w:rsid w:val="00A26775"/>
    <w:rsid w:val="00A32309"/>
    <w:rsid w:val="00A330F0"/>
    <w:rsid w:val="00A36B50"/>
    <w:rsid w:val="00A4513F"/>
    <w:rsid w:val="00A4796D"/>
    <w:rsid w:val="00A53F78"/>
    <w:rsid w:val="00A54651"/>
    <w:rsid w:val="00A62AF3"/>
    <w:rsid w:val="00A640FF"/>
    <w:rsid w:val="00A674B2"/>
    <w:rsid w:val="00A7249D"/>
    <w:rsid w:val="00A725E0"/>
    <w:rsid w:val="00A803F4"/>
    <w:rsid w:val="00A81C47"/>
    <w:rsid w:val="00A877A4"/>
    <w:rsid w:val="00A911A2"/>
    <w:rsid w:val="00A93B4B"/>
    <w:rsid w:val="00A94408"/>
    <w:rsid w:val="00A94893"/>
    <w:rsid w:val="00A960DA"/>
    <w:rsid w:val="00AA1770"/>
    <w:rsid w:val="00AA257D"/>
    <w:rsid w:val="00AA468D"/>
    <w:rsid w:val="00AB14F4"/>
    <w:rsid w:val="00AB357A"/>
    <w:rsid w:val="00AB4359"/>
    <w:rsid w:val="00AC1F2E"/>
    <w:rsid w:val="00AC6CD3"/>
    <w:rsid w:val="00AC7F3F"/>
    <w:rsid w:val="00AD1A85"/>
    <w:rsid w:val="00AD4FB2"/>
    <w:rsid w:val="00AD5028"/>
    <w:rsid w:val="00AD5F67"/>
    <w:rsid w:val="00AE1575"/>
    <w:rsid w:val="00AE3DDF"/>
    <w:rsid w:val="00AF070D"/>
    <w:rsid w:val="00AF1098"/>
    <w:rsid w:val="00AF3597"/>
    <w:rsid w:val="00AF3E86"/>
    <w:rsid w:val="00AF3FEA"/>
    <w:rsid w:val="00AF7EFE"/>
    <w:rsid w:val="00B0175B"/>
    <w:rsid w:val="00B03B3D"/>
    <w:rsid w:val="00B03F9C"/>
    <w:rsid w:val="00B04C62"/>
    <w:rsid w:val="00B1030D"/>
    <w:rsid w:val="00B11277"/>
    <w:rsid w:val="00B12229"/>
    <w:rsid w:val="00B14DAF"/>
    <w:rsid w:val="00B151CF"/>
    <w:rsid w:val="00B22D1C"/>
    <w:rsid w:val="00B23713"/>
    <w:rsid w:val="00B23D20"/>
    <w:rsid w:val="00B25009"/>
    <w:rsid w:val="00B26748"/>
    <w:rsid w:val="00B308FA"/>
    <w:rsid w:val="00B329A2"/>
    <w:rsid w:val="00B35B1D"/>
    <w:rsid w:val="00B3606C"/>
    <w:rsid w:val="00B40889"/>
    <w:rsid w:val="00B42837"/>
    <w:rsid w:val="00B42C03"/>
    <w:rsid w:val="00B43EB4"/>
    <w:rsid w:val="00B47A8F"/>
    <w:rsid w:val="00B53731"/>
    <w:rsid w:val="00B5525B"/>
    <w:rsid w:val="00B55456"/>
    <w:rsid w:val="00B557FB"/>
    <w:rsid w:val="00B567DB"/>
    <w:rsid w:val="00B57045"/>
    <w:rsid w:val="00B60150"/>
    <w:rsid w:val="00B610DA"/>
    <w:rsid w:val="00B61190"/>
    <w:rsid w:val="00B63977"/>
    <w:rsid w:val="00B66034"/>
    <w:rsid w:val="00B668AC"/>
    <w:rsid w:val="00B704DE"/>
    <w:rsid w:val="00B71232"/>
    <w:rsid w:val="00B721E8"/>
    <w:rsid w:val="00B72959"/>
    <w:rsid w:val="00B76CA1"/>
    <w:rsid w:val="00B82DAA"/>
    <w:rsid w:val="00B84E04"/>
    <w:rsid w:val="00B85E98"/>
    <w:rsid w:val="00B864FD"/>
    <w:rsid w:val="00B87982"/>
    <w:rsid w:val="00B945F3"/>
    <w:rsid w:val="00B96879"/>
    <w:rsid w:val="00BA1426"/>
    <w:rsid w:val="00BA4014"/>
    <w:rsid w:val="00BA6BA5"/>
    <w:rsid w:val="00BB471D"/>
    <w:rsid w:val="00BB5C13"/>
    <w:rsid w:val="00BB6626"/>
    <w:rsid w:val="00BC7C43"/>
    <w:rsid w:val="00BE0CD9"/>
    <w:rsid w:val="00BE4BC6"/>
    <w:rsid w:val="00BE7983"/>
    <w:rsid w:val="00BF617E"/>
    <w:rsid w:val="00BF65D2"/>
    <w:rsid w:val="00C014C8"/>
    <w:rsid w:val="00C0170A"/>
    <w:rsid w:val="00C02BCC"/>
    <w:rsid w:val="00C17170"/>
    <w:rsid w:val="00C20BB5"/>
    <w:rsid w:val="00C214B6"/>
    <w:rsid w:val="00C223E6"/>
    <w:rsid w:val="00C22EF0"/>
    <w:rsid w:val="00C25B55"/>
    <w:rsid w:val="00C3470B"/>
    <w:rsid w:val="00C35BCA"/>
    <w:rsid w:val="00C406A5"/>
    <w:rsid w:val="00C41F22"/>
    <w:rsid w:val="00C50612"/>
    <w:rsid w:val="00C62137"/>
    <w:rsid w:val="00C62F9D"/>
    <w:rsid w:val="00C6431A"/>
    <w:rsid w:val="00C66F57"/>
    <w:rsid w:val="00C70070"/>
    <w:rsid w:val="00C746EA"/>
    <w:rsid w:val="00C75D09"/>
    <w:rsid w:val="00C7636E"/>
    <w:rsid w:val="00C76397"/>
    <w:rsid w:val="00C81F21"/>
    <w:rsid w:val="00C83527"/>
    <w:rsid w:val="00C871A8"/>
    <w:rsid w:val="00C951DD"/>
    <w:rsid w:val="00CA5ACA"/>
    <w:rsid w:val="00CB087E"/>
    <w:rsid w:val="00CB220D"/>
    <w:rsid w:val="00CB71C2"/>
    <w:rsid w:val="00CC01D6"/>
    <w:rsid w:val="00CC15BD"/>
    <w:rsid w:val="00CC7DBC"/>
    <w:rsid w:val="00CD155D"/>
    <w:rsid w:val="00CD19A2"/>
    <w:rsid w:val="00CD279A"/>
    <w:rsid w:val="00CD342D"/>
    <w:rsid w:val="00CD4ABF"/>
    <w:rsid w:val="00CD5B1C"/>
    <w:rsid w:val="00CD664B"/>
    <w:rsid w:val="00CD6A5E"/>
    <w:rsid w:val="00CD6E39"/>
    <w:rsid w:val="00CE31E9"/>
    <w:rsid w:val="00CE4195"/>
    <w:rsid w:val="00CE67B8"/>
    <w:rsid w:val="00CF037C"/>
    <w:rsid w:val="00D0274A"/>
    <w:rsid w:val="00D0417B"/>
    <w:rsid w:val="00D07077"/>
    <w:rsid w:val="00D07C8C"/>
    <w:rsid w:val="00D11125"/>
    <w:rsid w:val="00D120A4"/>
    <w:rsid w:val="00D12823"/>
    <w:rsid w:val="00D153FD"/>
    <w:rsid w:val="00D22A11"/>
    <w:rsid w:val="00D2465C"/>
    <w:rsid w:val="00D24824"/>
    <w:rsid w:val="00D267D8"/>
    <w:rsid w:val="00D27BE3"/>
    <w:rsid w:val="00D332CD"/>
    <w:rsid w:val="00D36AFD"/>
    <w:rsid w:val="00D41A14"/>
    <w:rsid w:val="00D42224"/>
    <w:rsid w:val="00D42650"/>
    <w:rsid w:val="00D42FC6"/>
    <w:rsid w:val="00D430F9"/>
    <w:rsid w:val="00D4397F"/>
    <w:rsid w:val="00D45A72"/>
    <w:rsid w:val="00D460F4"/>
    <w:rsid w:val="00D461F7"/>
    <w:rsid w:val="00D51435"/>
    <w:rsid w:val="00D5166D"/>
    <w:rsid w:val="00D53B86"/>
    <w:rsid w:val="00D549CC"/>
    <w:rsid w:val="00D61359"/>
    <w:rsid w:val="00D77901"/>
    <w:rsid w:val="00D8025E"/>
    <w:rsid w:val="00D8031C"/>
    <w:rsid w:val="00D80A17"/>
    <w:rsid w:val="00D81544"/>
    <w:rsid w:val="00D81C2E"/>
    <w:rsid w:val="00D82744"/>
    <w:rsid w:val="00D84717"/>
    <w:rsid w:val="00D864C6"/>
    <w:rsid w:val="00D91E6D"/>
    <w:rsid w:val="00DA3EFB"/>
    <w:rsid w:val="00DA5D0D"/>
    <w:rsid w:val="00DA7119"/>
    <w:rsid w:val="00DB0209"/>
    <w:rsid w:val="00DB046D"/>
    <w:rsid w:val="00DB3BC9"/>
    <w:rsid w:val="00DB4832"/>
    <w:rsid w:val="00DD2911"/>
    <w:rsid w:val="00DD2C28"/>
    <w:rsid w:val="00DD4479"/>
    <w:rsid w:val="00DD4952"/>
    <w:rsid w:val="00DE1390"/>
    <w:rsid w:val="00DE16C3"/>
    <w:rsid w:val="00DE2D7D"/>
    <w:rsid w:val="00DE44B2"/>
    <w:rsid w:val="00DE4A5C"/>
    <w:rsid w:val="00DE4E54"/>
    <w:rsid w:val="00DE57A9"/>
    <w:rsid w:val="00E04589"/>
    <w:rsid w:val="00E048C9"/>
    <w:rsid w:val="00E06221"/>
    <w:rsid w:val="00E154C5"/>
    <w:rsid w:val="00E158C3"/>
    <w:rsid w:val="00E15EFB"/>
    <w:rsid w:val="00E23FED"/>
    <w:rsid w:val="00E26984"/>
    <w:rsid w:val="00E270E0"/>
    <w:rsid w:val="00E35D3D"/>
    <w:rsid w:val="00E37FF5"/>
    <w:rsid w:val="00E40E78"/>
    <w:rsid w:val="00E51854"/>
    <w:rsid w:val="00E56705"/>
    <w:rsid w:val="00E647E6"/>
    <w:rsid w:val="00E6557D"/>
    <w:rsid w:val="00E655AD"/>
    <w:rsid w:val="00E65DC1"/>
    <w:rsid w:val="00E6678E"/>
    <w:rsid w:val="00E677CD"/>
    <w:rsid w:val="00E71FB5"/>
    <w:rsid w:val="00E727FF"/>
    <w:rsid w:val="00E72E87"/>
    <w:rsid w:val="00E73B13"/>
    <w:rsid w:val="00E73DA4"/>
    <w:rsid w:val="00E81DDC"/>
    <w:rsid w:val="00E83BFC"/>
    <w:rsid w:val="00EA06C3"/>
    <w:rsid w:val="00EA30F2"/>
    <w:rsid w:val="00EA4009"/>
    <w:rsid w:val="00EA73EB"/>
    <w:rsid w:val="00EB2A41"/>
    <w:rsid w:val="00EC213F"/>
    <w:rsid w:val="00EC4B82"/>
    <w:rsid w:val="00EC6429"/>
    <w:rsid w:val="00EC64CB"/>
    <w:rsid w:val="00ED043F"/>
    <w:rsid w:val="00ED0B3A"/>
    <w:rsid w:val="00ED12C8"/>
    <w:rsid w:val="00ED1399"/>
    <w:rsid w:val="00ED41CE"/>
    <w:rsid w:val="00ED67E0"/>
    <w:rsid w:val="00EE0DA0"/>
    <w:rsid w:val="00EE4130"/>
    <w:rsid w:val="00EF1C1D"/>
    <w:rsid w:val="00EF2F08"/>
    <w:rsid w:val="00EF565D"/>
    <w:rsid w:val="00EF5B30"/>
    <w:rsid w:val="00EF6AFC"/>
    <w:rsid w:val="00F07D67"/>
    <w:rsid w:val="00F20EF8"/>
    <w:rsid w:val="00F21C4B"/>
    <w:rsid w:val="00F23959"/>
    <w:rsid w:val="00F2506B"/>
    <w:rsid w:val="00F316FB"/>
    <w:rsid w:val="00F31EBC"/>
    <w:rsid w:val="00F333E8"/>
    <w:rsid w:val="00F35D75"/>
    <w:rsid w:val="00F40B8A"/>
    <w:rsid w:val="00F43924"/>
    <w:rsid w:val="00F44767"/>
    <w:rsid w:val="00F5236B"/>
    <w:rsid w:val="00F53EF5"/>
    <w:rsid w:val="00F564C4"/>
    <w:rsid w:val="00F60114"/>
    <w:rsid w:val="00F62B75"/>
    <w:rsid w:val="00F635F3"/>
    <w:rsid w:val="00F63ED4"/>
    <w:rsid w:val="00F72FAD"/>
    <w:rsid w:val="00F80682"/>
    <w:rsid w:val="00F8401F"/>
    <w:rsid w:val="00F85711"/>
    <w:rsid w:val="00F91FEA"/>
    <w:rsid w:val="00F929D6"/>
    <w:rsid w:val="00F935B6"/>
    <w:rsid w:val="00F95016"/>
    <w:rsid w:val="00F968BB"/>
    <w:rsid w:val="00FA0C16"/>
    <w:rsid w:val="00FA1B0C"/>
    <w:rsid w:val="00FA25F4"/>
    <w:rsid w:val="00FA6ECB"/>
    <w:rsid w:val="00FA782E"/>
    <w:rsid w:val="00FB156D"/>
    <w:rsid w:val="00FC08EB"/>
    <w:rsid w:val="00FC0FB9"/>
    <w:rsid w:val="00FC291D"/>
    <w:rsid w:val="00FC69A6"/>
    <w:rsid w:val="00FD35CB"/>
    <w:rsid w:val="00FE424B"/>
    <w:rsid w:val="00FE6F86"/>
    <w:rsid w:val="00FE7332"/>
    <w:rsid w:val="00FF0A55"/>
    <w:rsid w:val="00FF2FB8"/>
    <w:rsid w:val="00FF6036"/>
    <w:rsid w:val="00FF7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E4021F"/>
  <w15:docId w15:val="{3846EBA1-2330-4783-ADED-DC06044C7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5AF5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uiPriority w:val="59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F069F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paragraph" w:styleId="PlainText">
    <w:name w:val="Plain Text"/>
    <w:basedOn w:val="Normal"/>
    <w:link w:val="PlainTextChar"/>
    <w:rsid w:val="00C41F22"/>
    <w:pPr>
      <w:suppressAutoHyphens/>
    </w:pPr>
    <w:rPr>
      <w:rFonts w:ascii="Cordia New" w:eastAsia="Cordia New" w:hAnsi="Cordia New" w:cs="TH SarabunPSK"/>
      <w:sz w:val="28"/>
      <w:szCs w:val="28"/>
      <w:lang w:eastAsia="th-TH" w:bidi="th-TH"/>
    </w:rPr>
  </w:style>
  <w:style w:type="character" w:customStyle="1" w:styleId="PlainTextChar">
    <w:name w:val="Plain Text Char"/>
    <w:basedOn w:val="DefaultParagraphFont"/>
    <w:link w:val="PlainText"/>
    <w:rsid w:val="00C41F22"/>
    <w:rPr>
      <w:rFonts w:ascii="Cordia New" w:eastAsia="Cordia New" w:hAnsi="Cordia New" w:cs="TH SarabunPSK"/>
      <w:sz w:val="28"/>
      <w:szCs w:val="28"/>
      <w:lang w:eastAsia="th-TH"/>
    </w:rPr>
  </w:style>
  <w:style w:type="character" w:customStyle="1" w:styleId="style31">
    <w:name w:val="style31"/>
    <w:basedOn w:val="DefaultParagraphFont"/>
    <w:rsid w:val="00C20BB5"/>
  </w:style>
  <w:style w:type="character" w:customStyle="1" w:styleId="apple-converted-space">
    <w:name w:val="apple-converted-space"/>
    <w:basedOn w:val="DefaultParagraphFont"/>
    <w:rsid w:val="00C20BB5"/>
  </w:style>
  <w:style w:type="paragraph" w:customStyle="1" w:styleId="Default">
    <w:name w:val="Default"/>
    <w:rsid w:val="00B25009"/>
    <w:pPr>
      <w:autoSpaceDE w:val="0"/>
      <w:autoSpaceDN w:val="0"/>
      <w:adjustRightInd w:val="0"/>
    </w:pPr>
    <w:rPr>
      <w:rFonts w:ascii="TH SarabunPSK" w:hAnsi="TH SarabunPSK" w:cs="TH SarabunPS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tqf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FA262C-8890-447D-97B9-AC79D7E9A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qf3</Template>
  <TotalTime>8</TotalTime>
  <Pages>11</Pages>
  <Words>1760</Words>
  <Characters>1003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Specification</vt:lpstr>
    </vt:vector>
  </TitlesOfParts>
  <Company/>
  <LinksUpToDate>false</LinksUpToDate>
  <CharactersWithSpaces>1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creator>Sony User</dc:creator>
  <cp:lastModifiedBy>อภิรักษ์ สกุลปักษ์</cp:lastModifiedBy>
  <cp:revision>9</cp:revision>
  <cp:lastPrinted>2009-03-20T08:25:00Z</cp:lastPrinted>
  <dcterms:created xsi:type="dcterms:W3CDTF">2026-02-04T02:42:00Z</dcterms:created>
  <dcterms:modified xsi:type="dcterms:W3CDTF">2026-02-04T02:53:00Z</dcterms:modified>
</cp:coreProperties>
</file>